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25F0E3" w14:textId="77777777" w:rsidR="00A83C9A" w:rsidRDefault="00000000">
      <w:pPr>
        <w:pStyle w:val="Title"/>
      </w:pPr>
      <w:r>
        <w:t>A Compilation of Baha’u’llah’s Writings</w:t>
      </w:r>
    </w:p>
    <w:p w14:paraId="7C970B01" w14:textId="77777777" w:rsidR="00A83C9A" w:rsidRDefault="00000000">
      <w:pPr>
        <w:pStyle w:val="Subtitle"/>
      </w:pPr>
      <w:r>
        <w:t>Translated Using GPT 4</w:t>
      </w:r>
    </w:p>
    <w:p w14:paraId="498E1DB3" w14:textId="77777777" w:rsidR="00A83C9A" w:rsidRDefault="00000000">
      <w:pPr>
        <w:pStyle w:val="Author"/>
      </w:pPr>
      <w:r>
        <w:t>Baha’u’llah</w:t>
      </w:r>
    </w:p>
    <w:sdt>
      <w:sdtPr>
        <w:rPr>
          <w:rFonts w:asciiTheme="minorHAnsi" w:eastAsiaTheme="minorEastAsia" w:hAnsiTheme="minorHAnsi" w:cstheme="minorBidi"/>
          <w:b w:val="0"/>
          <w:bCs w:val="0"/>
          <w:color w:val="auto"/>
          <w:sz w:val="22"/>
          <w:szCs w:val="22"/>
        </w:rPr>
        <w:id w:val="-1328348368"/>
        <w:docPartObj>
          <w:docPartGallery w:val="Table of Contents"/>
          <w:docPartUnique/>
        </w:docPartObj>
      </w:sdtPr>
      <w:sdtContent>
        <w:p w14:paraId="6C162B13" w14:textId="77777777" w:rsidR="00A83C9A" w:rsidRDefault="00000000">
          <w:pPr>
            <w:pStyle w:val="TOCHeading"/>
          </w:pPr>
          <w:r>
            <w:t>Table of contents</w:t>
          </w:r>
        </w:p>
        <w:p w14:paraId="297F69F2" w14:textId="7AADEA33" w:rsidR="00367D3C" w:rsidRDefault="00000000">
          <w:pPr>
            <w:pStyle w:val="TOC1"/>
            <w:tabs>
              <w:tab w:val="right" w:leader="dot" w:pos="9350"/>
            </w:tabs>
            <w:rPr>
              <w:noProof/>
            </w:rPr>
          </w:pPr>
          <w:r>
            <w:fldChar w:fldCharType="begin"/>
          </w:r>
          <w:r>
            <w:instrText>TOC \o "1-1" \h \z \u</w:instrText>
          </w:r>
          <w:r>
            <w:fldChar w:fldCharType="separate"/>
          </w:r>
          <w:hyperlink w:anchor="_Toc166704115" w:history="1">
            <w:r w:rsidR="00367D3C" w:rsidRPr="005D2F42">
              <w:rPr>
                <w:rStyle w:val="Hyperlink"/>
                <w:noProof/>
              </w:rPr>
              <w:t>Welcome!</w:t>
            </w:r>
            <w:r w:rsidR="00367D3C">
              <w:rPr>
                <w:noProof/>
                <w:webHidden/>
              </w:rPr>
              <w:tab/>
            </w:r>
            <w:r w:rsidR="00367D3C">
              <w:rPr>
                <w:noProof/>
                <w:webHidden/>
              </w:rPr>
              <w:fldChar w:fldCharType="begin"/>
            </w:r>
            <w:r w:rsidR="00367D3C">
              <w:rPr>
                <w:noProof/>
                <w:webHidden/>
              </w:rPr>
              <w:instrText xml:space="preserve"> PAGEREF _Toc166704115 \h </w:instrText>
            </w:r>
            <w:r w:rsidR="00367D3C">
              <w:rPr>
                <w:noProof/>
                <w:webHidden/>
              </w:rPr>
            </w:r>
            <w:r w:rsidR="00367D3C">
              <w:rPr>
                <w:noProof/>
                <w:webHidden/>
              </w:rPr>
              <w:fldChar w:fldCharType="separate"/>
            </w:r>
            <w:r w:rsidR="00367D3C">
              <w:rPr>
                <w:noProof/>
                <w:webHidden/>
              </w:rPr>
              <w:t>2</w:t>
            </w:r>
            <w:r w:rsidR="00367D3C">
              <w:rPr>
                <w:noProof/>
                <w:webHidden/>
              </w:rPr>
              <w:fldChar w:fldCharType="end"/>
            </w:r>
          </w:hyperlink>
        </w:p>
        <w:p w14:paraId="18102E13" w14:textId="41B5350F" w:rsidR="00367D3C" w:rsidRDefault="00367D3C">
          <w:pPr>
            <w:pStyle w:val="TOC1"/>
            <w:tabs>
              <w:tab w:val="right" w:leader="dot" w:pos="9350"/>
            </w:tabs>
            <w:rPr>
              <w:noProof/>
            </w:rPr>
          </w:pPr>
          <w:hyperlink w:anchor="_Toc166704116" w:history="1">
            <w:r w:rsidRPr="005D2F42">
              <w:rPr>
                <w:rStyle w:val="Hyperlink"/>
                <w:noProof/>
              </w:rPr>
              <w:t>Lawh-i-Ayat-i-Nur (Tablet of the Light Verse)</w:t>
            </w:r>
            <w:r>
              <w:rPr>
                <w:noProof/>
                <w:webHidden/>
              </w:rPr>
              <w:tab/>
            </w:r>
            <w:r>
              <w:rPr>
                <w:noProof/>
                <w:webHidden/>
              </w:rPr>
              <w:fldChar w:fldCharType="begin"/>
            </w:r>
            <w:r>
              <w:rPr>
                <w:noProof/>
                <w:webHidden/>
              </w:rPr>
              <w:instrText xml:space="preserve"> PAGEREF _Toc166704116 \h </w:instrText>
            </w:r>
            <w:r>
              <w:rPr>
                <w:noProof/>
                <w:webHidden/>
              </w:rPr>
            </w:r>
            <w:r>
              <w:rPr>
                <w:noProof/>
                <w:webHidden/>
              </w:rPr>
              <w:fldChar w:fldCharType="separate"/>
            </w:r>
            <w:r>
              <w:rPr>
                <w:noProof/>
                <w:webHidden/>
              </w:rPr>
              <w:t>4</w:t>
            </w:r>
            <w:r>
              <w:rPr>
                <w:noProof/>
                <w:webHidden/>
              </w:rPr>
              <w:fldChar w:fldCharType="end"/>
            </w:r>
          </w:hyperlink>
        </w:p>
        <w:p w14:paraId="3FC45B7B" w14:textId="187DB160" w:rsidR="00367D3C" w:rsidRDefault="00367D3C">
          <w:pPr>
            <w:pStyle w:val="TOC1"/>
            <w:tabs>
              <w:tab w:val="right" w:leader="dot" w:pos="9350"/>
            </w:tabs>
            <w:rPr>
              <w:noProof/>
            </w:rPr>
          </w:pPr>
          <w:hyperlink w:anchor="_Toc166704117" w:history="1">
            <w:r w:rsidRPr="005D2F42">
              <w:rPr>
                <w:rStyle w:val="Hyperlink"/>
                <w:noProof/>
              </w:rPr>
              <w:t>Kalimat-i-Maknunih (Hidden Words of Arabic)</w:t>
            </w:r>
            <w:r>
              <w:rPr>
                <w:noProof/>
                <w:webHidden/>
              </w:rPr>
              <w:tab/>
            </w:r>
            <w:r>
              <w:rPr>
                <w:noProof/>
                <w:webHidden/>
              </w:rPr>
              <w:fldChar w:fldCharType="begin"/>
            </w:r>
            <w:r>
              <w:rPr>
                <w:noProof/>
                <w:webHidden/>
              </w:rPr>
              <w:instrText xml:space="preserve"> PAGEREF _Toc166704117 \h </w:instrText>
            </w:r>
            <w:r>
              <w:rPr>
                <w:noProof/>
                <w:webHidden/>
              </w:rPr>
            </w:r>
            <w:r>
              <w:rPr>
                <w:noProof/>
                <w:webHidden/>
              </w:rPr>
              <w:fldChar w:fldCharType="separate"/>
            </w:r>
            <w:r>
              <w:rPr>
                <w:noProof/>
                <w:webHidden/>
              </w:rPr>
              <w:t>24</w:t>
            </w:r>
            <w:r>
              <w:rPr>
                <w:noProof/>
                <w:webHidden/>
              </w:rPr>
              <w:fldChar w:fldCharType="end"/>
            </w:r>
          </w:hyperlink>
        </w:p>
        <w:p w14:paraId="6AF64995" w14:textId="10A60D72" w:rsidR="00367D3C" w:rsidRDefault="00367D3C">
          <w:pPr>
            <w:pStyle w:val="TOC1"/>
            <w:tabs>
              <w:tab w:val="right" w:leader="dot" w:pos="9350"/>
            </w:tabs>
            <w:rPr>
              <w:noProof/>
            </w:rPr>
          </w:pPr>
          <w:hyperlink w:anchor="_Toc166704118" w:history="1">
            <w:r w:rsidRPr="005D2F42">
              <w:rPr>
                <w:rStyle w:val="Hyperlink"/>
                <w:noProof/>
              </w:rPr>
              <w:t>Kalimat-i-Maknunih (The Hidden Words of Persian)</w:t>
            </w:r>
            <w:r>
              <w:rPr>
                <w:noProof/>
                <w:webHidden/>
              </w:rPr>
              <w:tab/>
            </w:r>
            <w:r>
              <w:rPr>
                <w:noProof/>
                <w:webHidden/>
              </w:rPr>
              <w:fldChar w:fldCharType="begin"/>
            </w:r>
            <w:r>
              <w:rPr>
                <w:noProof/>
                <w:webHidden/>
              </w:rPr>
              <w:instrText xml:space="preserve"> PAGEREF _Toc166704118 \h </w:instrText>
            </w:r>
            <w:r>
              <w:rPr>
                <w:noProof/>
                <w:webHidden/>
              </w:rPr>
            </w:r>
            <w:r>
              <w:rPr>
                <w:noProof/>
                <w:webHidden/>
              </w:rPr>
              <w:fldChar w:fldCharType="separate"/>
            </w:r>
            <w:r>
              <w:rPr>
                <w:noProof/>
                <w:webHidden/>
              </w:rPr>
              <w:t>33</w:t>
            </w:r>
            <w:r>
              <w:rPr>
                <w:noProof/>
                <w:webHidden/>
              </w:rPr>
              <w:fldChar w:fldCharType="end"/>
            </w:r>
          </w:hyperlink>
        </w:p>
        <w:p w14:paraId="0571D969" w14:textId="3E5371DF" w:rsidR="00367D3C" w:rsidRDefault="00367D3C">
          <w:pPr>
            <w:pStyle w:val="TOC1"/>
            <w:tabs>
              <w:tab w:val="right" w:leader="dot" w:pos="9350"/>
            </w:tabs>
            <w:rPr>
              <w:noProof/>
            </w:rPr>
          </w:pPr>
          <w:hyperlink w:anchor="_Toc166704119" w:history="1">
            <w:r w:rsidRPr="005D2F42">
              <w:rPr>
                <w:rStyle w:val="Hyperlink"/>
                <w:noProof/>
              </w:rPr>
              <w:t>Haft Vadi (The Seven Valleys)</w:t>
            </w:r>
            <w:r>
              <w:rPr>
                <w:noProof/>
                <w:webHidden/>
              </w:rPr>
              <w:tab/>
            </w:r>
            <w:r>
              <w:rPr>
                <w:noProof/>
                <w:webHidden/>
              </w:rPr>
              <w:fldChar w:fldCharType="begin"/>
            </w:r>
            <w:r>
              <w:rPr>
                <w:noProof/>
                <w:webHidden/>
              </w:rPr>
              <w:instrText xml:space="preserve"> PAGEREF _Toc166704119 \h </w:instrText>
            </w:r>
            <w:r>
              <w:rPr>
                <w:noProof/>
                <w:webHidden/>
              </w:rPr>
            </w:r>
            <w:r>
              <w:rPr>
                <w:noProof/>
                <w:webHidden/>
              </w:rPr>
              <w:fldChar w:fldCharType="separate"/>
            </w:r>
            <w:r>
              <w:rPr>
                <w:noProof/>
                <w:webHidden/>
              </w:rPr>
              <w:t>46</w:t>
            </w:r>
            <w:r>
              <w:rPr>
                <w:noProof/>
                <w:webHidden/>
              </w:rPr>
              <w:fldChar w:fldCharType="end"/>
            </w:r>
          </w:hyperlink>
        </w:p>
        <w:p w14:paraId="7BAE436B" w14:textId="30026105" w:rsidR="00367D3C" w:rsidRDefault="00367D3C">
          <w:pPr>
            <w:pStyle w:val="TOC1"/>
            <w:tabs>
              <w:tab w:val="right" w:leader="dot" w:pos="9350"/>
            </w:tabs>
            <w:rPr>
              <w:noProof/>
            </w:rPr>
          </w:pPr>
          <w:hyperlink w:anchor="_Toc166704120" w:history="1">
            <w:r w:rsidRPr="005D2F42">
              <w:rPr>
                <w:rStyle w:val="Hyperlink"/>
                <w:noProof/>
              </w:rPr>
              <w:t>Kitab-i-Iqan (The Book of Certitude)</w:t>
            </w:r>
            <w:r>
              <w:rPr>
                <w:noProof/>
                <w:webHidden/>
              </w:rPr>
              <w:tab/>
            </w:r>
            <w:r>
              <w:rPr>
                <w:noProof/>
                <w:webHidden/>
              </w:rPr>
              <w:fldChar w:fldCharType="begin"/>
            </w:r>
            <w:r>
              <w:rPr>
                <w:noProof/>
                <w:webHidden/>
              </w:rPr>
              <w:instrText xml:space="preserve"> PAGEREF _Toc166704120 \h </w:instrText>
            </w:r>
            <w:r>
              <w:rPr>
                <w:noProof/>
                <w:webHidden/>
              </w:rPr>
            </w:r>
            <w:r>
              <w:rPr>
                <w:noProof/>
                <w:webHidden/>
              </w:rPr>
              <w:fldChar w:fldCharType="separate"/>
            </w:r>
            <w:r>
              <w:rPr>
                <w:noProof/>
                <w:webHidden/>
              </w:rPr>
              <w:t>62</w:t>
            </w:r>
            <w:r>
              <w:rPr>
                <w:noProof/>
                <w:webHidden/>
              </w:rPr>
              <w:fldChar w:fldCharType="end"/>
            </w:r>
          </w:hyperlink>
        </w:p>
        <w:p w14:paraId="675D5B80" w14:textId="41C71090" w:rsidR="00367D3C" w:rsidRDefault="00367D3C">
          <w:pPr>
            <w:pStyle w:val="TOC1"/>
            <w:tabs>
              <w:tab w:val="right" w:leader="dot" w:pos="9350"/>
            </w:tabs>
            <w:rPr>
              <w:noProof/>
            </w:rPr>
          </w:pPr>
          <w:hyperlink w:anchor="_Toc166704121" w:history="1">
            <w:r w:rsidRPr="005D2F42">
              <w:rPr>
                <w:rStyle w:val="Hyperlink"/>
                <w:noProof/>
              </w:rPr>
              <w:t>Lawh-i-Madinatut-Tawhid (Tablet of the City of Unity)</w:t>
            </w:r>
            <w:r>
              <w:rPr>
                <w:noProof/>
                <w:webHidden/>
              </w:rPr>
              <w:tab/>
            </w:r>
            <w:r>
              <w:rPr>
                <w:noProof/>
                <w:webHidden/>
              </w:rPr>
              <w:fldChar w:fldCharType="begin"/>
            </w:r>
            <w:r>
              <w:rPr>
                <w:noProof/>
                <w:webHidden/>
              </w:rPr>
              <w:instrText xml:space="preserve"> PAGEREF _Toc166704121 \h </w:instrText>
            </w:r>
            <w:r>
              <w:rPr>
                <w:noProof/>
                <w:webHidden/>
              </w:rPr>
            </w:r>
            <w:r>
              <w:rPr>
                <w:noProof/>
                <w:webHidden/>
              </w:rPr>
              <w:fldChar w:fldCharType="separate"/>
            </w:r>
            <w:r>
              <w:rPr>
                <w:noProof/>
                <w:webHidden/>
              </w:rPr>
              <w:t>141</w:t>
            </w:r>
            <w:r>
              <w:rPr>
                <w:noProof/>
                <w:webHidden/>
              </w:rPr>
              <w:fldChar w:fldCharType="end"/>
            </w:r>
          </w:hyperlink>
        </w:p>
        <w:p w14:paraId="038C329E" w14:textId="1F630B93" w:rsidR="00367D3C" w:rsidRDefault="00367D3C">
          <w:pPr>
            <w:pStyle w:val="TOC1"/>
            <w:tabs>
              <w:tab w:val="right" w:leader="dot" w:pos="9350"/>
            </w:tabs>
            <w:rPr>
              <w:noProof/>
            </w:rPr>
          </w:pPr>
          <w:hyperlink w:anchor="_Toc166704122" w:history="1">
            <w:r w:rsidRPr="005D2F42">
              <w:rPr>
                <w:rStyle w:val="Hyperlink"/>
                <w:noProof/>
              </w:rPr>
              <w:t>Suriy-i-Damm (Chapter of Blood)</w:t>
            </w:r>
            <w:r>
              <w:rPr>
                <w:noProof/>
                <w:webHidden/>
              </w:rPr>
              <w:tab/>
            </w:r>
            <w:r>
              <w:rPr>
                <w:noProof/>
                <w:webHidden/>
              </w:rPr>
              <w:fldChar w:fldCharType="begin"/>
            </w:r>
            <w:r>
              <w:rPr>
                <w:noProof/>
                <w:webHidden/>
              </w:rPr>
              <w:instrText xml:space="preserve"> PAGEREF _Toc166704122 \h </w:instrText>
            </w:r>
            <w:r>
              <w:rPr>
                <w:noProof/>
                <w:webHidden/>
              </w:rPr>
            </w:r>
            <w:r>
              <w:rPr>
                <w:noProof/>
                <w:webHidden/>
              </w:rPr>
              <w:fldChar w:fldCharType="separate"/>
            </w:r>
            <w:r>
              <w:rPr>
                <w:noProof/>
                <w:webHidden/>
              </w:rPr>
              <w:t>149</w:t>
            </w:r>
            <w:r>
              <w:rPr>
                <w:noProof/>
                <w:webHidden/>
              </w:rPr>
              <w:fldChar w:fldCharType="end"/>
            </w:r>
          </w:hyperlink>
        </w:p>
        <w:p w14:paraId="347E8734" w14:textId="19D7410E" w:rsidR="00367D3C" w:rsidRDefault="00367D3C">
          <w:pPr>
            <w:pStyle w:val="TOC1"/>
            <w:tabs>
              <w:tab w:val="right" w:leader="dot" w:pos="9350"/>
            </w:tabs>
            <w:rPr>
              <w:noProof/>
            </w:rPr>
          </w:pPr>
          <w:hyperlink w:anchor="_Toc166704123" w:history="1">
            <w:r w:rsidRPr="005D2F42">
              <w:rPr>
                <w:rStyle w:val="Hyperlink"/>
                <w:noProof/>
              </w:rPr>
              <w:t>Súriy-i-Ra’ís (Surah to the Chief)</w:t>
            </w:r>
            <w:r>
              <w:rPr>
                <w:noProof/>
                <w:webHidden/>
              </w:rPr>
              <w:tab/>
            </w:r>
            <w:r>
              <w:rPr>
                <w:noProof/>
                <w:webHidden/>
              </w:rPr>
              <w:fldChar w:fldCharType="begin"/>
            </w:r>
            <w:r>
              <w:rPr>
                <w:noProof/>
                <w:webHidden/>
              </w:rPr>
              <w:instrText xml:space="preserve"> PAGEREF _Toc166704123 \h </w:instrText>
            </w:r>
            <w:r>
              <w:rPr>
                <w:noProof/>
                <w:webHidden/>
              </w:rPr>
            </w:r>
            <w:r>
              <w:rPr>
                <w:noProof/>
                <w:webHidden/>
              </w:rPr>
              <w:fldChar w:fldCharType="separate"/>
            </w:r>
            <w:r>
              <w:rPr>
                <w:noProof/>
                <w:webHidden/>
              </w:rPr>
              <w:t>153</w:t>
            </w:r>
            <w:r>
              <w:rPr>
                <w:noProof/>
                <w:webHidden/>
              </w:rPr>
              <w:fldChar w:fldCharType="end"/>
            </w:r>
          </w:hyperlink>
        </w:p>
        <w:p w14:paraId="7515AB62" w14:textId="5941C305" w:rsidR="00367D3C" w:rsidRDefault="00367D3C">
          <w:pPr>
            <w:pStyle w:val="TOC1"/>
            <w:tabs>
              <w:tab w:val="right" w:leader="dot" w:pos="9350"/>
            </w:tabs>
            <w:rPr>
              <w:noProof/>
            </w:rPr>
          </w:pPr>
          <w:hyperlink w:anchor="_Toc166704124" w:history="1">
            <w:r w:rsidRPr="005D2F42">
              <w:rPr>
                <w:rStyle w:val="Hyperlink"/>
                <w:noProof/>
              </w:rPr>
              <w:t>Súriy-i-Mulúk (Surih of the Kings)</w:t>
            </w:r>
            <w:r>
              <w:rPr>
                <w:noProof/>
                <w:webHidden/>
              </w:rPr>
              <w:tab/>
            </w:r>
            <w:r>
              <w:rPr>
                <w:noProof/>
                <w:webHidden/>
              </w:rPr>
              <w:fldChar w:fldCharType="begin"/>
            </w:r>
            <w:r>
              <w:rPr>
                <w:noProof/>
                <w:webHidden/>
              </w:rPr>
              <w:instrText xml:space="preserve"> PAGEREF _Toc166704124 \h </w:instrText>
            </w:r>
            <w:r>
              <w:rPr>
                <w:noProof/>
                <w:webHidden/>
              </w:rPr>
            </w:r>
            <w:r>
              <w:rPr>
                <w:noProof/>
                <w:webHidden/>
              </w:rPr>
              <w:fldChar w:fldCharType="separate"/>
            </w:r>
            <w:r>
              <w:rPr>
                <w:noProof/>
                <w:webHidden/>
              </w:rPr>
              <w:t>160</w:t>
            </w:r>
            <w:r>
              <w:rPr>
                <w:noProof/>
                <w:webHidden/>
              </w:rPr>
              <w:fldChar w:fldCharType="end"/>
            </w:r>
          </w:hyperlink>
        </w:p>
        <w:p w14:paraId="5B5CB21B" w14:textId="16FA79F1" w:rsidR="00367D3C" w:rsidRDefault="00367D3C">
          <w:pPr>
            <w:pStyle w:val="TOC1"/>
            <w:tabs>
              <w:tab w:val="right" w:leader="dot" w:pos="9350"/>
            </w:tabs>
            <w:rPr>
              <w:noProof/>
            </w:rPr>
          </w:pPr>
          <w:hyperlink w:anchor="_Toc166704125" w:history="1">
            <w:r w:rsidRPr="005D2F42">
              <w:rPr>
                <w:rStyle w:val="Hyperlink"/>
                <w:noProof/>
              </w:rPr>
              <w:t>Lawh-i-Sarraj (Tablet to ’Ali Muhammad-i Sarraj)</w:t>
            </w:r>
            <w:r>
              <w:rPr>
                <w:noProof/>
                <w:webHidden/>
              </w:rPr>
              <w:tab/>
            </w:r>
            <w:r>
              <w:rPr>
                <w:noProof/>
                <w:webHidden/>
              </w:rPr>
              <w:fldChar w:fldCharType="begin"/>
            </w:r>
            <w:r>
              <w:rPr>
                <w:noProof/>
                <w:webHidden/>
              </w:rPr>
              <w:instrText xml:space="preserve"> PAGEREF _Toc166704125 \h </w:instrText>
            </w:r>
            <w:r>
              <w:rPr>
                <w:noProof/>
                <w:webHidden/>
              </w:rPr>
            </w:r>
            <w:r>
              <w:rPr>
                <w:noProof/>
                <w:webHidden/>
              </w:rPr>
              <w:fldChar w:fldCharType="separate"/>
            </w:r>
            <w:r>
              <w:rPr>
                <w:noProof/>
                <w:webHidden/>
              </w:rPr>
              <w:t>178</w:t>
            </w:r>
            <w:r>
              <w:rPr>
                <w:noProof/>
                <w:webHidden/>
              </w:rPr>
              <w:fldChar w:fldCharType="end"/>
            </w:r>
          </w:hyperlink>
        </w:p>
        <w:p w14:paraId="0E29980B" w14:textId="78B9819B" w:rsidR="00367D3C" w:rsidRDefault="00367D3C">
          <w:pPr>
            <w:pStyle w:val="TOC1"/>
            <w:tabs>
              <w:tab w:val="right" w:leader="dot" w:pos="9350"/>
            </w:tabs>
            <w:rPr>
              <w:noProof/>
            </w:rPr>
          </w:pPr>
          <w:hyperlink w:anchor="_Toc166704126" w:history="1">
            <w:r w:rsidRPr="005D2F42">
              <w:rPr>
                <w:rStyle w:val="Hyperlink"/>
                <w:noProof/>
              </w:rPr>
              <w:t>The Kitab-i-Badi (The Book to Badi)</w:t>
            </w:r>
            <w:r>
              <w:rPr>
                <w:noProof/>
                <w:webHidden/>
              </w:rPr>
              <w:tab/>
            </w:r>
            <w:r>
              <w:rPr>
                <w:noProof/>
                <w:webHidden/>
              </w:rPr>
              <w:fldChar w:fldCharType="begin"/>
            </w:r>
            <w:r>
              <w:rPr>
                <w:noProof/>
                <w:webHidden/>
              </w:rPr>
              <w:instrText xml:space="preserve"> PAGEREF _Toc166704126 \h </w:instrText>
            </w:r>
            <w:r>
              <w:rPr>
                <w:noProof/>
                <w:webHidden/>
              </w:rPr>
            </w:r>
            <w:r>
              <w:rPr>
                <w:noProof/>
                <w:webHidden/>
              </w:rPr>
              <w:fldChar w:fldCharType="separate"/>
            </w:r>
            <w:r>
              <w:rPr>
                <w:noProof/>
                <w:webHidden/>
              </w:rPr>
              <w:t>218</w:t>
            </w:r>
            <w:r>
              <w:rPr>
                <w:noProof/>
                <w:webHidden/>
              </w:rPr>
              <w:fldChar w:fldCharType="end"/>
            </w:r>
          </w:hyperlink>
        </w:p>
        <w:p w14:paraId="6CBA967D" w14:textId="55D14270" w:rsidR="00367D3C" w:rsidRDefault="00367D3C">
          <w:pPr>
            <w:pStyle w:val="TOC1"/>
            <w:tabs>
              <w:tab w:val="right" w:leader="dot" w:pos="9350"/>
            </w:tabs>
            <w:rPr>
              <w:noProof/>
            </w:rPr>
          </w:pPr>
          <w:hyperlink w:anchor="_Toc166704127" w:history="1">
            <w:r w:rsidRPr="005D2F42">
              <w:rPr>
                <w:rStyle w:val="Hyperlink"/>
                <w:noProof/>
              </w:rPr>
              <w:t>Suriy-i-Ghusn (Tablet of the Branch)</w:t>
            </w:r>
            <w:r>
              <w:rPr>
                <w:noProof/>
                <w:webHidden/>
              </w:rPr>
              <w:tab/>
            </w:r>
            <w:r>
              <w:rPr>
                <w:noProof/>
                <w:webHidden/>
              </w:rPr>
              <w:fldChar w:fldCharType="begin"/>
            </w:r>
            <w:r>
              <w:rPr>
                <w:noProof/>
                <w:webHidden/>
              </w:rPr>
              <w:instrText xml:space="preserve"> PAGEREF _Toc166704127 \h </w:instrText>
            </w:r>
            <w:r>
              <w:rPr>
                <w:noProof/>
                <w:webHidden/>
              </w:rPr>
            </w:r>
            <w:r>
              <w:rPr>
                <w:noProof/>
                <w:webHidden/>
              </w:rPr>
              <w:fldChar w:fldCharType="separate"/>
            </w:r>
            <w:r>
              <w:rPr>
                <w:noProof/>
                <w:webHidden/>
              </w:rPr>
              <w:t>392</w:t>
            </w:r>
            <w:r>
              <w:rPr>
                <w:noProof/>
                <w:webHidden/>
              </w:rPr>
              <w:fldChar w:fldCharType="end"/>
            </w:r>
          </w:hyperlink>
        </w:p>
        <w:p w14:paraId="4D2C37F7" w14:textId="79A12592" w:rsidR="00367D3C" w:rsidRDefault="00367D3C">
          <w:pPr>
            <w:pStyle w:val="TOC1"/>
            <w:tabs>
              <w:tab w:val="right" w:leader="dot" w:pos="9350"/>
            </w:tabs>
            <w:rPr>
              <w:noProof/>
            </w:rPr>
          </w:pPr>
          <w:hyperlink w:anchor="_Toc166704128" w:history="1">
            <w:r w:rsidRPr="005D2F42">
              <w:rPr>
                <w:rStyle w:val="Hyperlink"/>
                <w:noProof/>
              </w:rPr>
              <w:t>Suriy-i-Haykal (Surah of the Temple)</w:t>
            </w:r>
            <w:r>
              <w:rPr>
                <w:noProof/>
                <w:webHidden/>
              </w:rPr>
              <w:tab/>
            </w:r>
            <w:r>
              <w:rPr>
                <w:noProof/>
                <w:webHidden/>
              </w:rPr>
              <w:fldChar w:fldCharType="begin"/>
            </w:r>
            <w:r>
              <w:rPr>
                <w:noProof/>
                <w:webHidden/>
              </w:rPr>
              <w:instrText xml:space="preserve"> PAGEREF _Toc166704128 \h </w:instrText>
            </w:r>
            <w:r>
              <w:rPr>
                <w:noProof/>
                <w:webHidden/>
              </w:rPr>
            </w:r>
            <w:r>
              <w:rPr>
                <w:noProof/>
                <w:webHidden/>
              </w:rPr>
              <w:fldChar w:fldCharType="separate"/>
            </w:r>
            <w:r>
              <w:rPr>
                <w:noProof/>
                <w:webHidden/>
              </w:rPr>
              <w:t>395</w:t>
            </w:r>
            <w:r>
              <w:rPr>
                <w:noProof/>
                <w:webHidden/>
              </w:rPr>
              <w:fldChar w:fldCharType="end"/>
            </w:r>
          </w:hyperlink>
        </w:p>
        <w:p w14:paraId="346BD0A1" w14:textId="37832052" w:rsidR="00367D3C" w:rsidRDefault="00367D3C">
          <w:pPr>
            <w:pStyle w:val="TOC1"/>
            <w:tabs>
              <w:tab w:val="right" w:leader="dot" w:pos="9350"/>
            </w:tabs>
            <w:rPr>
              <w:noProof/>
            </w:rPr>
          </w:pPr>
          <w:hyperlink w:anchor="_Toc166704129" w:history="1">
            <w:r w:rsidRPr="005D2F42">
              <w:rPr>
                <w:rStyle w:val="Hyperlink"/>
                <w:noProof/>
              </w:rPr>
              <w:t>To Pope Pius IX</w:t>
            </w:r>
            <w:r>
              <w:rPr>
                <w:noProof/>
                <w:webHidden/>
              </w:rPr>
              <w:tab/>
            </w:r>
            <w:r>
              <w:rPr>
                <w:noProof/>
                <w:webHidden/>
              </w:rPr>
              <w:fldChar w:fldCharType="begin"/>
            </w:r>
            <w:r>
              <w:rPr>
                <w:noProof/>
                <w:webHidden/>
              </w:rPr>
              <w:instrText xml:space="preserve"> PAGEREF _Toc166704129 \h </w:instrText>
            </w:r>
            <w:r>
              <w:rPr>
                <w:noProof/>
                <w:webHidden/>
              </w:rPr>
            </w:r>
            <w:r>
              <w:rPr>
                <w:noProof/>
                <w:webHidden/>
              </w:rPr>
              <w:fldChar w:fldCharType="separate"/>
            </w:r>
            <w:r>
              <w:rPr>
                <w:noProof/>
                <w:webHidden/>
              </w:rPr>
              <w:t>414</w:t>
            </w:r>
            <w:r>
              <w:rPr>
                <w:noProof/>
                <w:webHidden/>
              </w:rPr>
              <w:fldChar w:fldCharType="end"/>
            </w:r>
          </w:hyperlink>
        </w:p>
        <w:p w14:paraId="272F786C" w14:textId="745D1A07" w:rsidR="00367D3C" w:rsidRDefault="00367D3C">
          <w:pPr>
            <w:pStyle w:val="TOC1"/>
            <w:tabs>
              <w:tab w:val="right" w:leader="dot" w:pos="9350"/>
            </w:tabs>
            <w:rPr>
              <w:noProof/>
            </w:rPr>
          </w:pPr>
          <w:hyperlink w:anchor="_Toc166704130" w:history="1">
            <w:r w:rsidRPr="005D2F42">
              <w:rPr>
                <w:rStyle w:val="Hyperlink"/>
                <w:noProof/>
              </w:rPr>
              <w:t>To the King of Paris (Napoleon III)</w:t>
            </w:r>
            <w:r>
              <w:rPr>
                <w:noProof/>
                <w:webHidden/>
              </w:rPr>
              <w:tab/>
            </w:r>
            <w:r>
              <w:rPr>
                <w:noProof/>
                <w:webHidden/>
              </w:rPr>
              <w:fldChar w:fldCharType="begin"/>
            </w:r>
            <w:r>
              <w:rPr>
                <w:noProof/>
                <w:webHidden/>
              </w:rPr>
              <w:instrText xml:space="preserve"> PAGEREF _Toc166704130 \h </w:instrText>
            </w:r>
            <w:r>
              <w:rPr>
                <w:noProof/>
                <w:webHidden/>
              </w:rPr>
            </w:r>
            <w:r>
              <w:rPr>
                <w:noProof/>
                <w:webHidden/>
              </w:rPr>
              <w:fldChar w:fldCharType="separate"/>
            </w:r>
            <w:r>
              <w:rPr>
                <w:noProof/>
                <w:webHidden/>
              </w:rPr>
              <w:t>418</w:t>
            </w:r>
            <w:r>
              <w:rPr>
                <w:noProof/>
                <w:webHidden/>
              </w:rPr>
              <w:fldChar w:fldCharType="end"/>
            </w:r>
          </w:hyperlink>
        </w:p>
        <w:p w14:paraId="632B8918" w14:textId="01017D9F" w:rsidR="00367D3C" w:rsidRDefault="00367D3C">
          <w:pPr>
            <w:pStyle w:val="TOC1"/>
            <w:tabs>
              <w:tab w:val="right" w:leader="dot" w:pos="9350"/>
            </w:tabs>
            <w:rPr>
              <w:noProof/>
            </w:rPr>
          </w:pPr>
          <w:hyperlink w:anchor="_Toc166704131" w:history="1">
            <w:r w:rsidRPr="005D2F42">
              <w:rPr>
                <w:rStyle w:val="Hyperlink"/>
                <w:noProof/>
              </w:rPr>
              <w:t>To the King of Russia (Czar Alexander II)</w:t>
            </w:r>
            <w:r>
              <w:rPr>
                <w:noProof/>
                <w:webHidden/>
              </w:rPr>
              <w:tab/>
            </w:r>
            <w:r>
              <w:rPr>
                <w:noProof/>
                <w:webHidden/>
              </w:rPr>
              <w:fldChar w:fldCharType="begin"/>
            </w:r>
            <w:r>
              <w:rPr>
                <w:noProof/>
                <w:webHidden/>
              </w:rPr>
              <w:instrText xml:space="preserve"> PAGEREF _Toc166704131 \h </w:instrText>
            </w:r>
            <w:r>
              <w:rPr>
                <w:noProof/>
                <w:webHidden/>
              </w:rPr>
            </w:r>
            <w:r>
              <w:rPr>
                <w:noProof/>
                <w:webHidden/>
              </w:rPr>
              <w:fldChar w:fldCharType="separate"/>
            </w:r>
            <w:r>
              <w:rPr>
                <w:noProof/>
                <w:webHidden/>
              </w:rPr>
              <w:t>424</w:t>
            </w:r>
            <w:r>
              <w:rPr>
                <w:noProof/>
                <w:webHidden/>
              </w:rPr>
              <w:fldChar w:fldCharType="end"/>
            </w:r>
          </w:hyperlink>
        </w:p>
        <w:p w14:paraId="183750F6" w14:textId="0B51B4E5" w:rsidR="00367D3C" w:rsidRDefault="00367D3C">
          <w:pPr>
            <w:pStyle w:val="TOC1"/>
            <w:tabs>
              <w:tab w:val="right" w:leader="dot" w:pos="9350"/>
            </w:tabs>
            <w:rPr>
              <w:noProof/>
            </w:rPr>
          </w:pPr>
          <w:hyperlink w:anchor="_Toc166704132" w:history="1">
            <w:r w:rsidRPr="005D2F42">
              <w:rPr>
                <w:rStyle w:val="Hyperlink"/>
                <w:noProof/>
              </w:rPr>
              <w:t>To the Queen in London (Victoria)</w:t>
            </w:r>
            <w:r>
              <w:rPr>
                <w:noProof/>
                <w:webHidden/>
              </w:rPr>
              <w:tab/>
            </w:r>
            <w:r>
              <w:rPr>
                <w:noProof/>
                <w:webHidden/>
              </w:rPr>
              <w:fldChar w:fldCharType="begin"/>
            </w:r>
            <w:r>
              <w:rPr>
                <w:noProof/>
                <w:webHidden/>
              </w:rPr>
              <w:instrText xml:space="preserve"> PAGEREF _Toc166704132 \h </w:instrText>
            </w:r>
            <w:r>
              <w:rPr>
                <w:noProof/>
                <w:webHidden/>
              </w:rPr>
            </w:r>
            <w:r>
              <w:rPr>
                <w:noProof/>
                <w:webHidden/>
              </w:rPr>
              <w:fldChar w:fldCharType="separate"/>
            </w:r>
            <w:r>
              <w:rPr>
                <w:noProof/>
                <w:webHidden/>
              </w:rPr>
              <w:t>427</w:t>
            </w:r>
            <w:r>
              <w:rPr>
                <w:noProof/>
                <w:webHidden/>
              </w:rPr>
              <w:fldChar w:fldCharType="end"/>
            </w:r>
          </w:hyperlink>
        </w:p>
        <w:p w14:paraId="1D29AEC8" w14:textId="781ADB80" w:rsidR="00367D3C" w:rsidRDefault="00367D3C">
          <w:pPr>
            <w:pStyle w:val="TOC1"/>
            <w:tabs>
              <w:tab w:val="right" w:leader="dot" w:pos="9350"/>
            </w:tabs>
            <w:rPr>
              <w:noProof/>
            </w:rPr>
          </w:pPr>
          <w:hyperlink w:anchor="_Toc166704133" w:history="1">
            <w:r w:rsidRPr="005D2F42">
              <w:rPr>
                <w:rStyle w:val="Hyperlink"/>
                <w:noProof/>
              </w:rPr>
              <w:t>King of the Earth (Násiri’d-Dín Sháh)</w:t>
            </w:r>
            <w:r>
              <w:rPr>
                <w:noProof/>
                <w:webHidden/>
              </w:rPr>
              <w:tab/>
            </w:r>
            <w:r>
              <w:rPr>
                <w:noProof/>
                <w:webHidden/>
              </w:rPr>
              <w:fldChar w:fldCharType="begin"/>
            </w:r>
            <w:r>
              <w:rPr>
                <w:noProof/>
                <w:webHidden/>
              </w:rPr>
              <w:instrText xml:space="preserve"> PAGEREF _Toc166704133 \h </w:instrText>
            </w:r>
            <w:r>
              <w:rPr>
                <w:noProof/>
                <w:webHidden/>
              </w:rPr>
            </w:r>
            <w:r>
              <w:rPr>
                <w:noProof/>
                <w:webHidden/>
              </w:rPr>
              <w:fldChar w:fldCharType="separate"/>
            </w:r>
            <w:r>
              <w:rPr>
                <w:noProof/>
                <w:webHidden/>
              </w:rPr>
              <w:t>430</w:t>
            </w:r>
            <w:r>
              <w:rPr>
                <w:noProof/>
                <w:webHidden/>
              </w:rPr>
              <w:fldChar w:fldCharType="end"/>
            </w:r>
          </w:hyperlink>
        </w:p>
        <w:p w14:paraId="6322F816" w14:textId="4040ED48" w:rsidR="00367D3C" w:rsidRDefault="00367D3C">
          <w:pPr>
            <w:pStyle w:val="TOC1"/>
            <w:tabs>
              <w:tab w:val="right" w:leader="dot" w:pos="9350"/>
            </w:tabs>
            <w:rPr>
              <w:noProof/>
            </w:rPr>
          </w:pPr>
          <w:hyperlink w:anchor="_Toc166704134" w:history="1">
            <w:r w:rsidRPr="005D2F42">
              <w:rPr>
                <w:rStyle w:val="Hyperlink"/>
                <w:noProof/>
              </w:rPr>
              <w:t>Lawḥ al-Aḥbāb (Tablet of the Friends)</w:t>
            </w:r>
            <w:r>
              <w:rPr>
                <w:noProof/>
                <w:webHidden/>
              </w:rPr>
              <w:tab/>
            </w:r>
            <w:r>
              <w:rPr>
                <w:noProof/>
                <w:webHidden/>
              </w:rPr>
              <w:fldChar w:fldCharType="begin"/>
            </w:r>
            <w:r>
              <w:rPr>
                <w:noProof/>
                <w:webHidden/>
              </w:rPr>
              <w:instrText xml:space="preserve"> PAGEREF _Toc166704134 \h </w:instrText>
            </w:r>
            <w:r>
              <w:rPr>
                <w:noProof/>
                <w:webHidden/>
              </w:rPr>
            </w:r>
            <w:r>
              <w:rPr>
                <w:noProof/>
                <w:webHidden/>
              </w:rPr>
              <w:fldChar w:fldCharType="separate"/>
            </w:r>
            <w:r>
              <w:rPr>
                <w:noProof/>
                <w:webHidden/>
              </w:rPr>
              <w:t>447</w:t>
            </w:r>
            <w:r>
              <w:rPr>
                <w:noProof/>
                <w:webHidden/>
              </w:rPr>
              <w:fldChar w:fldCharType="end"/>
            </w:r>
          </w:hyperlink>
        </w:p>
        <w:p w14:paraId="4F943E21" w14:textId="298F7894" w:rsidR="00367D3C" w:rsidRDefault="00367D3C">
          <w:pPr>
            <w:pStyle w:val="TOC1"/>
            <w:tabs>
              <w:tab w:val="right" w:leader="dot" w:pos="9350"/>
            </w:tabs>
            <w:rPr>
              <w:noProof/>
            </w:rPr>
          </w:pPr>
          <w:hyperlink w:anchor="_Toc166704135" w:history="1">
            <w:r w:rsidRPr="005D2F42">
              <w:rPr>
                <w:rStyle w:val="Hyperlink"/>
                <w:noProof/>
              </w:rPr>
              <w:t>Lawh-i-Khalil I (Tablet to Khalil)</w:t>
            </w:r>
            <w:r>
              <w:rPr>
                <w:noProof/>
                <w:webHidden/>
              </w:rPr>
              <w:tab/>
            </w:r>
            <w:r>
              <w:rPr>
                <w:noProof/>
                <w:webHidden/>
              </w:rPr>
              <w:fldChar w:fldCharType="begin"/>
            </w:r>
            <w:r>
              <w:rPr>
                <w:noProof/>
                <w:webHidden/>
              </w:rPr>
              <w:instrText xml:space="preserve"> PAGEREF _Toc166704135 \h </w:instrText>
            </w:r>
            <w:r>
              <w:rPr>
                <w:noProof/>
                <w:webHidden/>
              </w:rPr>
            </w:r>
            <w:r>
              <w:rPr>
                <w:noProof/>
                <w:webHidden/>
              </w:rPr>
              <w:fldChar w:fldCharType="separate"/>
            </w:r>
            <w:r>
              <w:rPr>
                <w:noProof/>
                <w:webHidden/>
              </w:rPr>
              <w:t>457</w:t>
            </w:r>
            <w:r>
              <w:rPr>
                <w:noProof/>
                <w:webHidden/>
              </w:rPr>
              <w:fldChar w:fldCharType="end"/>
            </w:r>
          </w:hyperlink>
        </w:p>
        <w:p w14:paraId="0520658A" w14:textId="3C75CDE4" w:rsidR="00367D3C" w:rsidRDefault="00367D3C">
          <w:pPr>
            <w:pStyle w:val="TOC1"/>
            <w:tabs>
              <w:tab w:val="right" w:leader="dot" w:pos="9350"/>
            </w:tabs>
            <w:rPr>
              <w:noProof/>
            </w:rPr>
          </w:pPr>
          <w:hyperlink w:anchor="_Toc166704136" w:history="1">
            <w:r w:rsidRPr="005D2F42">
              <w:rPr>
                <w:rStyle w:val="Hyperlink"/>
                <w:noProof/>
              </w:rPr>
              <w:t>Lawh-i-Salman I (First Tablet to Salman)</w:t>
            </w:r>
            <w:r>
              <w:rPr>
                <w:noProof/>
                <w:webHidden/>
              </w:rPr>
              <w:tab/>
            </w:r>
            <w:r>
              <w:rPr>
                <w:noProof/>
                <w:webHidden/>
              </w:rPr>
              <w:fldChar w:fldCharType="begin"/>
            </w:r>
            <w:r>
              <w:rPr>
                <w:noProof/>
                <w:webHidden/>
              </w:rPr>
              <w:instrText xml:space="preserve"> PAGEREF _Toc166704136 \h </w:instrText>
            </w:r>
            <w:r>
              <w:rPr>
                <w:noProof/>
                <w:webHidden/>
              </w:rPr>
            </w:r>
            <w:r>
              <w:rPr>
                <w:noProof/>
                <w:webHidden/>
              </w:rPr>
              <w:fldChar w:fldCharType="separate"/>
            </w:r>
            <w:r>
              <w:rPr>
                <w:noProof/>
                <w:webHidden/>
              </w:rPr>
              <w:t>461</w:t>
            </w:r>
            <w:r>
              <w:rPr>
                <w:noProof/>
                <w:webHidden/>
              </w:rPr>
              <w:fldChar w:fldCharType="end"/>
            </w:r>
          </w:hyperlink>
        </w:p>
        <w:p w14:paraId="46E401AD" w14:textId="57B89ECD" w:rsidR="00367D3C" w:rsidRDefault="00367D3C">
          <w:pPr>
            <w:pStyle w:val="TOC1"/>
            <w:tabs>
              <w:tab w:val="right" w:leader="dot" w:pos="9350"/>
            </w:tabs>
            <w:rPr>
              <w:noProof/>
            </w:rPr>
          </w:pPr>
          <w:hyperlink w:anchor="_Toc166704137" w:history="1">
            <w:r w:rsidRPr="005D2F42">
              <w:rPr>
                <w:rStyle w:val="Hyperlink"/>
                <w:noProof/>
              </w:rPr>
              <w:t>Lawh-i-Tibb (Tablet of Medicine)</w:t>
            </w:r>
            <w:r>
              <w:rPr>
                <w:noProof/>
                <w:webHidden/>
              </w:rPr>
              <w:tab/>
            </w:r>
            <w:r>
              <w:rPr>
                <w:noProof/>
                <w:webHidden/>
              </w:rPr>
              <w:fldChar w:fldCharType="begin"/>
            </w:r>
            <w:r>
              <w:rPr>
                <w:noProof/>
                <w:webHidden/>
              </w:rPr>
              <w:instrText xml:space="preserve"> PAGEREF _Toc166704137 \h </w:instrText>
            </w:r>
            <w:r>
              <w:rPr>
                <w:noProof/>
                <w:webHidden/>
              </w:rPr>
            </w:r>
            <w:r>
              <w:rPr>
                <w:noProof/>
                <w:webHidden/>
              </w:rPr>
              <w:fldChar w:fldCharType="separate"/>
            </w:r>
            <w:r>
              <w:rPr>
                <w:noProof/>
                <w:webHidden/>
              </w:rPr>
              <w:t>472</w:t>
            </w:r>
            <w:r>
              <w:rPr>
                <w:noProof/>
                <w:webHidden/>
              </w:rPr>
              <w:fldChar w:fldCharType="end"/>
            </w:r>
          </w:hyperlink>
        </w:p>
        <w:p w14:paraId="34211993" w14:textId="03D35CF7" w:rsidR="00367D3C" w:rsidRDefault="00367D3C">
          <w:pPr>
            <w:pStyle w:val="TOC1"/>
            <w:tabs>
              <w:tab w:val="right" w:leader="dot" w:pos="9350"/>
            </w:tabs>
            <w:rPr>
              <w:noProof/>
            </w:rPr>
          </w:pPr>
          <w:hyperlink w:anchor="_Toc166704138" w:history="1">
            <w:r w:rsidRPr="005D2F42">
              <w:rPr>
                <w:rStyle w:val="Hyperlink"/>
                <w:noProof/>
              </w:rPr>
              <w:t>Suriy-i-Bayan (The Chapter of Clarity)</w:t>
            </w:r>
            <w:r>
              <w:rPr>
                <w:noProof/>
                <w:webHidden/>
              </w:rPr>
              <w:tab/>
            </w:r>
            <w:r>
              <w:rPr>
                <w:noProof/>
                <w:webHidden/>
              </w:rPr>
              <w:fldChar w:fldCharType="begin"/>
            </w:r>
            <w:r>
              <w:rPr>
                <w:noProof/>
                <w:webHidden/>
              </w:rPr>
              <w:instrText xml:space="preserve"> PAGEREF _Toc166704138 \h </w:instrText>
            </w:r>
            <w:r>
              <w:rPr>
                <w:noProof/>
                <w:webHidden/>
              </w:rPr>
            </w:r>
            <w:r>
              <w:rPr>
                <w:noProof/>
                <w:webHidden/>
              </w:rPr>
              <w:fldChar w:fldCharType="separate"/>
            </w:r>
            <w:r>
              <w:rPr>
                <w:noProof/>
                <w:webHidden/>
              </w:rPr>
              <w:t>473</w:t>
            </w:r>
            <w:r>
              <w:rPr>
                <w:noProof/>
                <w:webHidden/>
              </w:rPr>
              <w:fldChar w:fldCharType="end"/>
            </w:r>
          </w:hyperlink>
        </w:p>
        <w:p w14:paraId="74DEDA11" w14:textId="0ED9C6A9" w:rsidR="00367D3C" w:rsidRDefault="00367D3C">
          <w:pPr>
            <w:pStyle w:val="TOC1"/>
            <w:tabs>
              <w:tab w:val="right" w:leader="dot" w:pos="9350"/>
            </w:tabs>
            <w:rPr>
              <w:noProof/>
            </w:rPr>
          </w:pPr>
          <w:hyperlink w:anchor="_Toc166704139" w:history="1">
            <w:r w:rsidRPr="005D2F42">
              <w:rPr>
                <w:rStyle w:val="Hyperlink"/>
                <w:noProof/>
              </w:rPr>
              <w:t>Suriy-i-Qamis (Chapter of the Shirt)</w:t>
            </w:r>
            <w:r>
              <w:rPr>
                <w:noProof/>
                <w:webHidden/>
              </w:rPr>
              <w:tab/>
            </w:r>
            <w:r>
              <w:rPr>
                <w:noProof/>
                <w:webHidden/>
              </w:rPr>
              <w:fldChar w:fldCharType="begin"/>
            </w:r>
            <w:r>
              <w:rPr>
                <w:noProof/>
                <w:webHidden/>
              </w:rPr>
              <w:instrText xml:space="preserve"> PAGEREF _Toc166704139 \h </w:instrText>
            </w:r>
            <w:r>
              <w:rPr>
                <w:noProof/>
                <w:webHidden/>
              </w:rPr>
            </w:r>
            <w:r>
              <w:rPr>
                <w:noProof/>
                <w:webHidden/>
              </w:rPr>
              <w:fldChar w:fldCharType="separate"/>
            </w:r>
            <w:r>
              <w:rPr>
                <w:noProof/>
                <w:webHidden/>
              </w:rPr>
              <w:t>481</w:t>
            </w:r>
            <w:r>
              <w:rPr>
                <w:noProof/>
                <w:webHidden/>
              </w:rPr>
              <w:fldChar w:fldCharType="end"/>
            </w:r>
          </w:hyperlink>
        </w:p>
        <w:p w14:paraId="2460AAD3" w14:textId="46F301D9" w:rsidR="00367D3C" w:rsidRDefault="00367D3C">
          <w:pPr>
            <w:pStyle w:val="TOC1"/>
            <w:tabs>
              <w:tab w:val="right" w:leader="dot" w:pos="9350"/>
            </w:tabs>
            <w:rPr>
              <w:noProof/>
            </w:rPr>
          </w:pPr>
          <w:hyperlink w:anchor="_Toc166704140" w:history="1">
            <w:r w:rsidRPr="005D2F42">
              <w:rPr>
                <w:rStyle w:val="Hyperlink"/>
                <w:noProof/>
              </w:rPr>
              <w:t>Kitab-i-Aqdas (The Holy Book)</w:t>
            </w:r>
            <w:r>
              <w:rPr>
                <w:noProof/>
                <w:webHidden/>
              </w:rPr>
              <w:tab/>
            </w:r>
            <w:r>
              <w:rPr>
                <w:noProof/>
                <w:webHidden/>
              </w:rPr>
              <w:fldChar w:fldCharType="begin"/>
            </w:r>
            <w:r>
              <w:rPr>
                <w:noProof/>
                <w:webHidden/>
              </w:rPr>
              <w:instrText xml:space="preserve"> PAGEREF _Toc166704140 \h </w:instrText>
            </w:r>
            <w:r>
              <w:rPr>
                <w:noProof/>
                <w:webHidden/>
              </w:rPr>
            </w:r>
            <w:r>
              <w:rPr>
                <w:noProof/>
                <w:webHidden/>
              </w:rPr>
              <w:fldChar w:fldCharType="separate"/>
            </w:r>
            <w:r>
              <w:rPr>
                <w:noProof/>
                <w:webHidden/>
              </w:rPr>
              <w:t>494</w:t>
            </w:r>
            <w:r>
              <w:rPr>
                <w:noProof/>
                <w:webHidden/>
              </w:rPr>
              <w:fldChar w:fldCharType="end"/>
            </w:r>
          </w:hyperlink>
        </w:p>
        <w:p w14:paraId="2B8622D1" w14:textId="11DC6A22" w:rsidR="00367D3C" w:rsidRDefault="00367D3C">
          <w:pPr>
            <w:pStyle w:val="TOC1"/>
            <w:tabs>
              <w:tab w:val="right" w:leader="dot" w:pos="9350"/>
            </w:tabs>
            <w:rPr>
              <w:noProof/>
            </w:rPr>
          </w:pPr>
          <w:hyperlink w:anchor="_Toc166704141" w:history="1">
            <w:r w:rsidRPr="005D2F42">
              <w:rPr>
                <w:rStyle w:val="Hyperlink"/>
                <w:noProof/>
              </w:rPr>
              <w:t>Salat-i-Kabir (The Great Prayer)</w:t>
            </w:r>
            <w:r>
              <w:rPr>
                <w:noProof/>
                <w:webHidden/>
              </w:rPr>
              <w:tab/>
            </w:r>
            <w:r>
              <w:rPr>
                <w:noProof/>
                <w:webHidden/>
              </w:rPr>
              <w:fldChar w:fldCharType="begin"/>
            </w:r>
            <w:r>
              <w:rPr>
                <w:noProof/>
                <w:webHidden/>
              </w:rPr>
              <w:instrText xml:space="preserve"> PAGEREF _Toc166704141 \h </w:instrText>
            </w:r>
            <w:r>
              <w:rPr>
                <w:noProof/>
                <w:webHidden/>
              </w:rPr>
            </w:r>
            <w:r>
              <w:rPr>
                <w:noProof/>
                <w:webHidden/>
              </w:rPr>
              <w:fldChar w:fldCharType="separate"/>
            </w:r>
            <w:r>
              <w:rPr>
                <w:noProof/>
                <w:webHidden/>
              </w:rPr>
              <w:t>528</w:t>
            </w:r>
            <w:r>
              <w:rPr>
                <w:noProof/>
                <w:webHidden/>
              </w:rPr>
              <w:fldChar w:fldCharType="end"/>
            </w:r>
          </w:hyperlink>
        </w:p>
        <w:p w14:paraId="53F26E50" w14:textId="6DBCF12A" w:rsidR="00367D3C" w:rsidRDefault="00367D3C">
          <w:pPr>
            <w:pStyle w:val="TOC1"/>
            <w:tabs>
              <w:tab w:val="right" w:leader="dot" w:pos="9350"/>
            </w:tabs>
            <w:rPr>
              <w:noProof/>
            </w:rPr>
          </w:pPr>
          <w:hyperlink w:anchor="_Toc166704142" w:history="1">
            <w:r w:rsidRPr="005D2F42">
              <w:rPr>
                <w:rStyle w:val="Hyperlink"/>
                <w:noProof/>
              </w:rPr>
              <w:t>Salat-i-Vusta (The Midmost Prayer)</w:t>
            </w:r>
            <w:r>
              <w:rPr>
                <w:noProof/>
                <w:webHidden/>
              </w:rPr>
              <w:tab/>
            </w:r>
            <w:r>
              <w:rPr>
                <w:noProof/>
                <w:webHidden/>
              </w:rPr>
              <w:fldChar w:fldCharType="begin"/>
            </w:r>
            <w:r>
              <w:rPr>
                <w:noProof/>
                <w:webHidden/>
              </w:rPr>
              <w:instrText xml:space="preserve"> PAGEREF _Toc166704142 \h </w:instrText>
            </w:r>
            <w:r>
              <w:rPr>
                <w:noProof/>
                <w:webHidden/>
              </w:rPr>
            </w:r>
            <w:r>
              <w:rPr>
                <w:noProof/>
                <w:webHidden/>
              </w:rPr>
              <w:fldChar w:fldCharType="separate"/>
            </w:r>
            <w:r>
              <w:rPr>
                <w:noProof/>
                <w:webHidden/>
              </w:rPr>
              <w:t>531</w:t>
            </w:r>
            <w:r>
              <w:rPr>
                <w:noProof/>
                <w:webHidden/>
              </w:rPr>
              <w:fldChar w:fldCharType="end"/>
            </w:r>
          </w:hyperlink>
        </w:p>
        <w:p w14:paraId="167ECA5B" w14:textId="427250AB" w:rsidR="00367D3C" w:rsidRDefault="00367D3C">
          <w:pPr>
            <w:pStyle w:val="TOC1"/>
            <w:tabs>
              <w:tab w:val="right" w:leader="dot" w:pos="9350"/>
            </w:tabs>
            <w:rPr>
              <w:noProof/>
            </w:rPr>
          </w:pPr>
          <w:hyperlink w:anchor="_Toc166704143" w:history="1">
            <w:r w:rsidRPr="005D2F42">
              <w:rPr>
                <w:rStyle w:val="Hyperlink"/>
                <w:noProof/>
              </w:rPr>
              <w:t>Salat-i-Saghir (The Small Prayer)</w:t>
            </w:r>
            <w:r>
              <w:rPr>
                <w:noProof/>
                <w:webHidden/>
              </w:rPr>
              <w:tab/>
            </w:r>
            <w:r>
              <w:rPr>
                <w:noProof/>
                <w:webHidden/>
              </w:rPr>
              <w:fldChar w:fldCharType="begin"/>
            </w:r>
            <w:r>
              <w:rPr>
                <w:noProof/>
                <w:webHidden/>
              </w:rPr>
              <w:instrText xml:space="preserve"> PAGEREF _Toc166704143 \h </w:instrText>
            </w:r>
            <w:r>
              <w:rPr>
                <w:noProof/>
                <w:webHidden/>
              </w:rPr>
            </w:r>
            <w:r>
              <w:rPr>
                <w:noProof/>
                <w:webHidden/>
              </w:rPr>
              <w:fldChar w:fldCharType="separate"/>
            </w:r>
            <w:r>
              <w:rPr>
                <w:noProof/>
                <w:webHidden/>
              </w:rPr>
              <w:t>533</w:t>
            </w:r>
            <w:r>
              <w:rPr>
                <w:noProof/>
                <w:webHidden/>
              </w:rPr>
              <w:fldChar w:fldCharType="end"/>
            </w:r>
          </w:hyperlink>
        </w:p>
        <w:p w14:paraId="1925CFFD" w14:textId="6FCFCA14" w:rsidR="00367D3C" w:rsidRDefault="00367D3C">
          <w:pPr>
            <w:pStyle w:val="TOC1"/>
            <w:tabs>
              <w:tab w:val="right" w:leader="dot" w:pos="9350"/>
            </w:tabs>
            <w:rPr>
              <w:noProof/>
            </w:rPr>
          </w:pPr>
          <w:hyperlink w:anchor="_Toc166704144" w:history="1">
            <w:r w:rsidRPr="005D2F42">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6704144 \h </w:instrText>
            </w:r>
            <w:r>
              <w:rPr>
                <w:noProof/>
                <w:webHidden/>
              </w:rPr>
            </w:r>
            <w:r>
              <w:rPr>
                <w:noProof/>
                <w:webHidden/>
              </w:rPr>
              <w:fldChar w:fldCharType="separate"/>
            </w:r>
            <w:r>
              <w:rPr>
                <w:noProof/>
                <w:webHidden/>
              </w:rPr>
              <w:t>534</w:t>
            </w:r>
            <w:r>
              <w:rPr>
                <w:noProof/>
                <w:webHidden/>
              </w:rPr>
              <w:fldChar w:fldCharType="end"/>
            </w:r>
          </w:hyperlink>
        </w:p>
        <w:p w14:paraId="5AA8E8F6" w14:textId="366F3D2B" w:rsidR="00367D3C" w:rsidRDefault="00367D3C">
          <w:pPr>
            <w:pStyle w:val="TOC1"/>
            <w:tabs>
              <w:tab w:val="right" w:leader="dot" w:pos="9350"/>
            </w:tabs>
            <w:rPr>
              <w:noProof/>
            </w:rPr>
          </w:pPr>
          <w:hyperlink w:anchor="_Toc166704145" w:history="1">
            <w:r w:rsidRPr="005D2F42">
              <w:rPr>
                <w:rStyle w:val="Hyperlink"/>
                <w:noProof/>
              </w:rPr>
              <w:t>Lawh-i-Ard-i-Bá (Tablet of the Land of Bá)</w:t>
            </w:r>
            <w:r>
              <w:rPr>
                <w:noProof/>
                <w:webHidden/>
              </w:rPr>
              <w:tab/>
            </w:r>
            <w:r>
              <w:rPr>
                <w:noProof/>
                <w:webHidden/>
              </w:rPr>
              <w:fldChar w:fldCharType="begin"/>
            </w:r>
            <w:r>
              <w:rPr>
                <w:noProof/>
                <w:webHidden/>
              </w:rPr>
              <w:instrText xml:space="preserve"> PAGEREF _Toc166704145 \h </w:instrText>
            </w:r>
            <w:r>
              <w:rPr>
                <w:noProof/>
                <w:webHidden/>
              </w:rPr>
            </w:r>
            <w:r>
              <w:rPr>
                <w:noProof/>
                <w:webHidden/>
              </w:rPr>
              <w:fldChar w:fldCharType="separate"/>
            </w:r>
            <w:r>
              <w:rPr>
                <w:noProof/>
                <w:webHidden/>
              </w:rPr>
              <w:t>538</w:t>
            </w:r>
            <w:r>
              <w:rPr>
                <w:noProof/>
                <w:webHidden/>
              </w:rPr>
              <w:fldChar w:fldCharType="end"/>
            </w:r>
          </w:hyperlink>
        </w:p>
        <w:p w14:paraId="1CFE0D38" w14:textId="2E384953" w:rsidR="00367D3C" w:rsidRDefault="00367D3C">
          <w:pPr>
            <w:pStyle w:val="TOC1"/>
            <w:tabs>
              <w:tab w:val="right" w:leader="dot" w:pos="9350"/>
            </w:tabs>
            <w:rPr>
              <w:noProof/>
            </w:rPr>
          </w:pPr>
          <w:hyperlink w:anchor="_Toc166704146" w:history="1">
            <w:r w:rsidRPr="005D2F42">
              <w:rPr>
                <w:rStyle w:val="Hyperlink"/>
                <w:noProof/>
              </w:rPr>
              <w:t>BH00086 (1882)</w:t>
            </w:r>
            <w:r>
              <w:rPr>
                <w:noProof/>
                <w:webHidden/>
              </w:rPr>
              <w:tab/>
            </w:r>
            <w:r>
              <w:rPr>
                <w:noProof/>
                <w:webHidden/>
              </w:rPr>
              <w:fldChar w:fldCharType="begin"/>
            </w:r>
            <w:r>
              <w:rPr>
                <w:noProof/>
                <w:webHidden/>
              </w:rPr>
              <w:instrText xml:space="preserve"> PAGEREF _Toc166704146 \h </w:instrText>
            </w:r>
            <w:r>
              <w:rPr>
                <w:noProof/>
                <w:webHidden/>
              </w:rPr>
            </w:r>
            <w:r>
              <w:rPr>
                <w:noProof/>
                <w:webHidden/>
              </w:rPr>
              <w:fldChar w:fldCharType="separate"/>
            </w:r>
            <w:r>
              <w:rPr>
                <w:noProof/>
                <w:webHidden/>
              </w:rPr>
              <w:t>539</w:t>
            </w:r>
            <w:r>
              <w:rPr>
                <w:noProof/>
                <w:webHidden/>
              </w:rPr>
              <w:fldChar w:fldCharType="end"/>
            </w:r>
          </w:hyperlink>
        </w:p>
        <w:p w14:paraId="594DEDBE" w14:textId="03181A68" w:rsidR="00367D3C" w:rsidRDefault="00367D3C">
          <w:pPr>
            <w:pStyle w:val="TOC1"/>
            <w:tabs>
              <w:tab w:val="right" w:leader="dot" w:pos="9350"/>
            </w:tabs>
            <w:rPr>
              <w:noProof/>
            </w:rPr>
          </w:pPr>
          <w:hyperlink w:anchor="_Toc166704147" w:history="1">
            <w:r w:rsidRPr="005D2F42">
              <w:rPr>
                <w:rStyle w:val="Hyperlink"/>
                <w:noProof/>
              </w:rPr>
              <w:t>Lawh-i-Ishráqát (Tablet of Splendors)</w:t>
            </w:r>
            <w:r>
              <w:rPr>
                <w:noProof/>
                <w:webHidden/>
              </w:rPr>
              <w:tab/>
            </w:r>
            <w:r>
              <w:rPr>
                <w:noProof/>
                <w:webHidden/>
              </w:rPr>
              <w:fldChar w:fldCharType="begin"/>
            </w:r>
            <w:r>
              <w:rPr>
                <w:noProof/>
                <w:webHidden/>
              </w:rPr>
              <w:instrText xml:space="preserve"> PAGEREF _Toc166704147 \h </w:instrText>
            </w:r>
            <w:r>
              <w:rPr>
                <w:noProof/>
                <w:webHidden/>
              </w:rPr>
            </w:r>
            <w:r>
              <w:rPr>
                <w:noProof/>
                <w:webHidden/>
              </w:rPr>
              <w:fldChar w:fldCharType="separate"/>
            </w:r>
            <w:r>
              <w:rPr>
                <w:noProof/>
                <w:webHidden/>
              </w:rPr>
              <w:t>552</w:t>
            </w:r>
            <w:r>
              <w:rPr>
                <w:noProof/>
                <w:webHidden/>
              </w:rPr>
              <w:fldChar w:fldCharType="end"/>
            </w:r>
          </w:hyperlink>
        </w:p>
        <w:p w14:paraId="1DA6680B" w14:textId="467CC2B6" w:rsidR="00367D3C" w:rsidRDefault="00367D3C">
          <w:pPr>
            <w:pStyle w:val="TOC1"/>
            <w:tabs>
              <w:tab w:val="right" w:leader="dot" w:pos="9350"/>
            </w:tabs>
            <w:rPr>
              <w:noProof/>
            </w:rPr>
          </w:pPr>
          <w:hyperlink w:anchor="_Toc166704148" w:history="1">
            <w:r w:rsidRPr="005D2F42">
              <w:rPr>
                <w:rStyle w:val="Hyperlink"/>
                <w:noProof/>
              </w:rPr>
              <w:t>Lawh-i-Bisarat (The Tablet of Glad-Tidings)</w:t>
            </w:r>
            <w:r>
              <w:rPr>
                <w:noProof/>
                <w:webHidden/>
              </w:rPr>
              <w:tab/>
            </w:r>
            <w:r>
              <w:rPr>
                <w:noProof/>
                <w:webHidden/>
              </w:rPr>
              <w:fldChar w:fldCharType="begin"/>
            </w:r>
            <w:r>
              <w:rPr>
                <w:noProof/>
                <w:webHidden/>
              </w:rPr>
              <w:instrText xml:space="preserve"> PAGEREF _Toc166704148 \h </w:instrText>
            </w:r>
            <w:r>
              <w:rPr>
                <w:noProof/>
                <w:webHidden/>
              </w:rPr>
            </w:r>
            <w:r>
              <w:rPr>
                <w:noProof/>
                <w:webHidden/>
              </w:rPr>
              <w:fldChar w:fldCharType="separate"/>
            </w:r>
            <w:r>
              <w:rPr>
                <w:noProof/>
                <w:webHidden/>
              </w:rPr>
              <w:t>567</w:t>
            </w:r>
            <w:r>
              <w:rPr>
                <w:noProof/>
                <w:webHidden/>
              </w:rPr>
              <w:fldChar w:fldCharType="end"/>
            </w:r>
          </w:hyperlink>
        </w:p>
        <w:p w14:paraId="13F2358E" w14:textId="1E6A9F3B" w:rsidR="00367D3C" w:rsidRDefault="00367D3C">
          <w:pPr>
            <w:pStyle w:val="TOC1"/>
            <w:tabs>
              <w:tab w:val="right" w:leader="dot" w:pos="9350"/>
            </w:tabs>
            <w:rPr>
              <w:noProof/>
            </w:rPr>
          </w:pPr>
          <w:hyperlink w:anchor="_Toc166704149" w:history="1">
            <w:r w:rsidRPr="005D2F42">
              <w:rPr>
                <w:rStyle w:val="Hyperlink"/>
                <w:noProof/>
              </w:rPr>
              <w:t>Lawh-i-Dunya (Tablet of the World)</w:t>
            </w:r>
            <w:r>
              <w:rPr>
                <w:noProof/>
                <w:webHidden/>
              </w:rPr>
              <w:tab/>
            </w:r>
            <w:r>
              <w:rPr>
                <w:noProof/>
                <w:webHidden/>
              </w:rPr>
              <w:fldChar w:fldCharType="begin"/>
            </w:r>
            <w:r>
              <w:rPr>
                <w:noProof/>
                <w:webHidden/>
              </w:rPr>
              <w:instrText xml:space="preserve"> PAGEREF _Toc166704149 \h </w:instrText>
            </w:r>
            <w:r>
              <w:rPr>
                <w:noProof/>
                <w:webHidden/>
              </w:rPr>
            </w:r>
            <w:r>
              <w:rPr>
                <w:noProof/>
                <w:webHidden/>
              </w:rPr>
              <w:fldChar w:fldCharType="separate"/>
            </w:r>
            <w:r>
              <w:rPr>
                <w:noProof/>
                <w:webHidden/>
              </w:rPr>
              <w:t>571</w:t>
            </w:r>
            <w:r>
              <w:rPr>
                <w:noProof/>
                <w:webHidden/>
              </w:rPr>
              <w:fldChar w:fldCharType="end"/>
            </w:r>
          </w:hyperlink>
        </w:p>
        <w:p w14:paraId="4DFD4DF8" w14:textId="6030E2F3" w:rsidR="00367D3C" w:rsidRDefault="00367D3C">
          <w:pPr>
            <w:pStyle w:val="TOC1"/>
            <w:tabs>
              <w:tab w:val="right" w:leader="dot" w:pos="9350"/>
            </w:tabs>
            <w:rPr>
              <w:noProof/>
            </w:rPr>
          </w:pPr>
          <w:hyperlink w:anchor="_Toc166704150" w:history="1">
            <w:r w:rsidRPr="005D2F42">
              <w:rPr>
                <w:rStyle w:val="Hyperlink"/>
                <w:noProof/>
              </w:rPr>
              <w:t>Kitab-i-Ahdi (The Book of My Covenant)</w:t>
            </w:r>
            <w:r>
              <w:rPr>
                <w:noProof/>
                <w:webHidden/>
              </w:rPr>
              <w:tab/>
            </w:r>
            <w:r>
              <w:rPr>
                <w:noProof/>
                <w:webHidden/>
              </w:rPr>
              <w:fldChar w:fldCharType="begin"/>
            </w:r>
            <w:r>
              <w:rPr>
                <w:noProof/>
                <w:webHidden/>
              </w:rPr>
              <w:instrText xml:space="preserve"> PAGEREF _Toc166704150 \h </w:instrText>
            </w:r>
            <w:r>
              <w:rPr>
                <w:noProof/>
                <w:webHidden/>
              </w:rPr>
            </w:r>
            <w:r>
              <w:rPr>
                <w:noProof/>
                <w:webHidden/>
              </w:rPr>
              <w:fldChar w:fldCharType="separate"/>
            </w:r>
            <w:r>
              <w:rPr>
                <w:noProof/>
                <w:webHidden/>
              </w:rPr>
              <w:t>578</w:t>
            </w:r>
            <w:r>
              <w:rPr>
                <w:noProof/>
                <w:webHidden/>
              </w:rPr>
              <w:fldChar w:fldCharType="end"/>
            </w:r>
          </w:hyperlink>
        </w:p>
        <w:p w14:paraId="09A50494" w14:textId="0B8345F3" w:rsidR="00367D3C" w:rsidRDefault="00367D3C">
          <w:pPr>
            <w:pStyle w:val="TOC1"/>
            <w:tabs>
              <w:tab w:val="right" w:leader="dot" w:pos="9350"/>
            </w:tabs>
            <w:rPr>
              <w:noProof/>
            </w:rPr>
          </w:pPr>
          <w:hyperlink w:anchor="_Toc166704151" w:history="1">
            <w:r w:rsidRPr="005D2F42">
              <w:rPr>
                <w:rStyle w:val="Hyperlink"/>
                <w:noProof/>
              </w:rPr>
              <w:t>Lawh-i-Baytu’l-’Adl (Tablet of the House of Justice)</w:t>
            </w:r>
            <w:r>
              <w:rPr>
                <w:noProof/>
                <w:webHidden/>
              </w:rPr>
              <w:tab/>
            </w:r>
            <w:r>
              <w:rPr>
                <w:noProof/>
                <w:webHidden/>
              </w:rPr>
              <w:fldChar w:fldCharType="begin"/>
            </w:r>
            <w:r>
              <w:rPr>
                <w:noProof/>
                <w:webHidden/>
              </w:rPr>
              <w:instrText xml:space="preserve"> PAGEREF _Toc166704151 \h </w:instrText>
            </w:r>
            <w:r>
              <w:rPr>
                <w:noProof/>
                <w:webHidden/>
              </w:rPr>
            </w:r>
            <w:r>
              <w:rPr>
                <w:noProof/>
                <w:webHidden/>
              </w:rPr>
              <w:fldChar w:fldCharType="separate"/>
            </w:r>
            <w:r>
              <w:rPr>
                <w:noProof/>
                <w:webHidden/>
              </w:rPr>
              <w:t>581</w:t>
            </w:r>
            <w:r>
              <w:rPr>
                <w:noProof/>
                <w:webHidden/>
              </w:rPr>
              <w:fldChar w:fldCharType="end"/>
            </w:r>
          </w:hyperlink>
        </w:p>
        <w:p w14:paraId="1AAD614F" w14:textId="33014E6D" w:rsidR="00367D3C" w:rsidRDefault="00367D3C">
          <w:pPr>
            <w:pStyle w:val="TOC1"/>
            <w:tabs>
              <w:tab w:val="right" w:leader="dot" w:pos="9350"/>
            </w:tabs>
            <w:rPr>
              <w:noProof/>
            </w:rPr>
          </w:pPr>
          <w:hyperlink w:anchor="_Toc166704152" w:history="1">
            <w:r w:rsidRPr="005D2F42">
              <w:rPr>
                <w:rStyle w:val="Hyperlink"/>
                <w:noProof/>
              </w:rPr>
              <w:t>BH03716</w:t>
            </w:r>
            <w:r>
              <w:rPr>
                <w:noProof/>
                <w:webHidden/>
              </w:rPr>
              <w:tab/>
            </w:r>
            <w:r>
              <w:rPr>
                <w:noProof/>
                <w:webHidden/>
              </w:rPr>
              <w:fldChar w:fldCharType="begin"/>
            </w:r>
            <w:r>
              <w:rPr>
                <w:noProof/>
                <w:webHidden/>
              </w:rPr>
              <w:instrText xml:space="preserve"> PAGEREF _Toc166704152 \h </w:instrText>
            </w:r>
            <w:r>
              <w:rPr>
                <w:noProof/>
                <w:webHidden/>
              </w:rPr>
            </w:r>
            <w:r>
              <w:rPr>
                <w:noProof/>
                <w:webHidden/>
              </w:rPr>
              <w:fldChar w:fldCharType="separate"/>
            </w:r>
            <w:r>
              <w:rPr>
                <w:noProof/>
                <w:webHidden/>
              </w:rPr>
              <w:t>583</w:t>
            </w:r>
            <w:r>
              <w:rPr>
                <w:noProof/>
                <w:webHidden/>
              </w:rPr>
              <w:fldChar w:fldCharType="end"/>
            </w:r>
          </w:hyperlink>
        </w:p>
        <w:p w14:paraId="087AC861" w14:textId="7EFA6399" w:rsidR="00367D3C" w:rsidRDefault="00367D3C">
          <w:pPr>
            <w:pStyle w:val="TOC1"/>
            <w:tabs>
              <w:tab w:val="right" w:leader="dot" w:pos="9350"/>
            </w:tabs>
            <w:rPr>
              <w:noProof/>
            </w:rPr>
          </w:pPr>
          <w:hyperlink w:anchor="_Toc166704153" w:history="1">
            <w:r w:rsidRPr="005D2F42">
              <w:rPr>
                <w:rStyle w:val="Hyperlink"/>
                <w:noProof/>
              </w:rPr>
              <w:t>BH06114</w:t>
            </w:r>
            <w:r>
              <w:rPr>
                <w:noProof/>
                <w:webHidden/>
              </w:rPr>
              <w:tab/>
            </w:r>
            <w:r>
              <w:rPr>
                <w:noProof/>
                <w:webHidden/>
              </w:rPr>
              <w:fldChar w:fldCharType="begin"/>
            </w:r>
            <w:r>
              <w:rPr>
                <w:noProof/>
                <w:webHidden/>
              </w:rPr>
              <w:instrText xml:space="preserve"> PAGEREF _Toc166704153 \h </w:instrText>
            </w:r>
            <w:r>
              <w:rPr>
                <w:noProof/>
                <w:webHidden/>
              </w:rPr>
            </w:r>
            <w:r>
              <w:rPr>
                <w:noProof/>
                <w:webHidden/>
              </w:rPr>
              <w:fldChar w:fldCharType="separate"/>
            </w:r>
            <w:r>
              <w:rPr>
                <w:noProof/>
                <w:webHidden/>
              </w:rPr>
              <w:t>584</w:t>
            </w:r>
            <w:r>
              <w:rPr>
                <w:noProof/>
                <w:webHidden/>
              </w:rPr>
              <w:fldChar w:fldCharType="end"/>
            </w:r>
          </w:hyperlink>
        </w:p>
        <w:p w14:paraId="6965D8F3" w14:textId="34742308" w:rsidR="00367D3C" w:rsidRDefault="00367D3C">
          <w:pPr>
            <w:pStyle w:val="TOC1"/>
            <w:tabs>
              <w:tab w:val="right" w:leader="dot" w:pos="9350"/>
            </w:tabs>
            <w:rPr>
              <w:noProof/>
            </w:rPr>
          </w:pPr>
          <w:hyperlink w:anchor="_Toc166704154" w:history="1">
            <w:r w:rsidRPr="005D2F42">
              <w:rPr>
                <w:rStyle w:val="Hyperlink"/>
                <w:noProof/>
              </w:rPr>
              <w:t>BH08181</w:t>
            </w:r>
            <w:r>
              <w:rPr>
                <w:noProof/>
                <w:webHidden/>
              </w:rPr>
              <w:tab/>
            </w:r>
            <w:r>
              <w:rPr>
                <w:noProof/>
                <w:webHidden/>
              </w:rPr>
              <w:fldChar w:fldCharType="begin"/>
            </w:r>
            <w:r>
              <w:rPr>
                <w:noProof/>
                <w:webHidden/>
              </w:rPr>
              <w:instrText xml:space="preserve"> PAGEREF _Toc166704154 \h </w:instrText>
            </w:r>
            <w:r>
              <w:rPr>
                <w:noProof/>
                <w:webHidden/>
              </w:rPr>
            </w:r>
            <w:r>
              <w:rPr>
                <w:noProof/>
                <w:webHidden/>
              </w:rPr>
              <w:fldChar w:fldCharType="separate"/>
            </w:r>
            <w:r>
              <w:rPr>
                <w:noProof/>
                <w:webHidden/>
              </w:rPr>
              <w:t>585</w:t>
            </w:r>
            <w:r>
              <w:rPr>
                <w:noProof/>
                <w:webHidden/>
              </w:rPr>
              <w:fldChar w:fldCharType="end"/>
            </w:r>
          </w:hyperlink>
        </w:p>
        <w:p w14:paraId="0340C676" w14:textId="0B15D5F9" w:rsidR="00367D3C" w:rsidRDefault="00367D3C">
          <w:pPr>
            <w:pStyle w:val="TOC1"/>
            <w:tabs>
              <w:tab w:val="right" w:leader="dot" w:pos="9350"/>
            </w:tabs>
            <w:rPr>
              <w:noProof/>
            </w:rPr>
          </w:pPr>
          <w:hyperlink w:anchor="_Toc166704155" w:history="1">
            <w:r w:rsidRPr="005D2F42">
              <w:rPr>
                <w:rStyle w:val="Hyperlink"/>
                <w:noProof/>
              </w:rPr>
              <w:t>Ahsan al-Qasas (The Best of Stories)</w:t>
            </w:r>
            <w:r>
              <w:rPr>
                <w:noProof/>
                <w:webHidden/>
              </w:rPr>
              <w:tab/>
            </w:r>
            <w:r>
              <w:rPr>
                <w:noProof/>
                <w:webHidden/>
              </w:rPr>
              <w:fldChar w:fldCharType="begin"/>
            </w:r>
            <w:r>
              <w:rPr>
                <w:noProof/>
                <w:webHidden/>
              </w:rPr>
              <w:instrText xml:space="preserve"> PAGEREF _Toc166704155 \h </w:instrText>
            </w:r>
            <w:r>
              <w:rPr>
                <w:noProof/>
                <w:webHidden/>
              </w:rPr>
            </w:r>
            <w:r>
              <w:rPr>
                <w:noProof/>
                <w:webHidden/>
              </w:rPr>
              <w:fldChar w:fldCharType="separate"/>
            </w:r>
            <w:r>
              <w:rPr>
                <w:noProof/>
                <w:webHidden/>
              </w:rPr>
              <w:t>586</w:t>
            </w:r>
            <w:r>
              <w:rPr>
                <w:noProof/>
                <w:webHidden/>
              </w:rPr>
              <w:fldChar w:fldCharType="end"/>
            </w:r>
          </w:hyperlink>
        </w:p>
        <w:p w14:paraId="670A4AB9" w14:textId="77777777" w:rsidR="00A83C9A" w:rsidRDefault="00000000">
          <w:r>
            <w:fldChar w:fldCharType="end"/>
          </w:r>
        </w:p>
      </w:sdtContent>
    </w:sdt>
    <w:p w14:paraId="10E17B58" w14:textId="77777777" w:rsidR="00A83C9A" w:rsidRDefault="00000000">
      <w:pPr>
        <w:pStyle w:val="Heading1"/>
      </w:pPr>
      <w:bookmarkStart w:id="0" w:name="sec-welcome"/>
      <w:bookmarkStart w:id="1" w:name="_Toc166704115"/>
      <w:r>
        <w:t>Welcome!</w:t>
      </w:r>
      <w:bookmarkEnd w:id="1"/>
    </w:p>
    <w:p w14:paraId="3545AB2C" w14:textId="77777777" w:rsidR="00A83C9A" w:rsidRDefault="00000000">
      <w:r>
        <w:br w:type="page"/>
      </w:r>
    </w:p>
    <w:p w14:paraId="4CC48668" w14:textId="77777777" w:rsidR="00A83C9A"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2A65324D" w14:textId="77777777" w:rsidR="00A83C9A"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07478ABE" w14:textId="77777777" w:rsidR="00A83C9A"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5EA25B89" w14:textId="77777777" w:rsidR="00A83C9A"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159E7FAC" w14:textId="77777777" w:rsidR="00A83C9A"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7C94A859" w14:textId="77777777" w:rsidR="00A83C9A" w:rsidRDefault="00000000">
      <w:pPr>
        <w:pStyle w:val="BodyText"/>
      </w:pPr>
      <w:r>
        <w:t xml:space="preserve">Discussion can be had on Reddit at the </w:t>
      </w:r>
      <w:hyperlink r:id="rId8">
        <w:r>
          <w:rPr>
            <w:rStyle w:val="Hyperlink"/>
          </w:rPr>
          <w:t>Bab and Baha’u’llah</w:t>
        </w:r>
      </w:hyperlink>
      <w:r>
        <w:t xml:space="preserve"> community.</w:t>
      </w:r>
    </w:p>
    <w:p w14:paraId="6E0B4761" w14:textId="77777777" w:rsidR="00A83C9A" w:rsidRDefault="00000000">
      <w:r>
        <w:br w:type="page"/>
      </w:r>
    </w:p>
    <w:p w14:paraId="41BE478E" w14:textId="77777777" w:rsidR="00A83C9A" w:rsidRDefault="00000000">
      <w:pPr>
        <w:pStyle w:val="Heading1"/>
      </w:pPr>
      <w:bookmarkStart w:id="2" w:name="sec-lawh-i-ayat-i-nur"/>
      <w:bookmarkStart w:id="3" w:name="_Toc166704116"/>
      <w:bookmarkEnd w:id="0"/>
      <w:r>
        <w:lastRenderedPageBreak/>
        <w:t>Lawh-i-Ayat-i-Nur (Tablet of the Light Verse)</w:t>
      </w:r>
      <w:bookmarkEnd w:id="3"/>
    </w:p>
    <w:p w14:paraId="3BCBDB0B" w14:textId="77777777" w:rsidR="00A83C9A" w:rsidRDefault="00000000">
      <w:pPr>
        <w:pStyle w:val="FirstParagraph"/>
      </w:pPr>
      <w:r>
        <w:t>In the name of God, the Glorious, the Most Glorious.</w:t>
      </w:r>
    </w:p>
    <w:p w14:paraId="169F0147" w14:textId="77777777" w:rsidR="00A83C9A" w:rsidRDefault="00000000">
      <w:pPr>
        <w:pStyle w:val="Heading2"/>
      </w:pPr>
      <w:bookmarkStart w:id="4" w:name="the-letters-were-created"/>
      <w:r>
        <w:t>The Letters Were Created</w:t>
      </w:r>
    </w:p>
    <w:p w14:paraId="6D00B0D2" w14:textId="77777777" w:rsidR="00A83C9A"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4E8C52B0" w14:textId="77777777" w:rsidR="00A83C9A" w:rsidRDefault="00000000">
      <w:pPr>
        <w:pStyle w:val="Heading3"/>
      </w:pPr>
      <w:bookmarkStart w:id="5" w:name="X4d38ae84fedf48cb3c6cad38e92e26c993d1aa3"/>
      <w:r>
        <w:t>The Dot Was Manifested After 140,000 Years</w:t>
      </w:r>
    </w:p>
    <w:p w14:paraId="784D0113" w14:textId="77777777" w:rsidR="00A83C9A"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3D2F3F9F" w14:textId="77777777" w:rsidR="00A83C9A"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58A88B34" w14:textId="77777777" w:rsidR="00A83C9A"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54F13EED" w14:textId="77777777" w:rsidR="00A83C9A"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4607FFA9" w14:textId="77777777" w:rsidR="00A83C9A"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3BE7D002" w14:textId="77777777" w:rsidR="00A83C9A"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4723BFDB" w14:textId="77777777" w:rsidR="00A83C9A" w:rsidRDefault="00000000">
      <w:pPr>
        <w:pStyle w:val="Heading2"/>
      </w:pPr>
      <w:bookmarkStart w:id="6" w:name="the-purpose-of-this-book"/>
      <w:bookmarkEnd w:id="4"/>
      <w:bookmarkEnd w:id="5"/>
      <w:r>
        <w:t>The Purpose of This Book</w:t>
      </w:r>
    </w:p>
    <w:p w14:paraId="41841A50" w14:textId="77777777" w:rsidR="00A83C9A"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3F23C2B" w14:textId="77777777" w:rsidR="00A83C9A"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7EFAED92" w14:textId="77777777" w:rsidR="00A83C9A" w:rsidRDefault="00000000">
      <w:pPr>
        <w:pStyle w:val="Heading3"/>
      </w:pPr>
      <w:bookmarkStart w:id="7" w:name="Xf44d58f1e0eb990a43c8428cc774728f49e5175"/>
      <w:r>
        <w:t>About Secrets None Have Preceded in Knowing</w:t>
      </w:r>
    </w:p>
    <w:p w14:paraId="7B7903D4" w14:textId="77777777" w:rsidR="00A83C9A"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6C94DDB7" w14:textId="77777777" w:rsidR="00A83C9A" w:rsidRDefault="00000000">
      <w:pPr>
        <w:pStyle w:val="Heading2"/>
      </w:pPr>
      <w:bookmarkStart w:id="8" w:name="about-the-verse-of-light"/>
      <w:bookmarkEnd w:id="6"/>
      <w:bookmarkEnd w:id="7"/>
      <w:r>
        <w:t>About the Verse of Light</w:t>
      </w:r>
    </w:p>
    <w:p w14:paraId="260A9F82" w14:textId="77777777" w:rsidR="00A83C9A"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0095F29B" w14:textId="77777777" w:rsidR="00A83C9A"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1388D683" w14:textId="77777777" w:rsidR="00A83C9A" w:rsidRDefault="00000000">
      <w:pPr>
        <w:pStyle w:val="Heading3"/>
      </w:pPr>
      <w:bookmarkStart w:id="9" w:name="X6216cb92dbec05e019d58994831123d53cf0d38"/>
      <w:r>
        <w:t>Moses Guided By the Fire From the Tree of Eternity</w:t>
      </w:r>
    </w:p>
    <w:p w14:paraId="039A2DE5" w14:textId="77777777" w:rsidR="00A83C9A"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4CDF620D" w14:textId="77777777" w:rsidR="00A83C9A" w:rsidRDefault="00000000">
      <w:pPr>
        <w:pStyle w:val="Heading3"/>
      </w:pPr>
      <w:bookmarkStart w:id="10" w:name="the-fire-blazed-within-muhammads-chest"/>
      <w:bookmarkEnd w:id="9"/>
      <w:r>
        <w:t>The Fire Blazed Within Muhammad’s Chest</w:t>
      </w:r>
    </w:p>
    <w:p w14:paraId="30C1633B" w14:textId="77777777" w:rsidR="00A83C9A"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060889C8" w14:textId="77777777" w:rsidR="00A83C9A"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109A6BBE" w14:textId="77777777" w:rsidR="00A83C9A"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0F240057" w14:textId="77777777" w:rsidR="00A83C9A" w:rsidRDefault="00000000">
      <w:pPr>
        <w:pStyle w:val="Heading3"/>
      </w:pPr>
      <w:bookmarkStart w:id="11" w:name="the-lamp-and-the-glass"/>
      <w:bookmarkEnd w:id="10"/>
      <w:r>
        <w:t>The Lamp and the Glass</w:t>
      </w:r>
    </w:p>
    <w:p w14:paraId="732DB270" w14:textId="77777777" w:rsidR="00A83C9A"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3B2372AA" w14:textId="77777777" w:rsidR="00A83C9A"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59F2C6E3" w14:textId="77777777" w:rsidR="00A83C9A" w:rsidRDefault="00000000">
      <w:pPr>
        <w:pStyle w:val="Heading3"/>
      </w:pPr>
      <w:bookmarkStart w:id="12" w:name="the-one-who-came-with-alis-shirt"/>
      <w:bookmarkEnd w:id="11"/>
      <w:r>
        <w:t>The One Who Came with Ali’s Shirt</w:t>
      </w:r>
    </w:p>
    <w:p w14:paraId="51C4D837" w14:textId="77777777" w:rsidR="00A83C9A"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07A7A973" w14:textId="77777777" w:rsidR="00A83C9A"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461C50BB" w14:textId="77777777" w:rsidR="00A83C9A"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4751F95D" w14:textId="77777777" w:rsidR="00A83C9A" w:rsidRDefault="00000000">
      <w:pPr>
        <w:pStyle w:val="Heading3"/>
      </w:pPr>
      <w:bookmarkStart w:id="13" w:name="X96c12d862ad4765dd3f2234b84e2378e3afe8c2"/>
      <w:bookmarkEnd w:id="12"/>
      <w:r>
        <w:t>The Glass Vessels of Possible Existence Were Illuminated</w:t>
      </w:r>
    </w:p>
    <w:p w14:paraId="2ED8400D" w14:textId="77777777" w:rsidR="00A83C9A"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391DEF57" w14:textId="77777777" w:rsidR="00A83C9A"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4C73B46C" w14:textId="77777777" w:rsidR="00A83C9A" w:rsidRDefault="00000000">
      <w:pPr>
        <w:pStyle w:val="Heading2"/>
      </w:pPr>
      <w:bookmarkStart w:id="14" w:name="Xd894a4f2d0f4ce0470a741dac32c5b891722dc7"/>
      <w:bookmarkEnd w:id="8"/>
      <w:bookmarkEnd w:id="13"/>
      <w:r>
        <w:t>About the Disjointed Letters in the Scriptures</w:t>
      </w:r>
    </w:p>
    <w:p w14:paraId="0DDD6895" w14:textId="77777777" w:rsidR="00A83C9A"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0201CB56" w14:textId="77777777" w:rsidR="00A83C9A" w:rsidRDefault="00000000">
      <w:pPr>
        <w:pStyle w:val="Heading3"/>
      </w:pPr>
      <w:bookmarkStart w:id="15" w:name="Xf3be066c9a65d4c935fc901c3df03baae3f4d40"/>
      <w:r>
        <w:t>Point to Eternal Beings and Unifying Realties</w:t>
      </w:r>
    </w:p>
    <w:p w14:paraId="19E2665B" w14:textId="77777777" w:rsidR="00A83C9A"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1D7D68CF" w14:textId="77777777" w:rsidR="00A83C9A"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6F2A9D12" w14:textId="77777777" w:rsidR="00A83C9A" w:rsidRDefault="00000000">
      <w:pPr>
        <w:pStyle w:val="Heading3"/>
      </w:pPr>
      <w:bookmarkStart w:id="16" w:name="the-book-of-your-own-self"/>
      <w:bookmarkEnd w:id="15"/>
      <w:r>
        <w:t>The Book of Your Own Self</w:t>
      </w:r>
    </w:p>
    <w:p w14:paraId="50D8AD81" w14:textId="77777777" w:rsidR="00A83C9A"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23851258" w14:textId="77777777" w:rsidR="00A83C9A" w:rsidRDefault="00000000">
      <w:pPr>
        <w:pStyle w:val="Heading3"/>
      </w:pPr>
      <w:bookmarkStart w:id="17" w:name="the-most-beautiful-names"/>
      <w:bookmarkEnd w:id="16"/>
      <w:r>
        <w:t>The Most Beautiful Names</w:t>
      </w:r>
    </w:p>
    <w:p w14:paraId="431D83B3" w14:textId="77777777" w:rsidR="00A83C9A"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5E5239AD" w14:textId="77777777" w:rsidR="00A83C9A" w:rsidRDefault="00000000">
      <w:pPr>
        <w:pStyle w:val="Heading3"/>
      </w:pPr>
      <w:bookmarkStart w:id="18" w:name="imprints-reflected-from-the-sun"/>
      <w:bookmarkEnd w:id="17"/>
      <w:r>
        <w:t>Imprints Reflected from the Sun</w:t>
      </w:r>
    </w:p>
    <w:p w14:paraId="137B7EE9" w14:textId="77777777" w:rsidR="00A83C9A"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03C07B0D" w14:textId="77777777" w:rsidR="00A83C9A" w:rsidRDefault="00000000">
      <w:pPr>
        <w:pStyle w:val="Heading3"/>
      </w:pPr>
      <w:bookmarkStart w:id="19" w:name="three-stations"/>
      <w:bookmarkEnd w:id="18"/>
      <w:r>
        <w:t>Three Stations</w:t>
      </w:r>
    </w:p>
    <w:p w14:paraId="0A3D635D" w14:textId="77777777" w:rsidR="00A83C9A"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70199EC1" w14:textId="77777777" w:rsidR="00A83C9A"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21EC4641" w14:textId="77777777" w:rsidR="00A83C9A" w:rsidRDefault="00000000">
      <w:pPr>
        <w:pStyle w:val="Heading3"/>
      </w:pPr>
      <w:bookmarkStart w:id="20" w:name="call-to-the-people"/>
      <w:bookmarkEnd w:id="19"/>
      <w:r>
        <w:lastRenderedPageBreak/>
        <w:t>Call to the People</w:t>
      </w:r>
    </w:p>
    <w:p w14:paraId="004FF413" w14:textId="77777777" w:rsidR="00A83C9A"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165322D2" w14:textId="77777777" w:rsidR="00A83C9A"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0E6B8253" w14:textId="77777777" w:rsidR="00A83C9A"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4D735631" w14:textId="77777777" w:rsidR="00A83C9A"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5CBE6FFF" w14:textId="77777777" w:rsidR="00A83C9A" w:rsidRDefault="00000000">
      <w:pPr>
        <w:pStyle w:val="Heading3"/>
      </w:pPr>
      <w:bookmarkStart w:id="21" w:name="the-duration-of-concealment"/>
      <w:bookmarkEnd w:id="20"/>
      <w:r>
        <w:t>The Duration of Concealment</w:t>
      </w:r>
    </w:p>
    <w:p w14:paraId="10DB5FA8" w14:textId="77777777" w:rsidR="00A83C9A"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4AF17796" w14:textId="77777777" w:rsidR="00A83C9A"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2C85A13E" w14:textId="77777777" w:rsidR="00A83C9A"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1D8782A5" w14:textId="77777777" w:rsidR="00A83C9A"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72ABB37A" w14:textId="77777777" w:rsidR="00A83C9A"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401150B9" w14:textId="77777777" w:rsidR="00A83C9A"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7352975B" w14:textId="77777777" w:rsidR="00A83C9A"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42856935" w14:textId="77777777" w:rsidR="00A83C9A"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1321E681" w14:textId="77777777" w:rsidR="00A83C9A"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1694AAF2" w14:textId="77777777" w:rsidR="00A83C9A"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606ED5B6" w14:textId="77777777" w:rsidR="00A83C9A" w:rsidRDefault="00000000">
      <w:pPr>
        <w:pStyle w:val="Heading3"/>
      </w:pPr>
      <w:bookmarkStart w:id="22" w:name="names-of-god"/>
      <w:bookmarkEnd w:id="21"/>
      <w:r>
        <w:t>Names of God</w:t>
      </w:r>
    </w:p>
    <w:p w14:paraId="1709921E" w14:textId="77777777" w:rsidR="00A83C9A"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65374B0F" w14:textId="77777777" w:rsidR="00A83C9A" w:rsidRDefault="00000000">
      <w:pPr>
        <w:pStyle w:val="Heading3"/>
      </w:pPr>
      <w:bookmarkStart w:id="23" w:name="positions-of-god"/>
      <w:bookmarkEnd w:id="22"/>
      <w:r>
        <w:lastRenderedPageBreak/>
        <w:t>Positions of God</w:t>
      </w:r>
    </w:p>
    <w:p w14:paraId="15476734" w14:textId="77777777" w:rsidR="00A83C9A"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6F4EE6D1" w14:textId="77777777" w:rsidR="00A83C9A"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40F9D138" w14:textId="77777777" w:rsidR="00A83C9A"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4ADC1D65" w14:textId="77777777" w:rsidR="00A83C9A" w:rsidRDefault="00000000">
      <w:pPr>
        <w:pStyle w:val="Heading3"/>
      </w:pPr>
      <w:bookmarkStart w:id="24" w:name="alif-is-a-medium-between-lam-and-meem"/>
      <w:bookmarkEnd w:id="23"/>
      <w:r>
        <w:t>Alif is a Medium Between Lam and Meem</w:t>
      </w:r>
    </w:p>
    <w:p w14:paraId="7960938A" w14:textId="77777777" w:rsidR="00A83C9A"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09090BE6" w14:textId="77777777" w:rsidR="00A83C9A"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3B1A2649" w14:textId="77777777" w:rsidR="00A83C9A"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753B8D0B" w14:textId="77777777" w:rsidR="00A83C9A" w:rsidRDefault="00000000">
      <w:pPr>
        <w:pStyle w:val="Heading3"/>
      </w:pPr>
      <w:bookmarkStart w:id="25" w:name="all-letters-are-manifestations-of-alif"/>
      <w:bookmarkEnd w:id="24"/>
      <w:r>
        <w:t>All Letters are Manifestations of Alif</w:t>
      </w:r>
    </w:p>
    <w:p w14:paraId="089EC6A0" w14:textId="77777777" w:rsidR="00A83C9A"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4E36A3B1" w14:textId="77777777" w:rsidR="00A83C9A"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2132A6A7" w14:textId="77777777" w:rsidR="00A83C9A"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2F3016FB" w14:textId="77777777" w:rsidR="00A83C9A"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62EE6B81" w14:textId="77777777" w:rsidR="00A83C9A"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6F9F2946" w14:textId="77777777" w:rsidR="00A83C9A"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47FF5478" w14:textId="77777777" w:rsidR="00A83C9A" w:rsidRDefault="00000000">
      <w:pPr>
        <w:pStyle w:val="Heading3"/>
      </w:pPr>
      <w:bookmarkStart w:id="26" w:name="strive-to-enter-these-stations"/>
      <w:bookmarkEnd w:id="25"/>
      <w:r>
        <w:t>Strive to Enter These Stations</w:t>
      </w:r>
    </w:p>
    <w:p w14:paraId="29586B1E" w14:textId="77777777" w:rsidR="00A83C9A"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40122A7A" w14:textId="77777777" w:rsidR="00A83C9A"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13F4563A" w14:textId="77777777" w:rsidR="00A83C9A"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1F9CA2A0" w14:textId="77777777" w:rsidR="00A83C9A"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57178667" w14:textId="77777777" w:rsidR="00A83C9A"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3C8BF2B0" w14:textId="77777777" w:rsidR="00A83C9A" w:rsidRDefault="00000000">
      <w:pPr>
        <w:pStyle w:val="Heading3"/>
      </w:pPr>
      <w:bookmarkStart w:id="27" w:name="the-alif-is-a-model-in-all-worlds"/>
      <w:bookmarkEnd w:id="26"/>
      <w:r>
        <w:t>The Alif is a Model in All Worlds</w:t>
      </w:r>
    </w:p>
    <w:p w14:paraId="5FEA1889" w14:textId="77777777" w:rsidR="00A83C9A"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32BC2E5D" w14:textId="77777777" w:rsidR="00A83C9A"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784B8384" w14:textId="77777777" w:rsidR="00A83C9A"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04016813" w14:textId="77777777" w:rsidR="00A83C9A" w:rsidRDefault="00000000">
      <w:pPr>
        <w:pStyle w:val="Heading3"/>
      </w:pPr>
      <w:bookmarkStart w:id="28" w:name="contains-secrets-from-all-sciences"/>
      <w:bookmarkEnd w:id="27"/>
      <w:r>
        <w:lastRenderedPageBreak/>
        <w:t>Contains Secrets from All Sciences</w:t>
      </w:r>
    </w:p>
    <w:p w14:paraId="450263F7" w14:textId="77777777" w:rsidR="00A83C9A"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07C1C404" w14:textId="77777777" w:rsidR="00A83C9A"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2F89734B" w14:textId="77777777" w:rsidR="00A83C9A" w:rsidRDefault="00000000">
      <w:pPr>
        <w:pStyle w:val="Heading4"/>
      </w:pPr>
      <w:bookmarkStart w:id="29" w:name="Xa834c8ca2e29120a5e889e2f8d0c8714232ad21"/>
      <w:r>
        <w:t>Serve As Symbols Between the Lover and Beloved</w:t>
      </w:r>
    </w:p>
    <w:p w14:paraId="4718D3AC" w14:textId="77777777" w:rsidR="00A83C9A"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1E7D35A5" w14:textId="77777777" w:rsidR="00A83C9A"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447FAB58" w14:textId="77777777" w:rsidR="00A83C9A"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70DD35D8" w14:textId="77777777" w:rsidR="00A83C9A"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7167885E" w14:textId="77777777" w:rsidR="00A83C9A"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2BE76361" w14:textId="77777777" w:rsidR="00A83C9A"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66DC42FF" w14:textId="77777777" w:rsidR="00A83C9A"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2B032AC5" w14:textId="77777777" w:rsidR="00A83C9A" w:rsidRDefault="00000000">
      <w:pPr>
        <w:pStyle w:val="Heading4"/>
      </w:pPr>
      <w:bookmarkStart w:id="30" w:name="resurrection-of-the-bodies"/>
      <w:bookmarkEnd w:id="29"/>
      <w:r>
        <w:t>Resurrection of the Bodies</w:t>
      </w:r>
    </w:p>
    <w:p w14:paraId="338CA441" w14:textId="77777777" w:rsidR="00A83C9A"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35861F8A" w14:textId="77777777" w:rsidR="00A83C9A"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7574C75F" w14:textId="77777777" w:rsidR="00A83C9A"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1C118A57" w14:textId="77777777" w:rsidR="00A83C9A"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67F4E4C6" w14:textId="77777777" w:rsidR="00A83C9A"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38F97079" w14:textId="77777777" w:rsidR="00A83C9A"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545CA50D" w14:textId="77777777" w:rsidR="00A83C9A"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0134CE6D" w14:textId="77777777" w:rsidR="00A83C9A"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61DFD1E2" w14:textId="77777777" w:rsidR="00A83C9A" w:rsidRDefault="00000000">
      <w:pPr>
        <w:pStyle w:val="BodyText"/>
      </w:pPr>
      <w:r>
        <w:t>83) This is from the truth of what you have not heard before. So, if you are, O assembly of eloquence, then listen.</w:t>
      </w:r>
    </w:p>
    <w:p w14:paraId="6283C456" w14:textId="77777777" w:rsidR="00A83C9A"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740FF87F" w14:textId="77777777" w:rsidR="00A83C9A"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23BD1780" w14:textId="77777777" w:rsidR="00A83C9A" w:rsidRDefault="00000000">
      <w:pPr>
        <w:pStyle w:val="Heading4"/>
      </w:pPr>
      <w:bookmarkStart w:id="31" w:name="creation-of-balanced-temperaments"/>
      <w:bookmarkEnd w:id="30"/>
      <w:r>
        <w:t>Creation of Balanced Temperaments</w:t>
      </w:r>
    </w:p>
    <w:p w14:paraId="283B4A9D" w14:textId="77777777" w:rsidR="00A83C9A"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05AA3CF5" w14:textId="77777777" w:rsidR="00A83C9A"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6EF14743" w14:textId="77777777" w:rsidR="00A83C9A"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3947C163" w14:textId="77777777" w:rsidR="00A83C9A"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10D2CA1C" w14:textId="77777777" w:rsidR="00A83C9A"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01A0512B" w14:textId="77777777" w:rsidR="00A83C9A"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7E568C8C" w14:textId="77777777" w:rsidR="00A83C9A" w:rsidRDefault="00000000">
      <w:pPr>
        <w:pStyle w:val="Heading3"/>
      </w:pPr>
      <w:bookmarkStart w:id="32" w:name="Xd0bf345b7722c82fc6de447966ffbb1b9da301a"/>
      <w:bookmarkEnd w:id="28"/>
      <w:bookmarkEnd w:id="31"/>
      <w:r>
        <w:t>This Alif Descended At the Beginning of the Criterion</w:t>
      </w:r>
    </w:p>
    <w:p w14:paraId="595AE453" w14:textId="77777777" w:rsidR="00A83C9A"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0EF62723" w14:textId="77777777" w:rsidR="00A83C9A" w:rsidRDefault="00000000">
      <w:pPr>
        <w:pStyle w:val="Heading3"/>
      </w:pPr>
      <w:bookmarkStart w:id="33" w:name="blessed-are-those-who-attain-his-beauty"/>
      <w:bookmarkEnd w:id="32"/>
      <w:r>
        <w:t>Blessed Are Those Who Attain His Beauty</w:t>
      </w:r>
    </w:p>
    <w:p w14:paraId="14481B2C" w14:textId="77777777" w:rsidR="00A83C9A"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2D4715F7" w14:textId="77777777" w:rsidR="00A83C9A"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1B227A4D" w14:textId="77777777" w:rsidR="00A83C9A" w:rsidRDefault="00000000">
      <w:r>
        <w:br w:type="page"/>
      </w:r>
    </w:p>
    <w:p w14:paraId="14BAA016" w14:textId="77777777" w:rsidR="00A83C9A" w:rsidRDefault="00000000">
      <w:pPr>
        <w:pStyle w:val="Heading1"/>
      </w:pPr>
      <w:bookmarkStart w:id="34" w:name="sec-kalimat-i-maknunih-arabic"/>
      <w:bookmarkStart w:id="35" w:name="_Toc166704117"/>
      <w:bookmarkEnd w:id="2"/>
      <w:bookmarkEnd w:id="14"/>
      <w:bookmarkEnd w:id="33"/>
      <w:r>
        <w:lastRenderedPageBreak/>
        <w:t>Kalimat-i-Maknunih (Hidden Words of Arabic)</w:t>
      </w:r>
      <w:bookmarkEnd w:id="35"/>
    </w:p>
    <w:p w14:paraId="569C23BD" w14:textId="77777777" w:rsidR="00A83C9A" w:rsidRDefault="00000000">
      <w:pPr>
        <w:pStyle w:val="FirstParagraph"/>
      </w:pPr>
      <w:r>
        <w:t>He is the Splendid, the Most Splendid.</w:t>
      </w:r>
    </w:p>
    <w:p w14:paraId="3F13E8E5" w14:textId="77777777" w:rsidR="00A83C9A"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79DA6DDB" w14:textId="77777777" w:rsidR="00A83C9A" w:rsidRDefault="00000000">
      <w:pPr>
        <w:pStyle w:val="Heading2"/>
      </w:pPr>
      <w:bookmarkStart w:id="36" w:name="verses-1-9"/>
      <w:r>
        <w:t>Verses 1-9</w:t>
      </w:r>
    </w:p>
    <w:p w14:paraId="4BB57480" w14:textId="77777777" w:rsidR="00A83C9A" w:rsidRDefault="00000000">
      <w:pPr>
        <w:pStyle w:val="FirstParagraph"/>
      </w:pPr>
      <w:r>
        <w:t>1 O Son of the Spirit,</w:t>
      </w:r>
    </w:p>
    <w:p w14:paraId="0B433BC7" w14:textId="77777777" w:rsidR="00A83C9A" w:rsidRDefault="00000000">
      <w:pPr>
        <w:pStyle w:val="BodyText"/>
      </w:pPr>
      <w:r>
        <w:t>At the beginning of speech, possess a pure, good, enlightened heart so that you may possess an eternal, lasting, timeless, ancient kingdom.</w:t>
      </w:r>
    </w:p>
    <w:p w14:paraId="2D58FCA3" w14:textId="77777777" w:rsidR="00A83C9A" w:rsidRDefault="00000000">
      <w:pPr>
        <w:pStyle w:val="BodyText"/>
      </w:pPr>
      <w:r>
        <w:t>2 O Son of the Spirit,</w:t>
      </w:r>
    </w:p>
    <w:p w14:paraId="49E0CDA9" w14:textId="77777777" w:rsidR="00A83C9A"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503E9B12" w14:textId="77777777" w:rsidR="00A83C9A" w:rsidRDefault="00000000">
      <w:pPr>
        <w:pStyle w:val="BodyText"/>
      </w:pPr>
      <w:r>
        <w:t>3 O Son of Man,</w:t>
      </w:r>
    </w:p>
    <w:p w14:paraId="0CCFD0BE" w14:textId="77777777" w:rsidR="00A83C9A" w:rsidRDefault="00000000">
      <w:pPr>
        <w:pStyle w:val="BodyText"/>
      </w:pPr>
      <w:r>
        <w:t>In the eternity of My essence and the ancientness of My being, I knew My love for you; thus, I created you, cast upon you My likeness, and revealed to you My beauty.</w:t>
      </w:r>
    </w:p>
    <w:p w14:paraId="1B87BC47" w14:textId="77777777" w:rsidR="00A83C9A" w:rsidRDefault="00000000">
      <w:pPr>
        <w:pStyle w:val="BodyText"/>
      </w:pPr>
      <w:r>
        <w:t>4 O Son of Man,</w:t>
      </w:r>
    </w:p>
    <w:p w14:paraId="414EAC8F" w14:textId="77777777" w:rsidR="00A83C9A" w:rsidRDefault="00000000">
      <w:pPr>
        <w:pStyle w:val="BodyText"/>
      </w:pPr>
      <w:r>
        <w:t>I loved your creation, so I created you; love Me so that I may remember you, and in the spirit of life, I will establish you.</w:t>
      </w:r>
    </w:p>
    <w:p w14:paraId="023ECFB5" w14:textId="77777777" w:rsidR="00A83C9A" w:rsidRDefault="00000000">
      <w:pPr>
        <w:pStyle w:val="BodyText"/>
      </w:pPr>
      <w:r>
        <w:t>5 O Son of Being,</w:t>
      </w:r>
    </w:p>
    <w:p w14:paraId="3EB2F97E" w14:textId="77777777" w:rsidR="00A83C9A" w:rsidRDefault="00000000">
      <w:pPr>
        <w:pStyle w:val="BodyText"/>
      </w:pPr>
      <w:r>
        <w:t>Love Me so that I may love you. If you do not love Me, I will never love you. Know this, O servant.</w:t>
      </w:r>
    </w:p>
    <w:p w14:paraId="731A2D17" w14:textId="77777777" w:rsidR="00A83C9A" w:rsidRDefault="00000000">
      <w:pPr>
        <w:pStyle w:val="BodyText"/>
      </w:pPr>
      <w:r>
        <w:t>6 O Son of Being,</w:t>
      </w:r>
    </w:p>
    <w:p w14:paraId="4E40C5CA" w14:textId="77777777" w:rsidR="00A83C9A" w:rsidRDefault="00000000">
      <w:pPr>
        <w:pStyle w:val="BodyText"/>
      </w:pPr>
      <w:r>
        <w:t>Your contentment is My love, and your paradise is My presence. Enter it and do not be patient. This is what has been destined for you in Our highest kingdom and Our most exalted dominion.</w:t>
      </w:r>
    </w:p>
    <w:p w14:paraId="25F0A8BB" w14:textId="77777777" w:rsidR="00A83C9A" w:rsidRDefault="00000000">
      <w:pPr>
        <w:pStyle w:val="BodyText"/>
      </w:pPr>
      <w:r>
        <w:t>7 O Son of Man,</w:t>
      </w:r>
    </w:p>
    <w:p w14:paraId="1C85D950" w14:textId="77777777" w:rsidR="00A83C9A" w:rsidRDefault="00000000">
      <w:pPr>
        <w:pStyle w:val="BodyText"/>
      </w:pPr>
      <w:r>
        <w:t>If you love Myself, then turn away from yourself, and if you desire My pleasure, then disregard your own, so that you may perish in Me and I may eternally exist in you.</w:t>
      </w:r>
    </w:p>
    <w:p w14:paraId="55EEA18F" w14:textId="77777777" w:rsidR="00A83C9A" w:rsidRDefault="00000000">
      <w:pPr>
        <w:pStyle w:val="BodyText"/>
      </w:pPr>
      <w:r>
        <w:t>8 O Son of the Spirit,</w:t>
      </w:r>
    </w:p>
    <w:p w14:paraId="3EB8E070" w14:textId="77777777" w:rsidR="00A83C9A"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5586FB55" w14:textId="77777777" w:rsidR="00A83C9A" w:rsidRDefault="00000000">
      <w:pPr>
        <w:pStyle w:val="BodyText"/>
      </w:pPr>
      <w:r>
        <w:t>9 O Son of Being,</w:t>
      </w:r>
    </w:p>
    <w:p w14:paraId="3664D322" w14:textId="77777777" w:rsidR="00A83C9A" w:rsidRDefault="00000000">
      <w:pPr>
        <w:pStyle w:val="BodyText"/>
      </w:pPr>
      <w:r>
        <w:t>My love is my fortress; whoever enters it will be saved and secure, and whoever turns away will go astray and perish.</w:t>
      </w:r>
    </w:p>
    <w:p w14:paraId="55047E5E" w14:textId="77777777" w:rsidR="00A83C9A" w:rsidRDefault="00000000">
      <w:pPr>
        <w:pStyle w:val="Heading2"/>
      </w:pPr>
      <w:bookmarkStart w:id="37" w:name="verses-10-18"/>
      <w:bookmarkEnd w:id="36"/>
      <w:r>
        <w:t>Verses 10-18</w:t>
      </w:r>
    </w:p>
    <w:p w14:paraId="2870ACC6" w14:textId="77777777" w:rsidR="00A83C9A" w:rsidRDefault="00000000">
      <w:pPr>
        <w:pStyle w:val="FirstParagraph"/>
      </w:pPr>
      <w:r>
        <w:t>10 O Son of Utterance,</w:t>
      </w:r>
    </w:p>
    <w:p w14:paraId="05A0EC7E" w14:textId="77777777" w:rsidR="00A83C9A" w:rsidRDefault="00000000">
      <w:pPr>
        <w:pStyle w:val="BodyText"/>
      </w:pPr>
      <w:r>
        <w:t>You are my fortress; enter it to be safe. My love is in you; recognize it within yourself so that you may find Me near.</w:t>
      </w:r>
    </w:p>
    <w:p w14:paraId="099D58F8" w14:textId="77777777" w:rsidR="00A83C9A" w:rsidRDefault="00000000">
      <w:pPr>
        <w:pStyle w:val="BodyText"/>
      </w:pPr>
      <w:r>
        <w:t>11 O Son of Being,</w:t>
      </w:r>
    </w:p>
    <w:p w14:paraId="746AE899" w14:textId="77777777" w:rsidR="00A83C9A" w:rsidRDefault="00000000">
      <w:pPr>
        <w:pStyle w:val="BodyText"/>
      </w:pPr>
      <w:r>
        <w:t>You are My niche and My lamp is within you; draw light from it and do not seek others, for I have created you rich and I have bestowed My bounty upon you in abundance.</w:t>
      </w:r>
    </w:p>
    <w:p w14:paraId="446A32DD" w14:textId="77777777" w:rsidR="00A83C9A" w:rsidRDefault="00000000">
      <w:pPr>
        <w:pStyle w:val="BodyText"/>
      </w:pPr>
      <w:r>
        <w:t>12 O Son of Being,</w:t>
      </w:r>
    </w:p>
    <w:p w14:paraId="392E16BC" w14:textId="77777777" w:rsidR="00A83C9A"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382B0AF5" w14:textId="77777777" w:rsidR="00A83C9A" w:rsidRDefault="00000000">
      <w:pPr>
        <w:pStyle w:val="BodyText"/>
      </w:pPr>
      <w:r>
        <w:t>13 O Son of Spirit,</w:t>
      </w:r>
    </w:p>
    <w:p w14:paraId="6650189E" w14:textId="77777777" w:rsidR="00A83C9A"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29CD4768" w14:textId="77777777" w:rsidR="00A83C9A" w:rsidRDefault="00000000">
      <w:pPr>
        <w:pStyle w:val="BodyText"/>
      </w:pPr>
      <w:r>
        <w:t>14 O Son of Man,</w:t>
      </w:r>
    </w:p>
    <w:p w14:paraId="43392ABC" w14:textId="77777777" w:rsidR="00A83C9A"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032952DB" w14:textId="77777777" w:rsidR="00A83C9A" w:rsidRDefault="00000000">
      <w:pPr>
        <w:pStyle w:val="BodyText"/>
      </w:pPr>
      <w:r>
        <w:t>15 O Son of Utterance,</w:t>
      </w:r>
    </w:p>
    <w:p w14:paraId="635C45E4" w14:textId="77777777" w:rsidR="00A83C9A"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65F22DB8" w14:textId="77777777" w:rsidR="00A83C9A" w:rsidRDefault="00000000">
      <w:pPr>
        <w:pStyle w:val="BodyText"/>
      </w:pPr>
      <w:r>
        <w:lastRenderedPageBreak/>
        <w:t>16 O Son of Light,</w:t>
      </w:r>
    </w:p>
    <w:p w14:paraId="16D0E049" w14:textId="77777777" w:rsidR="00A83C9A" w:rsidRDefault="00000000">
      <w:pPr>
        <w:pStyle w:val="BodyText"/>
      </w:pPr>
      <w:r>
        <w:t>Forget everything other than Me and find comfort in My spirit. This is from the essence of My command, so turn towards it.</w:t>
      </w:r>
    </w:p>
    <w:p w14:paraId="66390E55" w14:textId="77777777" w:rsidR="00A83C9A" w:rsidRDefault="00000000">
      <w:pPr>
        <w:pStyle w:val="BodyText"/>
      </w:pPr>
      <w:r>
        <w:t>17 O Son of Man,</w:t>
      </w:r>
    </w:p>
    <w:p w14:paraId="35E7CD76" w14:textId="77777777" w:rsidR="00A83C9A" w:rsidRDefault="00000000">
      <w:pPr>
        <w:pStyle w:val="BodyText"/>
      </w:pPr>
      <w:r>
        <w:t>Be content with Me and seek no one else besides Me, for nothing other than Me will ever satisfy you.</w:t>
      </w:r>
    </w:p>
    <w:p w14:paraId="18C20801" w14:textId="77777777" w:rsidR="00A83C9A" w:rsidRDefault="00000000">
      <w:pPr>
        <w:pStyle w:val="BodyText"/>
      </w:pPr>
      <w:r>
        <w:t>18 O Son of Spirit,</w:t>
      </w:r>
    </w:p>
    <w:p w14:paraId="66B9C38F" w14:textId="77777777" w:rsidR="00A83C9A" w:rsidRDefault="00000000">
      <w:pPr>
        <w:pStyle w:val="BodyText"/>
      </w:pPr>
      <w:r>
        <w:t>Do not ask of Me what you do not desire for yourself, then be satisfied with what We have ordained for you. What is beneficial for you is this, if you accept it with contentment.</w:t>
      </w:r>
    </w:p>
    <w:p w14:paraId="7F9043CD" w14:textId="77777777" w:rsidR="00A83C9A" w:rsidRDefault="00000000">
      <w:pPr>
        <w:pStyle w:val="Heading2"/>
      </w:pPr>
      <w:bookmarkStart w:id="38" w:name="verses-19-27"/>
      <w:bookmarkEnd w:id="37"/>
      <w:r>
        <w:t>Verses 19-27</w:t>
      </w:r>
    </w:p>
    <w:p w14:paraId="5C85FD2B" w14:textId="77777777" w:rsidR="00A83C9A" w:rsidRDefault="00000000">
      <w:pPr>
        <w:pStyle w:val="FirstParagraph"/>
      </w:pPr>
      <w:r>
        <w:t>19 O Son of the Supreme Horizon,</w:t>
      </w:r>
    </w:p>
    <w:p w14:paraId="1B4E3177" w14:textId="77777777" w:rsidR="00A83C9A" w:rsidRDefault="00000000">
      <w:pPr>
        <w:pStyle w:val="BodyText"/>
      </w:pPr>
      <w:r>
        <w:t>I have breathed into you a spirit from Me so that you might be a beloved to Me; why have you abandoned Me and sought a beloved other than Me?</w:t>
      </w:r>
    </w:p>
    <w:p w14:paraId="21CC69B7" w14:textId="77777777" w:rsidR="00A83C9A" w:rsidRDefault="00000000">
      <w:pPr>
        <w:pStyle w:val="BodyText"/>
      </w:pPr>
      <w:r>
        <w:t>20 O Son of Spirit,</w:t>
      </w:r>
    </w:p>
    <w:p w14:paraId="3A004FE5" w14:textId="77777777" w:rsidR="00A83C9A"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3905E9CB" w14:textId="77777777" w:rsidR="00A83C9A" w:rsidRDefault="00000000">
      <w:pPr>
        <w:pStyle w:val="BodyText"/>
      </w:pPr>
      <w:r>
        <w:t>21 O Son of Man,</w:t>
      </w:r>
    </w:p>
    <w:p w14:paraId="32E6F646" w14:textId="77777777" w:rsidR="00A83C9A" w:rsidRDefault="00000000">
      <w:pPr>
        <w:pStyle w:val="BodyText"/>
      </w:pPr>
      <w:r>
        <w:t>I have destined for you fruits from the most glorious tree, how could you turn away from it and be content with what is lesser? Return to what is better for you in the highest horizon.</w:t>
      </w:r>
    </w:p>
    <w:p w14:paraId="6182B9FD" w14:textId="77777777" w:rsidR="00A83C9A" w:rsidRDefault="00000000">
      <w:pPr>
        <w:pStyle w:val="BodyText"/>
      </w:pPr>
      <w:r>
        <w:t>22 O Son of Spirit,</w:t>
      </w:r>
    </w:p>
    <w:p w14:paraId="6F260197" w14:textId="77777777" w:rsidR="00A83C9A" w:rsidRDefault="00000000">
      <w:pPr>
        <w:pStyle w:val="BodyText"/>
      </w:pPr>
      <w:r>
        <w:t>I have created you lofty, but you have made yourself lowly; ascend to that for which you were created.</w:t>
      </w:r>
    </w:p>
    <w:p w14:paraId="2017E02A" w14:textId="77777777" w:rsidR="00A83C9A" w:rsidRDefault="00000000">
      <w:pPr>
        <w:pStyle w:val="BodyText"/>
      </w:pPr>
      <w:r>
        <w:t>23 O Son of Darkness,</w:t>
      </w:r>
    </w:p>
    <w:p w14:paraId="4EFF6AB9" w14:textId="77777777" w:rsidR="00A83C9A" w:rsidRDefault="00000000">
      <w:pPr>
        <w:pStyle w:val="BodyText"/>
      </w:pPr>
      <w:r>
        <w:t>I call you to eternity, but you seek extinction. Why have you turned away from what We desire and inclined toward what you desire?</w:t>
      </w:r>
    </w:p>
    <w:p w14:paraId="37AE0F47" w14:textId="77777777" w:rsidR="00A83C9A" w:rsidRDefault="00000000">
      <w:pPr>
        <w:pStyle w:val="BodyText"/>
      </w:pPr>
      <w:r>
        <w:t>24 O Son of Man,</w:t>
      </w:r>
    </w:p>
    <w:p w14:paraId="2B8CE8FE" w14:textId="77777777" w:rsidR="00A83C9A" w:rsidRDefault="00000000">
      <w:pPr>
        <w:pStyle w:val="BodyText"/>
      </w:pPr>
      <w:r>
        <w:t>Do not exceed your limits nor claim what is not fitting for you. Prostrate before the dawning-place of your Lord, the Possessor of Power and Authority.</w:t>
      </w:r>
    </w:p>
    <w:p w14:paraId="57D315B7" w14:textId="77777777" w:rsidR="00A83C9A" w:rsidRDefault="00000000">
      <w:pPr>
        <w:pStyle w:val="BodyText"/>
      </w:pPr>
      <w:r>
        <w:t>25 O Son of Spirit,</w:t>
      </w:r>
    </w:p>
    <w:p w14:paraId="57F4E538" w14:textId="77777777" w:rsidR="00A83C9A" w:rsidRDefault="00000000">
      <w:pPr>
        <w:pStyle w:val="BodyText"/>
      </w:pPr>
      <w:r>
        <w:t>Do not take pride over the poor with self-glory, for I walk before him, and see you in your adverse condition, and I curse upon you forever.</w:t>
      </w:r>
    </w:p>
    <w:p w14:paraId="690A8A14" w14:textId="77777777" w:rsidR="00A83C9A" w:rsidRDefault="00000000">
      <w:pPr>
        <w:pStyle w:val="BodyText"/>
      </w:pPr>
      <w:r>
        <w:lastRenderedPageBreak/>
        <w:t>26 O Son of Existence,</w:t>
      </w:r>
    </w:p>
    <w:p w14:paraId="54602151" w14:textId="77777777" w:rsidR="00A83C9A" w:rsidRDefault="00000000">
      <w:pPr>
        <w:pStyle w:val="BodyText"/>
      </w:pPr>
      <w:r>
        <w:t>How have you forgotten your own flaws and preoccupied yourself with the flaws of My servants? Upon anyone who does this, My curse is upon them.</w:t>
      </w:r>
    </w:p>
    <w:p w14:paraId="06EB0A87" w14:textId="77777777" w:rsidR="00A83C9A" w:rsidRDefault="00000000">
      <w:pPr>
        <w:pStyle w:val="BodyText"/>
      </w:pPr>
      <w:r>
        <w:t>27 O Son of Man,</w:t>
      </w:r>
    </w:p>
    <w:p w14:paraId="01FF9851" w14:textId="77777777" w:rsidR="00A83C9A" w:rsidRDefault="00000000">
      <w:pPr>
        <w:pStyle w:val="BodyText"/>
      </w:pPr>
      <w:r>
        <w:t>Do not breathe in the fault of anyone as long as you yourself are flawed. If you do otherwise, you are cursed, and I bear witness to that.</w:t>
      </w:r>
    </w:p>
    <w:p w14:paraId="4583028A" w14:textId="77777777" w:rsidR="00A83C9A" w:rsidRDefault="00000000">
      <w:pPr>
        <w:pStyle w:val="Heading2"/>
      </w:pPr>
      <w:bookmarkStart w:id="39" w:name="verses-28-36"/>
      <w:bookmarkEnd w:id="38"/>
      <w:r>
        <w:t>Verses 28-36</w:t>
      </w:r>
    </w:p>
    <w:p w14:paraId="4E053AEE" w14:textId="77777777" w:rsidR="00A83C9A" w:rsidRDefault="00000000">
      <w:pPr>
        <w:pStyle w:val="FirstParagraph"/>
      </w:pPr>
      <w:r>
        <w:t>28 O Son of Spirit,</w:t>
      </w:r>
    </w:p>
    <w:p w14:paraId="39B2A24A" w14:textId="77777777" w:rsidR="00A83C9A" w:rsidRDefault="00000000">
      <w:pPr>
        <w:pStyle w:val="BodyText"/>
      </w:pPr>
      <w:r>
        <w:t>Be certain that he who commands people to justice but commits indecency himself is not of me, even if he bears my name.</w:t>
      </w:r>
    </w:p>
    <w:p w14:paraId="1508C4F5" w14:textId="77777777" w:rsidR="00A83C9A" w:rsidRDefault="00000000">
      <w:pPr>
        <w:pStyle w:val="BodyText"/>
      </w:pPr>
      <w:r>
        <w:t>29 O Son of Being,</w:t>
      </w:r>
    </w:p>
    <w:p w14:paraId="0C7896D7" w14:textId="77777777" w:rsidR="00A83C9A" w:rsidRDefault="00000000">
      <w:pPr>
        <w:pStyle w:val="BodyText"/>
      </w:pPr>
      <w:r>
        <w:t>Do not attribute to another what you do not like for yourself, and do not say what you do not do. This is my command to you, so act upon it.</w:t>
      </w:r>
    </w:p>
    <w:p w14:paraId="093F738D" w14:textId="77777777" w:rsidR="00A83C9A" w:rsidRDefault="00000000">
      <w:pPr>
        <w:pStyle w:val="BodyText"/>
      </w:pPr>
      <w:r>
        <w:t>30 O Son of Man,</w:t>
      </w:r>
    </w:p>
    <w:p w14:paraId="62409999" w14:textId="77777777" w:rsidR="00A83C9A" w:rsidRDefault="00000000">
      <w:pPr>
        <w:pStyle w:val="BodyText"/>
      </w:pPr>
      <w:r>
        <w:t>Do not deny the face of my servant when he asks you for something; for his face is my face, so be ashamed before me.</w:t>
      </w:r>
    </w:p>
    <w:p w14:paraId="63517752" w14:textId="77777777" w:rsidR="00A83C9A" w:rsidRDefault="00000000">
      <w:pPr>
        <w:pStyle w:val="BodyText"/>
      </w:pPr>
      <w:r>
        <w:t>31 O Son of Being,</w:t>
      </w:r>
    </w:p>
    <w:p w14:paraId="475B5E7A" w14:textId="77777777" w:rsidR="00A83C9A" w:rsidRDefault="00000000">
      <w:pPr>
        <w:pStyle w:val="BodyText"/>
      </w:pPr>
      <w:r>
        <w:t>Account for yourself every day before you are held accountable, for death will come to you suddenly and you will stand to account for yourself.</w:t>
      </w:r>
    </w:p>
    <w:p w14:paraId="1744586C" w14:textId="77777777" w:rsidR="00A83C9A" w:rsidRDefault="00000000">
      <w:pPr>
        <w:pStyle w:val="BodyText"/>
      </w:pPr>
      <w:r>
        <w:t>32 O Son of Ignorance,</w:t>
      </w:r>
    </w:p>
    <w:p w14:paraId="3400E281" w14:textId="77777777" w:rsidR="00A83C9A" w:rsidRDefault="00000000">
      <w:pPr>
        <w:pStyle w:val="BodyText"/>
      </w:pPr>
      <w:r>
        <w:t>I have made death a glad tidings for you, how can you be saddened by it. And I have made light a radiance for you, how can you veil yourself from it.</w:t>
      </w:r>
    </w:p>
    <w:p w14:paraId="20FE3C57" w14:textId="77777777" w:rsidR="00A83C9A" w:rsidRDefault="00000000">
      <w:pPr>
        <w:pStyle w:val="BodyText"/>
      </w:pPr>
      <w:r>
        <w:t>33 O Son of the Spirit,</w:t>
      </w:r>
    </w:p>
    <w:p w14:paraId="545DA866" w14:textId="77777777" w:rsidR="00A83C9A" w:rsidRDefault="00000000">
      <w:pPr>
        <w:pStyle w:val="BodyText"/>
      </w:pPr>
      <w:r>
        <w:t>With the glad tidings of light I give you good news, so rejoice in it. And I call you to the abode of holiness, take refuge in it, that you may rest for eternity.</w:t>
      </w:r>
    </w:p>
    <w:p w14:paraId="2812463F" w14:textId="77777777" w:rsidR="00A83C9A" w:rsidRDefault="00000000">
      <w:pPr>
        <w:pStyle w:val="BodyText"/>
      </w:pPr>
      <w:r>
        <w:t>34 O Son of the Spirit,</w:t>
      </w:r>
    </w:p>
    <w:p w14:paraId="601D95A8" w14:textId="77777777" w:rsidR="00A83C9A"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6A0345C4" w14:textId="77777777" w:rsidR="00A83C9A" w:rsidRDefault="00000000">
      <w:pPr>
        <w:pStyle w:val="BodyText"/>
      </w:pPr>
      <w:r>
        <w:t>35 O Son of Man,</w:t>
      </w:r>
    </w:p>
    <w:p w14:paraId="1A985416" w14:textId="77777777" w:rsidR="00A83C9A" w:rsidRDefault="00000000">
      <w:pPr>
        <w:pStyle w:val="BodyText"/>
      </w:pPr>
      <w:r>
        <w:lastRenderedPageBreak/>
        <w:t>Do not grieve except in your distance from Us, and do not rejoice except in your nearness to Us and your return to Us.</w:t>
      </w:r>
    </w:p>
    <w:p w14:paraId="60DE8856" w14:textId="77777777" w:rsidR="00A83C9A" w:rsidRDefault="00000000">
      <w:pPr>
        <w:pStyle w:val="BodyText"/>
      </w:pPr>
      <w:r>
        <w:t>36 O Son of Man,</w:t>
      </w:r>
    </w:p>
    <w:p w14:paraId="54213BDC" w14:textId="77777777" w:rsidR="00A83C9A" w:rsidRDefault="00000000">
      <w:pPr>
        <w:pStyle w:val="BodyText"/>
      </w:pPr>
      <w:r>
        <w:t>Rejoice in the joy of your heart, so that you may be prepared for My meeting and a mirror to My beauty.</w:t>
      </w:r>
    </w:p>
    <w:p w14:paraId="1A0240FD" w14:textId="77777777" w:rsidR="00A83C9A" w:rsidRDefault="00000000">
      <w:pPr>
        <w:pStyle w:val="Heading2"/>
      </w:pPr>
      <w:bookmarkStart w:id="40" w:name="verses-37-45"/>
      <w:bookmarkEnd w:id="39"/>
      <w:r>
        <w:t>Verses 37-45</w:t>
      </w:r>
    </w:p>
    <w:p w14:paraId="6383EA1F" w14:textId="77777777" w:rsidR="00A83C9A" w:rsidRDefault="00000000">
      <w:pPr>
        <w:pStyle w:val="FirstParagraph"/>
      </w:pPr>
      <w:r>
        <w:t>37 O Son of Man,</w:t>
      </w:r>
    </w:p>
    <w:p w14:paraId="56B99AA6" w14:textId="77777777" w:rsidR="00A83C9A" w:rsidRDefault="00000000">
      <w:pPr>
        <w:pStyle w:val="BodyText"/>
      </w:pPr>
      <w:r>
        <w:t>Do not deprive yourself of the beauty of My garment, nor deny your share from the novelty of My garden; lest thirst overtake you in the eternity of My essence.</w:t>
      </w:r>
    </w:p>
    <w:p w14:paraId="296EC805" w14:textId="77777777" w:rsidR="00A83C9A" w:rsidRDefault="00000000">
      <w:pPr>
        <w:pStyle w:val="BodyText"/>
      </w:pPr>
      <w:r>
        <w:t>38 O Son of Being,</w:t>
      </w:r>
    </w:p>
    <w:p w14:paraId="19FC2902" w14:textId="77777777" w:rsidR="00A83C9A" w:rsidRDefault="00000000">
      <w:pPr>
        <w:pStyle w:val="BodyText"/>
      </w:pPr>
      <w:r>
        <w:t>Observe My boundaries out of love for Me, then restrain yourself from what you desire in pursuit of My pleasure.</w:t>
      </w:r>
    </w:p>
    <w:p w14:paraId="79BDE640" w14:textId="77777777" w:rsidR="00A83C9A" w:rsidRDefault="00000000">
      <w:pPr>
        <w:pStyle w:val="BodyText"/>
      </w:pPr>
      <w:r>
        <w:t>39 O Son of Man,</w:t>
      </w:r>
    </w:p>
    <w:p w14:paraId="05370BC1" w14:textId="77777777" w:rsidR="00A83C9A" w:rsidRDefault="00000000">
      <w:pPr>
        <w:pStyle w:val="BodyText"/>
      </w:pPr>
      <w:r>
        <w:t>Do not abandon My commands out of love for My beauty, and do not forget My precepts in pursuit of My pleasure.</w:t>
      </w:r>
    </w:p>
    <w:p w14:paraId="2BCAB12C" w14:textId="77777777" w:rsidR="00A83C9A" w:rsidRDefault="00000000">
      <w:pPr>
        <w:pStyle w:val="BodyText"/>
      </w:pPr>
      <w:r>
        <w:t>40 O Son of Man,</w:t>
      </w:r>
    </w:p>
    <w:p w14:paraId="19FBB875" w14:textId="77777777" w:rsidR="00A83C9A" w:rsidRDefault="00000000">
      <w:pPr>
        <w:pStyle w:val="BodyText"/>
      </w:pPr>
      <w:r>
        <w:t>Gallop through the wilderness of oblivion, then hasten in the field of the sky. You will find comfort only in submission to Our command and in humility before Our Face.</w:t>
      </w:r>
    </w:p>
    <w:p w14:paraId="68E02151" w14:textId="77777777" w:rsidR="00A83C9A" w:rsidRDefault="00000000">
      <w:pPr>
        <w:pStyle w:val="BodyText"/>
      </w:pPr>
      <w:r>
        <w:t>41 O Son of Man,</w:t>
      </w:r>
    </w:p>
    <w:p w14:paraId="796AFED5" w14:textId="77777777" w:rsidR="00A83C9A" w:rsidRDefault="00000000">
      <w:pPr>
        <w:pStyle w:val="BodyText"/>
      </w:pPr>
      <w:r>
        <w:t>Magnify My command that I may reveal unto you the secrets of greatness, and shine upon you with the lights of eternity.</w:t>
      </w:r>
    </w:p>
    <w:p w14:paraId="18BF2C7D" w14:textId="77777777" w:rsidR="00A83C9A" w:rsidRDefault="00000000">
      <w:pPr>
        <w:pStyle w:val="BodyText"/>
      </w:pPr>
      <w:r>
        <w:t>42 O Son of Man,</w:t>
      </w:r>
    </w:p>
    <w:p w14:paraId="791A7BAB" w14:textId="77777777" w:rsidR="00A83C9A" w:rsidRDefault="00000000">
      <w:pPr>
        <w:pStyle w:val="BodyText"/>
      </w:pPr>
      <w:r>
        <w:t>Be submissive to Me so that I may be humble towards you, and support My command so that you may be supported in the Kingdom.</w:t>
      </w:r>
    </w:p>
    <w:p w14:paraId="08073B2C" w14:textId="77777777" w:rsidR="00A83C9A" w:rsidRDefault="00000000">
      <w:pPr>
        <w:pStyle w:val="BodyText"/>
      </w:pPr>
      <w:r>
        <w:t>43 O Son of Being,</w:t>
      </w:r>
    </w:p>
    <w:p w14:paraId="1875B7C4" w14:textId="77777777" w:rsidR="00A83C9A" w:rsidRDefault="00000000">
      <w:pPr>
        <w:pStyle w:val="BodyText"/>
      </w:pPr>
      <w:r>
        <w:t>Remember Me in My earth so that I may remember you in My heaven; that your eye may be comforted thereby, and My eye may be comforted thereby as well.</w:t>
      </w:r>
    </w:p>
    <w:p w14:paraId="77179731" w14:textId="77777777" w:rsidR="00A83C9A" w:rsidRDefault="00000000">
      <w:pPr>
        <w:pStyle w:val="BodyText"/>
      </w:pPr>
      <w:r>
        <w:t>44 O Son of the Throne,</w:t>
      </w:r>
    </w:p>
    <w:p w14:paraId="5F102D75" w14:textId="77777777" w:rsidR="00A83C9A"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0AACC8AF" w14:textId="77777777" w:rsidR="00A83C9A" w:rsidRDefault="00000000">
      <w:pPr>
        <w:pStyle w:val="BodyText"/>
      </w:pPr>
      <w:r>
        <w:lastRenderedPageBreak/>
        <w:t>45 O Son of Existence,</w:t>
      </w:r>
    </w:p>
    <w:p w14:paraId="219B999F" w14:textId="77777777" w:rsidR="00A83C9A" w:rsidRDefault="00000000">
      <w:pPr>
        <w:pStyle w:val="BodyText"/>
      </w:pPr>
      <w:r>
        <w:t>Strive in My path, content with Me and grateful for My decree, so that you may rest with Me in the domes of grandeur, behind the curtains of might.</w:t>
      </w:r>
    </w:p>
    <w:p w14:paraId="69613D81" w14:textId="77777777" w:rsidR="00A83C9A" w:rsidRDefault="00000000">
      <w:pPr>
        <w:pStyle w:val="Heading2"/>
      </w:pPr>
      <w:bookmarkStart w:id="41" w:name="verses-46-54"/>
      <w:bookmarkEnd w:id="40"/>
      <w:r>
        <w:t>Verses 46-54</w:t>
      </w:r>
    </w:p>
    <w:p w14:paraId="52816869" w14:textId="77777777" w:rsidR="00A83C9A" w:rsidRDefault="00000000">
      <w:pPr>
        <w:pStyle w:val="FirstParagraph"/>
      </w:pPr>
      <w:r>
        <w:t>46 O Son of Man,</w:t>
      </w:r>
    </w:p>
    <w:p w14:paraId="498F6939" w14:textId="77777777" w:rsidR="00A83C9A"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1DC48AD2" w14:textId="77777777" w:rsidR="00A83C9A" w:rsidRDefault="00000000">
      <w:pPr>
        <w:pStyle w:val="BodyText"/>
      </w:pPr>
      <w:r>
        <w:t>47 O Son of Man,</w:t>
      </w:r>
    </w:p>
    <w:p w14:paraId="180E6F56" w14:textId="77777777" w:rsidR="00A83C9A"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7CD1EFEF" w14:textId="77777777" w:rsidR="00A83C9A" w:rsidRDefault="00000000">
      <w:pPr>
        <w:pStyle w:val="BodyText"/>
      </w:pPr>
      <w:r>
        <w:t>48 O Son of Man,</w:t>
      </w:r>
    </w:p>
    <w:p w14:paraId="1CEE9EC9" w14:textId="77777777" w:rsidR="00A83C9A" w:rsidRDefault="00000000">
      <w:pPr>
        <w:pStyle w:val="BodyText"/>
      </w:pPr>
      <w:r>
        <w:t>Everything has a sign; the sign of love is patience in My decree and endurance in My trials.</w:t>
      </w:r>
    </w:p>
    <w:p w14:paraId="094E3B59" w14:textId="77777777" w:rsidR="00A83C9A" w:rsidRDefault="00000000">
      <w:pPr>
        <w:pStyle w:val="BodyText"/>
      </w:pPr>
      <w:r>
        <w:t>49 O Son of Man,</w:t>
      </w:r>
    </w:p>
    <w:p w14:paraId="19476CE6" w14:textId="77777777" w:rsidR="00A83C9A" w:rsidRDefault="00000000">
      <w:pPr>
        <w:pStyle w:val="BodyText"/>
      </w:pPr>
      <w:r>
        <w:t>The sincere lover longs for trials as the sinner longs for forgiveness and the offender for mercy.</w:t>
      </w:r>
    </w:p>
    <w:p w14:paraId="6429636F" w14:textId="77777777" w:rsidR="00A83C9A" w:rsidRDefault="00000000">
      <w:pPr>
        <w:pStyle w:val="BodyText"/>
      </w:pPr>
      <w:r>
        <w:t>50 O Son of Man,</w:t>
      </w:r>
    </w:p>
    <w:p w14:paraId="22D875CA" w14:textId="77777777" w:rsidR="00A83C9A"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652B7F67" w14:textId="77777777" w:rsidR="00A83C9A" w:rsidRDefault="00000000">
      <w:pPr>
        <w:pStyle w:val="BodyText"/>
      </w:pPr>
      <w:r>
        <w:t>51 O Son of Man,</w:t>
      </w:r>
    </w:p>
    <w:p w14:paraId="50C37506" w14:textId="77777777" w:rsidR="00A83C9A"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756D4284" w14:textId="77777777" w:rsidR="00A83C9A" w:rsidRDefault="00000000">
      <w:pPr>
        <w:pStyle w:val="Heading4"/>
      </w:pPr>
      <w:bookmarkStart w:id="42" w:name="X6a6ee21cb987d5300342f3e9cfbd4fdc91b1a15"/>
      <w:r>
        <w:t>Note: The instructions for GPT4 was changed to be less influenced by the official translation.</w:t>
      </w:r>
    </w:p>
    <w:p w14:paraId="7B9DABE6" w14:textId="77777777" w:rsidR="00A83C9A" w:rsidRDefault="00000000">
      <w:pPr>
        <w:pStyle w:val="FirstParagraph"/>
      </w:pPr>
      <w:r>
        <w:t>52 O Child of Humanity,</w:t>
      </w:r>
    </w:p>
    <w:p w14:paraId="6AD890C3" w14:textId="77777777" w:rsidR="00A83C9A" w:rsidRDefault="00000000">
      <w:pPr>
        <w:pStyle w:val="BodyText"/>
      </w:pPr>
      <w:r>
        <w:t>If a blessing befalls you, do not exult in it; if humiliation reaches you, do not grieve over it. For both will vanish in a moment and fade away in time.</w:t>
      </w:r>
    </w:p>
    <w:p w14:paraId="11366C93" w14:textId="77777777" w:rsidR="00A83C9A" w:rsidRDefault="00000000">
      <w:pPr>
        <w:pStyle w:val="BodyText"/>
      </w:pPr>
      <w:r>
        <w:t>53 O Child of Existence,</w:t>
      </w:r>
    </w:p>
    <w:p w14:paraId="6FEFEDE2" w14:textId="77777777" w:rsidR="00A83C9A" w:rsidRDefault="00000000">
      <w:pPr>
        <w:pStyle w:val="BodyText"/>
      </w:pPr>
      <w:r>
        <w:t>If poverty affects you, don’t despair, because the source of wealth will bless you in due time. Don’t fear humiliation, because one day you will surely be graced with honor.</w:t>
      </w:r>
    </w:p>
    <w:p w14:paraId="6285F6ED" w14:textId="77777777" w:rsidR="00A83C9A" w:rsidRDefault="00000000">
      <w:pPr>
        <w:pStyle w:val="BodyText"/>
      </w:pPr>
      <w:r>
        <w:lastRenderedPageBreak/>
        <w:t>54 O Child of Existence,</w:t>
      </w:r>
    </w:p>
    <w:p w14:paraId="485EDDCE" w14:textId="77777777" w:rsidR="00A83C9A" w:rsidRDefault="00000000">
      <w:pPr>
        <w:pStyle w:val="BodyText"/>
      </w:pPr>
      <w:r>
        <w:t>If you love this everlasting, eternal state and this primordial, timeless life, then forsake this transient, fleeting world.</w:t>
      </w:r>
    </w:p>
    <w:p w14:paraId="7A6FFD67" w14:textId="77777777" w:rsidR="00A83C9A" w:rsidRDefault="00000000">
      <w:pPr>
        <w:pStyle w:val="Heading2"/>
      </w:pPr>
      <w:bookmarkStart w:id="43" w:name="verses-55-63"/>
      <w:bookmarkEnd w:id="41"/>
      <w:bookmarkEnd w:id="42"/>
      <w:r>
        <w:t>Verses 55-63</w:t>
      </w:r>
    </w:p>
    <w:p w14:paraId="355942E4" w14:textId="77777777" w:rsidR="00A83C9A" w:rsidRDefault="00000000">
      <w:pPr>
        <w:pStyle w:val="FirstParagraph"/>
      </w:pPr>
      <w:r>
        <w:t>55 O Child of Existence,</w:t>
      </w:r>
    </w:p>
    <w:p w14:paraId="3C680303" w14:textId="77777777" w:rsidR="00A83C9A" w:rsidRDefault="00000000">
      <w:pPr>
        <w:pStyle w:val="BodyText"/>
      </w:pPr>
      <w:r>
        <w:t>Do not be preoccupied with this world; for as fire is used to test gold, gold is used to test the servants.</w:t>
      </w:r>
    </w:p>
    <w:p w14:paraId="7D48704A" w14:textId="77777777" w:rsidR="00A83C9A" w:rsidRDefault="00000000">
      <w:pPr>
        <w:pStyle w:val="BodyText"/>
      </w:pPr>
      <w:r>
        <w:t>56 O son of man,</w:t>
      </w:r>
    </w:p>
    <w:p w14:paraId="5F08BDCB" w14:textId="77777777" w:rsidR="00A83C9A"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6D65F8C6" w14:textId="77777777" w:rsidR="00A83C9A" w:rsidRDefault="00000000">
      <w:pPr>
        <w:pStyle w:val="BodyText"/>
      </w:pPr>
      <w:r>
        <w:t>57 O son of man,</w:t>
      </w:r>
    </w:p>
    <w:p w14:paraId="7C05B093" w14:textId="77777777" w:rsidR="00A83C9A"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0153DFEE" w14:textId="77777777" w:rsidR="00A83C9A" w:rsidRDefault="00000000">
      <w:pPr>
        <w:pStyle w:val="BodyText"/>
      </w:pPr>
      <w:r>
        <w:t>58 O son of humanity,</w:t>
      </w:r>
    </w:p>
    <w:p w14:paraId="09C26FED" w14:textId="77777777" w:rsidR="00A83C9A" w:rsidRDefault="00000000">
      <w:pPr>
        <w:pStyle w:val="BodyText"/>
      </w:pPr>
      <w:r>
        <w:t>The temple of existence is my throne, cleanse it from everything for my settling in it and my establishment upon it.</w:t>
      </w:r>
    </w:p>
    <w:p w14:paraId="034C8F00" w14:textId="77777777" w:rsidR="00A83C9A" w:rsidRDefault="00000000">
      <w:pPr>
        <w:pStyle w:val="BodyText"/>
      </w:pPr>
      <w:r>
        <w:t>59 O son of existence,</w:t>
      </w:r>
    </w:p>
    <w:p w14:paraId="2B169EF2" w14:textId="77777777" w:rsidR="00A83C9A" w:rsidRDefault="00000000">
      <w:pPr>
        <w:pStyle w:val="BodyText"/>
      </w:pPr>
      <w:r>
        <w:t>Your heart is my dwelling, sanctify it for my descent, and your spirit is my place of appearance, purify it for my manifestation.</w:t>
      </w:r>
    </w:p>
    <w:p w14:paraId="1DDC84FF" w14:textId="77777777" w:rsidR="00A83C9A" w:rsidRDefault="00000000">
      <w:pPr>
        <w:pStyle w:val="BodyText"/>
      </w:pPr>
      <w:r>
        <w:t>60 O son of humanity,</w:t>
      </w:r>
    </w:p>
    <w:p w14:paraId="2FE6D9A8" w14:textId="77777777" w:rsidR="00A83C9A" w:rsidRDefault="00000000">
      <w:pPr>
        <w:pStyle w:val="BodyText"/>
      </w:pPr>
      <w:r>
        <w:t>Insert your hand into my pocket so that I can raise my head from your pocket, shining and illuminating.</w:t>
      </w:r>
    </w:p>
    <w:p w14:paraId="4638C7E7" w14:textId="77777777" w:rsidR="00A83C9A" w:rsidRDefault="00000000">
      <w:pPr>
        <w:pStyle w:val="BodyText"/>
      </w:pPr>
      <w:r>
        <w:t>61 O son of man,</w:t>
      </w:r>
    </w:p>
    <w:p w14:paraId="0B59BE27" w14:textId="77777777" w:rsidR="00A83C9A" w:rsidRDefault="00000000">
      <w:pPr>
        <w:pStyle w:val="BodyText"/>
      </w:pPr>
      <w:r>
        <w:t>Ascend to my heaven so that you may witness my union; to drink from the crystal clear wine incomparable and cups of glory that never fade.</w:t>
      </w:r>
    </w:p>
    <w:p w14:paraId="0CE09611" w14:textId="77777777" w:rsidR="00A83C9A" w:rsidRDefault="00000000">
      <w:pPr>
        <w:pStyle w:val="BodyText"/>
      </w:pPr>
      <w:r>
        <w:t>62 O son of man,</w:t>
      </w:r>
    </w:p>
    <w:p w14:paraId="1EE9D0FC" w14:textId="77777777" w:rsidR="00A83C9A"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0B031FFA" w14:textId="77777777" w:rsidR="00A83C9A" w:rsidRDefault="00000000">
      <w:pPr>
        <w:pStyle w:val="BodyText"/>
      </w:pPr>
      <w:r>
        <w:t>63 O son of man,</w:t>
      </w:r>
    </w:p>
    <w:p w14:paraId="11EE77CA" w14:textId="77777777" w:rsidR="00A83C9A"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04763C2E" w14:textId="77777777" w:rsidR="00A83C9A" w:rsidRDefault="00000000">
      <w:pPr>
        <w:pStyle w:val="Heading2"/>
      </w:pPr>
      <w:bookmarkStart w:id="44" w:name="verses-64-71"/>
      <w:bookmarkEnd w:id="43"/>
      <w:r>
        <w:t>Verses 64-71</w:t>
      </w:r>
    </w:p>
    <w:p w14:paraId="46EF623D" w14:textId="77777777" w:rsidR="00A83C9A" w:rsidRDefault="00000000">
      <w:pPr>
        <w:pStyle w:val="FirstParagraph"/>
      </w:pPr>
      <w:r>
        <w:t>64 O son of man,</w:t>
      </w:r>
    </w:p>
    <w:p w14:paraId="68989A78" w14:textId="77777777" w:rsidR="00A83C9A"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416AE568" w14:textId="77777777" w:rsidR="00A83C9A" w:rsidRDefault="00000000">
      <w:pPr>
        <w:pStyle w:val="BodyText"/>
      </w:pPr>
      <w:r>
        <w:t>65 O son of man,</w:t>
      </w:r>
    </w:p>
    <w:p w14:paraId="3CEF8B44" w14:textId="77777777" w:rsidR="00A83C9A"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4CBE8A4A" w14:textId="77777777" w:rsidR="00A83C9A" w:rsidRDefault="00000000">
      <w:pPr>
        <w:pStyle w:val="BodyText"/>
      </w:pPr>
      <w:r>
        <w:t>66 O children of the unseen essence,</w:t>
      </w:r>
    </w:p>
    <w:p w14:paraId="44CC29E0" w14:textId="77777777" w:rsidR="00A83C9A" w:rsidRDefault="00000000">
      <w:pPr>
        <w:pStyle w:val="BodyText"/>
      </w:pPr>
      <w:r>
        <w:t>You will be prevented from my love and souls will be disturbed from my remembrance; for minds cannot bear me, and hearts cannot contain me.</w:t>
      </w:r>
    </w:p>
    <w:p w14:paraId="676F4CEA" w14:textId="77777777" w:rsidR="00A83C9A" w:rsidRDefault="00000000">
      <w:pPr>
        <w:pStyle w:val="BodyText"/>
      </w:pPr>
      <w:r>
        <w:t>67 O son of beauty,</w:t>
      </w:r>
    </w:p>
    <w:p w14:paraId="33E6A558" w14:textId="77777777" w:rsidR="00A83C9A"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3261EFDF" w14:textId="77777777" w:rsidR="00A83C9A" w:rsidRDefault="00000000">
      <w:pPr>
        <w:pStyle w:val="BodyText"/>
      </w:pPr>
      <w:r>
        <w:t>68 O children of man,</w:t>
      </w:r>
    </w:p>
    <w:p w14:paraId="723BFBC0" w14:textId="77777777" w:rsidR="00A83C9A"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0235E85E" w14:textId="77777777" w:rsidR="00A83C9A" w:rsidRDefault="00000000">
      <w:pPr>
        <w:pStyle w:val="BodyText"/>
      </w:pPr>
      <w:r>
        <w:t>69 O children of the spirit,</w:t>
      </w:r>
    </w:p>
    <w:p w14:paraId="69201C1D" w14:textId="77777777" w:rsidR="00A83C9A"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0FE366B2" w14:textId="77777777" w:rsidR="00A83C9A" w:rsidRDefault="00000000">
      <w:pPr>
        <w:pStyle w:val="BodyText"/>
      </w:pPr>
      <w:r>
        <w:t>70 O son of him who stands in the kingdom of his own self,</w:t>
      </w:r>
    </w:p>
    <w:p w14:paraId="21E78332" w14:textId="77777777" w:rsidR="00A83C9A"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49A0E869" w14:textId="77777777" w:rsidR="00A83C9A" w:rsidRDefault="00000000">
      <w:pPr>
        <w:pStyle w:val="BodyText"/>
      </w:pPr>
      <w:r>
        <w:lastRenderedPageBreak/>
        <w:t>71 O son of man,</w:t>
      </w:r>
    </w:p>
    <w:p w14:paraId="3D00D66B" w14:textId="77777777" w:rsidR="00A83C9A"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642E8B47" w14:textId="77777777" w:rsidR="00A83C9A" w:rsidRDefault="00000000">
      <w:r>
        <w:br w:type="page"/>
      </w:r>
    </w:p>
    <w:p w14:paraId="68A21CC6" w14:textId="77777777" w:rsidR="00A83C9A" w:rsidRDefault="00000000">
      <w:pPr>
        <w:pStyle w:val="Heading1"/>
      </w:pPr>
      <w:bookmarkStart w:id="45" w:name="sec-the-persian-hidden-words"/>
      <w:bookmarkStart w:id="46" w:name="_Toc166704118"/>
      <w:bookmarkEnd w:id="34"/>
      <w:bookmarkEnd w:id="44"/>
      <w:r>
        <w:lastRenderedPageBreak/>
        <w:t>Kalimat-i-Maknunih (The Hidden Words of Persian)</w:t>
      </w:r>
      <w:bookmarkEnd w:id="46"/>
    </w:p>
    <w:p w14:paraId="2E36CD0B" w14:textId="77777777" w:rsidR="00A83C9A" w:rsidRDefault="00000000">
      <w:pPr>
        <w:pStyle w:val="Heading3"/>
      </w:pPr>
      <w:bookmarkStart w:id="47" w:name="verses-1-9-1"/>
      <w:r>
        <w:t>Verses 1-9</w:t>
      </w:r>
    </w:p>
    <w:p w14:paraId="0764F52B" w14:textId="77777777" w:rsidR="00A83C9A" w:rsidRDefault="00000000">
      <w:pPr>
        <w:pStyle w:val="FirstParagraph"/>
      </w:pPr>
      <w:r>
        <w:t>In the name of the Powerful Speaker,</w:t>
      </w:r>
    </w:p>
    <w:p w14:paraId="471E21C0" w14:textId="77777777" w:rsidR="00A83C9A" w:rsidRDefault="00000000">
      <w:pPr>
        <w:pStyle w:val="BodyText"/>
      </w:pPr>
      <w:r>
        <w:t>1 O possessors of intellect and hearing!</w:t>
      </w:r>
    </w:p>
    <w:p w14:paraId="6A01A641" w14:textId="77777777" w:rsidR="00A83C9A"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5C53EDD8" w14:textId="77777777" w:rsidR="00A83C9A" w:rsidRDefault="00000000">
      <w:pPr>
        <w:pStyle w:val="BodyText"/>
      </w:pPr>
      <w:r>
        <w:t>2 O son of spirit!</w:t>
      </w:r>
    </w:p>
    <w:p w14:paraId="1AD85655" w14:textId="77777777" w:rsidR="00A83C9A"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874ACB4" w14:textId="77777777" w:rsidR="00A83C9A" w:rsidRDefault="00000000">
      <w:pPr>
        <w:pStyle w:val="BodyText"/>
      </w:pPr>
      <w:r>
        <w:t>3 O friend!</w:t>
      </w:r>
    </w:p>
    <w:p w14:paraId="2F126D94" w14:textId="77777777" w:rsidR="00A83C9A"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710287BA" w14:textId="77777777" w:rsidR="00A83C9A" w:rsidRDefault="00000000">
      <w:pPr>
        <w:pStyle w:val="BodyText"/>
      </w:pPr>
      <w:r>
        <w:t>4 O son of justice!</w:t>
      </w:r>
    </w:p>
    <w:p w14:paraId="091DD6EC" w14:textId="77777777" w:rsidR="00A83C9A"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58CAC206" w14:textId="77777777" w:rsidR="00A83C9A" w:rsidRDefault="00000000">
      <w:pPr>
        <w:pStyle w:val="BodyText"/>
      </w:pPr>
      <w:r>
        <w:t>5 O son of dust!</w:t>
      </w:r>
    </w:p>
    <w:p w14:paraId="7582330C" w14:textId="77777777" w:rsidR="00A83C9A" w:rsidRDefault="00000000">
      <w:pPr>
        <w:pStyle w:val="BodyText"/>
      </w:pPr>
      <w:r>
        <w:t>Truly, I say the most heedless of all people is the one who disputes in words and seeks to surpass his brother. Say, O brethren, let your deeds, not your words, be your adorning.</w:t>
      </w:r>
    </w:p>
    <w:p w14:paraId="1EED4F85" w14:textId="77777777" w:rsidR="00A83C9A" w:rsidRDefault="00000000">
      <w:pPr>
        <w:pStyle w:val="BodyText"/>
      </w:pPr>
      <w:r>
        <w:t>6 O sons of earth!</w:t>
      </w:r>
    </w:p>
    <w:p w14:paraId="1110540C" w14:textId="77777777" w:rsidR="00A83C9A" w:rsidRDefault="00000000">
      <w:pPr>
        <w:pStyle w:val="BodyText"/>
      </w:pPr>
      <w:r>
        <w:t>Truly, know that a heart tainted with even a hint of envy will assuredly not enter into the sovereignty of My eternity, nor will it perceive the fragrances of sanctity from My holy dominion.</w:t>
      </w:r>
    </w:p>
    <w:p w14:paraId="3A7502B6" w14:textId="77777777" w:rsidR="00A83C9A" w:rsidRDefault="00000000">
      <w:pPr>
        <w:pStyle w:val="BodyText"/>
      </w:pPr>
      <w:r>
        <w:t>7 O son of love!</w:t>
      </w:r>
    </w:p>
    <w:p w14:paraId="35F5DC5B" w14:textId="77777777" w:rsidR="00A83C9A"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3413598A" w14:textId="77777777" w:rsidR="00A83C9A" w:rsidRDefault="00000000">
      <w:pPr>
        <w:pStyle w:val="BodyText"/>
      </w:pPr>
      <w:r>
        <w:t>8 O son of glory!</w:t>
      </w:r>
    </w:p>
    <w:p w14:paraId="655ECBBD" w14:textId="77777777" w:rsidR="00A83C9A" w:rsidRDefault="00000000">
      <w:pPr>
        <w:pStyle w:val="BodyText"/>
      </w:pPr>
      <w:r>
        <w:t>Be nimble in the path of holiness and tread upon the heavens of spirituality. Polish your heart and purify your soul, and manifest the realities of the phrase, “But for Thee.”</w:t>
      </w:r>
    </w:p>
    <w:p w14:paraId="00BAEBE1" w14:textId="77777777" w:rsidR="00A83C9A" w:rsidRDefault="00000000">
      <w:pPr>
        <w:pStyle w:val="BodyText"/>
      </w:pPr>
      <w:r>
        <w:t>9 O shadow of annihilation!</w:t>
      </w:r>
    </w:p>
    <w:p w14:paraId="1DF7BE87" w14:textId="77777777" w:rsidR="00A83C9A"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445505D4" w14:textId="77777777" w:rsidR="00A83C9A" w:rsidRDefault="00000000">
      <w:pPr>
        <w:pStyle w:val="Heading3"/>
      </w:pPr>
      <w:bookmarkStart w:id="48" w:name="verses-10-18-1"/>
      <w:bookmarkEnd w:id="47"/>
      <w:r>
        <w:t>Verses 10-18</w:t>
      </w:r>
    </w:p>
    <w:p w14:paraId="0CCD719E" w14:textId="77777777" w:rsidR="00A83C9A" w:rsidRDefault="00000000">
      <w:pPr>
        <w:pStyle w:val="FirstParagraph"/>
      </w:pPr>
      <w:r>
        <w:t>10 O son of passion!</w:t>
      </w:r>
    </w:p>
    <w:p w14:paraId="408C833B" w14:textId="77777777" w:rsidR="00A83C9A"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9933730" w14:textId="77777777" w:rsidR="00A83C9A" w:rsidRDefault="00000000">
      <w:pPr>
        <w:pStyle w:val="BodyText"/>
      </w:pPr>
      <w:r>
        <w:t>11 O son of dust!</w:t>
      </w:r>
    </w:p>
    <w:p w14:paraId="4FB91496" w14:textId="77777777" w:rsidR="00A83C9A"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0A57AAC4" w14:textId="77777777" w:rsidR="00A83C9A" w:rsidRDefault="00000000">
      <w:pPr>
        <w:pStyle w:val="BodyText"/>
      </w:pPr>
      <w:r>
        <w:t>12 O possessor of two eyes!</w:t>
      </w:r>
    </w:p>
    <w:p w14:paraId="603EE6BC" w14:textId="77777777" w:rsidR="00A83C9A" w:rsidRDefault="00000000">
      <w:pPr>
        <w:pStyle w:val="BodyText"/>
      </w:pPr>
      <w:r>
        <w:t>Close one eye and open the other. Close one to the world and all that is therein, and open the other to the hallowed beauty of the Beloved.</w:t>
      </w:r>
    </w:p>
    <w:p w14:paraId="6826A9B7" w14:textId="77777777" w:rsidR="00A83C9A" w:rsidRDefault="00000000">
      <w:pPr>
        <w:pStyle w:val="BodyText"/>
      </w:pPr>
      <w:r>
        <w:t>13 O my sons!</w:t>
      </w:r>
    </w:p>
    <w:p w14:paraId="2E49AF24" w14:textId="77777777" w:rsidR="00A83C9A"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BD0D3DD" w14:textId="77777777" w:rsidR="00A83C9A" w:rsidRDefault="00000000">
      <w:pPr>
        <w:pStyle w:val="BodyText"/>
      </w:pPr>
      <w:r>
        <w:t>14 O friends!</w:t>
      </w:r>
    </w:p>
    <w:p w14:paraId="755CB2AD" w14:textId="77777777" w:rsidR="00A83C9A" w:rsidRDefault="00000000">
      <w:pPr>
        <w:pStyle w:val="BodyText"/>
      </w:pPr>
      <w:r>
        <w:t>Do not prefer the ephemeral beauty over the everlasting beauty, and do not attach your heart to the earthly dustbin.</w:t>
      </w:r>
    </w:p>
    <w:p w14:paraId="003F9E8C" w14:textId="77777777" w:rsidR="00A83C9A" w:rsidRDefault="00000000">
      <w:pPr>
        <w:pStyle w:val="BodyText"/>
      </w:pPr>
      <w:r>
        <w:t>15 O Son of Spirit!</w:t>
      </w:r>
    </w:p>
    <w:p w14:paraId="23B2128A" w14:textId="77777777" w:rsidR="00A83C9A"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017DFC06" w14:textId="77777777" w:rsidR="00A83C9A" w:rsidRDefault="00000000">
      <w:pPr>
        <w:pStyle w:val="BodyText"/>
      </w:pPr>
      <w:r>
        <w:t>16 O Jewel of Negligence!</w:t>
      </w:r>
    </w:p>
    <w:p w14:paraId="593A2368" w14:textId="77777777" w:rsidR="00A83C9A"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66D3396" w14:textId="77777777" w:rsidR="00A83C9A" w:rsidRDefault="00000000">
      <w:pPr>
        <w:pStyle w:val="BodyText"/>
      </w:pPr>
      <w:r>
        <w:t>17 O Fellow Beings!</w:t>
      </w:r>
    </w:p>
    <w:p w14:paraId="4660C886" w14:textId="77777777" w:rsidR="00A83C9A"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9F99E04" w14:textId="77777777" w:rsidR="00A83C9A" w:rsidRDefault="00000000">
      <w:pPr>
        <w:pStyle w:val="BodyText"/>
      </w:pPr>
      <w:r>
        <w:t>18 O inhabitants of the Supreme Paradise!</w:t>
      </w:r>
    </w:p>
    <w:p w14:paraId="482FB10E" w14:textId="77777777" w:rsidR="00A83C9A"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8A8495D" w14:textId="77777777" w:rsidR="00A83C9A" w:rsidRDefault="00000000">
      <w:pPr>
        <w:pStyle w:val="Heading3"/>
      </w:pPr>
      <w:bookmarkStart w:id="49" w:name="verses-19-27-1"/>
      <w:bookmarkEnd w:id="48"/>
      <w:r>
        <w:t>Verses 19-27</w:t>
      </w:r>
    </w:p>
    <w:p w14:paraId="1B13687A" w14:textId="77777777" w:rsidR="00A83C9A" w:rsidRDefault="00000000">
      <w:pPr>
        <w:pStyle w:val="FirstParagraph"/>
      </w:pPr>
      <w:r>
        <w:t>19 O My friends!</w:t>
      </w:r>
    </w:p>
    <w:p w14:paraId="529BD52E" w14:textId="77777777" w:rsidR="00A83C9A"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3F4E1CC7" w14:textId="77777777" w:rsidR="00A83C9A" w:rsidRDefault="00000000">
      <w:pPr>
        <w:pStyle w:val="BodyText"/>
      </w:pPr>
      <w:r>
        <w:t>In the eighth line of the lines of holiness, which is mentioned in the fifth tablet of paradise:</w:t>
      </w:r>
    </w:p>
    <w:p w14:paraId="32B2DAAE" w14:textId="77777777" w:rsidR="00A83C9A" w:rsidRDefault="00000000">
      <w:pPr>
        <w:pStyle w:val="BodyText"/>
      </w:pPr>
      <w:r>
        <w:t>20 O dead on the bed of heedlessness!</w:t>
      </w:r>
    </w:p>
    <w:p w14:paraId="127C1DA1" w14:textId="77777777" w:rsidR="00A83C9A"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3E8969DA" w14:textId="77777777" w:rsidR="00A83C9A" w:rsidRDefault="00000000">
      <w:pPr>
        <w:pStyle w:val="BodyText"/>
      </w:pPr>
      <w:r>
        <w:t>21 O stirring dust!</w:t>
      </w:r>
    </w:p>
    <w:p w14:paraId="38AEAB29" w14:textId="77777777" w:rsidR="00A83C9A"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1FE90B01" w14:textId="77777777" w:rsidR="00A83C9A" w:rsidRDefault="00000000">
      <w:pPr>
        <w:pStyle w:val="BodyText"/>
      </w:pPr>
      <w:r>
        <w:t>22 O son of desire!</w:t>
      </w:r>
    </w:p>
    <w:p w14:paraId="4A57E74D" w14:textId="77777777" w:rsidR="00A83C9A"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295148D2" w14:textId="77777777" w:rsidR="00A83C9A" w:rsidRDefault="00000000">
      <w:pPr>
        <w:pStyle w:val="BodyText"/>
      </w:pPr>
      <w:r>
        <w:t>23 O people of the land of love!</w:t>
      </w:r>
    </w:p>
    <w:p w14:paraId="2E635D95" w14:textId="77777777" w:rsidR="00A83C9A"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3509E6EF" w14:textId="77777777" w:rsidR="00A83C9A" w:rsidRDefault="00000000">
      <w:pPr>
        <w:pStyle w:val="BodyText"/>
      </w:pPr>
      <w:r>
        <w:t>24 O ye known by the name of knowledge!</w:t>
      </w:r>
    </w:p>
    <w:p w14:paraId="57ED3571" w14:textId="77777777" w:rsidR="00A83C9A"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422808FE" w14:textId="77777777" w:rsidR="00A83C9A" w:rsidRDefault="00000000">
      <w:pPr>
        <w:pStyle w:val="BodyText"/>
      </w:pPr>
      <w:r>
        <w:t>25 O you who appear adorned yet inwardly are shabby!</w:t>
      </w:r>
    </w:p>
    <w:p w14:paraId="14EDC30E" w14:textId="77777777" w:rsidR="00A83C9A"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0060AE35" w14:textId="77777777" w:rsidR="00A83C9A" w:rsidRDefault="00000000">
      <w:pPr>
        <w:pStyle w:val="BodyText"/>
      </w:pPr>
      <w:r>
        <w:t>26 O friend, my tongue!</w:t>
      </w:r>
    </w:p>
    <w:p w14:paraId="1807CA9F" w14:textId="77777777" w:rsidR="00A83C9A" w:rsidRDefault="00000000">
      <w:pPr>
        <w:pStyle w:val="BodyText"/>
      </w:pPr>
      <w:r>
        <w:t>Take a moment to reflect, have you ever heard that the Beloved and the others could fit into one heart? Therefore, drive out the others so that the Beloved may enter His rightful place.</w:t>
      </w:r>
    </w:p>
    <w:p w14:paraId="7DF50569" w14:textId="77777777" w:rsidR="00A83C9A" w:rsidRDefault="00000000">
      <w:pPr>
        <w:pStyle w:val="BodyText"/>
      </w:pPr>
      <w:r>
        <w:t>27 O son of dust!</w:t>
      </w:r>
    </w:p>
    <w:p w14:paraId="3BDD7893" w14:textId="77777777" w:rsidR="00A83C9A"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3A676CF4" w14:textId="77777777" w:rsidR="00A83C9A" w:rsidRDefault="00000000">
      <w:pPr>
        <w:pStyle w:val="Heading3"/>
      </w:pPr>
      <w:bookmarkStart w:id="50" w:name="verses-28-36-1"/>
      <w:bookmarkEnd w:id="49"/>
      <w:r>
        <w:lastRenderedPageBreak/>
        <w:t>Verses 28-36</w:t>
      </w:r>
    </w:p>
    <w:p w14:paraId="2CCBA668" w14:textId="77777777" w:rsidR="00A83C9A" w:rsidRDefault="00000000">
      <w:pPr>
        <w:pStyle w:val="FirstParagraph"/>
      </w:pPr>
      <w:r>
        <w:t>28 O essence of desire!</w:t>
      </w:r>
    </w:p>
    <w:p w14:paraId="1BBBAE7D" w14:textId="77777777" w:rsidR="00A83C9A"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0A21A890" w14:textId="77777777" w:rsidR="00A83C9A" w:rsidRDefault="00000000">
      <w:pPr>
        <w:pStyle w:val="BodyText"/>
      </w:pPr>
      <w:r>
        <w:t>29 O Son of Bounty!</w:t>
      </w:r>
    </w:p>
    <w:p w14:paraId="484C43CD" w14:textId="77777777" w:rsidR="00A83C9A"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0D1DEBF" w14:textId="77777777" w:rsidR="00A83C9A" w:rsidRDefault="00000000">
      <w:pPr>
        <w:pStyle w:val="BodyText"/>
      </w:pPr>
      <w:r>
        <w:t>30 O slave of the world!</w:t>
      </w:r>
    </w:p>
    <w:p w14:paraId="7E5B25F7" w14:textId="77777777" w:rsidR="00A83C9A" w:rsidRDefault="00000000">
      <w:pPr>
        <w:pStyle w:val="BodyText"/>
      </w:pPr>
      <w:r>
        <w:t>In the early mornings, the breeze of My favor passed over you, but it found you asleep in the bed of heedlessness. It lamented your condition and returned.</w:t>
      </w:r>
    </w:p>
    <w:p w14:paraId="09CC7A1B" w14:textId="77777777" w:rsidR="00A83C9A" w:rsidRDefault="00000000">
      <w:pPr>
        <w:pStyle w:val="BodyText"/>
      </w:pPr>
      <w:r>
        <w:t>31 O son of the Earth!</w:t>
      </w:r>
    </w:p>
    <w:p w14:paraId="04751D94" w14:textId="77777777" w:rsidR="00A83C9A"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1BFC59FC" w14:textId="77777777" w:rsidR="00A83C9A" w:rsidRDefault="00000000">
      <w:pPr>
        <w:pStyle w:val="BodyText"/>
      </w:pPr>
      <w:r>
        <w:t>32 O stranger to the Beloved!</w:t>
      </w:r>
    </w:p>
    <w:p w14:paraId="3B14DA42" w14:textId="77777777" w:rsidR="00A83C9A"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2A05FB48" w14:textId="77777777" w:rsidR="00A83C9A" w:rsidRDefault="00000000">
      <w:pPr>
        <w:pStyle w:val="BodyText"/>
      </w:pPr>
      <w:r>
        <w:t>33 O My Brother!</w:t>
      </w:r>
    </w:p>
    <w:p w14:paraId="4285C2D0" w14:textId="77777777" w:rsidR="00A83C9A"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208F6E3F" w14:textId="77777777" w:rsidR="00A83C9A" w:rsidRDefault="00000000">
      <w:pPr>
        <w:pStyle w:val="BodyText"/>
      </w:pPr>
      <w:r>
        <w:t>34 O People of My paradise!</w:t>
      </w:r>
    </w:p>
    <w:p w14:paraId="398521B5" w14:textId="77777777" w:rsidR="00A83C9A"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436AE6C8" w14:textId="77777777" w:rsidR="00A83C9A" w:rsidRDefault="00000000">
      <w:pPr>
        <w:pStyle w:val="BodyText"/>
      </w:pPr>
      <w:r>
        <w:t>35 O My friends!</w:t>
      </w:r>
    </w:p>
    <w:p w14:paraId="7724722D" w14:textId="77777777" w:rsidR="00A83C9A"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4C3D1B4A" w14:textId="77777777" w:rsidR="00A83C9A" w:rsidRDefault="00000000">
      <w:pPr>
        <w:pStyle w:val="BodyText"/>
      </w:pPr>
      <w:r>
        <w:t>36 O son of dust!</w:t>
      </w:r>
    </w:p>
    <w:p w14:paraId="5F4CB1EF" w14:textId="77777777" w:rsidR="00A83C9A"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1C5305AD" w14:textId="77777777" w:rsidR="00A83C9A" w:rsidRDefault="00000000">
      <w:pPr>
        <w:pStyle w:val="Heading3"/>
      </w:pPr>
      <w:bookmarkStart w:id="51" w:name="verses-37-45-1"/>
      <w:bookmarkEnd w:id="50"/>
      <w:r>
        <w:t>Verses 37-45</w:t>
      </w:r>
    </w:p>
    <w:p w14:paraId="380D8E3F" w14:textId="77777777" w:rsidR="00A83C9A" w:rsidRDefault="00000000">
      <w:pPr>
        <w:pStyle w:val="FirstParagraph"/>
      </w:pPr>
      <w:r>
        <w:t>In the first line of the aforementioned tablet, it is written and inscribed, and in the pavilion of God’s protection it is hidden:</w:t>
      </w:r>
    </w:p>
    <w:p w14:paraId="7B16DCE7" w14:textId="77777777" w:rsidR="00A83C9A" w:rsidRDefault="00000000">
      <w:pPr>
        <w:pStyle w:val="BodyText"/>
      </w:pPr>
      <w:r>
        <w:t>37 O My servant!</w:t>
      </w:r>
    </w:p>
    <w:p w14:paraId="372577D7" w14:textId="77777777" w:rsidR="00A83C9A"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33733891" w14:textId="77777777" w:rsidR="00A83C9A" w:rsidRDefault="00000000">
      <w:pPr>
        <w:pStyle w:val="BodyText"/>
      </w:pPr>
      <w:r>
        <w:t>38 O Son of Spirit,</w:t>
      </w:r>
    </w:p>
    <w:p w14:paraId="664DD4C3" w14:textId="77777777" w:rsidR="00A83C9A" w:rsidRDefault="00000000">
      <w:pPr>
        <w:pStyle w:val="BodyText"/>
      </w:pPr>
      <w:r>
        <w:t>Break the cage, and like the bird of love, soar in the sacred air. Transcend self, and with the breath of the Merciful, rest peacefully in the divine sanctum.</w:t>
      </w:r>
    </w:p>
    <w:p w14:paraId="52E81E9F" w14:textId="77777777" w:rsidR="00A83C9A" w:rsidRDefault="00000000">
      <w:pPr>
        <w:pStyle w:val="BodyText"/>
      </w:pPr>
      <w:r>
        <w:t>39 O Son of Dust,</w:t>
      </w:r>
    </w:p>
    <w:p w14:paraId="2DEB952D" w14:textId="77777777" w:rsidR="00A83C9A"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1C6A9E7" w14:textId="77777777" w:rsidR="00A83C9A" w:rsidRDefault="00000000">
      <w:pPr>
        <w:pStyle w:val="BodyText"/>
      </w:pPr>
      <w:r>
        <w:t>40 O My Servant,</w:t>
      </w:r>
    </w:p>
    <w:p w14:paraId="7D70D27D" w14:textId="77777777" w:rsidR="00A83C9A"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6C4801DD" w14:textId="77777777" w:rsidR="00A83C9A" w:rsidRDefault="00000000">
      <w:pPr>
        <w:pStyle w:val="BodyText"/>
      </w:pPr>
      <w:r>
        <w:t>41 O Son of My Handmaiden,</w:t>
      </w:r>
    </w:p>
    <w:p w14:paraId="217C7040" w14:textId="77777777" w:rsidR="00A83C9A"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3DEB0F8E" w14:textId="77777777" w:rsidR="00A83C9A" w:rsidRDefault="00000000">
      <w:pPr>
        <w:pStyle w:val="BodyText"/>
      </w:pPr>
      <w:r>
        <w:t>42 O My Servant,</w:t>
      </w:r>
    </w:p>
    <w:p w14:paraId="7DC09F49" w14:textId="77777777" w:rsidR="00A83C9A" w:rsidRDefault="00000000">
      <w:pPr>
        <w:pStyle w:val="BodyText"/>
      </w:pPr>
      <w:r>
        <w:t>Purify your heart from malice and, devoid of envy, enter into the court of holiness.</w:t>
      </w:r>
    </w:p>
    <w:p w14:paraId="61ABB884" w14:textId="77777777" w:rsidR="00A83C9A" w:rsidRDefault="00000000">
      <w:pPr>
        <w:pStyle w:val="BodyText"/>
      </w:pPr>
      <w:r>
        <w:t>43 O My Friends,</w:t>
      </w:r>
    </w:p>
    <w:p w14:paraId="13D289AE" w14:textId="77777777" w:rsidR="00A83C9A"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0EF89701" w14:textId="77777777" w:rsidR="00A83C9A" w:rsidRDefault="00000000">
      <w:pPr>
        <w:pStyle w:val="BodyText"/>
      </w:pPr>
      <w:r>
        <w:t>44 O celestial friend,</w:t>
      </w:r>
    </w:p>
    <w:p w14:paraId="71C5BD14" w14:textId="77777777" w:rsidR="00A83C9A"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49F39F8D" w14:textId="77777777" w:rsidR="00A83C9A" w:rsidRDefault="00000000">
      <w:pPr>
        <w:pStyle w:val="BodyText"/>
      </w:pPr>
      <w:r>
        <w:t>45 Alas, alas, O lovers of worldly desires,</w:t>
      </w:r>
    </w:p>
    <w:p w14:paraId="223CC4A8" w14:textId="77777777" w:rsidR="00A83C9A"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1051321B" w14:textId="77777777" w:rsidR="00A83C9A" w:rsidRDefault="00000000">
      <w:pPr>
        <w:pStyle w:val="Heading3"/>
      </w:pPr>
      <w:bookmarkStart w:id="52" w:name="verses-46-54-1"/>
      <w:bookmarkEnd w:id="51"/>
      <w:r>
        <w:t>Verses 46-54</w:t>
      </w:r>
    </w:p>
    <w:p w14:paraId="15FBFDD1" w14:textId="77777777" w:rsidR="00A83C9A" w:rsidRDefault="00000000">
      <w:pPr>
        <w:pStyle w:val="FirstParagraph"/>
      </w:pPr>
      <w:r>
        <w:t>46 O brothers on the path,</w:t>
      </w:r>
    </w:p>
    <w:p w14:paraId="7F4503C1" w14:textId="77777777" w:rsidR="00A83C9A"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15ADF23C" w14:textId="77777777" w:rsidR="00A83C9A" w:rsidRDefault="00000000">
      <w:pPr>
        <w:pStyle w:val="BodyText"/>
      </w:pPr>
      <w:r>
        <w:t>47 O sons of hopes,</w:t>
      </w:r>
    </w:p>
    <w:p w14:paraId="4D32A9A9" w14:textId="77777777" w:rsidR="00A83C9A" w:rsidRDefault="00000000">
      <w:pPr>
        <w:pStyle w:val="BodyText"/>
      </w:pPr>
      <w:r>
        <w:t>Take off the robe of vanity from your body and cast off the garment of arrogance from your flesh.</w:t>
      </w:r>
    </w:p>
    <w:p w14:paraId="2BA38546" w14:textId="77777777" w:rsidR="00A83C9A" w:rsidRDefault="00000000">
      <w:pPr>
        <w:pStyle w:val="BodyText"/>
      </w:pPr>
      <w:r>
        <w:lastRenderedPageBreak/>
        <w:t>In line thirty from the lines of sanctity, which is recorded by the hidden pen on the ruby tablet, it is:</w:t>
      </w:r>
    </w:p>
    <w:p w14:paraId="3B3C8FD8" w14:textId="77777777" w:rsidR="00A83C9A" w:rsidRDefault="00000000">
      <w:pPr>
        <w:pStyle w:val="BodyText"/>
      </w:pPr>
      <w:r>
        <w:t>48 O Brothers,</w:t>
      </w:r>
    </w:p>
    <w:p w14:paraId="1D671AE7" w14:textId="77777777" w:rsidR="00A83C9A"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77FC3B2" w14:textId="77777777" w:rsidR="00A83C9A" w:rsidRDefault="00000000">
      <w:pPr>
        <w:pStyle w:val="BodyText"/>
      </w:pPr>
      <w:r>
        <w:t>49 O sons of the soil,</w:t>
      </w:r>
    </w:p>
    <w:p w14:paraId="1B834AD9" w14:textId="77777777" w:rsidR="00A83C9A"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6DB2FBD" w14:textId="77777777" w:rsidR="00A83C9A" w:rsidRDefault="00000000">
      <w:pPr>
        <w:pStyle w:val="BodyText"/>
      </w:pPr>
      <w:r>
        <w:t>50 O naive lover,</w:t>
      </w:r>
    </w:p>
    <w:p w14:paraId="71C33562" w14:textId="77777777" w:rsidR="00A83C9A" w:rsidRDefault="00000000">
      <w:pPr>
        <w:pStyle w:val="BodyText"/>
      </w:pPr>
      <w:r>
        <w:t>You should abandon greed and be content with contentment, because the greedy have always been deprived, and the content ones are beloved and acceptable.</w:t>
      </w:r>
    </w:p>
    <w:p w14:paraId="68E3D4A1" w14:textId="77777777" w:rsidR="00A83C9A" w:rsidRDefault="00000000">
      <w:pPr>
        <w:pStyle w:val="BodyText"/>
      </w:pPr>
      <w:r>
        <w:t>51 O son of my maid,</w:t>
      </w:r>
    </w:p>
    <w:p w14:paraId="07611137" w14:textId="77777777" w:rsidR="00A83C9A"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1DE0D99" w14:textId="77777777" w:rsidR="00A83C9A" w:rsidRDefault="00000000">
      <w:pPr>
        <w:pStyle w:val="BodyText"/>
      </w:pPr>
      <w:r>
        <w:t>52 O sons of heedlessness and desire,</w:t>
      </w:r>
    </w:p>
    <w:p w14:paraId="2EBC7D47" w14:textId="77777777" w:rsidR="00A83C9A"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101EC657" w14:textId="77777777" w:rsidR="00A83C9A" w:rsidRDefault="00000000">
      <w:pPr>
        <w:pStyle w:val="BodyText"/>
      </w:pPr>
      <w:r>
        <w:t>53 O ones deluded by transitory wealth,</w:t>
      </w:r>
    </w:p>
    <w:p w14:paraId="07ABBE44" w14:textId="77777777" w:rsidR="00A83C9A"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62AEF531" w14:textId="77777777" w:rsidR="00A83C9A" w:rsidRDefault="00000000">
      <w:pPr>
        <w:pStyle w:val="BodyText"/>
      </w:pPr>
      <w:r>
        <w:lastRenderedPageBreak/>
        <w:t>54 O wealthy ones of the earth,</w:t>
      </w:r>
    </w:p>
    <w:p w14:paraId="6D01455F" w14:textId="77777777" w:rsidR="00A83C9A" w:rsidRDefault="00000000">
      <w:pPr>
        <w:pStyle w:val="BodyText"/>
      </w:pPr>
      <w:r>
        <w:t>The poor are my trust among you, so take good care of my trust and do not fully expend it for the comfort of your own souls.</w:t>
      </w:r>
    </w:p>
    <w:p w14:paraId="64CF2EEB" w14:textId="77777777" w:rsidR="00A83C9A" w:rsidRDefault="00000000">
      <w:pPr>
        <w:pStyle w:val="Heading3"/>
      </w:pPr>
      <w:bookmarkStart w:id="53" w:name="verses-55-63-1"/>
      <w:bookmarkEnd w:id="52"/>
      <w:r>
        <w:t>Verses 55-63</w:t>
      </w:r>
    </w:p>
    <w:p w14:paraId="7B47CC4D" w14:textId="77777777" w:rsidR="00A83C9A" w:rsidRDefault="00000000">
      <w:pPr>
        <w:pStyle w:val="FirstParagraph"/>
      </w:pPr>
      <w:r>
        <w:t>55 O child of desire,</w:t>
      </w:r>
    </w:p>
    <w:p w14:paraId="0C75AB80" w14:textId="77777777" w:rsidR="00A83C9A" w:rsidRDefault="00000000">
      <w:pPr>
        <w:pStyle w:val="BodyText"/>
      </w:pPr>
      <w:r>
        <w:t>Purify yourself from the defilement of wealth and step into the heavens of poverty with perfect tranquility so that you may drink the wine of eternity from the eye of transience.</w:t>
      </w:r>
    </w:p>
    <w:p w14:paraId="1940F4FD" w14:textId="77777777" w:rsidR="00A83C9A" w:rsidRDefault="00000000">
      <w:pPr>
        <w:pStyle w:val="BodyText"/>
      </w:pPr>
      <w:r>
        <w:t>56 O my son,</w:t>
      </w:r>
    </w:p>
    <w:p w14:paraId="6C035D2F" w14:textId="77777777" w:rsidR="00A83C9A"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81AB4A8" w14:textId="77777777" w:rsidR="00A83C9A" w:rsidRDefault="00000000">
      <w:pPr>
        <w:pStyle w:val="BodyText"/>
      </w:pPr>
      <w:r>
        <w:t>57 Beware, O son of dust,</w:t>
      </w:r>
    </w:p>
    <w:p w14:paraId="1391701E" w14:textId="77777777" w:rsidR="00A83C9A" w:rsidRDefault="00000000">
      <w:pPr>
        <w:pStyle w:val="BodyText"/>
      </w:pPr>
      <w:r>
        <w:t>Do not associate with and seek companionship with the wicked, as the company of the wicked transforms the light of the soul into a flame of torment.</w:t>
      </w:r>
    </w:p>
    <w:p w14:paraId="4D86F5A1" w14:textId="77777777" w:rsidR="00A83C9A" w:rsidRDefault="00000000">
      <w:pPr>
        <w:pStyle w:val="BodyText"/>
      </w:pPr>
      <w:r>
        <w:t>58 O son of my handmaid,</w:t>
      </w:r>
    </w:p>
    <w:p w14:paraId="4D8A0D4F" w14:textId="77777777" w:rsidR="00A83C9A"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442D7826" w14:textId="77777777" w:rsidR="00A83C9A" w:rsidRDefault="00000000">
      <w:pPr>
        <w:pStyle w:val="BodyText"/>
      </w:pPr>
      <w:r>
        <w:t>59 O heedless ones,</w:t>
      </w:r>
    </w:p>
    <w:p w14:paraId="1F672B97" w14:textId="77777777" w:rsidR="00A83C9A" w:rsidRDefault="00000000">
      <w:pPr>
        <w:pStyle w:val="BodyText"/>
      </w:pPr>
      <w:r>
        <w:t>Do not presume that the secrets of hearts are hidden. Rather, be certain that they are inscribed with a manifest script and are visible in the presence of the divine court.</w:t>
      </w:r>
    </w:p>
    <w:p w14:paraId="53FFF4E7" w14:textId="77777777" w:rsidR="00A83C9A" w:rsidRDefault="00000000">
      <w:pPr>
        <w:pStyle w:val="BodyText"/>
      </w:pPr>
      <w:r>
        <w:t>60 O friends,</w:t>
      </w:r>
    </w:p>
    <w:p w14:paraId="1D6332D6" w14:textId="77777777" w:rsidR="00A83C9A" w:rsidRDefault="00000000">
      <w:pPr>
        <w:pStyle w:val="BodyText"/>
      </w:pPr>
      <w:r>
        <w:t>Truly I tell you that all that you have hidden in your hearts is as clear and manifest to us as the light of day. However, its concealment is due to our generosity and grace, not your deserving.</w:t>
      </w:r>
    </w:p>
    <w:p w14:paraId="01A20B52" w14:textId="77777777" w:rsidR="00A83C9A" w:rsidRDefault="00000000">
      <w:pPr>
        <w:pStyle w:val="BodyText"/>
      </w:pPr>
      <w:r>
        <w:t>61 O son of man,</w:t>
      </w:r>
    </w:p>
    <w:p w14:paraId="4098F885" w14:textId="77777777" w:rsidR="00A83C9A"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4782D4D8" w14:textId="77777777" w:rsidR="00A83C9A" w:rsidRDefault="00000000">
      <w:pPr>
        <w:pStyle w:val="BodyText"/>
      </w:pPr>
      <w:r>
        <w:t>62 O son of soil,</w:t>
      </w:r>
    </w:p>
    <w:p w14:paraId="012C2F33" w14:textId="77777777" w:rsidR="00A83C9A"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171B6B02" w14:textId="77777777" w:rsidR="00A83C9A" w:rsidRDefault="00000000">
      <w:pPr>
        <w:pStyle w:val="BodyText"/>
      </w:pPr>
      <w:r>
        <w:t>63 Say, O people of the earth,</w:t>
      </w:r>
    </w:p>
    <w:p w14:paraId="11E4D70A" w14:textId="77777777" w:rsidR="00A83C9A"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131A592A" w14:textId="77777777" w:rsidR="00A83C9A" w:rsidRDefault="00000000">
      <w:pPr>
        <w:pStyle w:val="Heading3"/>
      </w:pPr>
      <w:bookmarkStart w:id="54" w:name="verses-64-72"/>
      <w:bookmarkEnd w:id="53"/>
      <w:r>
        <w:t>Verses 64-72</w:t>
      </w:r>
    </w:p>
    <w:p w14:paraId="74DB56C4" w14:textId="77777777" w:rsidR="00A83C9A" w:rsidRDefault="00000000">
      <w:pPr>
        <w:pStyle w:val="FirstParagraph"/>
      </w:pPr>
      <w:r>
        <w:t>64 O oppressors of the earth,</w:t>
      </w:r>
    </w:p>
    <w:p w14:paraId="1D9C8FBC" w14:textId="77777777" w:rsidR="00A83C9A" w:rsidRDefault="00000000">
      <w:pPr>
        <w:pStyle w:val="BodyText"/>
      </w:pPr>
      <w:r>
        <w:t>Refrain from your injustice, for I have vowed not to overlook the oppression of anyone. This is a covenant that I have inscribed in the Preserved Tablet and sealed with the seal of My power.</w:t>
      </w:r>
    </w:p>
    <w:p w14:paraId="1A42D82C" w14:textId="77777777" w:rsidR="00A83C9A" w:rsidRDefault="00000000">
      <w:pPr>
        <w:pStyle w:val="BodyText"/>
      </w:pPr>
      <w:r>
        <w:t>65 O transgressors,</w:t>
      </w:r>
    </w:p>
    <w:p w14:paraId="116BBE4B" w14:textId="77777777" w:rsidR="00A83C9A"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6D700076" w14:textId="77777777" w:rsidR="00A83C9A" w:rsidRDefault="00000000">
      <w:pPr>
        <w:pStyle w:val="BodyText"/>
      </w:pPr>
      <w:r>
        <w:t>66 O wanderers,</w:t>
      </w:r>
    </w:p>
    <w:p w14:paraId="7CCE9810" w14:textId="77777777" w:rsidR="00A83C9A"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1CAC9EEB" w14:textId="77777777" w:rsidR="00A83C9A" w:rsidRDefault="00000000">
      <w:pPr>
        <w:pStyle w:val="BodyText"/>
      </w:pPr>
      <w:r>
        <w:t>67 O children of fancy,</w:t>
      </w:r>
    </w:p>
    <w:p w14:paraId="25594FA6" w14:textId="77777777" w:rsidR="00A83C9A"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6E516892" w14:textId="77777777" w:rsidR="00A83C9A" w:rsidRDefault="00000000">
      <w:pPr>
        <w:pStyle w:val="BodyText"/>
      </w:pPr>
      <w:r>
        <w:t>68 O plant of the soil,</w:t>
      </w:r>
    </w:p>
    <w:p w14:paraId="44259E01" w14:textId="77777777" w:rsidR="00A83C9A"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722B54AB" w14:textId="77777777" w:rsidR="00A83C9A" w:rsidRDefault="00000000">
      <w:pPr>
        <w:pStyle w:val="BodyText"/>
      </w:pPr>
      <w:r>
        <w:t>69 O Sons of Adam,</w:t>
      </w:r>
    </w:p>
    <w:p w14:paraId="035C08D4" w14:textId="77777777" w:rsidR="00A83C9A"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CCB6549" w14:textId="77777777" w:rsidR="00A83C9A" w:rsidRDefault="00000000">
      <w:pPr>
        <w:pStyle w:val="BodyText"/>
      </w:pPr>
      <w:r>
        <w:t>70 O Son of Worldliness,</w:t>
      </w:r>
    </w:p>
    <w:p w14:paraId="21F98B2C" w14:textId="77777777" w:rsidR="00A83C9A"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7D5CCEF4" w14:textId="77777777" w:rsidR="00A83C9A" w:rsidRDefault="00000000">
      <w:pPr>
        <w:pStyle w:val="BodyText"/>
      </w:pPr>
      <w:r>
        <w:t>71 O My friends!</w:t>
      </w:r>
    </w:p>
    <w:p w14:paraId="6C7C5AC7" w14:textId="77777777" w:rsidR="00A83C9A"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79B3731C" w14:textId="77777777" w:rsidR="00A83C9A" w:rsidRDefault="00000000">
      <w:pPr>
        <w:pStyle w:val="BodyText"/>
      </w:pPr>
      <w:r>
        <w:t>72 O My servant!</w:t>
      </w:r>
    </w:p>
    <w:p w14:paraId="7453EBE2" w14:textId="77777777" w:rsidR="00A83C9A"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528D40E6" w14:textId="77777777" w:rsidR="00A83C9A" w:rsidRDefault="00000000">
      <w:pPr>
        <w:pStyle w:val="Heading3"/>
      </w:pPr>
      <w:bookmarkStart w:id="55" w:name="verses-73-82"/>
      <w:bookmarkEnd w:id="54"/>
      <w:r>
        <w:t>Verses 73-82</w:t>
      </w:r>
    </w:p>
    <w:p w14:paraId="0FFFA4E1" w14:textId="77777777" w:rsidR="00A83C9A" w:rsidRDefault="00000000">
      <w:pPr>
        <w:pStyle w:val="FirstParagraph"/>
      </w:pPr>
      <w:r>
        <w:t>73 O My friend!</w:t>
      </w:r>
    </w:p>
    <w:p w14:paraId="5D64FFBD" w14:textId="77777777" w:rsidR="00A83C9A"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06B3D1C0" w14:textId="77777777" w:rsidR="00A83C9A" w:rsidRDefault="00000000">
      <w:pPr>
        <w:pStyle w:val="BodyText"/>
      </w:pPr>
      <w:r>
        <w:t>74 O children of vanity!</w:t>
      </w:r>
    </w:p>
    <w:p w14:paraId="3B826F4B" w14:textId="77777777" w:rsidR="00A83C9A"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5F46119" w14:textId="77777777" w:rsidR="00A83C9A" w:rsidRDefault="00000000">
      <w:pPr>
        <w:pStyle w:val="BodyText"/>
      </w:pPr>
      <w:r>
        <w:t>75 O children of heedlessness!</w:t>
      </w:r>
    </w:p>
    <w:p w14:paraId="5B3DAF2F" w14:textId="77777777" w:rsidR="00A83C9A"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68767344" w14:textId="77777777" w:rsidR="00A83C9A" w:rsidRDefault="00000000">
      <w:pPr>
        <w:pStyle w:val="BodyText"/>
      </w:pPr>
      <w:r>
        <w:t>76 O son of my handmaid!</w:t>
      </w:r>
    </w:p>
    <w:p w14:paraId="2330E5B3" w14:textId="77777777" w:rsidR="00A83C9A"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5E8D062" w14:textId="77777777" w:rsidR="00A83C9A" w:rsidRDefault="00000000">
      <w:pPr>
        <w:pStyle w:val="BodyText"/>
      </w:pPr>
      <w:r>
        <w:t>77 O son of justice!</w:t>
      </w:r>
    </w:p>
    <w:p w14:paraId="6F8EF699" w14:textId="77777777" w:rsidR="00A83C9A"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A9731DC" w14:textId="77777777" w:rsidR="00A83C9A" w:rsidRDefault="00000000">
      <w:pPr>
        <w:pStyle w:val="BodyText"/>
      </w:pPr>
      <w:r>
        <w:t>78 O son of my handmaid!</w:t>
      </w:r>
    </w:p>
    <w:p w14:paraId="75609C83" w14:textId="77777777" w:rsidR="00A83C9A"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16613465" w14:textId="77777777" w:rsidR="00A83C9A" w:rsidRDefault="00000000">
      <w:pPr>
        <w:pStyle w:val="BodyText"/>
      </w:pPr>
      <w:r>
        <w:t>79 O son of passion!</w:t>
      </w:r>
    </w:p>
    <w:p w14:paraId="2A23C243" w14:textId="77777777" w:rsidR="00A83C9A"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8E04754" w14:textId="77777777" w:rsidR="00A83C9A" w:rsidRDefault="00000000">
      <w:pPr>
        <w:pStyle w:val="BodyText"/>
      </w:pPr>
      <w:r>
        <w:t>80 O my servants!</w:t>
      </w:r>
    </w:p>
    <w:p w14:paraId="0F1D23D5" w14:textId="77777777" w:rsidR="00A83C9A"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6BF44C56" w14:textId="77777777" w:rsidR="00A83C9A" w:rsidRDefault="00000000">
      <w:pPr>
        <w:pStyle w:val="BodyText"/>
      </w:pPr>
      <w:r>
        <w:t>81 O my servant!</w:t>
      </w:r>
    </w:p>
    <w:p w14:paraId="162174A8" w14:textId="77777777" w:rsidR="00A83C9A"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1C851CC9" w14:textId="77777777" w:rsidR="00A83C9A" w:rsidRDefault="00000000">
      <w:pPr>
        <w:pStyle w:val="BodyText"/>
      </w:pPr>
      <w:r>
        <w:lastRenderedPageBreak/>
        <w:t>82 O my servant!</w:t>
      </w:r>
    </w:p>
    <w:p w14:paraId="39AE16FF" w14:textId="77777777" w:rsidR="00A83C9A" w:rsidRDefault="00000000">
      <w:pPr>
        <w:pStyle w:val="BodyText"/>
      </w:pPr>
      <w:r>
        <w:t>The best of people are those who earn through lawful means and spend for themselves and their relatives for the love of God, the Lord of all worlds.</w:t>
      </w:r>
    </w:p>
    <w:p w14:paraId="66B51584" w14:textId="77777777" w:rsidR="00A83C9A"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4C0763D6" w14:textId="77777777" w:rsidR="00A83C9A" w:rsidRDefault="00A83C9A">
      <w:pPr>
        <w:pStyle w:val="BodyText"/>
      </w:pPr>
    </w:p>
    <w:p w14:paraId="528DDE62" w14:textId="77777777" w:rsidR="00A83C9A" w:rsidRDefault="00000000">
      <w:pPr>
        <w:pStyle w:val="Heading1"/>
      </w:pPr>
      <w:bookmarkStart w:id="56" w:name="sec-the-seven-valleys"/>
      <w:bookmarkStart w:id="57" w:name="_Toc166704119"/>
      <w:bookmarkEnd w:id="45"/>
      <w:bookmarkEnd w:id="55"/>
      <w:r>
        <w:t>Haft Vadi (The Seven Valleys)</w:t>
      </w:r>
      <w:bookmarkEnd w:id="57"/>
    </w:p>
    <w:p w14:paraId="2799470B" w14:textId="77777777" w:rsidR="00A83C9A" w:rsidRDefault="00000000">
      <w:pPr>
        <w:pStyle w:val="Heading3"/>
      </w:pPr>
      <w:bookmarkStart w:id="58" w:name="prologue-and-purpose"/>
      <w:r>
        <w:t>Prologue and Purpose</w:t>
      </w:r>
    </w:p>
    <w:p w14:paraId="3E474AFC" w14:textId="77777777" w:rsidR="00A83C9A" w:rsidRDefault="00000000">
      <w:pPr>
        <w:pStyle w:val="FirstParagraph"/>
      </w:pPr>
      <w:r>
        <w:t>Mention of the secrets in the ascents of journeys for those who want to travel to Allah, the Almighty, the All-Forgiving.</w:t>
      </w:r>
    </w:p>
    <w:p w14:paraId="50148528" w14:textId="77777777" w:rsidR="00A83C9A" w:rsidRDefault="00000000">
      <w:pPr>
        <w:pStyle w:val="BodyText"/>
      </w:pPr>
      <w:r>
        <w:t>In the name of Allah, the Most Gracious, the Most Merciful.</w:t>
      </w:r>
    </w:p>
    <w:p w14:paraId="3E4520AE" w14:textId="77777777" w:rsidR="00A83C9A"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7D03822F" w14:textId="77777777" w:rsidR="00A83C9A"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0AA63026" w14:textId="77777777" w:rsidR="00A83C9A"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2491EB03" w14:textId="77777777" w:rsidR="00A83C9A"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0CF19754" w14:textId="77777777" w:rsidR="00A83C9A"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B471EB3" w14:textId="77777777" w:rsidR="00A83C9A"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627180CF" w14:textId="77777777" w:rsidR="00A83C9A" w:rsidRDefault="00000000">
      <w:pPr>
        <w:pStyle w:val="Heading3"/>
      </w:pPr>
      <w:bookmarkStart w:id="59" w:name="valley-of-seeking"/>
      <w:bookmarkEnd w:id="58"/>
      <w:r>
        <w:t>Valley of Seeking</w:t>
      </w:r>
    </w:p>
    <w:p w14:paraId="37675F7D" w14:textId="77777777" w:rsidR="00A83C9A"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13C71388" w14:textId="77777777" w:rsidR="00A83C9A"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57450911" w14:textId="77777777" w:rsidR="00A83C9A"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E79C804" w14:textId="77777777" w:rsidR="00A83C9A"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0FAF813" w14:textId="77777777" w:rsidR="00A83C9A"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670BDAB3" w14:textId="77777777" w:rsidR="00A83C9A"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CD1F126" w14:textId="77777777" w:rsidR="00A83C9A" w:rsidRDefault="00000000">
      <w:pPr>
        <w:pStyle w:val="BodyText"/>
      </w:pPr>
      <w:r>
        <w:t>It requires a strong determination to strive for Him, and a great effort to drink from the nectar of His union. If we drink from this cup, we forget the entire world.</w:t>
      </w:r>
    </w:p>
    <w:p w14:paraId="2D1D1CC4" w14:textId="77777777" w:rsidR="00A83C9A"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50E55C80" w14:textId="77777777" w:rsidR="00A83C9A" w:rsidRDefault="00000000">
      <w:pPr>
        <w:pStyle w:val="Heading3"/>
      </w:pPr>
      <w:bookmarkStart w:id="60" w:name="valley-of-love"/>
      <w:bookmarkEnd w:id="59"/>
      <w:r>
        <w:t>Valley of Love</w:t>
      </w:r>
    </w:p>
    <w:p w14:paraId="0A1A776A" w14:textId="77777777" w:rsidR="00A83C9A"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463D9FA" w14:textId="77777777" w:rsidR="00A83C9A"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75AE15B2" w14:textId="77777777" w:rsidR="00A83C9A" w:rsidRDefault="00000000">
      <w:pPr>
        <w:pStyle w:val="BlockText"/>
      </w:pPr>
      <w:r>
        <w:rPr>
          <w:i/>
          <w:iCs/>
        </w:rPr>
        <w:t>“Disbelief is for the disbeliever, and faith is for the faithful,</w:t>
      </w:r>
    </w:p>
    <w:p w14:paraId="3283519D" w14:textId="77777777" w:rsidR="00A83C9A" w:rsidRDefault="00000000">
      <w:pPr>
        <w:pStyle w:val="BlockText"/>
      </w:pPr>
      <w:r>
        <w:rPr>
          <w:i/>
          <w:iCs/>
        </w:rPr>
        <w:t>A grain of your pain is for Attar’s heart.”</w:t>
      </w:r>
    </w:p>
    <w:p w14:paraId="72DEC8ED" w14:textId="77777777" w:rsidR="00A83C9A"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67CF2495" w14:textId="77777777" w:rsidR="00A83C9A"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10BB44F8" w14:textId="77777777" w:rsidR="00A83C9A" w:rsidRDefault="00000000">
      <w:pPr>
        <w:pStyle w:val="BodyText"/>
      </w:pPr>
      <w:r>
        <w:t>18 The lover is not concerned with anything and sees no harm from any adversity; you would see them feeling cold in the fire and finding dryness in the sea.</w:t>
      </w:r>
    </w:p>
    <w:p w14:paraId="7B519397" w14:textId="77777777" w:rsidR="00A83C9A" w:rsidRDefault="00000000">
      <w:pPr>
        <w:pStyle w:val="BlockText"/>
      </w:pPr>
      <w:r>
        <w:rPr>
          <w:i/>
          <w:iCs/>
        </w:rPr>
        <w:t>The sign of a lover is that you see them feeling cold in hellfire,</w:t>
      </w:r>
    </w:p>
    <w:p w14:paraId="0397FC39" w14:textId="77777777" w:rsidR="00A83C9A" w:rsidRDefault="00000000">
      <w:pPr>
        <w:pStyle w:val="BlockText"/>
      </w:pPr>
      <w:r>
        <w:rPr>
          <w:i/>
          <w:iCs/>
        </w:rPr>
        <w:lastRenderedPageBreak/>
        <w:t>and the sign of a knower (a gnostic, or ’arif) is that you see them feeling dry in the sea.</w:t>
      </w:r>
    </w:p>
    <w:p w14:paraId="78B3CDA0" w14:textId="77777777" w:rsidR="00A83C9A"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24E478CD" w14:textId="77777777" w:rsidR="00A83C9A"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6BFB05BF" w14:textId="77777777" w:rsidR="00A83C9A" w:rsidRDefault="00000000">
      <w:pPr>
        <w:pStyle w:val="BlockText"/>
      </w:pPr>
      <w:r>
        <w:rPr>
          <w:i/>
          <w:iCs/>
        </w:rPr>
        <w:t>Love doesn’t accept a living breath, Nor does the hawk hunt a dead mouse.</w:t>
      </w:r>
    </w:p>
    <w:p w14:paraId="18184FD9" w14:textId="77777777" w:rsidR="00A83C9A"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7BBFB31" w14:textId="77777777" w:rsidR="00A83C9A" w:rsidRDefault="00000000">
      <w:pPr>
        <w:pStyle w:val="BlockText"/>
      </w:pPr>
      <w:r>
        <w:rPr>
          <w:i/>
          <w:iCs/>
        </w:rPr>
        <w:t>With both worlds, love has estrangement,</w:t>
      </w:r>
    </w:p>
    <w:p w14:paraId="01A06BF5" w14:textId="77777777" w:rsidR="00A83C9A" w:rsidRDefault="00000000">
      <w:pPr>
        <w:pStyle w:val="BlockText"/>
      </w:pPr>
      <w:r>
        <w:rPr>
          <w:i/>
          <w:iCs/>
        </w:rPr>
        <w:t>Within it are seventy-two madnesses.</w:t>
      </w:r>
    </w:p>
    <w:p w14:paraId="025A51E0" w14:textId="77777777" w:rsidR="00A83C9A"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5E03B6DF" w14:textId="77777777" w:rsidR="00A83C9A" w:rsidRDefault="00000000">
      <w:pPr>
        <w:pStyle w:val="BodyText"/>
      </w:pPr>
      <w:r>
        <w:t>22 Indeed, one must ignite the flame of love and burn away all egotistical and satanic veils so that the soul can become subtle and pure, capable of perceiving the ranks of the “Master of all worlds”.</w:t>
      </w:r>
    </w:p>
    <w:p w14:paraId="4F8B6CB3" w14:textId="77777777" w:rsidR="00A83C9A" w:rsidRDefault="00000000">
      <w:pPr>
        <w:pStyle w:val="BlockText"/>
      </w:pPr>
      <w:r>
        <w:rPr>
          <w:i/>
          <w:iCs/>
        </w:rPr>
        <w:t>Fan the flames of passionate love and burn away all existence,</w:t>
      </w:r>
    </w:p>
    <w:p w14:paraId="32D5FEE5" w14:textId="77777777" w:rsidR="00A83C9A" w:rsidRDefault="00000000">
      <w:pPr>
        <w:pStyle w:val="BlockText"/>
      </w:pPr>
      <w:r>
        <w:rPr>
          <w:i/>
          <w:iCs/>
        </w:rPr>
        <w:t>then stride forth on the path of the lovers.</w:t>
      </w:r>
    </w:p>
    <w:p w14:paraId="56A0784C" w14:textId="77777777" w:rsidR="00A83C9A" w:rsidRDefault="00000000">
      <w:pPr>
        <w:pStyle w:val="Heading3"/>
      </w:pPr>
      <w:bookmarkStart w:id="61" w:name="valley-of-gnosis"/>
      <w:bookmarkEnd w:id="60"/>
      <w:r>
        <w:t>Valley of Gnosis</w:t>
      </w:r>
    </w:p>
    <w:p w14:paraId="6533E508" w14:textId="77777777" w:rsidR="00A83C9A"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12E6538D" w14:textId="77777777" w:rsidR="00A83C9A"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2920146D" w14:textId="77777777" w:rsidR="00A83C9A" w:rsidRDefault="00000000">
      <w:pPr>
        <w:pStyle w:val="BlockText"/>
      </w:pPr>
      <w:r>
        <w:rPr>
          <w:i/>
          <w:iCs/>
        </w:rPr>
        <w:lastRenderedPageBreak/>
        <w:t>“If you could split open the heart of a single atom, You would find a sun shining bright within it.”</w:t>
      </w:r>
    </w:p>
    <w:p w14:paraId="4EBC6905" w14:textId="77777777" w:rsidR="00A83C9A"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2D15D356" w14:textId="77777777" w:rsidR="00A83C9A"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39596103" w14:textId="77777777" w:rsidR="00A83C9A" w:rsidRDefault="00000000">
      <w:pPr>
        <w:pStyle w:val="BodyText"/>
      </w:pPr>
      <w:r>
        <w:t>If he sees oppression, he shows patience; if he encounters wrath, he responds with love.”</w:t>
      </w:r>
    </w:p>
    <w:p w14:paraId="34EB709B" w14:textId="77777777" w:rsidR="00A83C9A"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74BACD8" w14:textId="77777777" w:rsidR="00A83C9A" w:rsidRDefault="00000000">
      <w:pPr>
        <w:pStyle w:val="BodyText"/>
      </w:pPr>
      <w:r>
        <w:t>Doctors were unable to cure him, and companions sought distance from his company. Indeed, no physician can find a remedy for the ill lover unless the beloved’s grace takes his hand.</w:t>
      </w:r>
    </w:p>
    <w:p w14:paraId="3D32BFB3" w14:textId="77777777" w:rsidR="00A83C9A"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EF0F8B6" w14:textId="77777777" w:rsidR="00A83C9A"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D825148" w14:textId="77777777" w:rsidR="00A83C9A"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B7517F6" w14:textId="77777777" w:rsidR="00A83C9A"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6252C49" w14:textId="77777777" w:rsidR="00A83C9A"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5B209FFE" w14:textId="77777777" w:rsidR="00A83C9A"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DA6CB50" w14:textId="77777777" w:rsidR="00A83C9A"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52D26F16" w14:textId="77777777" w:rsidR="00A83C9A" w:rsidRDefault="00000000">
      <w:pPr>
        <w:pStyle w:val="BodyText"/>
      </w:pPr>
      <w:r>
        <w:t>32 Indeed, they ascend even from this station, as it is said, “Love is a veil between the lover and the beloved.” I am not permitted to say more than this.</w:t>
      </w:r>
    </w:p>
    <w:p w14:paraId="6DFC9394" w14:textId="77777777" w:rsidR="00A83C9A" w:rsidRDefault="00000000">
      <w:pPr>
        <w:pStyle w:val="BodyText"/>
      </w:pPr>
      <w:r>
        <w:t>33 At this time, the dawn of knowledge arose, and the lights of journey and ascension were extinguished.</w:t>
      </w:r>
    </w:p>
    <w:p w14:paraId="0DB686E3" w14:textId="77777777" w:rsidR="00A83C9A" w:rsidRDefault="00000000">
      <w:pPr>
        <w:pStyle w:val="BlockText"/>
      </w:pPr>
      <w:r>
        <w:rPr>
          <w:i/>
          <w:iCs/>
        </w:rPr>
        <w:t>Even Moses, with all his light and skill,</w:t>
      </w:r>
    </w:p>
    <w:p w14:paraId="2E615828" w14:textId="77777777" w:rsidR="00A83C9A" w:rsidRDefault="00000000">
      <w:pPr>
        <w:pStyle w:val="BlockText"/>
      </w:pPr>
      <w:r>
        <w:rPr>
          <w:i/>
          <w:iCs/>
        </w:rPr>
        <w:t>became veiled from you without feather and wing.</w:t>
      </w:r>
    </w:p>
    <w:p w14:paraId="677FB804" w14:textId="77777777" w:rsidR="00A83C9A"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9C36837" w14:textId="77777777" w:rsidR="00A83C9A" w:rsidRDefault="00000000">
      <w:pPr>
        <w:pStyle w:val="Heading3"/>
      </w:pPr>
      <w:bookmarkStart w:id="62" w:name="valley-of-monotheism"/>
      <w:bookmarkEnd w:id="61"/>
      <w:r>
        <w:t>Valley of Monotheism</w:t>
      </w:r>
    </w:p>
    <w:p w14:paraId="4881DBFF" w14:textId="77777777" w:rsidR="00A83C9A"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38E1B38F" w14:textId="77777777" w:rsidR="00A83C9A"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5B23A55" w14:textId="77777777" w:rsidR="00A83C9A"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174B05C" w14:textId="77777777" w:rsidR="00A83C9A"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549E9F53" w14:textId="77777777" w:rsidR="00A83C9A"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64530E30" w14:textId="77777777" w:rsidR="00A83C9A" w:rsidRDefault="00000000">
      <w:pPr>
        <w:pStyle w:val="BodyText"/>
      </w:pPr>
      <w:r>
        <w:t>40 Indeed, the unpleasant person finds even a sweet scent distasteful, and the accursed does not appreciate the fragrance of good fruit. This is why it is said for the guidance of the common people:</w:t>
      </w:r>
    </w:p>
    <w:p w14:paraId="61543BE0" w14:textId="77777777" w:rsidR="00A83C9A" w:rsidRDefault="00000000">
      <w:pPr>
        <w:pStyle w:val="BlockText"/>
      </w:pPr>
      <w:r>
        <w:rPr>
          <w:i/>
          <w:iCs/>
        </w:rPr>
        <w:t>Remove the cold from your brain and nose,</w:t>
      </w:r>
    </w:p>
    <w:p w14:paraId="7789E48D" w14:textId="77777777" w:rsidR="00A83C9A" w:rsidRDefault="00000000">
      <w:pPr>
        <w:pStyle w:val="BlockText"/>
      </w:pPr>
      <w:r>
        <w:rPr>
          <w:i/>
          <w:iCs/>
        </w:rPr>
        <w:t>So that the scent of God may enter your senses.</w:t>
      </w:r>
    </w:p>
    <w:p w14:paraId="0011EFCF" w14:textId="77777777" w:rsidR="00A83C9A"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B2991F8" w14:textId="77777777" w:rsidR="00A83C9A" w:rsidRDefault="00000000">
      <w:pPr>
        <w:pStyle w:val="BodyText"/>
      </w:pPr>
      <w:r>
        <w:t>Some have their sight filled with the brilliance of light, while others who have tasted the wine of unity see nothing but the sun.</w:t>
      </w:r>
    </w:p>
    <w:p w14:paraId="14D1B2A9" w14:textId="77777777" w:rsidR="00A83C9A"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BBFBD28" w14:textId="77777777" w:rsidR="00A83C9A"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15C8977A" w14:textId="77777777" w:rsidR="00A83C9A"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4B67E508" w14:textId="77777777" w:rsidR="00A83C9A"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6BCA4935" w14:textId="77777777" w:rsidR="00A83C9A"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4A676645" w14:textId="77777777" w:rsidR="00A83C9A"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7BCB542F" w14:textId="77777777" w:rsidR="00A83C9A"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4269773A" w14:textId="77777777" w:rsidR="00A83C9A" w:rsidRDefault="00000000">
      <w:pPr>
        <w:pStyle w:val="BodyText"/>
      </w:pPr>
      <w:r>
        <w:t>48 Similarly, when you remove the celestial veils from the face of the heart, the divine lights of absolute unity will arise.</w:t>
      </w:r>
    </w:p>
    <w:p w14:paraId="630FB220" w14:textId="77777777" w:rsidR="00A83C9A"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6C316F75" w14:textId="77777777" w:rsidR="00A83C9A" w:rsidRDefault="00000000">
      <w:pPr>
        <w:pStyle w:val="BodyText"/>
      </w:pPr>
      <w:r>
        <w:t>What is a veil between the lover and the beloved?</w:t>
      </w:r>
    </w:p>
    <w:p w14:paraId="3F8DC2AE" w14:textId="77777777" w:rsidR="00A83C9A" w:rsidRDefault="00000000">
      <w:pPr>
        <w:pStyle w:val="BodyText"/>
      </w:pPr>
      <w:r>
        <w:t>Not even Alexander’s Wall can obstruct or stand in the way.</w:t>
      </w:r>
    </w:p>
    <w:p w14:paraId="3C726BB2" w14:textId="77777777" w:rsidR="00A83C9A"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0C9A6761" w14:textId="77777777" w:rsidR="00A83C9A"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A7CB44E" w14:textId="77777777" w:rsidR="00A83C9A"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3D1DD36D" w14:textId="77777777" w:rsidR="00A83C9A" w:rsidRDefault="00000000">
      <w:pPr>
        <w:pStyle w:val="BodyText"/>
      </w:pPr>
      <w:r>
        <w:t>52 The journey paths in the way of love have also been described as fourfold:</w:t>
      </w:r>
    </w:p>
    <w:p w14:paraId="3C44D430" w14:textId="77777777" w:rsidR="00A83C9A" w:rsidRDefault="00000000">
      <w:pPr>
        <w:numPr>
          <w:ilvl w:val="0"/>
          <w:numId w:val="13"/>
        </w:numPr>
      </w:pPr>
      <w:r>
        <w:t>From creation to the Truth (God)</w:t>
      </w:r>
    </w:p>
    <w:p w14:paraId="378D1C3D" w14:textId="77777777" w:rsidR="00A83C9A" w:rsidRDefault="00000000">
      <w:pPr>
        <w:numPr>
          <w:ilvl w:val="0"/>
          <w:numId w:val="13"/>
        </w:numPr>
      </w:pPr>
      <w:r>
        <w:t>From the Truth to creation</w:t>
      </w:r>
    </w:p>
    <w:p w14:paraId="3B813218" w14:textId="77777777" w:rsidR="00A83C9A" w:rsidRDefault="00000000">
      <w:pPr>
        <w:numPr>
          <w:ilvl w:val="0"/>
          <w:numId w:val="13"/>
        </w:numPr>
      </w:pPr>
      <w:r>
        <w:t>From creation to creation</w:t>
      </w:r>
    </w:p>
    <w:p w14:paraId="666B85B4" w14:textId="77777777" w:rsidR="00A83C9A" w:rsidRDefault="00000000">
      <w:pPr>
        <w:numPr>
          <w:ilvl w:val="0"/>
          <w:numId w:val="13"/>
        </w:numPr>
      </w:pPr>
      <w:r>
        <w:t>From the Truth to the Truth</w:t>
      </w:r>
    </w:p>
    <w:p w14:paraId="45F53311" w14:textId="77777777" w:rsidR="00A83C9A"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6AB4E37F" w14:textId="77777777" w:rsidR="00A83C9A" w:rsidRDefault="00000000">
      <w:pPr>
        <w:pStyle w:val="BlockText"/>
      </w:pPr>
      <w:r>
        <w:rPr>
          <w:i/>
          <w:iCs/>
        </w:rPr>
        <w:lastRenderedPageBreak/>
        <w:t>If Khidr broke the ship in the sea,</w:t>
      </w:r>
    </w:p>
    <w:p w14:paraId="3888748D" w14:textId="77777777" w:rsidR="00A83C9A" w:rsidRDefault="00000000">
      <w:pPr>
        <w:pStyle w:val="BlockText"/>
      </w:pPr>
      <w:r>
        <w:rPr>
          <w:i/>
          <w:iCs/>
        </w:rPr>
        <w:t>There are a hundred correctness in Khidr’s breaking.</w:t>
      </w:r>
    </w:p>
    <w:p w14:paraId="65EC10E6" w14:textId="77777777" w:rsidR="00A83C9A"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C5132EE" w14:textId="77777777" w:rsidR="00A83C9A"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21B931A" w14:textId="77777777" w:rsidR="00A83C9A"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36E72097" w14:textId="77777777" w:rsidR="00A83C9A" w:rsidRDefault="00000000">
      <w:pPr>
        <w:pStyle w:val="BlockText"/>
      </w:pPr>
      <w:r>
        <w:rPr>
          <w:i/>
          <w:iCs/>
        </w:rPr>
        <w:t>Ignite a fire of love in the soul,</w:t>
      </w:r>
    </w:p>
    <w:p w14:paraId="5BDA1A05" w14:textId="77777777" w:rsidR="00A83C9A" w:rsidRDefault="00000000">
      <w:pPr>
        <w:pStyle w:val="BlockText"/>
      </w:pPr>
      <w:r>
        <w:rPr>
          <w:i/>
          <w:iCs/>
        </w:rPr>
        <w:t>Burn thoughts and expressions from beginning to end.</w:t>
      </w:r>
    </w:p>
    <w:p w14:paraId="59251180" w14:textId="77777777" w:rsidR="00A83C9A"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E1D339D" w14:textId="77777777" w:rsidR="00A83C9A"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4151FF41" w14:textId="77777777" w:rsidR="00A83C9A"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01BA25C7" w14:textId="77777777" w:rsidR="00A83C9A" w:rsidRDefault="00000000">
      <w:pPr>
        <w:pStyle w:val="BlockText"/>
      </w:pPr>
      <w:r>
        <w:rPr>
          <w:i/>
          <w:iCs/>
        </w:rPr>
        <w:t>If I were to speak, intellects would be confounded,</w:t>
      </w:r>
    </w:p>
    <w:p w14:paraId="5D47E981" w14:textId="77777777" w:rsidR="00A83C9A" w:rsidRDefault="00000000">
      <w:pPr>
        <w:pStyle w:val="BlockText"/>
      </w:pPr>
      <w:r>
        <w:rPr>
          <w:i/>
          <w:iCs/>
        </w:rPr>
        <w:t>And if I were to write, many pens would break.</w:t>
      </w:r>
    </w:p>
    <w:p w14:paraId="2AD5EC22" w14:textId="77777777" w:rsidR="00A83C9A" w:rsidRDefault="00000000">
      <w:pPr>
        <w:pStyle w:val="FirstParagraph"/>
      </w:pPr>
      <w:r>
        <w:lastRenderedPageBreak/>
        <w:t>60 And peace be upon the one who has completed this sublime journey and followed the truth with the lights of guidance.</w:t>
      </w:r>
    </w:p>
    <w:p w14:paraId="6BD09EE7" w14:textId="77777777" w:rsidR="00A83C9A" w:rsidRDefault="00000000">
      <w:pPr>
        <w:pStyle w:val="Heading3"/>
      </w:pPr>
      <w:bookmarkStart w:id="63" w:name="sec-valley-of-self-sufficiency"/>
      <w:bookmarkEnd w:id="62"/>
      <w:r>
        <w:t>Valley of Self-Sufficiency</w:t>
      </w:r>
    </w:p>
    <w:p w14:paraId="3D6CF9DB" w14:textId="77777777" w:rsidR="00A83C9A"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18BA1CCE" w14:textId="77777777" w:rsidR="00A83C9A"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36EFC0EF" w14:textId="77777777" w:rsidR="00A83C9A"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26C97036" w14:textId="77777777" w:rsidR="00A83C9A" w:rsidRDefault="00000000">
      <w:pPr>
        <w:pStyle w:val="BlockText"/>
      </w:pPr>
      <w:r>
        <w:rPr>
          <w:i/>
          <w:iCs/>
        </w:rPr>
        <w:t>The affairs of the mystics can only be told heart to heart,</w:t>
      </w:r>
    </w:p>
    <w:p w14:paraId="18E283DD" w14:textId="77777777" w:rsidR="00A83C9A" w:rsidRDefault="00000000">
      <w:pPr>
        <w:pStyle w:val="BlockText"/>
      </w:pPr>
      <w:r>
        <w:rPr>
          <w:i/>
          <w:iCs/>
        </w:rPr>
        <w:t>This is not the manner of messengers, nor the limit of the written.</w:t>
      </w:r>
    </w:p>
    <w:p w14:paraId="44E96A42" w14:textId="77777777" w:rsidR="00A83C9A" w:rsidRDefault="00000000">
      <w:pPr>
        <w:pStyle w:val="BlockText"/>
      </w:pPr>
      <w:r>
        <w:rPr>
          <w:i/>
          <w:iCs/>
        </w:rPr>
        <w:t>And I fall silent, incapable of many matters,</w:t>
      </w:r>
    </w:p>
    <w:p w14:paraId="499E4FED" w14:textId="77777777" w:rsidR="00A83C9A" w:rsidRDefault="00000000">
      <w:pPr>
        <w:pStyle w:val="BlockText"/>
      </w:pPr>
      <w:r>
        <w:rPr>
          <w:i/>
          <w:iCs/>
        </w:rPr>
        <w:t>By my speech, you will not enumerate, even if I spoke, I spoke little.</w:t>
      </w:r>
    </w:p>
    <w:p w14:paraId="596D0ACB" w14:textId="77777777" w:rsidR="00A83C9A"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743E377" w14:textId="77777777" w:rsidR="00A83C9A" w:rsidRDefault="00000000">
      <w:pPr>
        <w:pStyle w:val="Heading3"/>
      </w:pPr>
      <w:bookmarkStart w:id="64" w:name="sec-valley-of-bewilderment"/>
      <w:bookmarkEnd w:id="63"/>
      <w:r>
        <w:t>Valley of Bewilderment</w:t>
      </w:r>
    </w:p>
    <w:p w14:paraId="127A1E48" w14:textId="77777777" w:rsidR="00A83C9A"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71E85FA8" w14:textId="77777777" w:rsidR="00A83C9A"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AAAB660" w14:textId="77777777" w:rsidR="00A83C9A"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022374F1" w14:textId="77777777" w:rsidR="00A83C9A"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254A02F7" w14:textId="77777777" w:rsidR="00A83C9A" w:rsidRDefault="00000000">
      <w:pPr>
        <w:pStyle w:val="BlockText"/>
      </w:pPr>
      <w:r>
        <w:rPr>
          <w:i/>
          <w:iCs/>
        </w:rPr>
        <w:t>How can the partial intellect fully comprehend the Quran?</w:t>
      </w:r>
    </w:p>
    <w:p w14:paraId="2360872A" w14:textId="77777777" w:rsidR="00A83C9A" w:rsidRDefault="00000000">
      <w:pPr>
        <w:pStyle w:val="BlockText"/>
      </w:pPr>
      <w:r>
        <w:rPr>
          <w:i/>
          <w:iCs/>
        </w:rPr>
        <w:t>How can a spider ever hunt a mythical bird like the Simurgh?</w:t>
      </w:r>
    </w:p>
    <w:p w14:paraId="492E2109" w14:textId="77777777" w:rsidR="00A83C9A"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09B63AC1" w14:textId="77777777" w:rsidR="00A83C9A" w:rsidRDefault="00000000">
      <w:pPr>
        <w:pStyle w:val="BodyText"/>
      </w:pPr>
      <w:r>
        <w:t>70 Also, reflect on the entirety of the human creation, that all these worlds and levels are encapsulated and concealed within it.</w:t>
      </w:r>
    </w:p>
    <w:p w14:paraId="2EF8A17B" w14:textId="77777777" w:rsidR="00A83C9A" w:rsidRDefault="00000000">
      <w:pPr>
        <w:pStyle w:val="BlockText"/>
      </w:pPr>
      <w:r>
        <w:rPr>
          <w:i/>
          <w:iCs/>
        </w:rPr>
        <w:t>Do you think that you are a small entity, while the greatest world is folded within you?</w:t>
      </w:r>
    </w:p>
    <w:p w14:paraId="1357BB56" w14:textId="77777777" w:rsidR="00A83C9A" w:rsidRDefault="00000000">
      <w:pPr>
        <w:pStyle w:val="FirstParagraph"/>
      </w:pPr>
      <w:r>
        <w:t>71 Therefore, we must strive to eliminate our animalistic nature in order for the human essence to be revealed.</w:t>
      </w:r>
    </w:p>
    <w:p w14:paraId="27BA88F1" w14:textId="77777777" w:rsidR="00A83C9A"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A244FF5" w14:textId="77777777" w:rsidR="00A83C9A" w:rsidRDefault="00000000">
      <w:pPr>
        <w:pStyle w:val="BodyText"/>
      </w:pPr>
      <w:r>
        <w:t>He said, “O son, if you are capable of not sleeping, then you are capable of not dying. And if you can avoid waking up after sleep, then you can avoid being resurrected after death.”</w:t>
      </w:r>
    </w:p>
    <w:p w14:paraId="1E1C2BA5" w14:textId="77777777" w:rsidR="00A83C9A"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39C310EA" w14:textId="77777777" w:rsidR="00A83C9A" w:rsidRDefault="00000000">
      <w:pPr>
        <w:pStyle w:val="BodyText"/>
      </w:pPr>
      <w:r>
        <w:t>74 Indeed, the narration of these spiritual stages has no end, and I, as a humble servant, am not free from the afflictions of the people of this age.</w:t>
      </w:r>
    </w:p>
    <w:p w14:paraId="0B6CAEC9" w14:textId="77777777" w:rsidR="00A83C9A" w:rsidRDefault="00000000">
      <w:pPr>
        <w:pStyle w:val="BlockText"/>
      </w:pPr>
      <w:r>
        <w:rPr>
          <w:i/>
          <w:iCs/>
        </w:rPr>
        <w:t>Let this discourse remain incomplete and restless. I am heartless, do excuse me.</w:t>
      </w:r>
    </w:p>
    <w:p w14:paraId="637A1D53" w14:textId="77777777" w:rsidR="00A83C9A" w:rsidRDefault="00000000">
      <w:pPr>
        <w:pStyle w:val="FirstParagraph"/>
      </w:pPr>
      <w:r>
        <w:t>75 The pen laments, the pencil weeps, and the river of the heart surges with blood. “Nothing will afflict us except what Allah has decreed for us.” Peace be upon those who follow guidance.</w:t>
      </w:r>
    </w:p>
    <w:p w14:paraId="5EC3DDDB" w14:textId="77777777" w:rsidR="00A83C9A" w:rsidRDefault="00000000">
      <w:pPr>
        <w:pStyle w:val="Heading3"/>
      </w:pPr>
      <w:bookmarkStart w:id="65" w:name="X2a6cc3065426a2e2ef193c77766dc2d09f21cec"/>
      <w:bookmarkEnd w:id="64"/>
      <w:r>
        <w:t>Valley of True Poverty, the Principal Annihilation</w:t>
      </w:r>
    </w:p>
    <w:p w14:paraId="1B22F932" w14:textId="77777777" w:rsidR="00A83C9A"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27BEB674" w14:textId="77777777" w:rsidR="00A83C9A"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5A6A37F6" w14:textId="77777777" w:rsidR="00A83C9A" w:rsidRDefault="00000000">
      <w:pPr>
        <w:pStyle w:val="BlockText"/>
      </w:pPr>
      <w:r>
        <w:rPr>
          <w:i/>
          <w:iCs/>
        </w:rPr>
        <w:t>When the ancient qualities manifest themselves, the description of the transient burns completely, as is the case with Moses (Kaleem).</w:t>
      </w:r>
    </w:p>
    <w:p w14:paraId="37F1BE92" w14:textId="77777777" w:rsidR="00A83C9A"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5028B796" w14:textId="77777777" w:rsidR="00A83C9A"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4517D972" w14:textId="77777777" w:rsidR="00A83C9A"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3EFDD018" w14:textId="77777777" w:rsidR="00A83C9A"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A24EEDA" w14:textId="77777777" w:rsidR="00A83C9A"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65EBFBA2" w14:textId="77777777" w:rsidR="00A83C9A"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92158E9" w14:textId="77777777" w:rsidR="00A83C9A" w:rsidRDefault="00000000">
      <w:pPr>
        <w:pStyle w:val="BlockText"/>
      </w:pPr>
      <w:r>
        <w:rPr>
          <w:i/>
          <w:iCs/>
        </w:rPr>
        <w:t>The Beloved, free of veils, is within walls and doors,</w:t>
      </w:r>
    </w:p>
    <w:p w14:paraId="7F5C9B10" w14:textId="77777777" w:rsidR="00A83C9A" w:rsidRDefault="00000000">
      <w:pPr>
        <w:pStyle w:val="BlockText"/>
      </w:pPr>
      <w:r>
        <w:rPr>
          <w:i/>
          <w:iCs/>
        </w:rPr>
        <w:t>In manifestation, O you who have the most discerning of sights!</w:t>
      </w:r>
    </w:p>
    <w:p w14:paraId="1EB5AC67" w14:textId="77777777" w:rsidR="00A83C9A" w:rsidRDefault="00000000">
      <w:pPr>
        <w:pStyle w:val="FirstParagraph"/>
      </w:pPr>
      <w:r>
        <w:t>82 You have transcended the droplet of the self and have reached the ocean of the Beloved. This is the purpose that you sought. God willing, you will attain it.</w:t>
      </w:r>
    </w:p>
    <w:p w14:paraId="3AA39B00" w14:textId="77777777" w:rsidR="00A83C9A"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17E0F97" w14:textId="77777777" w:rsidR="00A83C9A" w:rsidRDefault="00000000">
      <w:pPr>
        <w:pStyle w:val="BlockText"/>
      </w:pPr>
      <w:r>
        <w:rPr>
          <w:i/>
          <w:iCs/>
        </w:rPr>
        <w:t>The Truth has come evident as the shining sun,</w:t>
      </w:r>
    </w:p>
    <w:p w14:paraId="4C28DD5C" w14:textId="77777777" w:rsidR="00A83C9A" w:rsidRDefault="00000000">
      <w:pPr>
        <w:pStyle w:val="BlockText"/>
      </w:pPr>
      <w:r>
        <w:rPr>
          <w:i/>
          <w:iCs/>
        </w:rPr>
        <w:t>What a pity, it has come to the city of the blind.</w:t>
      </w:r>
    </w:p>
    <w:p w14:paraId="56C0F387" w14:textId="77777777" w:rsidR="00A83C9A"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34B6B78" w14:textId="77777777" w:rsidR="00A83C9A"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3F66A3E0" w14:textId="77777777" w:rsidR="00A83C9A"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5FA99493" w14:textId="77777777" w:rsidR="00A83C9A"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07B5C132" w14:textId="77777777" w:rsidR="00A83C9A"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2C13CF4" w14:textId="77777777" w:rsidR="00A83C9A" w:rsidRDefault="00000000">
      <w:pPr>
        <w:pStyle w:val="BlockText"/>
      </w:pPr>
      <w:r>
        <w:rPr>
          <w:i/>
          <w:iCs/>
        </w:rPr>
        <w:t>When the pen reached to describe these states,</w:t>
      </w:r>
    </w:p>
    <w:p w14:paraId="2A4C59C6" w14:textId="77777777" w:rsidR="00A83C9A" w:rsidRDefault="00000000">
      <w:pPr>
        <w:pStyle w:val="BlockText"/>
      </w:pPr>
      <w:r>
        <w:rPr>
          <w:i/>
          <w:iCs/>
        </w:rPr>
        <w:t>Both the pen broke, and the paper tore.</w:t>
      </w:r>
    </w:p>
    <w:p w14:paraId="4E1CC171" w14:textId="77777777" w:rsidR="00A83C9A" w:rsidRDefault="00000000">
      <w:pPr>
        <w:pStyle w:val="FirstParagraph"/>
      </w:pPr>
      <w:r>
        <w:t>And peace.</w:t>
      </w:r>
    </w:p>
    <w:p w14:paraId="4035F4F3" w14:textId="77777777" w:rsidR="00A83C9A" w:rsidRDefault="00000000">
      <w:pPr>
        <w:pStyle w:val="Heading3"/>
      </w:pPr>
      <w:bookmarkStart w:id="66" w:name="sec-significance-sparrow"/>
      <w:bookmarkEnd w:id="65"/>
      <w:r>
        <w:t>Significance of the Sparrow</w:t>
      </w:r>
    </w:p>
    <w:p w14:paraId="7102F381" w14:textId="77777777" w:rsidR="00A83C9A"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194484EA" w14:textId="77777777" w:rsidR="00A83C9A"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74ABD1F5" w14:textId="77777777" w:rsidR="00A83C9A" w:rsidRDefault="00000000">
      <w:pPr>
        <w:pStyle w:val="BlockText"/>
      </w:pPr>
      <w:r>
        <w:rPr>
          <w:i/>
          <w:iCs/>
        </w:rPr>
        <w:t>“Live empty, for love’s comfort is absence,</w:t>
      </w:r>
    </w:p>
    <w:p w14:paraId="7EA292BF" w14:textId="77777777" w:rsidR="00A83C9A" w:rsidRDefault="00000000">
      <w:pPr>
        <w:pStyle w:val="BlockText"/>
      </w:pPr>
      <w:r>
        <w:rPr>
          <w:i/>
          <w:iCs/>
        </w:rPr>
        <w:t>Its beginning is ailment and its end is death.”</w:t>
      </w:r>
    </w:p>
    <w:p w14:paraId="3DE49536" w14:textId="77777777" w:rsidR="00A83C9A" w:rsidRDefault="00000000">
      <w:pPr>
        <w:pStyle w:val="FirstParagraph"/>
      </w:pPr>
      <w:r>
        <w:t>And peace be upon those who follow the guidance.</w:t>
      </w:r>
    </w:p>
    <w:p w14:paraId="053CFAC8" w14:textId="77777777" w:rsidR="00A83C9A"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0F6D8D0C" w14:textId="77777777" w:rsidR="00A83C9A" w:rsidRDefault="00000000">
      <w:pPr>
        <w:pStyle w:val="BodyText"/>
      </w:pPr>
      <w:r>
        <w:t>92 These letters point to sanctification in a certain state.</w:t>
      </w:r>
    </w:p>
    <w:p w14:paraId="78C8B649" w14:textId="77777777" w:rsidR="00A83C9A" w:rsidRDefault="00000000">
      <w:pPr>
        <w:pStyle w:val="BodyText"/>
      </w:pPr>
      <w:r>
        <w:t>K (ك): Detach your self from what your desire craves, then turn to your Master.</w:t>
      </w:r>
    </w:p>
    <w:p w14:paraId="4705FFD0" w14:textId="77777777" w:rsidR="00A83C9A" w:rsidRDefault="00000000">
      <w:pPr>
        <w:pStyle w:val="BodyText"/>
      </w:pPr>
      <w:r>
        <w:lastRenderedPageBreak/>
        <w:t>N (ن): Purify your self from everything other than Him, to sacrifice your soul for His sake.</w:t>
      </w:r>
    </w:p>
    <w:p w14:paraId="4C339A9D" w14:textId="77777777" w:rsidR="00A83C9A" w:rsidRDefault="00000000">
      <w:pPr>
        <w:pStyle w:val="BodyText"/>
      </w:pPr>
      <w:r>
        <w:t>J (ج): Approach the presence of the Truth, if there is anything in you of the attributes of creation.</w:t>
      </w:r>
    </w:p>
    <w:p w14:paraId="72BF60E2" w14:textId="77777777" w:rsidR="00A83C9A" w:rsidRDefault="00000000">
      <w:pPr>
        <w:pStyle w:val="BodyText"/>
      </w:pPr>
      <w:r>
        <w:t>Sh (ش): Be grateful to your Lord in His earth so He will be grateful to you in His heaven. And if the heaven is in the realm of oneness, your self is its earth.</w:t>
      </w:r>
    </w:p>
    <w:p w14:paraId="32F4B4DD" w14:textId="77777777" w:rsidR="00A83C9A" w:rsidRDefault="00000000">
      <w:pPr>
        <w:pStyle w:val="BodyText"/>
      </w:pPr>
      <w:r>
        <w:t>K (ك): Negate the limited veils from yourself to know what you haven’t known of the holy stations.</w:t>
      </w:r>
    </w:p>
    <w:p w14:paraId="70CB5860" w14:textId="77777777" w:rsidR="00A83C9A" w:rsidRDefault="00000000">
      <w:pPr>
        <w:pStyle w:val="BodyText"/>
      </w:pPr>
      <w:r>
        <w:t>93 Indeed, if you hear the melodies of this transient bird, you would seek from the eternal, everlasting goblet and leave the transient, vanishing one. Peace be upon those who follow the guidance.</w:t>
      </w:r>
    </w:p>
    <w:p w14:paraId="440A4FC3" w14:textId="77777777" w:rsidR="00A83C9A" w:rsidRDefault="00000000">
      <w:r>
        <w:br w:type="page"/>
      </w:r>
    </w:p>
    <w:p w14:paraId="5AA2D377" w14:textId="77777777" w:rsidR="00A83C9A" w:rsidRDefault="00000000">
      <w:pPr>
        <w:pStyle w:val="Heading1"/>
      </w:pPr>
      <w:bookmarkStart w:id="67" w:name="sec-kitab-i-iqan"/>
      <w:bookmarkStart w:id="68" w:name="_Toc166704120"/>
      <w:bookmarkEnd w:id="56"/>
      <w:bookmarkEnd w:id="66"/>
      <w:r>
        <w:lastRenderedPageBreak/>
        <w:t>Kitab-i-Iqan (The Book of Certitude)</w:t>
      </w:r>
      <w:bookmarkEnd w:id="68"/>
    </w:p>
    <w:p w14:paraId="33975E17" w14:textId="77777777" w:rsidR="00A83C9A" w:rsidRDefault="00000000">
      <w:pPr>
        <w:pStyle w:val="Heading2"/>
      </w:pPr>
      <w:bookmarkStart w:id="69" w:name="Xae156c3aa6ec7fb08eed4ab894466737ace579d"/>
      <w:r>
        <w:t>Part One: Rejection of the Manifestations of God</w:t>
      </w:r>
    </w:p>
    <w:p w14:paraId="5101545F" w14:textId="77777777" w:rsidR="00A83C9A" w:rsidRDefault="00000000">
      <w:pPr>
        <w:pStyle w:val="FirstParagraph"/>
      </w:pPr>
      <w:r>
        <w:t>In the name of our Lord, the Most High, the Most Great.</w:t>
      </w:r>
    </w:p>
    <w:p w14:paraId="3B0EAD4F" w14:textId="77777777" w:rsidR="00A83C9A"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D1B7FA6" w14:textId="77777777" w:rsidR="00A83C9A"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62FCD5E0" w14:textId="77777777" w:rsidR="00A83C9A"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18A5D2A9" w14:textId="77777777" w:rsidR="00A83C9A"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2C8F6088" w14:textId="77777777" w:rsidR="00A83C9A"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137711A8" w14:textId="77777777" w:rsidR="00A83C9A"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9ED221C" w14:textId="77777777" w:rsidR="00A83C9A"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79428255" w14:textId="77777777" w:rsidR="00A83C9A"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078EE1E1" w14:textId="77777777" w:rsidR="00A83C9A"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0F7C36E7" w14:textId="77777777" w:rsidR="00A83C9A"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2B52FE4E" w14:textId="77777777" w:rsidR="00A83C9A"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29F2CDA1" w14:textId="77777777" w:rsidR="00A83C9A"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62C7646A" w14:textId="77777777" w:rsidR="00A83C9A"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166428ED" w14:textId="77777777" w:rsidR="00A83C9A"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1B82CD96" w14:textId="77777777" w:rsidR="00A83C9A"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0415C3E5" w14:textId="77777777" w:rsidR="00A83C9A"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5208D7D8" w14:textId="77777777" w:rsidR="00A83C9A" w:rsidRDefault="00000000">
      <w:pPr>
        <w:pStyle w:val="Heading3"/>
      </w:pPr>
      <w:bookmarkStart w:id="70" w:name="X841c0dbad710a5f8cce0a7e2a7e27d232661f28"/>
      <w:r>
        <w:t>Corruption of the Leaders of Religion</w:t>
      </w:r>
    </w:p>
    <w:p w14:paraId="384D6764" w14:textId="77777777" w:rsidR="00A83C9A"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0C842CB7" w14:textId="77777777" w:rsidR="00A83C9A"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45B42399" w14:textId="77777777" w:rsidR="00A83C9A"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AC68A7C" w14:textId="77777777" w:rsidR="00A83C9A"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1DBB9216" w14:textId="77777777" w:rsidR="00A83C9A"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3FE02411" w14:textId="77777777" w:rsidR="00A83C9A" w:rsidRDefault="00000000">
      <w:pPr>
        <w:pStyle w:val="BodyText"/>
      </w:pPr>
      <w:r>
        <w:t>Despite this, they sought the interpretation of the Book from those veiled from the divine truth and did not seek knowledge from its true source.</w:t>
      </w:r>
    </w:p>
    <w:p w14:paraId="14D4845C" w14:textId="77777777" w:rsidR="00A83C9A"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37E66B47" w14:textId="77777777" w:rsidR="00A83C9A"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DAE62EE" w14:textId="77777777" w:rsidR="00A83C9A"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615F9A9" w14:textId="77777777" w:rsidR="00A83C9A" w:rsidRDefault="00000000">
      <w:pPr>
        <w:pStyle w:val="BodyText"/>
      </w:pPr>
      <w:r>
        <w:t>The same phenomenon persists among all nations, who hold on to such baseless ideas, and thereby deprive themselves of the blessings flowing from the subtle and gentle sources of wisdom.</w:t>
      </w:r>
    </w:p>
    <w:p w14:paraId="5417A0E2" w14:textId="77777777" w:rsidR="00A83C9A"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983EBCC" w14:textId="77777777" w:rsidR="00A83C9A"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44F9C7F4" w14:textId="77777777" w:rsidR="00A83C9A" w:rsidRDefault="00000000">
      <w:pPr>
        <w:pStyle w:val="Heading3"/>
      </w:pPr>
      <w:bookmarkStart w:id="71" w:name="X08b946f57e361bcbf18ccd41c6266e805199901"/>
      <w:bookmarkEnd w:id="70"/>
      <w:r>
        <w:t>The Unity and Return of the Manifestations</w:t>
      </w:r>
    </w:p>
    <w:p w14:paraId="3D78A31F" w14:textId="77777777" w:rsidR="00A83C9A"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816C10A" w14:textId="77777777" w:rsidR="00A83C9A"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7BF8823B" w14:textId="77777777" w:rsidR="00A83C9A"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07A91D54" w14:textId="77777777" w:rsidR="00A83C9A"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7DD6D7C9" w14:textId="77777777" w:rsidR="00A83C9A"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362123AB" w14:textId="77777777" w:rsidR="00A83C9A" w:rsidRDefault="00000000">
      <w:pPr>
        <w:pStyle w:val="Heading3"/>
      </w:pPr>
      <w:bookmarkStart w:id="72" w:name="X7ff804787cebcbbcdf62027b70946b80d1d635a"/>
      <w:bookmarkEnd w:id="71"/>
      <w:r>
        <w:lastRenderedPageBreak/>
        <w:t>The Signs of the Return of Jesus Christ</w:t>
      </w:r>
    </w:p>
    <w:p w14:paraId="30623575" w14:textId="77777777" w:rsidR="00A83C9A"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42A99748" w14:textId="77777777" w:rsidR="00A83C9A"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F1D6D75" w14:textId="77777777" w:rsidR="00A83C9A"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26FD2C93" w14:textId="77777777" w:rsidR="00A83C9A"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59A3BBAC" w14:textId="77777777" w:rsidR="00A83C9A"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9639F21" w14:textId="77777777" w:rsidR="00A83C9A"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7DDCB988" w14:textId="77777777" w:rsidR="00A83C9A" w:rsidRDefault="00000000">
      <w:pPr>
        <w:pStyle w:val="Heading3"/>
      </w:pPr>
      <w:bookmarkStart w:id="73" w:name="sec-interpretation-of-the-signs"/>
      <w:bookmarkEnd w:id="72"/>
      <w:r>
        <w:t>Interpretation of the Signs</w:t>
      </w:r>
    </w:p>
    <w:p w14:paraId="17C6A30D" w14:textId="77777777" w:rsidR="00A83C9A" w:rsidRDefault="00000000">
      <w:pPr>
        <w:pStyle w:val="Heading4"/>
      </w:pPr>
      <w:bookmarkStart w:id="74" w:name="sec-distress-of-those-days"/>
      <w:r>
        <w:t>Distress of Those Days</w:t>
      </w:r>
    </w:p>
    <w:p w14:paraId="3A69DAF4" w14:textId="77777777" w:rsidR="00A83C9A"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A018315" w14:textId="77777777" w:rsidR="00A83C9A"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70E7832" w14:textId="77777777" w:rsidR="00A83C9A"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0125FF84" w14:textId="77777777" w:rsidR="00A83C9A"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29C82D6B" w14:textId="77777777" w:rsidR="00A83C9A" w:rsidRDefault="00000000">
      <w:pPr>
        <w:pStyle w:val="BodyText"/>
      </w:pPr>
      <w:r>
        <w:t>And if an eye is brightened with the kohl of divine knowledge, it will observe a few predators that have fallen upon the carcasses of the souls of servants.</w:t>
      </w:r>
    </w:p>
    <w:p w14:paraId="7F8319C4" w14:textId="77777777" w:rsidR="00A83C9A"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63806CE0" w14:textId="77777777" w:rsidR="00A83C9A"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0DDA890" w14:textId="77777777" w:rsidR="00A83C9A" w:rsidRDefault="00000000">
      <w:pPr>
        <w:pStyle w:val="BodyText"/>
      </w:pPr>
      <w:r>
        <w:t>As for me, I have not elaborated on the statements of the traditions due to their widespread fame and for the sake of brevity.</w:t>
      </w:r>
    </w:p>
    <w:p w14:paraId="62987853" w14:textId="77777777" w:rsidR="00A83C9A"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0E4CE418" w14:textId="77777777" w:rsidR="00A83C9A"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36D71B53" w14:textId="77777777" w:rsidR="00A83C9A" w:rsidRDefault="00000000">
      <w:pPr>
        <w:pStyle w:val="Heading4"/>
      </w:pPr>
      <w:bookmarkStart w:id="75" w:name="sec-sun-moon-and-stars"/>
      <w:bookmarkEnd w:id="74"/>
      <w:r>
        <w:t>Sun, Moon, and Stars</w:t>
      </w:r>
    </w:p>
    <w:p w14:paraId="7540183D" w14:textId="77777777" w:rsidR="00A83C9A"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36EEDB3D" w14:textId="77777777" w:rsidR="00A83C9A"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45D8F67" w14:textId="77777777" w:rsidR="00A83C9A"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14530689" w14:textId="77777777" w:rsidR="00A83C9A"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502E7E60" w14:textId="77777777" w:rsidR="00A83C9A"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22B30317" w14:textId="77777777" w:rsidR="00A83C9A"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488A5781" w14:textId="77777777" w:rsidR="00A83C9A"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7E4BDB02" w14:textId="77777777" w:rsidR="00A83C9A"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3F1DD230" w14:textId="77777777" w:rsidR="00A83C9A"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76155C04" w14:textId="77777777" w:rsidR="00A83C9A"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2C780AD4" w14:textId="77777777" w:rsidR="00A83C9A"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144426C8" w14:textId="77777777" w:rsidR="00A83C9A"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1590903D" w14:textId="77777777" w:rsidR="00A83C9A"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65FA35DF" w14:textId="77777777" w:rsidR="00A83C9A" w:rsidRDefault="00000000">
      <w:pPr>
        <w:pStyle w:val="BodyText"/>
      </w:pPr>
      <w:r>
        <w:t>Just as such, we provide you with the fruits of the tree of knowledge, so that you may remain in the satisfaction of God’s wisdom, as one of the scholars.</w:t>
      </w:r>
    </w:p>
    <w:p w14:paraId="4AF19150" w14:textId="77777777" w:rsidR="00A83C9A"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30609A15" w14:textId="77777777" w:rsidR="00A83C9A"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0503E050" w14:textId="77777777" w:rsidR="00A83C9A"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00C117E3" w14:textId="77777777" w:rsidR="00A83C9A"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ABE0322" w14:textId="77777777" w:rsidR="00A83C9A"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368AF483" w14:textId="77777777" w:rsidR="00A83C9A"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0BD31DAC" w14:textId="77777777" w:rsidR="00A83C9A"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3D2603A3" w14:textId="77777777" w:rsidR="00A83C9A"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766647DF" w14:textId="77777777" w:rsidR="00A83C9A"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4CE0370A" w14:textId="77777777" w:rsidR="00A83C9A"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50AC4C61" w14:textId="77777777" w:rsidR="00A83C9A"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7CFB0598" w14:textId="77777777" w:rsidR="00A83C9A"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451288B0" w14:textId="77777777" w:rsidR="00A83C9A"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73129423" w14:textId="77777777" w:rsidR="00A83C9A"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2AC9F881" w14:textId="77777777" w:rsidR="00A83C9A" w:rsidRDefault="00000000">
      <w:pPr>
        <w:pStyle w:val="Heading4"/>
      </w:pPr>
      <w:bookmarkStart w:id="76" w:name="sec-splitting-of-the-sky"/>
      <w:bookmarkEnd w:id="75"/>
      <w:r>
        <w:t>Splitting of the Sky</w:t>
      </w:r>
    </w:p>
    <w:p w14:paraId="214F3505" w14:textId="77777777" w:rsidR="00A83C9A"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76B1D795" w14:textId="77777777" w:rsidR="00A83C9A"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1FA85602" w14:textId="77777777" w:rsidR="00A83C9A" w:rsidRDefault="00000000">
      <w:pPr>
        <w:pStyle w:val="BodyText"/>
      </w:pPr>
      <w:r>
        <w:t>Now think, is this not greater than the splitting of the physical sky?</w:t>
      </w:r>
    </w:p>
    <w:p w14:paraId="17F84D57" w14:textId="77777777" w:rsidR="00A83C9A"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2BBBC871" w14:textId="77777777" w:rsidR="00A83C9A"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5E05559D" w14:textId="77777777" w:rsidR="00A83C9A" w:rsidRDefault="00000000">
      <w:pPr>
        <w:pStyle w:val="Heading4"/>
      </w:pPr>
      <w:bookmarkStart w:id="77" w:name="sec-transformation-of-the-earth"/>
      <w:bookmarkEnd w:id="76"/>
      <w:r>
        <w:t>Transformation of the Earth</w:t>
      </w:r>
    </w:p>
    <w:p w14:paraId="0DB25B94" w14:textId="77777777" w:rsidR="00A83C9A"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E6FF3B1" w14:textId="77777777" w:rsidR="00A83C9A"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7E4863E" w14:textId="77777777" w:rsidR="00A83C9A"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4FEFA87" w14:textId="77777777" w:rsidR="00A83C9A"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14DDC637" w14:textId="77777777" w:rsidR="00A83C9A"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B09F629" w14:textId="77777777" w:rsidR="00A83C9A"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83555FD" w14:textId="77777777" w:rsidR="00A83C9A"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6130B59B" w14:textId="77777777" w:rsidR="00A83C9A" w:rsidRDefault="00000000">
      <w:pPr>
        <w:pStyle w:val="Heading3"/>
      </w:pPr>
      <w:bookmarkStart w:id="78" w:name="sec-god-tests-the-servants"/>
      <w:bookmarkEnd w:id="73"/>
      <w:bookmarkEnd w:id="77"/>
      <w:r>
        <w:t>God Tests the Servants</w:t>
      </w:r>
    </w:p>
    <w:p w14:paraId="24B3EE53" w14:textId="77777777" w:rsidR="00A83C9A"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25CAB906" w14:textId="77777777" w:rsidR="00A83C9A" w:rsidRDefault="00000000">
      <w:pPr>
        <w:pStyle w:val="Heading4"/>
      </w:pPr>
      <w:bookmarkStart w:id="79" w:name="sec-the-direction-of-prayer"/>
      <w:r>
        <w:t>The Direction of Prayer</w:t>
      </w:r>
    </w:p>
    <w:p w14:paraId="6D28F0F8" w14:textId="77777777" w:rsidR="00A83C9A"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6B15979" w14:textId="77777777" w:rsidR="00A83C9A"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CC248B4" w14:textId="77777777" w:rsidR="00A83C9A"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46C01BF" w14:textId="77777777" w:rsidR="00A83C9A"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E8BED00" w14:textId="77777777" w:rsidR="00A83C9A"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9101981" w14:textId="77777777" w:rsidR="00A83C9A"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9AF311F" w14:textId="77777777" w:rsidR="00A83C9A"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60FC4222" w14:textId="77777777" w:rsidR="00A83C9A"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48820451" w14:textId="77777777" w:rsidR="00A83C9A" w:rsidRDefault="00000000">
      <w:pPr>
        <w:pStyle w:val="Heading4"/>
      </w:pPr>
      <w:bookmarkStart w:id="80" w:name="sec-moses-killed-a-man"/>
      <w:bookmarkEnd w:id="79"/>
      <w:r>
        <w:t>Moses Killed a Man</w:t>
      </w:r>
    </w:p>
    <w:p w14:paraId="3EEC7BD5" w14:textId="77777777" w:rsidR="00A83C9A"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11575D25" w14:textId="77777777" w:rsidR="00A83C9A"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5F9D01D9" w14:textId="77777777" w:rsidR="00A83C9A"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255CBE85" w14:textId="77777777" w:rsidR="00A83C9A"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205C23D" w14:textId="77777777" w:rsidR="00A83C9A"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61F99AC4" w14:textId="77777777" w:rsidR="00A83C9A"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FB32DBD" w14:textId="77777777" w:rsidR="00A83C9A" w:rsidRDefault="00000000">
      <w:pPr>
        <w:pStyle w:val="Heading4"/>
      </w:pPr>
      <w:bookmarkStart w:id="81" w:name="sec-the-situation-of-mary"/>
      <w:bookmarkEnd w:id="80"/>
      <w:r>
        <w:t>The Situation of Mary</w:t>
      </w:r>
    </w:p>
    <w:p w14:paraId="57EE9203" w14:textId="77777777" w:rsidR="00A83C9A"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76645B92" w14:textId="77777777" w:rsidR="00A83C9A"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319F21E" w14:textId="77777777" w:rsidR="00A83C9A"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56A28F7" w14:textId="77777777" w:rsidR="00A83C9A"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24B24AD3" w14:textId="77777777" w:rsidR="00A83C9A"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66ED48E2" w14:textId="77777777" w:rsidR="00A83C9A"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3811E3D6" w14:textId="77777777" w:rsidR="00A83C9A"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215E6B80" w14:textId="77777777" w:rsidR="00A83C9A" w:rsidRDefault="00000000">
      <w:pPr>
        <w:pStyle w:val="Heading4"/>
      </w:pPr>
      <w:bookmarkStart w:id="82" w:name="sec-how-would-people-react-in-this-era"/>
      <w:bookmarkEnd w:id="81"/>
      <w:r>
        <w:t>How Would People React in this Era?</w:t>
      </w:r>
    </w:p>
    <w:p w14:paraId="3E4ED069" w14:textId="77777777" w:rsidR="00A83C9A"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09E2DD9" w14:textId="77777777" w:rsidR="00A83C9A"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7F51D8A3" w14:textId="77777777" w:rsidR="00A83C9A"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01F0DA55" w14:textId="77777777" w:rsidR="00A83C9A" w:rsidRDefault="00000000">
      <w:pPr>
        <w:pStyle w:val="Heading3"/>
      </w:pPr>
      <w:bookmarkStart w:id="83" w:name="sec-fresh-tidings-for-the-soul"/>
      <w:bookmarkEnd w:id="78"/>
      <w:bookmarkEnd w:id="82"/>
      <w:r>
        <w:t>Fresh Tidings For the Soul</w:t>
      </w:r>
    </w:p>
    <w:p w14:paraId="0FF49EC3" w14:textId="77777777" w:rsidR="00A83C9A"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67B54F1" w14:textId="77777777" w:rsidR="00A83C9A"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34767193" w14:textId="77777777" w:rsidR="00A83C9A" w:rsidRDefault="00000000">
      <w:pPr>
        <w:pStyle w:val="Heading4"/>
      </w:pPr>
      <w:bookmarkStart w:id="84" w:name="sec-the-sign-of-the-son-of-man-appears"/>
      <w:r>
        <w:t>The Sign of the Son of Man Appears</w:t>
      </w:r>
    </w:p>
    <w:p w14:paraId="3EEFEDF1" w14:textId="77777777" w:rsidR="00A83C9A"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158812B7" w14:textId="77777777" w:rsidR="00A83C9A"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2042B9FE" w14:textId="77777777" w:rsidR="00A83C9A"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3AE61200" w14:textId="77777777" w:rsidR="00A83C9A"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274D63D7" w14:textId="77777777" w:rsidR="00A83C9A"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5EFC00C7" w14:textId="77777777" w:rsidR="00A83C9A"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04B6ABB0" w14:textId="77777777" w:rsidR="00A83C9A"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EE526CC" w14:textId="77777777" w:rsidR="00A83C9A"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680E5239" w14:textId="77777777" w:rsidR="00A83C9A"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08754720" w14:textId="77777777" w:rsidR="00A83C9A"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1636581D" w14:textId="77777777" w:rsidR="00A83C9A"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DDF20EF" w14:textId="77777777" w:rsidR="00A83C9A" w:rsidRDefault="00000000">
      <w:pPr>
        <w:pStyle w:val="Heading4"/>
      </w:pPr>
      <w:bookmarkStart w:id="85" w:name="X24f872a09f9bcb33fde041849411db768e27b73"/>
      <w:bookmarkEnd w:id="84"/>
      <w:r>
        <w:t>The Son of Man Comes on the Clouds of Heaven</w:t>
      </w:r>
    </w:p>
    <w:p w14:paraId="33FF46D8" w14:textId="77777777" w:rsidR="00A83C9A"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634D9406" w14:textId="77777777" w:rsidR="00A83C9A"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323495EE" w14:textId="77777777" w:rsidR="00A83C9A"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6688695" w14:textId="77777777" w:rsidR="00A83C9A" w:rsidRDefault="00000000">
      <w:pPr>
        <w:pStyle w:val="Heading5"/>
      </w:pPr>
      <w:bookmarkStart w:id="86" w:name="sec-heaven"/>
      <w:r>
        <w:lastRenderedPageBreak/>
        <w:t>Heaven</w:t>
      </w:r>
    </w:p>
    <w:p w14:paraId="12FFC1AC" w14:textId="77777777" w:rsidR="00A83C9A"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78B59828" w14:textId="77777777" w:rsidR="00A83C9A"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99B2AF8" w14:textId="77777777" w:rsidR="00A83C9A"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00CC506D" w14:textId="77777777" w:rsidR="00A83C9A"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39362164" w14:textId="77777777" w:rsidR="00A83C9A"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CABD138" w14:textId="77777777" w:rsidR="00A83C9A" w:rsidRDefault="00000000">
      <w:pPr>
        <w:pStyle w:val="BodyText"/>
      </w:pPr>
      <w:r>
        <w:t>This satanic tree brings forth nothing but transgression and obscenity, it grants nothing but rancor and animosity. Its fruit is a deadly poison, and its shade is a destructive fire.</w:t>
      </w:r>
    </w:p>
    <w:p w14:paraId="1686391F" w14:textId="77777777" w:rsidR="00A83C9A" w:rsidRDefault="00000000">
      <w:pPr>
        <w:pStyle w:val="BodyText"/>
      </w:pPr>
      <w:r>
        <w:t>The speaker indeed speaks truth when he says:</w:t>
      </w:r>
    </w:p>
    <w:p w14:paraId="364A23C4" w14:textId="77777777" w:rsidR="00A83C9A" w:rsidRDefault="00000000">
      <w:pPr>
        <w:pStyle w:val="BlockText"/>
      </w:pPr>
      <w:r>
        <w:rPr>
          <w:i/>
          <w:iCs/>
        </w:rPr>
        <w:t>“Grasp the tails of desires and cast off modesty,</w:t>
      </w:r>
    </w:p>
    <w:p w14:paraId="554AF74F" w14:textId="77777777" w:rsidR="00A83C9A" w:rsidRDefault="00000000">
      <w:pPr>
        <w:pStyle w:val="BlockText"/>
      </w:pPr>
      <w:r>
        <w:rPr>
          <w:i/>
          <w:iCs/>
        </w:rPr>
        <w:t>Abandon the path of the devout, even if they are noble.”</w:t>
      </w:r>
    </w:p>
    <w:p w14:paraId="37FE7B20" w14:textId="77777777" w:rsidR="00A83C9A"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8C643E8" w14:textId="77777777" w:rsidR="00A83C9A"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2927E77C" w14:textId="77777777" w:rsidR="00A83C9A"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7AE84F78" w14:textId="77777777" w:rsidR="00A83C9A" w:rsidRDefault="00000000">
      <w:pPr>
        <w:pStyle w:val="Heading5"/>
      </w:pPr>
      <w:bookmarkStart w:id="87" w:name="sec-clouds"/>
      <w:bookmarkEnd w:id="86"/>
      <w:r>
        <w:t>Clouds</w:t>
      </w:r>
    </w:p>
    <w:p w14:paraId="3D3D9D1D" w14:textId="77777777" w:rsidR="00A83C9A"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7FC13860" w14:textId="77777777" w:rsidR="00A83C9A"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29CA8B9" w14:textId="77777777" w:rsidR="00A83C9A"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3F017FC6" w14:textId="77777777" w:rsidR="00A83C9A"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378F9C1B" w14:textId="77777777" w:rsidR="00A83C9A"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1B649519" w14:textId="77777777" w:rsidR="00A83C9A"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7CB89906" w14:textId="77777777" w:rsidR="00A83C9A"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50D37D2E" w14:textId="77777777" w:rsidR="00A83C9A"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5C762D3E" w14:textId="77777777" w:rsidR="00A83C9A"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3CB29411" w14:textId="77777777" w:rsidR="00A83C9A"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29E72346" w14:textId="77777777" w:rsidR="00A83C9A"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2340F8C4" w14:textId="77777777" w:rsidR="00A83C9A"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0E9443DC" w14:textId="77777777" w:rsidR="00A83C9A"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68FBFB6D" w14:textId="77777777" w:rsidR="00A83C9A"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5E980C1" w14:textId="77777777" w:rsidR="00A83C9A"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09FD4522" w14:textId="77777777" w:rsidR="00A83C9A"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5451D4BC" w14:textId="77777777" w:rsidR="00A83C9A" w:rsidRDefault="00000000">
      <w:pPr>
        <w:pStyle w:val="Heading5"/>
      </w:pPr>
      <w:bookmarkStart w:id="88" w:name="sec-angels"/>
      <w:bookmarkEnd w:id="87"/>
      <w:r>
        <w:t>Angels</w:t>
      </w:r>
    </w:p>
    <w:p w14:paraId="625B10A7" w14:textId="77777777" w:rsidR="00A83C9A"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A9AC722" w14:textId="77777777" w:rsidR="00A83C9A"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7ED655D7" w14:textId="77777777" w:rsidR="00A83C9A"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7FA807EC" w14:textId="77777777" w:rsidR="00A83C9A"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C44DB72" w14:textId="77777777" w:rsidR="00A83C9A" w:rsidRDefault="00000000">
      <w:pPr>
        <w:pStyle w:val="Heading3"/>
      </w:pPr>
      <w:bookmarkStart w:id="89" w:name="sec-corruption-of-the-scriptures"/>
      <w:bookmarkEnd w:id="83"/>
      <w:bookmarkEnd w:id="85"/>
      <w:bookmarkEnd w:id="88"/>
      <w:r>
        <w:t>Corruption of the Scriptures</w:t>
      </w:r>
    </w:p>
    <w:p w14:paraId="28A3A837" w14:textId="77777777" w:rsidR="00A83C9A"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9790CF0" w14:textId="77777777" w:rsidR="00A83C9A"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23F22D8E" w14:textId="77777777" w:rsidR="00A83C9A"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1CCA5650" w14:textId="77777777" w:rsidR="00A83C9A"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95DF79B" w14:textId="77777777" w:rsidR="00A83C9A"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44F0C628" w14:textId="77777777" w:rsidR="00A83C9A"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63EEC5FE" w14:textId="77777777" w:rsidR="00A83C9A"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5A2E9CD4" w14:textId="77777777" w:rsidR="00A83C9A"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49435F03" w14:textId="77777777" w:rsidR="00A83C9A"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38A0C271" w14:textId="77777777" w:rsidR="00A83C9A"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0A50466A" w14:textId="77777777" w:rsidR="00A83C9A"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44AA106C" w14:textId="77777777" w:rsidR="00A83C9A"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4B44D6C0" w14:textId="77777777" w:rsidR="00A83C9A"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2AEF6396" w14:textId="77777777" w:rsidR="00A83C9A"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3CCC312F" w14:textId="77777777" w:rsidR="00A83C9A"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00879AB1" w14:textId="77777777" w:rsidR="00A83C9A"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6D4617C5" w14:textId="77777777" w:rsidR="00A83C9A"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350AC57F" w14:textId="77777777" w:rsidR="00A83C9A"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794771EC" w14:textId="77777777" w:rsidR="00A83C9A"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44EA744E" w14:textId="77777777" w:rsidR="00A83C9A"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17C9AB1" w14:textId="77777777" w:rsidR="00A83C9A"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544767A5" w14:textId="77777777" w:rsidR="00A83C9A" w:rsidRDefault="00000000">
      <w:pPr>
        <w:pStyle w:val="BodyText"/>
      </w:pPr>
      <w:r>
        <w:t>“Righteousness is not that you turn your faces toward the east or the west, but [true] righteousness is [in] one who believes in Allah and the Last Day.”</w:t>
      </w:r>
    </w:p>
    <w:p w14:paraId="525FFBC8" w14:textId="77777777" w:rsidR="00A83C9A" w:rsidRDefault="00000000">
      <w:pPr>
        <w:pStyle w:val="BodyText"/>
      </w:pPr>
      <w:r>
        <w:t>Listen, O people of eloquence, what We have enjoined upon you by truth, perhaps you will dwell under a shadow that was extended in the days of God.</w:t>
      </w:r>
    </w:p>
    <w:p w14:paraId="474B1580" w14:textId="77777777" w:rsidR="00A83C9A" w:rsidRDefault="00000000">
      <w:r>
        <w:br w:type="page"/>
      </w:r>
    </w:p>
    <w:p w14:paraId="2684B448" w14:textId="77777777" w:rsidR="00A83C9A" w:rsidRDefault="00000000">
      <w:pPr>
        <w:pStyle w:val="Heading2"/>
      </w:pPr>
      <w:bookmarkStart w:id="90" w:name="Xb6113d358ddd90a18558ce0a1a28548c69215fd"/>
      <w:bookmarkEnd w:id="69"/>
      <w:bookmarkEnd w:id="89"/>
      <w:r>
        <w:lastRenderedPageBreak/>
        <w:t>Part Two: The Sovereignty of the Manifestations of God</w:t>
      </w:r>
    </w:p>
    <w:p w14:paraId="4C04ED65" w14:textId="77777777" w:rsidR="00A83C9A" w:rsidRDefault="00000000">
      <w:pPr>
        <w:pStyle w:val="Heading3"/>
      </w:pPr>
      <w:bookmarkStart w:id="91" w:name="sec-mirrors-of-essence-of-god"/>
      <w:r>
        <w:t>Mirrors of the Essence of God</w:t>
      </w:r>
    </w:p>
    <w:p w14:paraId="74142137" w14:textId="77777777" w:rsidR="00A83C9A"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434B3FE7" w14:textId="77777777" w:rsidR="00A83C9A"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38DF63C0" w14:textId="77777777" w:rsidR="00A83C9A"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6D0286A0" w14:textId="77777777" w:rsidR="00A83C9A"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14F3AC14" w14:textId="77777777" w:rsidR="00A83C9A"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31D29CB" w14:textId="77777777" w:rsidR="00A83C9A" w:rsidRDefault="00000000">
      <w:pPr>
        <w:pStyle w:val="Heading4"/>
      </w:pPr>
      <w:bookmarkStart w:id="92" w:name="sec-the-potentials-of-all-humans"/>
      <w:r>
        <w:t>The Potentials of All Humans</w:t>
      </w:r>
    </w:p>
    <w:p w14:paraId="70D9493A" w14:textId="77777777" w:rsidR="00A83C9A"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ADB3945" w14:textId="77777777" w:rsidR="00A83C9A"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2730E801" w14:textId="77777777" w:rsidR="00A83C9A" w:rsidRDefault="00000000">
      <w:pPr>
        <w:pStyle w:val="BodyText"/>
      </w:pPr>
      <w:r>
        <w:t>108 I swear by God, my esteemed one, if you reflect a little on these statements, you will find the doors of divine wisdom and the portals of infinite knowledge opening before you.</w:t>
      </w:r>
    </w:p>
    <w:p w14:paraId="1A414356" w14:textId="77777777" w:rsidR="00A83C9A"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54C0ECF8" w14:textId="77777777" w:rsidR="00A83C9A"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084FBED0" w14:textId="77777777" w:rsidR="00A83C9A"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7657E76F" w14:textId="77777777" w:rsidR="00A83C9A"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25567E2B" w14:textId="77777777" w:rsidR="00A83C9A" w:rsidRDefault="00000000">
      <w:pPr>
        <w:pStyle w:val="Heading4"/>
      </w:pPr>
      <w:bookmarkStart w:id="93" w:name="apparent-and-non-apparent-attributes"/>
      <w:bookmarkEnd w:id="92"/>
      <w:r>
        <w:t>Apparent and Non-Apparent Attributes</w:t>
      </w:r>
    </w:p>
    <w:p w14:paraId="02330061" w14:textId="77777777" w:rsidR="00A83C9A"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9A24B06" w14:textId="77777777" w:rsidR="00A83C9A"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62251174" w14:textId="77777777" w:rsidR="00A83C9A"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431B6BAD" w14:textId="77777777" w:rsidR="00A83C9A"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0DFEB234" w14:textId="77777777" w:rsidR="00A83C9A"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7F072D02" w14:textId="77777777" w:rsidR="00A83C9A" w:rsidRDefault="00000000">
      <w:pPr>
        <w:pStyle w:val="Heading3"/>
      </w:pPr>
      <w:bookmarkStart w:id="94" w:name="rejection-of-the-bab"/>
      <w:bookmarkEnd w:id="91"/>
      <w:bookmarkEnd w:id="93"/>
      <w:r>
        <w:t>Rejection of the Bab</w:t>
      </w:r>
    </w:p>
    <w:p w14:paraId="5156A7CD" w14:textId="77777777" w:rsidR="00A83C9A"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047049E7" w14:textId="77777777" w:rsidR="00A83C9A" w:rsidRDefault="00000000">
      <w:pPr>
        <w:pStyle w:val="Heading4"/>
      </w:pPr>
      <w:bookmarkStart w:id="95" w:name="sec-the-babs-sovereignty"/>
      <w:r>
        <w:lastRenderedPageBreak/>
        <w:t>The Bab’s Sovereignty</w:t>
      </w:r>
    </w:p>
    <w:p w14:paraId="62CFE201" w14:textId="77777777" w:rsidR="00A83C9A"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5C1E3E51" w14:textId="77777777" w:rsidR="00A83C9A"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0F49903B" w14:textId="77777777" w:rsidR="00A83C9A" w:rsidRDefault="00000000">
      <w:pPr>
        <w:pStyle w:val="Heading4"/>
      </w:pPr>
      <w:bookmarkStart w:id="96" w:name="the-sovereignty-of-the-prophet-muhammad"/>
      <w:bookmarkEnd w:id="95"/>
      <w:r>
        <w:t>The Sovereignty of the Prophet Muhammad</w:t>
      </w:r>
    </w:p>
    <w:p w14:paraId="142EE301" w14:textId="77777777" w:rsidR="00A83C9A"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65C76059" w14:textId="77777777" w:rsidR="00A83C9A"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CC81F02" w14:textId="77777777" w:rsidR="00A83C9A"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145A600D" w14:textId="77777777" w:rsidR="00A83C9A"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A23A1C5" w14:textId="77777777" w:rsidR="00A83C9A"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7401F49B" w14:textId="77777777" w:rsidR="00A83C9A"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0A11C9AF" w14:textId="77777777" w:rsidR="00A83C9A"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6772FD4A" w14:textId="77777777" w:rsidR="00A83C9A"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416BDAFF" w14:textId="77777777" w:rsidR="00A83C9A"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1BD3DAE" w14:textId="77777777" w:rsidR="00A83C9A" w:rsidRDefault="00000000">
      <w:pPr>
        <w:pStyle w:val="Heading4"/>
      </w:pPr>
      <w:bookmarkStart w:id="97" w:name="resurrection-life-death"/>
      <w:bookmarkEnd w:id="96"/>
      <w:r>
        <w:t>Resurrection, Life, &amp; Death</w:t>
      </w:r>
    </w:p>
    <w:p w14:paraId="33F41C45" w14:textId="77777777" w:rsidR="00A83C9A"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36ED57A9" w14:textId="77777777" w:rsidR="00A83C9A"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4A48CB01" w14:textId="77777777" w:rsidR="00A83C9A" w:rsidRDefault="00000000">
      <w:pPr>
        <w:pStyle w:val="BodyText"/>
      </w:pPr>
      <w:r>
        <w:t>The essence of this is: Are we incapable or weary of the first creation? Rather, these pagans are in doubt and confusion about a new creation.</w:t>
      </w:r>
    </w:p>
    <w:p w14:paraId="65A0D2AF" w14:textId="77777777" w:rsidR="00A83C9A"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5BF5DF0" w14:textId="77777777" w:rsidR="00A83C9A"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79839C45" w14:textId="77777777" w:rsidR="00A83C9A" w:rsidRDefault="00000000">
      <w:pPr>
        <w:pStyle w:val="BodyText"/>
      </w:pPr>
      <w:r>
        <w:t>Say, do you prefer to replace that which is better for you with that which is worse? What a terrible replacement you’ve chosen in place of the truth! You were a people who were evil and lost.</w:t>
      </w:r>
    </w:p>
    <w:p w14:paraId="490F0C56" w14:textId="77777777" w:rsidR="00A83C9A"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61591017" w14:textId="77777777" w:rsidR="00A83C9A"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30CB1BD2" w14:textId="77777777" w:rsidR="00A83C9A"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7AF71C7B" w14:textId="77777777" w:rsidR="00A83C9A"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750C88AD" w14:textId="77777777" w:rsidR="00A83C9A"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7CE4478F" w14:textId="77777777" w:rsidR="00A83C9A"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5C9A3CBF" w14:textId="77777777" w:rsidR="00A83C9A"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241958B6" w14:textId="77777777" w:rsidR="00A83C9A"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7B6CF21D" w14:textId="77777777" w:rsidR="00A83C9A"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1D9144FD" w14:textId="77777777" w:rsidR="00A83C9A"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69105A86" w14:textId="77777777" w:rsidR="00A83C9A"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336DC4DC" w14:textId="77777777" w:rsidR="00A83C9A" w:rsidRDefault="00000000">
      <w:pPr>
        <w:pStyle w:val="BodyText"/>
      </w:pPr>
      <w:r>
        <w:t>God willing, we hope that you will not turn away from the shore of the divine ocean thirsty and deprived, and that you will not return without benefit from the sacred shrine of eternal purpose.</w:t>
      </w:r>
    </w:p>
    <w:p w14:paraId="15260145" w14:textId="77777777" w:rsidR="00A83C9A" w:rsidRDefault="00000000">
      <w:pPr>
        <w:pStyle w:val="Heading4"/>
      </w:pPr>
      <w:bookmarkStart w:id="98" w:name="power-dominance-and-ascendancy"/>
      <w:bookmarkEnd w:id="97"/>
      <w:r>
        <w:t>Power, Dominance, and Ascendancy</w:t>
      </w:r>
    </w:p>
    <w:p w14:paraId="6E0B6345" w14:textId="77777777" w:rsidR="00A83C9A"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5EC388A" w14:textId="77777777" w:rsidR="00A83C9A" w:rsidRDefault="00000000">
      <w:pPr>
        <w:pStyle w:val="BodyText"/>
      </w:pPr>
      <w:r>
        <w:t>If you look closely, the servants of His court hold sovereignty over all creatures and beings, as it has been and will continue to be apparent.</w:t>
      </w:r>
    </w:p>
    <w:p w14:paraId="1241E452" w14:textId="77777777" w:rsidR="00A83C9A"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04E0DDA2" w14:textId="77777777" w:rsidR="00A83C9A"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1A33A09" w14:textId="77777777" w:rsidR="00A83C9A"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2DF64F3A" w14:textId="77777777" w:rsidR="00A83C9A"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5D4A2362" w14:textId="77777777" w:rsidR="00A83C9A"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003C531A" w14:textId="77777777" w:rsidR="00A83C9A"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254CC086" w14:textId="77777777" w:rsidR="00A83C9A"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C829160" w14:textId="77777777" w:rsidR="00A83C9A"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080FD6B0" w14:textId="77777777" w:rsidR="00A83C9A"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62ABC400" w14:textId="77777777" w:rsidR="00A83C9A"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28B1854" w14:textId="77777777" w:rsidR="00A83C9A"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D3130AC" w14:textId="77777777" w:rsidR="00A83C9A"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43250E86" w14:textId="77777777" w:rsidR="00A83C9A"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7FAB14ED" w14:textId="77777777" w:rsidR="00A83C9A"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614EB7AA" w14:textId="77777777" w:rsidR="00A83C9A"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23E8E06F" w14:textId="77777777" w:rsidR="00A83C9A"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37F6B67A" w14:textId="77777777" w:rsidR="00A83C9A"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0EC329FC" w14:textId="77777777" w:rsidR="00A83C9A"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702E5CD8" w14:textId="77777777" w:rsidR="00A83C9A"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DACC26E" w14:textId="77777777" w:rsidR="00A83C9A"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27ABC875" w14:textId="77777777" w:rsidR="00A83C9A"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043609D3" w14:textId="77777777" w:rsidR="00A83C9A"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2823848C" w14:textId="77777777" w:rsidR="00A83C9A"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75A0BEBB" w14:textId="77777777" w:rsidR="00A83C9A" w:rsidRDefault="00000000">
      <w:pPr>
        <w:pStyle w:val="Heading4"/>
      </w:pPr>
      <w:bookmarkStart w:id="99" w:name="day-of-resurrection"/>
      <w:bookmarkEnd w:id="98"/>
      <w:r>
        <w:t>Day of Resurrection</w:t>
      </w:r>
    </w:p>
    <w:p w14:paraId="32C1FDE7" w14:textId="77777777" w:rsidR="00A83C9A"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57364508" w14:textId="77777777" w:rsidR="00A83C9A"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80333FF" w14:textId="77777777" w:rsidR="00A83C9A"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0DEEB3A7" w14:textId="77777777" w:rsidR="00A83C9A"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196EC45E" w14:textId="77777777" w:rsidR="00A83C9A"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970148D" w14:textId="77777777" w:rsidR="00A83C9A"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6BD14D39" w14:textId="77777777" w:rsidR="00A83C9A"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78C620A" w14:textId="77777777" w:rsidR="00A83C9A"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3F9A0DD9" w14:textId="77777777" w:rsidR="00A83C9A"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14120D1C" w14:textId="77777777" w:rsidR="00A83C9A"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138DA565" w14:textId="77777777" w:rsidR="00A83C9A"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3C0ECC56" w14:textId="77777777" w:rsidR="00A83C9A"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1EC1E55F" w14:textId="77777777" w:rsidR="00A83C9A"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0F893718" w14:textId="77777777" w:rsidR="00A83C9A"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1E13556F" w14:textId="77777777" w:rsidR="00A83C9A"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66C14243" w14:textId="77777777" w:rsidR="00A83C9A"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1F17F45C" w14:textId="77777777" w:rsidR="00A83C9A"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75063619" w14:textId="77777777" w:rsidR="00A83C9A"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A5664A2" w14:textId="77777777" w:rsidR="00A83C9A" w:rsidRDefault="00000000">
      <w:pPr>
        <w:pStyle w:val="BodyText"/>
      </w:pPr>
      <w:r>
        <w:t>This is what has been said: “Seeking evidence when the intended is achieved is ugly, and being occupied with knowledge after reaching the known is reprehensible.”</w:t>
      </w:r>
    </w:p>
    <w:p w14:paraId="2F5F3E98" w14:textId="77777777" w:rsidR="00A83C9A"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73F11958" w14:textId="77777777" w:rsidR="00A83C9A"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036633CB" w14:textId="77777777" w:rsidR="00A83C9A"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02DD98BD" w14:textId="77777777" w:rsidR="00A83C9A"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A3941A9" w14:textId="77777777" w:rsidR="00A83C9A"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5198B04F" w14:textId="77777777" w:rsidR="00A83C9A"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69B0B535" w14:textId="77777777" w:rsidR="00A83C9A"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3B24A019" w14:textId="77777777" w:rsidR="00A83C9A"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071EC3DD" w14:textId="77777777" w:rsidR="00A83C9A"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424CB486" w14:textId="77777777" w:rsidR="00A83C9A"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13B65E36" w14:textId="77777777" w:rsidR="00A83C9A"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5648F5D0" w14:textId="77777777" w:rsidR="00A83C9A"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80B0F3E" w14:textId="77777777" w:rsidR="00A83C9A"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6B549FD4" w14:textId="77777777" w:rsidR="00A83C9A"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28846DD8" w14:textId="77777777" w:rsidR="00A83C9A"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B76CB9C" w14:textId="77777777" w:rsidR="00A83C9A"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176E1F34" w14:textId="77777777" w:rsidR="00A83C9A" w:rsidRDefault="00000000">
      <w:pPr>
        <w:pStyle w:val="Heading4"/>
      </w:pPr>
      <w:bookmarkStart w:id="100" w:name="divine-transformation"/>
      <w:bookmarkEnd w:id="99"/>
      <w:r>
        <w:t>Divine Transformation</w:t>
      </w:r>
    </w:p>
    <w:p w14:paraId="76AFC75C" w14:textId="77777777" w:rsidR="00A83C9A"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07FFA79" w14:textId="77777777" w:rsidR="00A83C9A"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58B8DD15" w14:textId="77777777" w:rsidR="00A83C9A"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47064266" w14:textId="77777777" w:rsidR="00A83C9A"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562E1FBD" w14:textId="77777777" w:rsidR="00A83C9A"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428489F3" w14:textId="77777777" w:rsidR="00A83C9A"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71AD0584" w14:textId="77777777" w:rsidR="00A83C9A"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15B99BC8" w14:textId="77777777" w:rsidR="00A83C9A"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0C9A00D4" w14:textId="77777777" w:rsidR="00A83C9A"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0B1E8F33" w14:textId="77777777" w:rsidR="00A83C9A"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E684443" w14:textId="77777777" w:rsidR="00A83C9A"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10F82AC" w14:textId="77777777" w:rsidR="00A83C9A" w:rsidRDefault="00000000">
      <w:pPr>
        <w:pStyle w:val="Heading4"/>
      </w:pPr>
      <w:bookmarkStart w:id="101" w:name="X3e8441b8c21fa124d368b8ebb580f5bfeda883b"/>
      <w:bookmarkEnd w:id="100"/>
      <w:r>
        <w:t>The First, Last, and the Seal of the Prophets</w:t>
      </w:r>
    </w:p>
    <w:p w14:paraId="7B14F37F" w14:textId="77777777" w:rsidR="00A83C9A"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6DCE4871" w14:textId="77777777" w:rsidR="00A83C9A"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1DBE1A41" w14:textId="77777777" w:rsidR="00A83C9A"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2101E530" w14:textId="77777777" w:rsidR="00A83C9A"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60C23768" w14:textId="77777777" w:rsidR="00A83C9A"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15D469E0" w14:textId="77777777" w:rsidR="00A83C9A"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10EE68BB" w14:textId="77777777" w:rsidR="00A83C9A"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53483CF" w14:textId="77777777" w:rsidR="00A83C9A"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6AB166AD" w14:textId="77777777" w:rsidR="00A83C9A"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32BCE9D1" w14:textId="77777777" w:rsidR="00A83C9A"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1462D124" w14:textId="77777777" w:rsidR="00A83C9A"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2DFE203B" w14:textId="77777777" w:rsidR="00A83C9A"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09273C39" w14:textId="77777777" w:rsidR="00A83C9A"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13E0071" w14:textId="77777777" w:rsidR="00A83C9A" w:rsidRDefault="00000000">
      <w:pPr>
        <w:pStyle w:val="BodyText"/>
      </w:pPr>
      <w:r>
        <w:t>Observe now in this very explanation how the rule of it applies truthfully to all these manifestations.</w:t>
      </w:r>
    </w:p>
    <w:p w14:paraId="02A3CF90" w14:textId="77777777" w:rsidR="00A83C9A"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615E78FD" w14:textId="77777777" w:rsidR="00A83C9A"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00546C2A" w14:textId="77777777" w:rsidR="00A83C9A"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41C6411A" w14:textId="77777777" w:rsidR="00A83C9A"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6DBC64FA" w14:textId="77777777" w:rsidR="00A83C9A"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6F7AAD93" w14:textId="77777777" w:rsidR="00A83C9A"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5061C9D3" w14:textId="77777777" w:rsidR="00A83C9A"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288935F" w14:textId="77777777" w:rsidR="00A83C9A"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5C8A76AE" w14:textId="77777777" w:rsidR="00A83C9A" w:rsidRDefault="00000000">
      <w:pPr>
        <w:pStyle w:val="Heading4"/>
      </w:pPr>
      <w:bookmarkStart w:id="102" w:name="salvation-on-the-day-of-judgement"/>
      <w:bookmarkEnd w:id="101"/>
      <w:r>
        <w:t>Salvation on the Day of Judgement</w:t>
      </w:r>
    </w:p>
    <w:p w14:paraId="46F7E2E1" w14:textId="77777777" w:rsidR="00A83C9A"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2EC79A45" w14:textId="77777777" w:rsidR="00A83C9A"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3A761C50" w14:textId="77777777" w:rsidR="00A83C9A"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6028FB55" w14:textId="77777777" w:rsidR="00A83C9A"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1F3ED6A7" w14:textId="77777777" w:rsidR="00A83C9A"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48BD984A" w14:textId="77777777" w:rsidR="00A83C9A" w:rsidRDefault="00000000">
      <w:pPr>
        <w:pStyle w:val="BodyText"/>
      </w:pPr>
      <w:r>
        <w:t>Then it continues: “The criminals will be known by their marks, and they will be seized by the forelocks and the feet.”</w:t>
      </w:r>
    </w:p>
    <w:p w14:paraId="2C881DA2" w14:textId="77777777" w:rsidR="00A83C9A"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7CE5A604" w14:textId="77777777" w:rsidR="00A83C9A"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111EE350" w14:textId="77777777" w:rsidR="00A83C9A"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69033147" w14:textId="77777777" w:rsidR="00A83C9A" w:rsidRDefault="00000000">
      <w:pPr>
        <w:pStyle w:val="BodyText"/>
      </w:pPr>
      <w:r>
        <w:t>May this grace precede the world, and all praise is due to Allah, the Lord of the worlds.</w:t>
      </w:r>
    </w:p>
    <w:p w14:paraId="3A8659FE" w14:textId="77777777" w:rsidR="00A83C9A"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F374003" w14:textId="77777777" w:rsidR="00A83C9A"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159F8BA8" w14:textId="77777777" w:rsidR="00A83C9A" w:rsidRDefault="00000000">
      <w:pPr>
        <w:pStyle w:val="Heading3"/>
      </w:pPr>
      <w:bookmarkStart w:id="103" w:name="no-distinction-yet-differentiation"/>
      <w:bookmarkEnd w:id="94"/>
      <w:bookmarkEnd w:id="102"/>
      <w:r>
        <w:t>No Distinction, Yet Differentiation</w:t>
      </w:r>
    </w:p>
    <w:p w14:paraId="24BD7A55" w14:textId="77777777" w:rsidR="00A83C9A"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140AE19A" w14:textId="77777777" w:rsidR="00A83C9A"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007D98CE" w14:textId="77777777" w:rsidR="00A83C9A"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6D5BD1BA" w14:textId="77777777" w:rsidR="00A83C9A"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7689C3EE" w14:textId="77777777" w:rsidR="00A83C9A"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1E2E747A" w14:textId="77777777" w:rsidR="00A83C9A" w:rsidRDefault="00000000">
      <w:pPr>
        <w:pStyle w:val="Heading4"/>
      </w:pPr>
      <w:bookmarkStart w:id="104" w:name="divinity-and-servitude"/>
      <w:r>
        <w:t>Divinity and Servitude</w:t>
      </w:r>
    </w:p>
    <w:p w14:paraId="77373F43" w14:textId="77777777" w:rsidR="00A83C9A"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1D82F077" w14:textId="77777777" w:rsidR="00A83C9A"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434FDA46" w14:textId="77777777" w:rsidR="00A83C9A"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9758F7C" w14:textId="77777777" w:rsidR="00A83C9A"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5E0E8301" w14:textId="77777777" w:rsidR="00A83C9A" w:rsidRDefault="00000000">
      <w:pPr>
        <w:pStyle w:val="BodyText"/>
      </w:pPr>
      <w:r>
        <w:t>197 At this moment, the breath of God has surrounded and His spirit has encompassed, the pen has been restrained from motion and the tongue has been cut off from articulation.</w:t>
      </w:r>
    </w:p>
    <w:p w14:paraId="6DC499F9" w14:textId="77777777" w:rsidR="00A83C9A"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2A53D2C7" w14:textId="77777777" w:rsidR="00A83C9A"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CC9F6BB" w14:textId="77777777" w:rsidR="00A83C9A" w:rsidRDefault="00000000">
      <w:pPr>
        <w:pStyle w:val="Heading4"/>
      </w:pPr>
      <w:bookmarkStart w:id="105" w:name="X3a9f458a38a8a45e66d093635558d11019c2c6f"/>
      <w:bookmarkEnd w:id="104"/>
      <w:r>
        <w:t>Divine Knowledge Requires Deeper Understanding</w:t>
      </w:r>
    </w:p>
    <w:p w14:paraId="1B0B46FE" w14:textId="77777777" w:rsidR="00A83C9A"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1AAF36D9" w14:textId="77777777" w:rsidR="00A83C9A"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4ED7DBA1" w14:textId="77777777" w:rsidR="00A83C9A"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4A117D30" w14:textId="77777777" w:rsidR="00A83C9A"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1BFC8224" w14:textId="77777777" w:rsidR="00A83C9A"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4119618A" w14:textId="77777777" w:rsidR="00A83C9A"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05BFC966" w14:textId="77777777" w:rsidR="00A83C9A"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99DEE80" w14:textId="77777777" w:rsidR="00A83C9A"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2AD370EE" w14:textId="77777777" w:rsidR="00A83C9A" w:rsidRDefault="00000000">
      <w:pPr>
        <w:pStyle w:val="BodyText"/>
      </w:pPr>
      <w:r>
        <w:t>204 SubhanAllah (Glory be to God), with such understanding, what objections and accusations have been made against the infinite divine edifices of knowledge. As it has been well said:</w:t>
      </w:r>
    </w:p>
    <w:p w14:paraId="0CA0186E" w14:textId="77777777" w:rsidR="00A83C9A" w:rsidRDefault="00000000">
      <w:pPr>
        <w:pStyle w:val="BlockText"/>
      </w:pPr>
      <w:r>
        <w:t>You dare accuse those whom truth has made,</w:t>
      </w:r>
    </w:p>
    <w:p w14:paraId="74D5EFC0" w14:textId="77777777" w:rsidR="00A83C9A" w:rsidRDefault="00000000">
      <w:pPr>
        <w:pStyle w:val="BlockText"/>
      </w:pPr>
      <w:r>
        <w:t>The trusted keepers of Heaven’s seventh grade.</w:t>
      </w:r>
    </w:p>
    <w:p w14:paraId="4E5B9701" w14:textId="77777777" w:rsidR="00A83C9A"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2ABCDDC0" w14:textId="77777777" w:rsidR="00A83C9A" w:rsidRDefault="00000000">
      <w:pPr>
        <w:pStyle w:val="BlockText"/>
      </w:pPr>
      <w:r>
        <w:lastRenderedPageBreak/>
        <w:t>All perceptions on lame donkeys ride,</w:t>
      </w:r>
    </w:p>
    <w:p w14:paraId="2A93E72B" w14:textId="77777777" w:rsidR="00A83C9A" w:rsidRDefault="00000000">
      <w:pPr>
        <w:pStyle w:val="BlockText"/>
      </w:pPr>
      <w:r>
        <w:t>Truth mounts the wind, a swift arrow’s glide.</w:t>
      </w:r>
    </w:p>
    <w:p w14:paraId="07181CFD" w14:textId="77777777" w:rsidR="00A83C9A"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431CCA83" w14:textId="77777777" w:rsidR="00A83C9A"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4291CAB2" w14:textId="77777777" w:rsidR="00A83C9A"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E19F6F6" w14:textId="77777777" w:rsidR="00A83C9A"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75243593" w14:textId="77777777" w:rsidR="00A83C9A"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09282C23" w14:textId="77777777" w:rsidR="00A83C9A"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6531E532" w14:textId="77777777" w:rsidR="00A83C9A"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4632AEFE" w14:textId="77777777" w:rsidR="00A83C9A"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21701B78" w14:textId="77777777" w:rsidR="00A83C9A" w:rsidRDefault="00000000">
      <w:pPr>
        <w:pStyle w:val="Heading4"/>
      </w:pPr>
      <w:bookmarkStart w:id="106" w:name="X57ef5f94f4b469becb7552de62e5ccb5c8200e6"/>
      <w:bookmarkEnd w:id="105"/>
      <w:r>
        <w:t>Divine Affirmations Instead of Acquired Sciences</w:t>
      </w:r>
    </w:p>
    <w:p w14:paraId="64DA9239" w14:textId="77777777" w:rsidR="00A83C9A"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028876C" w14:textId="77777777" w:rsidR="00A83C9A"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DE01799" w14:textId="77777777" w:rsidR="00A83C9A"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38F6087F" w14:textId="77777777" w:rsidR="00A83C9A"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51B0C7A7" w14:textId="77777777" w:rsidR="00A83C9A"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05E83181" w14:textId="77777777" w:rsidR="00A83C9A"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37BFE18E" w14:textId="77777777" w:rsidR="00A83C9A"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573CC732" w14:textId="77777777" w:rsidR="00A83C9A"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51B2B55C" w14:textId="77777777" w:rsidR="00A83C9A"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4FE46F5A" w14:textId="77777777" w:rsidR="00A83C9A"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09909CE0" w14:textId="77777777" w:rsidR="00A83C9A"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0BDEF44D" w14:textId="77777777" w:rsidR="00A83C9A"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034EE6EC" w14:textId="77777777" w:rsidR="00A83C9A"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04FDA103" w14:textId="77777777" w:rsidR="00A83C9A"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1116A931" w14:textId="77777777" w:rsidR="00A83C9A"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2D6570A5" w14:textId="77777777" w:rsidR="00A83C9A"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279F28D8" w14:textId="77777777" w:rsidR="00A83C9A"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1FEEBFD3" w14:textId="77777777" w:rsidR="00A83C9A" w:rsidRDefault="00000000">
      <w:pPr>
        <w:pStyle w:val="BodyText"/>
      </w:pPr>
      <w:r>
        <w:t>Guidance, favor, knowledge, understanding, faith, and certainty for all that is in the heavens and the earth are hidden and stored in these cities.</w:t>
      </w:r>
    </w:p>
    <w:p w14:paraId="2541B937" w14:textId="77777777" w:rsidR="00A83C9A" w:rsidRDefault="00000000">
      <w:pPr>
        <w:pStyle w:val="Heading3"/>
      </w:pPr>
      <w:bookmarkStart w:id="107" w:name="the-quran-served-as-a-fortress"/>
      <w:bookmarkEnd w:id="103"/>
      <w:bookmarkEnd w:id="106"/>
      <w:r>
        <w:lastRenderedPageBreak/>
        <w:t>The Qur’an Served As a Fortress</w:t>
      </w:r>
    </w:p>
    <w:p w14:paraId="656B2D9C" w14:textId="77777777" w:rsidR="00A83C9A"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5BC1ABD3" w14:textId="77777777" w:rsidR="00A83C9A" w:rsidRDefault="00000000">
      <w:pPr>
        <w:pStyle w:val="Heading4"/>
      </w:pPr>
      <w:bookmarkStart w:id="108" w:name="hadith-is-not-needed"/>
      <w:r>
        <w:t>Hadith Is Not Needed</w:t>
      </w:r>
    </w:p>
    <w:p w14:paraId="2FE9A042" w14:textId="77777777" w:rsidR="00A83C9A"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30B5DF51" w14:textId="77777777" w:rsidR="00A83C9A"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4C44EA03" w14:textId="77777777" w:rsidR="00A83C9A" w:rsidRDefault="00000000">
      <w:pPr>
        <w:pStyle w:val="Heading4"/>
      </w:pPr>
      <w:bookmarkStart w:id="109" w:name="X6230482a8381888c8dbf3315f8f78a549c7ec62"/>
      <w:bookmarkEnd w:id="108"/>
      <w:r>
        <w:t>When Muhammad’s Progeny Ended, the Qur’an is the Only Proof</w:t>
      </w:r>
    </w:p>
    <w:p w14:paraId="0AD248CA" w14:textId="77777777" w:rsidR="00A83C9A"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403F1CBD" w14:textId="77777777" w:rsidR="00A83C9A"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503E50B5" w14:textId="77777777" w:rsidR="00A83C9A"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01AB05A0" w14:textId="77777777" w:rsidR="00A83C9A" w:rsidRDefault="00000000">
      <w:pPr>
        <w:pStyle w:val="Heading4"/>
      </w:pPr>
      <w:bookmarkStart w:id="110" w:name="affirmation-of-the-quran-is-required"/>
      <w:bookmarkEnd w:id="109"/>
      <w:r>
        <w:t>Affirmation of the Qur’an Is Required</w:t>
      </w:r>
    </w:p>
    <w:p w14:paraId="190384BF" w14:textId="77777777" w:rsidR="00A83C9A"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7086104" w14:textId="77777777" w:rsidR="00A83C9A" w:rsidRDefault="00000000">
      <w:pPr>
        <w:pStyle w:val="Heading4"/>
      </w:pPr>
      <w:bookmarkStart w:id="111" w:name="Xb274ffc8ea3fe1c6eeea0a6b367b01c4dc7d7ff"/>
      <w:bookmarkEnd w:id="110"/>
      <w:r>
        <w:t>Those Who Needed More Than the Qur’an Are Not Believers</w:t>
      </w:r>
    </w:p>
    <w:p w14:paraId="577EA7D3" w14:textId="77777777" w:rsidR="00A83C9A"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30F92D88" w14:textId="77777777" w:rsidR="00A83C9A"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254991D" w14:textId="77777777" w:rsidR="00A83C9A"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6282DE27" w14:textId="77777777" w:rsidR="00A83C9A"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5191583B" w14:textId="77777777" w:rsidR="00A83C9A"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4FF2B603" w14:textId="77777777" w:rsidR="00A83C9A"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2D3D5E1E" w14:textId="77777777" w:rsidR="00A83C9A"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26507440" w14:textId="77777777" w:rsidR="00A83C9A"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77887C6F" w14:textId="77777777" w:rsidR="00A83C9A" w:rsidRDefault="00000000">
      <w:pPr>
        <w:pStyle w:val="BodyText"/>
      </w:pPr>
      <w:r>
        <w:t>It’s no wonder that from the Qur’an nothing is gained except some script, just as from the sun, a blind eye will perceive nothing but heat.</w:t>
      </w:r>
    </w:p>
    <w:p w14:paraId="4A1AAF93" w14:textId="77777777" w:rsidR="00A83C9A"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7CCE80FA" w14:textId="77777777" w:rsidR="00A83C9A"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1936EA36" w14:textId="77777777" w:rsidR="00A83C9A"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6AC3E8F7" w14:textId="77777777" w:rsidR="00A83C9A"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78CD3347" w14:textId="77777777" w:rsidR="00A83C9A"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73352C0B" w14:textId="77777777" w:rsidR="00A83C9A"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9E78892" w14:textId="77777777" w:rsidR="00A83C9A"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226F3C81" w14:textId="77777777" w:rsidR="00A83C9A" w:rsidRDefault="00000000">
      <w:pPr>
        <w:pStyle w:val="Heading4"/>
      </w:pPr>
      <w:bookmarkStart w:id="112" w:name="X2ec05fed902dfd27ddfb482e86c9ed64274af92"/>
      <w:bookmarkEnd w:id="111"/>
      <w:r>
        <w:t>A Spiritual Disease - The Ummah Clings to One Verse</w:t>
      </w:r>
    </w:p>
    <w:p w14:paraId="2070F72F" w14:textId="77777777" w:rsidR="00A83C9A"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28C78324" w14:textId="77777777" w:rsidR="00A83C9A"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08FED758" w14:textId="77777777" w:rsidR="00A83C9A"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33980796" w14:textId="77777777" w:rsidR="00A83C9A"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A67DD4E" w14:textId="77777777" w:rsidR="00A83C9A"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2DA1F50B" w14:textId="77777777" w:rsidR="00A83C9A"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39427C91" w14:textId="77777777" w:rsidR="00A83C9A"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46B18AC9" w14:textId="77777777" w:rsidR="00A83C9A"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24261F22" w14:textId="77777777" w:rsidR="00A83C9A"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65851438" w14:textId="77777777" w:rsidR="00A83C9A"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3D65A360" w14:textId="77777777" w:rsidR="00A83C9A"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7F397D73" w14:textId="77777777" w:rsidR="00A83C9A"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5B8EB457" w14:textId="77777777" w:rsidR="00A83C9A"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0CA94859" w14:textId="77777777" w:rsidR="00A83C9A"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55493088" w14:textId="77777777" w:rsidR="00A83C9A"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73D7C611" w14:textId="77777777" w:rsidR="00A83C9A"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37D67343" w14:textId="77777777" w:rsidR="00A83C9A"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39109932" w14:textId="77777777" w:rsidR="00A83C9A"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4CD1F46C" w14:textId="77777777" w:rsidR="00A83C9A"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2D9AA43C" w14:textId="77777777" w:rsidR="00A83C9A"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09B52D6" w14:textId="77777777" w:rsidR="00A83C9A" w:rsidRDefault="00000000">
      <w:pPr>
        <w:pStyle w:val="Heading3"/>
      </w:pPr>
      <w:bookmarkStart w:id="113" w:name="Xb11e2264d09b882e853eb51979557c1039dff28"/>
      <w:bookmarkEnd w:id="107"/>
      <w:bookmarkEnd w:id="112"/>
      <w:r>
        <w:t>The Proofs of the Bab’s Greater Sovereignty</w:t>
      </w:r>
    </w:p>
    <w:p w14:paraId="01C5A8B3" w14:textId="77777777" w:rsidR="00A83C9A"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6E57D0C" w14:textId="77777777" w:rsidR="00A83C9A" w:rsidRDefault="00000000">
      <w:pPr>
        <w:pStyle w:val="Heading4"/>
      </w:pPr>
      <w:bookmarkStart w:id="114" w:name="the-testimony-of-the-babs-followers"/>
      <w:r>
        <w:t>The Testimony of the Bab’s Followers</w:t>
      </w:r>
    </w:p>
    <w:p w14:paraId="7CFAFAAB" w14:textId="77777777" w:rsidR="00A83C9A"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436F63A3" w14:textId="77777777" w:rsidR="00A83C9A"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234E4540" w14:textId="77777777" w:rsidR="00A83C9A"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0CC36459" w14:textId="77777777" w:rsidR="00A83C9A"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3EED515F" w14:textId="77777777" w:rsidR="00A83C9A"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31577557" w14:textId="77777777" w:rsidR="00A83C9A"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033D5D8E" w14:textId="77777777" w:rsidR="00A83C9A"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643AC6FB" w14:textId="77777777" w:rsidR="00A83C9A"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3DF08672" w14:textId="77777777" w:rsidR="00A83C9A"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4F62862D" w14:textId="77777777" w:rsidR="00A83C9A"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11C2401F" w14:textId="77777777" w:rsidR="00A83C9A"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64229B95" w14:textId="77777777" w:rsidR="00A83C9A" w:rsidRDefault="00000000">
      <w:pPr>
        <w:pStyle w:val="Heading4"/>
      </w:pPr>
      <w:bookmarkStart w:id="115" w:name="X5e9ffd055b2e3d33d4b9cecc6e34bdf0bb9bbf5"/>
      <w:bookmarkEnd w:id="114"/>
      <w:r>
        <w:t>The Muslim Leadership Failed the Divine Test</w:t>
      </w:r>
    </w:p>
    <w:p w14:paraId="1EB7976C" w14:textId="77777777" w:rsidR="00A83C9A"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0438BA1E" w14:textId="77777777" w:rsidR="00A83C9A"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0F48C700" w14:textId="77777777" w:rsidR="00A83C9A"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76070404" w14:textId="77777777" w:rsidR="00A83C9A"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0632166D" w14:textId="77777777" w:rsidR="00A83C9A"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4A930892" w14:textId="77777777" w:rsidR="00A83C9A"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05BCB2FE" w14:textId="77777777" w:rsidR="00A83C9A"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332B679B" w14:textId="77777777" w:rsidR="00A83C9A" w:rsidRDefault="00000000">
      <w:pPr>
        <w:pStyle w:val="Heading4"/>
      </w:pPr>
      <w:bookmarkStart w:id="116" w:name="the-babs-steadfastness"/>
      <w:bookmarkEnd w:id="115"/>
      <w:r>
        <w:t>The Bab’s Steadfastness</w:t>
      </w:r>
    </w:p>
    <w:p w14:paraId="23327B07" w14:textId="77777777" w:rsidR="00A83C9A"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62A68D96" w14:textId="77777777" w:rsidR="00A83C9A"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2A92AFBA" w14:textId="77777777" w:rsidR="00A83C9A"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86C2C30" w14:textId="77777777" w:rsidR="00A83C9A"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8E8216D" w14:textId="77777777" w:rsidR="00A83C9A"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0C573355" w14:textId="77777777" w:rsidR="00A83C9A"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08590A77" w14:textId="77777777" w:rsidR="00A83C9A"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AF32EC0" w14:textId="77777777" w:rsidR="00A83C9A"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3E556C71" w14:textId="77777777" w:rsidR="00A83C9A"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6E2E0C15" w14:textId="77777777" w:rsidR="00A83C9A"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77926415" w14:textId="77777777" w:rsidR="00A83C9A"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46166D8B" w14:textId="77777777" w:rsidR="00A83C9A"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65754755" w14:textId="77777777" w:rsidR="00A83C9A"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5F3E7FEA" w14:textId="77777777" w:rsidR="00A83C9A"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BBE0D65" w14:textId="77777777" w:rsidR="00A83C9A"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4514D048" w14:textId="77777777" w:rsidR="00A83C9A"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4A8725E9" w14:textId="77777777" w:rsidR="00A83C9A" w:rsidRDefault="00000000">
      <w:pPr>
        <w:pStyle w:val="Heading4"/>
      </w:pPr>
      <w:bookmarkStart w:id="117" w:name="prophecies-fulfilled-by-the-bab"/>
      <w:bookmarkEnd w:id="116"/>
      <w:r>
        <w:t>Prophecies Fulfilled By the Bab</w:t>
      </w:r>
    </w:p>
    <w:p w14:paraId="3DC6279F" w14:textId="77777777" w:rsidR="00A83C9A"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75EADFA4" w14:textId="77777777" w:rsidR="00A83C9A"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4E929176" w14:textId="77777777" w:rsidR="00A83C9A"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67E33182" w14:textId="77777777" w:rsidR="00A83C9A"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11EF39AC" w14:textId="77777777" w:rsidR="00A83C9A" w:rsidRDefault="00000000">
      <w:pPr>
        <w:pStyle w:val="BodyText"/>
      </w:pPr>
      <w:r>
        <w:t>This noble narration is confirmed and affirmed by His saying: “The Day the caller calls to something forbidding.” (Quran, 50:41)</w:t>
      </w:r>
    </w:p>
    <w:p w14:paraId="21842F1D" w14:textId="77777777" w:rsidR="00A83C9A"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671024C7" w14:textId="77777777" w:rsidR="00A83C9A"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15FDDCD" w14:textId="77777777" w:rsidR="00A83C9A"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05CCF6D0" w14:textId="77777777" w:rsidR="00A83C9A"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23254E6C" w14:textId="77777777" w:rsidR="00A83C9A"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93E5C4D" w14:textId="77777777" w:rsidR="00A83C9A"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1867D25D" w14:textId="77777777" w:rsidR="00A83C9A"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1FDEBD6" w14:textId="77777777" w:rsidR="00A83C9A"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654D5778" w14:textId="77777777" w:rsidR="00A83C9A"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6321718E" w14:textId="77777777" w:rsidR="00A83C9A"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150E420F" w14:textId="77777777" w:rsidR="00A83C9A"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5F08FB62" w14:textId="77777777" w:rsidR="00A83C9A"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76A0D8CE" w14:textId="77777777" w:rsidR="00A83C9A"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13AA60DB" w14:textId="77777777" w:rsidR="00A83C9A"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0A527B84" w14:textId="77777777" w:rsidR="00A83C9A"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19593525" w14:textId="77777777" w:rsidR="00A83C9A"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0E589D24" w14:textId="77777777" w:rsidR="00A83C9A" w:rsidRDefault="00000000">
      <w:pPr>
        <w:pStyle w:val="BodyText"/>
      </w:pPr>
      <w:r>
        <w:t>274 Furthermore, observe how all these events and actions have been mentioned in the previous Hadiths. As in “Rawdat al-Kafi” in the description of Zawraa, it is said:</w:t>
      </w:r>
    </w:p>
    <w:p w14:paraId="7891399A" w14:textId="77777777" w:rsidR="00A83C9A"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65BCCBE" w14:textId="77777777" w:rsidR="00A83C9A" w:rsidRDefault="00000000">
      <w:pPr>
        <w:pStyle w:val="BodyText"/>
      </w:pPr>
      <w:r>
        <w:t>This is another clear example of the Hadiths foretelling the tragic and tumultuous events that will unfold in the time of the Qa’im.</w:t>
      </w:r>
    </w:p>
    <w:p w14:paraId="3ACA8258" w14:textId="77777777" w:rsidR="00A83C9A"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05F74469" w14:textId="77777777" w:rsidR="00A83C9A"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A082CD5" w14:textId="77777777" w:rsidR="00A83C9A"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26ACEC87" w14:textId="77777777" w:rsidR="00A83C9A" w:rsidRDefault="00000000">
      <w:pPr>
        <w:pStyle w:val="BodyText"/>
      </w:pPr>
      <w:r>
        <w:t>This highlights the corruption of religious leadership in that era and how it contributes to the misunderstandings and trials faced by the followers.</w:t>
      </w:r>
    </w:p>
    <w:p w14:paraId="52FAC857" w14:textId="77777777" w:rsidR="00A83C9A" w:rsidRDefault="00000000">
      <w:pPr>
        <w:pStyle w:val="Heading3"/>
      </w:pPr>
      <w:bookmarkStart w:id="118" w:name="Xf963234fab159af46d15a231a63b2c44de400d1"/>
      <w:bookmarkEnd w:id="113"/>
      <w:bookmarkEnd w:id="117"/>
      <w:r>
        <w:t>The One Eyed One’s Opposition To Baha’u’llah</w:t>
      </w:r>
    </w:p>
    <w:p w14:paraId="79E48E83" w14:textId="77777777" w:rsidR="00A83C9A"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503C40C8" w14:textId="77777777" w:rsidR="00A83C9A"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328E28FA" w14:textId="77777777" w:rsidR="00A83C9A"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2C6BD04" w14:textId="77777777" w:rsidR="00A83C9A"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6D4DECC9" w14:textId="77777777" w:rsidR="00A83C9A"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6181CCE9" w14:textId="77777777" w:rsidR="00A83C9A"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B9EE414" w14:textId="77777777" w:rsidR="00A83C9A"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9A0C083" w14:textId="77777777" w:rsidR="00A83C9A"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170634FD" w14:textId="77777777" w:rsidR="00A83C9A"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642B87C1" w14:textId="77777777" w:rsidR="00A83C9A"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503D9A4" w14:textId="77777777" w:rsidR="00A83C9A" w:rsidRDefault="00000000">
      <w:pPr>
        <w:pStyle w:val="BodyText"/>
      </w:pPr>
      <w:r>
        <w:t>Finally, the command to return was issued from the source of the command and I submitted without a doubt, and I returned.</w:t>
      </w:r>
    </w:p>
    <w:p w14:paraId="2FC16350" w14:textId="77777777" w:rsidR="00A83C9A"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90BBBEC" w14:textId="77777777" w:rsidR="00A83C9A"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423507A1" w14:textId="77777777" w:rsidR="00A83C9A" w:rsidRDefault="00000000">
      <w:pPr>
        <w:pStyle w:val="BodyText"/>
      </w:pPr>
      <w:r>
        <w:t>I conclude with there is no power and no strength except with God, and verily we belong to God, and verily to Him we are returning.</w:t>
      </w:r>
    </w:p>
    <w:p w14:paraId="07727C7D" w14:textId="77777777" w:rsidR="00A83C9A" w:rsidRDefault="00000000">
      <w:pPr>
        <w:pStyle w:val="Heading3"/>
      </w:pPr>
      <w:bookmarkStart w:id="119" w:name="conclusion"/>
      <w:bookmarkEnd w:id="118"/>
      <w:r>
        <w:t>Conclusion</w:t>
      </w:r>
    </w:p>
    <w:p w14:paraId="4E1E8873" w14:textId="77777777" w:rsidR="00A83C9A"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046570BC" w14:textId="77777777" w:rsidR="00A83C9A"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42A27E51" w14:textId="77777777" w:rsidR="00A83C9A"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ED4AEBB" w14:textId="77777777" w:rsidR="00A83C9A"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70403CCF" w14:textId="77777777" w:rsidR="00A83C9A"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6B69BB38" w14:textId="77777777" w:rsidR="00A83C9A"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52405472" w14:textId="77777777" w:rsidR="00A83C9A"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08F4720F" w14:textId="77777777" w:rsidR="00A83C9A"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24C8585B" w14:textId="77777777" w:rsidR="00A83C9A"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34F269A9" w14:textId="77777777" w:rsidR="00A83C9A"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52CC40A0" w14:textId="77777777" w:rsidR="00A83C9A" w:rsidRDefault="00000000">
      <w:pPr>
        <w:pStyle w:val="BodyText"/>
      </w:pPr>
      <w:r>
        <w:t>This is why it is said, “For every knowledge, there are seventy aspects, and among people, there is only one. When the Qa’im rises, he will spread the remaining aspects among the people.”</w:t>
      </w:r>
    </w:p>
    <w:p w14:paraId="00D817DD" w14:textId="77777777" w:rsidR="00A83C9A" w:rsidRDefault="00000000">
      <w:pPr>
        <w:pStyle w:val="BodyText"/>
      </w:pPr>
      <w:r>
        <w:t>Also, it was said, “We speak a word, and we mean from it one and seventy aspects, and we have an exit for each of them.”</w:t>
      </w:r>
    </w:p>
    <w:p w14:paraId="7D1835AD" w14:textId="77777777" w:rsidR="00A83C9A"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24D01720" w14:textId="77777777" w:rsidR="00A83C9A"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5E13ED95" w14:textId="77777777" w:rsidR="00A83C9A"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D8E477E" w14:textId="77777777" w:rsidR="00A83C9A"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165988DD" w14:textId="77777777" w:rsidR="00A83C9A" w:rsidRDefault="00000000">
      <w:pPr>
        <w:pStyle w:val="BodyText"/>
      </w:pPr>
      <w:r>
        <w:t>287 And so it was revealed before, if only you could understand.</w:t>
      </w:r>
    </w:p>
    <w:p w14:paraId="03E442D5" w14:textId="77777777" w:rsidR="00A83C9A" w:rsidRDefault="00000000">
      <w:pPr>
        <w:pStyle w:val="BodyText"/>
      </w:pPr>
      <w:r>
        <w:t>288 What is revealed is from the Ba and the Ha.</w:t>
      </w:r>
    </w:p>
    <w:p w14:paraId="66E48FDC" w14:textId="77777777" w:rsidR="00A83C9A" w:rsidRDefault="00000000">
      <w:pPr>
        <w:pStyle w:val="BodyText"/>
      </w:pPr>
      <w:r>
        <w:t>289 And peace be upon whoever hears the melody of the butterfly in the Lote Tree of the farthest boundary.</w:t>
      </w:r>
    </w:p>
    <w:p w14:paraId="696FEABF" w14:textId="77777777" w:rsidR="00A83C9A" w:rsidRDefault="00000000">
      <w:pPr>
        <w:pStyle w:val="BodyText"/>
      </w:pPr>
      <w:r>
        <w:t>290 So glorified is our Lord, the Most High.</w:t>
      </w:r>
    </w:p>
    <w:p w14:paraId="058D9CF3" w14:textId="77777777" w:rsidR="00A83C9A" w:rsidRDefault="00000000">
      <w:r>
        <w:br w:type="page"/>
      </w:r>
    </w:p>
    <w:p w14:paraId="24CAB78C" w14:textId="77777777" w:rsidR="00A83C9A" w:rsidRDefault="00000000">
      <w:pPr>
        <w:pStyle w:val="Heading1"/>
      </w:pPr>
      <w:bookmarkStart w:id="120" w:name="sec-lawh-i-madinatut-tawhid"/>
      <w:bookmarkStart w:id="121" w:name="_Toc166704121"/>
      <w:bookmarkEnd w:id="67"/>
      <w:bookmarkEnd w:id="90"/>
      <w:bookmarkEnd w:id="119"/>
      <w:r>
        <w:lastRenderedPageBreak/>
        <w:t>Lawh-i-Madinatut-Tawhid (Tablet of the City of Unity)</w:t>
      </w:r>
      <w:bookmarkEnd w:id="121"/>
    </w:p>
    <w:p w14:paraId="0FF04237" w14:textId="77777777" w:rsidR="00A83C9A" w:rsidRDefault="00000000">
      <w:pPr>
        <w:pStyle w:val="FirstParagraph"/>
      </w:pPr>
      <w:r>
        <w:t>1 His Holiness says: This is the city of unity, enter it, O assembly of the monotheists, so that you may be with the good news of the spirit for those who have insight.</w:t>
      </w:r>
    </w:p>
    <w:p w14:paraId="0F28EEFB" w14:textId="77777777" w:rsidR="00A83C9A" w:rsidRDefault="00000000">
      <w:pPr>
        <w:pStyle w:val="BodyText"/>
      </w:pPr>
      <w:r>
        <w:t>He is the Mighty, the One, the Most High, the Supreme, the Unique.</w:t>
      </w:r>
    </w:p>
    <w:p w14:paraId="3064D319" w14:textId="77777777" w:rsidR="00A83C9A" w:rsidRDefault="00000000">
      <w:pPr>
        <w:pStyle w:val="Heading2"/>
      </w:pPr>
      <w:bookmarkStart w:id="122" w:name="the-oneness-of-allah"/>
      <w:r>
        <w:t>The Oneness of Allah</w:t>
      </w:r>
    </w:p>
    <w:p w14:paraId="27033D9A" w14:textId="77777777" w:rsidR="00A83C9A"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25EF66A" w14:textId="77777777" w:rsidR="00A83C9A" w:rsidRDefault="00000000">
      <w:pPr>
        <w:pStyle w:val="Heading2"/>
      </w:pPr>
      <w:bookmarkStart w:id="123" w:name="command-to-salman-shaykh-khanjar-part-1"/>
      <w:bookmarkEnd w:id="122"/>
      <w:r>
        <w:t>Command to Salman (Shaykh Khanjar): Part 1</w:t>
      </w:r>
    </w:p>
    <w:p w14:paraId="5020268F" w14:textId="77777777" w:rsidR="00A83C9A"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7C7424EC" w14:textId="77777777" w:rsidR="00A83C9A" w:rsidRDefault="00000000">
      <w:pPr>
        <w:pStyle w:val="Heading3"/>
      </w:pPr>
      <w:bookmarkStart w:id="124" w:name="to-the-residents-of-paradise"/>
      <w:r>
        <w:t>To the Residents of Paradise</w:t>
      </w:r>
    </w:p>
    <w:p w14:paraId="0EB95DEF" w14:textId="77777777" w:rsidR="00A83C9A"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78555863" w14:textId="77777777" w:rsidR="00A83C9A"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7D2CC180" w14:textId="77777777" w:rsidR="00A83C9A" w:rsidRDefault="00000000">
      <w:pPr>
        <w:pStyle w:val="Heading3"/>
      </w:pPr>
      <w:bookmarkStart w:id="125" w:name="X9ee2c2ad72628c50de9e393511f9daf64c198ff"/>
      <w:bookmarkEnd w:id="124"/>
      <w:r>
        <w:lastRenderedPageBreak/>
        <w:t>Remind Yourself and the Souls of the Servants</w:t>
      </w:r>
    </w:p>
    <w:p w14:paraId="39084F4D" w14:textId="77777777" w:rsidR="00A83C9A"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0ED703EF" w14:textId="77777777" w:rsidR="00A83C9A" w:rsidRDefault="00000000">
      <w:pPr>
        <w:pStyle w:val="Heading2"/>
      </w:pPr>
      <w:bookmarkStart w:id="126" w:name="X344087ed492fe9ff5e072e7b453ffd90658e655"/>
      <w:bookmarkEnd w:id="123"/>
      <w:bookmarkEnd w:id="125"/>
      <w:r>
        <w:t>About the Verse of Monotheism and the Word of Abstraction</w:t>
      </w:r>
    </w:p>
    <w:p w14:paraId="69BE9BD2" w14:textId="77777777" w:rsidR="00A83C9A"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506CC9BD" w14:textId="77777777" w:rsidR="00A83C9A"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78843A90" w14:textId="77777777" w:rsidR="00A83C9A"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3C79D87" w14:textId="77777777" w:rsidR="00A83C9A"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1BF2F739" w14:textId="77777777" w:rsidR="00A83C9A"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5302FB81" w14:textId="77777777" w:rsidR="00A83C9A"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4776DBD" w14:textId="77777777" w:rsidR="00A83C9A"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64B9B863" w14:textId="77777777" w:rsidR="00A83C9A"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43E387CE" w14:textId="77777777" w:rsidR="00A83C9A"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ADDBB83" w14:textId="77777777" w:rsidR="00A83C9A"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776F439D" w14:textId="77777777" w:rsidR="00A83C9A"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0281D2A1" w14:textId="77777777" w:rsidR="00A83C9A" w:rsidRDefault="00000000">
      <w:pPr>
        <w:pStyle w:val="Heading2"/>
      </w:pPr>
      <w:bookmarkStart w:id="127" w:name="command-to-salman-part-2"/>
      <w:bookmarkEnd w:id="126"/>
      <w:r>
        <w:lastRenderedPageBreak/>
        <w:t>Command to Salman: Part 2</w:t>
      </w:r>
    </w:p>
    <w:p w14:paraId="497A0FE1" w14:textId="77777777" w:rsidR="00A83C9A"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6ABFF6B7" w14:textId="77777777" w:rsidR="00A83C9A"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6168C25D" w14:textId="77777777" w:rsidR="00A83C9A" w:rsidRDefault="00000000">
      <w:r>
        <w:br w:type="page"/>
      </w:r>
    </w:p>
    <w:p w14:paraId="0AF55B9B" w14:textId="77777777" w:rsidR="00A83C9A" w:rsidRDefault="00000000">
      <w:pPr>
        <w:pStyle w:val="Heading1"/>
      </w:pPr>
      <w:bookmarkStart w:id="128" w:name="sec-suriy-i-damm"/>
      <w:bookmarkStart w:id="129" w:name="_Toc166704122"/>
      <w:bookmarkEnd w:id="120"/>
      <w:bookmarkEnd w:id="127"/>
      <w:r>
        <w:lastRenderedPageBreak/>
        <w:t>Suriy-i-Damm (Chapter of Blood)</w:t>
      </w:r>
      <w:bookmarkEnd w:id="129"/>
    </w:p>
    <w:p w14:paraId="01C7F96B" w14:textId="77777777" w:rsidR="00A83C9A" w:rsidRDefault="00000000">
      <w:pPr>
        <w:pStyle w:val="FirstParagraph"/>
      </w:pPr>
      <w:r>
        <w:t>1 This is the Surah of Blood, which we have derived from the ocean of the unseen, so that it may serve as a sign of my manifestation to all creatures.</w:t>
      </w:r>
    </w:p>
    <w:p w14:paraId="6FB82282" w14:textId="77777777" w:rsidR="00A83C9A" w:rsidRDefault="00000000">
      <w:pPr>
        <w:pStyle w:val="Heading2"/>
      </w:pPr>
      <w:bookmarkStart w:id="130" w:name="X2850cb9ea6d1d2d41ef0cee6197041e43e5f3ae"/>
      <w:r>
        <w:t>To Mullá Muḥammad-i-Zarandí (Nabil-i-Azam aka Nabil the Great)</w:t>
      </w:r>
    </w:p>
    <w:p w14:paraId="0610CE9E" w14:textId="77777777" w:rsidR="00A83C9A"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4DD3317B" w14:textId="77777777" w:rsidR="00A83C9A" w:rsidRDefault="00000000">
      <w:pPr>
        <w:pStyle w:val="Heading3"/>
      </w:pPr>
      <w:bookmarkStart w:id="131" w:name="the-call-of-the-lord-part-1"/>
      <w:r>
        <w:t>The Call of the Lord, Part 1</w:t>
      </w:r>
    </w:p>
    <w:p w14:paraId="3A1E0A5C" w14:textId="77777777" w:rsidR="00A83C9A"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2D803A9F" w14:textId="77777777" w:rsidR="00A83C9A"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2B55BF61" w14:textId="77777777" w:rsidR="00A83C9A"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39BA902" w14:textId="77777777" w:rsidR="00A83C9A" w:rsidRDefault="00000000">
      <w:pPr>
        <w:pStyle w:val="Heading3"/>
      </w:pPr>
      <w:bookmarkStart w:id="132" w:name="act-according-to-what-you-are-commanded"/>
      <w:bookmarkEnd w:id="131"/>
      <w:r>
        <w:t>Act According to What You are Commanded</w:t>
      </w:r>
    </w:p>
    <w:p w14:paraId="55AF711D" w14:textId="77777777" w:rsidR="00A83C9A"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46935900" w14:textId="77777777" w:rsidR="00A83C9A" w:rsidRDefault="00000000">
      <w:pPr>
        <w:pStyle w:val="Heading3"/>
      </w:pPr>
      <w:bookmarkStart w:id="133" w:name="take-my-book-to-the-cities-of-god"/>
      <w:bookmarkEnd w:id="132"/>
      <w:r>
        <w:t>Take My Book to the Cities of God</w:t>
      </w:r>
    </w:p>
    <w:p w14:paraId="1DCA2B52" w14:textId="77777777" w:rsidR="00A83C9A"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FECA5DA" w14:textId="77777777" w:rsidR="00A83C9A"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64A39DD2" w14:textId="77777777" w:rsidR="00A83C9A"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73EA646B" w14:textId="77777777" w:rsidR="00A83C9A" w:rsidRDefault="00000000">
      <w:pPr>
        <w:pStyle w:val="Heading3"/>
      </w:pPr>
      <w:bookmarkStart w:id="134" w:name="the-call-of-the-lord-part-2"/>
      <w:bookmarkEnd w:id="133"/>
      <w:r>
        <w:t>The Call of the Lord, Part 2</w:t>
      </w:r>
    </w:p>
    <w:p w14:paraId="021B42A1" w14:textId="77777777" w:rsidR="00A83C9A"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6AD7C160" w14:textId="77777777" w:rsidR="00A83C9A" w:rsidRDefault="00000000">
      <w:pPr>
        <w:pStyle w:val="BodyText"/>
      </w:pPr>
      <w:r>
        <w:t>11 Say, you who are masters of eloquence, the spirit of clarification will not speak in your hearts except after you love me, and this is from the essence of religion if you are among the believers.</w:t>
      </w:r>
    </w:p>
    <w:p w14:paraId="72226421" w14:textId="77777777" w:rsidR="00A83C9A" w:rsidRDefault="00000000">
      <w:pPr>
        <w:pStyle w:val="BodyText"/>
      </w:pPr>
      <w:r>
        <w:t>12 Say, O people of the Criterion, by Allah, the truth has come to you, and it distinguishes between religions and separates the truth from falsehood. Fear Allah and do not be among those who turn away.</w:t>
      </w:r>
    </w:p>
    <w:p w14:paraId="2C683841" w14:textId="77777777" w:rsidR="00A83C9A"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3542EF9A" w14:textId="77777777" w:rsidR="00A83C9A" w:rsidRDefault="00000000">
      <w:pPr>
        <w:pStyle w:val="Heading3"/>
      </w:pPr>
      <w:bookmarkStart w:id="135" w:name="enter-the-fortress-of-the-almighty-lord"/>
      <w:bookmarkEnd w:id="134"/>
      <w:r>
        <w:t>Enter the Fortress of the Almighty Lord</w:t>
      </w:r>
    </w:p>
    <w:p w14:paraId="63EEC68D" w14:textId="77777777" w:rsidR="00A83C9A"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5A4406BB" w14:textId="77777777" w:rsidR="00A83C9A" w:rsidRDefault="00000000">
      <w:r>
        <w:br w:type="page"/>
      </w:r>
    </w:p>
    <w:p w14:paraId="7EC32945" w14:textId="77777777" w:rsidR="00A83C9A" w:rsidRDefault="00000000">
      <w:pPr>
        <w:pStyle w:val="Heading1"/>
      </w:pPr>
      <w:bookmarkStart w:id="136" w:name="sec-súriy-i-raís"/>
      <w:bookmarkStart w:id="137" w:name="_Toc166704123"/>
      <w:bookmarkEnd w:id="128"/>
      <w:bookmarkEnd w:id="130"/>
      <w:bookmarkEnd w:id="135"/>
      <w:r>
        <w:lastRenderedPageBreak/>
        <w:t>Súriy-i-Ra’ís (Surah to the Chief)</w:t>
      </w:r>
      <w:bookmarkEnd w:id="137"/>
    </w:p>
    <w:p w14:paraId="20132724" w14:textId="77777777" w:rsidR="00A83C9A" w:rsidRDefault="00000000">
      <w:pPr>
        <w:pStyle w:val="FirstParagraph"/>
      </w:pPr>
      <w:r>
        <w:t>In the name of the Most Glorious</w:t>
      </w:r>
    </w:p>
    <w:p w14:paraId="19D15949" w14:textId="77777777" w:rsidR="00A83C9A"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0F5B0AC2" w14:textId="77777777" w:rsidR="00A83C9A" w:rsidRDefault="00000000">
      <w:pPr>
        <w:pStyle w:val="Heading2"/>
      </w:pPr>
      <w:bookmarkStart w:id="138" w:name="prophecy-of-loss"/>
      <w:r>
        <w:t>Prophecy of Loss</w:t>
      </w:r>
    </w:p>
    <w:p w14:paraId="32B861A9" w14:textId="77777777" w:rsidR="00A83C9A"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6687582C" w14:textId="77777777" w:rsidR="00A83C9A"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714E90A2" w14:textId="77777777" w:rsidR="00A83C9A"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E0F9255" w14:textId="77777777" w:rsidR="00A83C9A"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666DADE7" w14:textId="77777777" w:rsidR="00A83C9A" w:rsidRDefault="00000000">
      <w:pPr>
        <w:pStyle w:val="Heading2"/>
      </w:pPr>
      <w:bookmarkStart w:id="139" w:name="the-reason-for-the-loss"/>
      <w:bookmarkEnd w:id="138"/>
      <w:r>
        <w:t>The Reason for the Loss</w:t>
      </w:r>
    </w:p>
    <w:p w14:paraId="18B56DD5" w14:textId="77777777" w:rsidR="00A83C9A"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034341F9" w14:textId="77777777" w:rsidR="00A83C9A"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4646ACC5" w14:textId="77777777" w:rsidR="00A83C9A"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205EEE11" w14:textId="77777777" w:rsidR="00A83C9A"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74DFCD40" w14:textId="77777777" w:rsidR="00A83C9A" w:rsidRDefault="00000000">
      <w:pPr>
        <w:pStyle w:val="Heading2"/>
      </w:pPr>
      <w:bookmarkStart w:id="140" w:name="X120b1c7ba6176d1deb2f373a4ebdf8d71b1cc74"/>
      <w:bookmarkEnd w:id="139"/>
      <w:r>
        <w:t>The Night Military Advisors Were Ordered To Do Evil</w:t>
      </w:r>
    </w:p>
    <w:p w14:paraId="48D2109A" w14:textId="77777777" w:rsidR="00A83C9A"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3DD3C3A1" w14:textId="77777777" w:rsidR="00A83C9A"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0004CF9C" w14:textId="77777777" w:rsidR="00A83C9A"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539D3829" w14:textId="77777777" w:rsidR="00A83C9A" w:rsidRDefault="00000000">
      <w:pPr>
        <w:pStyle w:val="Heading3"/>
      </w:pPr>
      <w:bookmarkStart w:id="141" w:name="gods-proof-against-all-creation"/>
      <w:r>
        <w:lastRenderedPageBreak/>
        <w:t>God’s Proof Against All Creation</w:t>
      </w:r>
    </w:p>
    <w:p w14:paraId="51806858" w14:textId="77777777" w:rsidR="00A83C9A"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462FCB70" w14:textId="77777777" w:rsidR="00A83C9A"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329C6EDD" w14:textId="77777777" w:rsidR="00A83C9A"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3655F2B2" w14:textId="77777777" w:rsidR="00A83C9A"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1A4C6B69" w14:textId="77777777" w:rsidR="00A83C9A"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00C15F55" w14:textId="77777777" w:rsidR="00A83C9A" w:rsidRDefault="00000000">
      <w:pPr>
        <w:pStyle w:val="Heading3"/>
      </w:pPr>
      <w:bookmarkStart w:id="142" w:name="the-day-of-the-desired-of-the-messengers"/>
      <w:bookmarkEnd w:id="141"/>
      <w:r>
        <w:lastRenderedPageBreak/>
        <w:t>The Day of the Desired of the Messengers</w:t>
      </w:r>
    </w:p>
    <w:p w14:paraId="1572FE99" w14:textId="77777777" w:rsidR="00A83C9A"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779DE854" w14:textId="77777777" w:rsidR="00A83C9A"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7FE6E56C" w14:textId="77777777" w:rsidR="00A83C9A"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57FC4F0D" w14:textId="77777777" w:rsidR="00A83C9A" w:rsidRDefault="00000000">
      <w:pPr>
        <w:pStyle w:val="Heading2"/>
      </w:pPr>
      <w:bookmarkStart w:id="143" w:name="prophecy-a-king-will-aid-gods-allies"/>
      <w:bookmarkEnd w:id="140"/>
      <w:bookmarkEnd w:id="142"/>
      <w:r>
        <w:t>Prophecy: A King Will Aid God’s Allies</w:t>
      </w:r>
    </w:p>
    <w:p w14:paraId="05719871" w14:textId="77777777" w:rsidR="00A83C9A"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71F1DE0C" w14:textId="77777777" w:rsidR="00A83C9A" w:rsidRDefault="00000000">
      <w:pPr>
        <w:pStyle w:val="Heading3"/>
      </w:pPr>
      <w:bookmarkStart w:id="144" w:name="the-family-of-god-will-glorify-this-king"/>
      <w:r>
        <w:t>The Family of God Will Glorify This King</w:t>
      </w:r>
    </w:p>
    <w:p w14:paraId="66E058A2" w14:textId="77777777" w:rsidR="00A83C9A"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47B53CCE" w14:textId="77777777" w:rsidR="00A83C9A"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0EEA91A4" w14:textId="77777777" w:rsidR="00A83C9A"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57E1FC25" w14:textId="77777777" w:rsidR="00A83C9A" w:rsidRDefault="00000000">
      <w:pPr>
        <w:pStyle w:val="Heading3"/>
      </w:pPr>
      <w:bookmarkStart w:id="145" w:name="establish-the-pillars-of-the-house"/>
      <w:bookmarkEnd w:id="144"/>
      <w:r>
        <w:t>Establish the Pillars of the House</w:t>
      </w:r>
    </w:p>
    <w:p w14:paraId="139300CB" w14:textId="77777777" w:rsidR="00A83C9A"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09922E10" w14:textId="77777777" w:rsidR="00A83C9A"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47FDC5C6" w14:textId="77777777" w:rsidR="00A83C9A"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6D990BFA" w14:textId="77777777" w:rsidR="00A83C9A" w:rsidRDefault="00000000">
      <w:pPr>
        <w:pStyle w:val="Heading2"/>
      </w:pPr>
      <w:bookmarkStart w:id="146" w:name="the-soul"/>
      <w:bookmarkEnd w:id="143"/>
      <w:bookmarkEnd w:id="145"/>
      <w:r>
        <w:t>The Soul</w:t>
      </w:r>
    </w:p>
    <w:p w14:paraId="236D67DD" w14:textId="77777777" w:rsidR="00A83C9A"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37364E72" w14:textId="77777777" w:rsidR="00A83C9A"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396C37FE" w14:textId="77777777" w:rsidR="00A83C9A"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07ACD72E" w14:textId="77777777" w:rsidR="00A83C9A"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0CC7B344" w14:textId="77777777" w:rsidR="00A83C9A"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6434E9FA" w14:textId="77777777" w:rsidR="00A83C9A"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5D011773" w14:textId="77777777" w:rsidR="00A83C9A" w:rsidRDefault="00000000">
      <w:pPr>
        <w:pStyle w:val="Heading3"/>
      </w:pPr>
      <w:bookmarkStart w:id="147" w:name="X1ac0a1ee0a829f3c989d2736b62657423b7a85e"/>
      <w:r>
        <w:t>Look At Prior Tablets For a More Detailed Explanation</w:t>
      </w:r>
    </w:p>
    <w:p w14:paraId="0DED8BBE" w14:textId="77777777" w:rsidR="00A83C9A"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6D16C040" w14:textId="77777777" w:rsidR="00A83C9A" w:rsidRDefault="00000000">
      <w:pPr>
        <w:pStyle w:val="Heading2"/>
      </w:pPr>
      <w:bookmarkStart w:id="148" w:name="to-the-pen-of-eternity"/>
      <w:bookmarkEnd w:id="146"/>
      <w:bookmarkEnd w:id="147"/>
      <w:r>
        <w:t>To the Pen of Eternity</w:t>
      </w:r>
    </w:p>
    <w:p w14:paraId="1CDA5B5A" w14:textId="77777777" w:rsidR="00A83C9A"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7FEF4829" w14:textId="77777777" w:rsidR="00A83C9A" w:rsidRDefault="00000000">
      <w:pPr>
        <w:pStyle w:val="Heading2"/>
      </w:pPr>
      <w:bookmarkStart w:id="149" w:name="to-the-people"/>
      <w:bookmarkEnd w:id="148"/>
      <w:r>
        <w:t>To the People</w:t>
      </w:r>
    </w:p>
    <w:p w14:paraId="19B03D24" w14:textId="77777777" w:rsidR="00A83C9A"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19264574" w14:textId="77777777" w:rsidR="00A83C9A"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6C432F88" w14:textId="77777777" w:rsidR="00A83C9A" w:rsidRDefault="00000000">
      <w:pPr>
        <w:pStyle w:val="Heading2"/>
      </w:pPr>
      <w:bookmarkStart w:id="150" w:name="to-the-lord"/>
      <w:bookmarkEnd w:id="149"/>
      <w:r>
        <w:t>To the Lord</w:t>
      </w:r>
    </w:p>
    <w:p w14:paraId="68835DAE" w14:textId="77777777" w:rsidR="00A83C9A"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12ADBDFF" w14:textId="77777777" w:rsidR="00A83C9A"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2E5E94B0" w14:textId="77777777" w:rsidR="00A83C9A" w:rsidRDefault="00000000">
      <w:r>
        <w:br w:type="page"/>
      </w:r>
    </w:p>
    <w:p w14:paraId="7D7AEE7D" w14:textId="77777777" w:rsidR="00A83C9A" w:rsidRDefault="00000000">
      <w:pPr>
        <w:pStyle w:val="Heading1"/>
      </w:pPr>
      <w:bookmarkStart w:id="151" w:name="sec-súriy-i-mulúk"/>
      <w:bookmarkStart w:id="152" w:name="_Toc166704124"/>
      <w:bookmarkEnd w:id="136"/>
      <w:bookmarkEnd w:id="150"/>
      <w:r>
        <w:lastRenderedPageBreak/>
        <w:t>Súriy-i-Mulúk (Surih of the Kings)</w:t>
      </w:r>
      <w:bookmarkEnd w:id="152"/>
    </w:p>
    <w:p w14:paraId="701C2758" w14:textId="77777777" w:rsidR="00A83C9A" w:rsidRDefault="00000000">
      <w:pPr>
        <w:pStyle w:val="FirstParagraph"/>
      </w:pPr>
      <w:r>
        <w:t>He is the Almighty.</w:t>
      </w:r>
    </w:p>
    <w:p w14:paraId="031E5794" w14:textId="77777777" w:rsidR="00A83C9A"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3E127EF0" w14:textId="77777777" w:rsidR="00A83C9A" w:rsidRDefault="00000000">
      <w:pPr>
        <w:pStyle w:val="Heading2"/>
      </w:pPr>
      <w:bookmarkStart w:id="153" w:name="o-kings-of-the-earth"/>
      <w:r>
        <w:t>O Kings of the Earth!</w:t>
      </w:r>
    </w:p>
    <w:p w14:paraId="669CA38A" w14:textId="77777777" w:rsidR="00A83C9A"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223ADA9F" w14:textId="77777777" w:rsidR="00A83C9A" w:rsidRDefault="00000000">
      <w:pPr>
        <w:pStyle w:val="Heading3"/>
      </w:pPr>
      <w:bookmarkStart w:id="154" w:name="the-story-of-ali"/>
      <w:r>
        <w:t>The Story of Ali</w:t>
      </w:r>
    </w:p>
    <w:p w14:paraId="46E1D868" w14:textId="77777777" w:rsidR="00A83C9A"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6137F508" w14:textId="77777777" w:rsidR="00A83C9A"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3AC01949" w14:textId="77777777" w:rsidR="00A83C9A"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7696D624" w14:textId="77777777" w:rsidR="00A83C9A"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13A20E01" w14:textId="77777777" w:rsidR="00A83C9A"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4AFFF7A2" w14:textId="77777777" w:rsidR="00A83C9A"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58CBCF54" w14:textId="77777777" w:rsidR="00A83C9A"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1DDD9C50" w14:textId="77777777" w:rsidR="00A83C9A" w:rsidRDefault="00000000">
      <w:pPr>
        <w:pStyle w:val="Heading3"/>
      </w:pPr>
      <w:bookmarkStart w:id="155" w:name="the-path-of-justice-for-kings"/>
      <w:bookmarkEnd w:id="154"/>
      <w:r>
        <w:t>The Path of Justice for Kings</w:t>
      </w:r>
    </w:p>
    <w:p w14:paraId="59C277E3" w14:textId="77777777" w:rsidR="00A83C9A"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147E1C9B" w14:textId="77777777" w:rsidR="00A83C9A"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451C1151" w14:textId="77777777" w:rsidR="00A83C9A"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60D1344E" w14:textId="77777777" w:rsidR="00A83C9A"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54D0730B" w14:textId="77777777" w:rsidR="00A83C9A"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5BDA5D9D" w14:textId="77777777" w:rsidR="00A83C9A"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63462A19" w14:textId="77777777" w:rsidR="00A83C9A" w:rsidRDefault="00000000">
      <w:pPr>
        <w:pStyle w:val="Heading2"/>
      </w:pPr>
      <w:bookmarkStart w:id="156" w:name="o-kings-of-christianity"/>
      <w:bookmarkEnd w:id="153"/>
      <w:bookmarkEnd w:id="155"/>
      <w:r>
        <w:t>O Kings of Christianity!</w:t>
      </w:r>
    </w:p>
    <w:p w14:paraId="15C9E7A9" w14:textId="77777777" w:rsidR="00A83C9A"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7DC90B6B" w14:textId="77777777" w:rsidR="00A83C9A"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24C7FD96" w14:textId="77777777" w:rsidR="00A83C9A"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275824C2" w14:textId="77777777" w:rsidR="00A83C9A" w:rsidRDefault="00000000">
      <w:pPr>
        <w:pStyle w:val="Heading2"/>
      </w:pPr>
      <w:bookmarkStart w:id="157" w:name="o-ambassador-of-the-king-of-paris"/>
      <w:bookmarkEnd w:id="156"/>
      <w:r>
        <w:t>O Ambassador of the King of Paris</w:t>
      </w:r>
    </w:p>
    <w:p w14:paraId="7B86E1F7" w14:textId="77777777" w:rsidR="00A83C9A"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0097C97B" w14:textId="77777777" w:rsidR="00A83C9A"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5A1913D4" w14:textId="77777777" w:rsidR="00A83C9A"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0F1A82F0" w14:textId="77777777" w:rsidR="00A83C9A" w:rsidRDefault="00000000">
      <w:pPr>
        <w:pStyle w:val="Heading2"/>
      </w:pPr>
      <w:bookmarkStart w:id="158" w:name="o-kings"/>
      <w:bookmarkEnd w:id="157"/>
      <w:r>
        <w:t>O Kings!</w:t>
      </w:r>
    </w:p>
    <w:p w14:paraId="071DE4BE" w14:textId="77777777" w:rsidR="00A83C9A"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20DCFF4D" w14:textId="77777777" w:rsidR="00A83C9A"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593B023D" w14:textId="77777777" w:rsidR="00A83C9A"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47D1D320" w14:textId="77777777" w:rsidR="00A83C9A" w:rsidRDefault="00000000">
      <w:pPr>
        <w:pStyle w:val="Heading2"/>
      </w:pPr>
      <w:bookmarkStart w:id="159" w:name="o-servant-bahaullah"/>
      <w:bookmarkEnd w:id="158"/>
      <w:r>
        <w:t>O Servant! (Baha’u’llah)</w:t>
      </w:r>
    </w:p>
    <w:p w14:paraId="579D3ADB" w14:textId="77777777" w:rsidR="00A83C9A"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45E7C14B" w14:textId="77777777" w:rsidR="00A83C9A"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66EF3D00" w14:textId="77777777" w:rsidR="00A83C9A"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03041247" w14:textId="77777777" w:rsidR="00A83C9A" w:rsidRDefault="00000000">
      <w:pPr>
        <w:pStyle w:val="Heading2"/>
      </w:pPr>
      <w:bookmarkStart w:id="160" w:name="o-agents"/>
      <w:bookmarkEnd w:id="159"/>
      <w:r>
        <w:t>O Agents!</w:t>
      </w:r>
    </w:p>
    <w:p w14:paraId="4E3DE923" w14:textId="77777777" w:rsidR="00A83C9A"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3825B82A" w14:textId="77777777" w:rsidR="00A83C9A"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1A16E293" w14:textId="77777777" w:rsidR="00A83C9A"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7AFEE788" w14:textId="77777777" w:rsidR="00A83C9A"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20054D36" w14:textId="77777777" w:rsidR="00A83C9A"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066FCD63" w14:textId="77777777" w:rsidR="00A83C9A" w:rsidRDefault="00000000">
      <w:pPr>
        <w:pStyle w:val="Heading3"/>
      </w:pPr>
      <w:bookmarkStart w:id="161" w:name="o-bird-of-holiness"/>
      <w:r>
        <w:t>O Bird of Holiness!</w:t>
      </w:r>
    </w:p>
    <w:p w14:paraId="0A270E5C" w14:textId="77777777" w:rsidR="00A83C9A"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175E862A" w14:textId="77777777" w:rsidR="00A83C9A"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204DA937" w14:textId="77777777" w:rsidR="00A83C9A"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5E61600C" w14:textId="77777777" w:rsidR="00A83C9A"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58AE879F" w14:textId="77777777" w:rsidR="00A83C9A"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3A95C1BE" w14:textId="77777777" w:rsidR="00A83C9A" w:rsidRDefault="00000000">
      <w:pPr>
        <w:pStyle w:val="Heading2"/>
      </w:pPr>
      <w:bookmarkStart w:id="162" w:name="o-assembly-of-the-city"/>
      <w:bookmarkEnd w:id="160"/>
      <w:bookmarkEnd w:id="161"/>
      <w:r>
        <w:t>O Assembly of the City!</w:t>
      </w:r>
    </w:p>
    <w:p w14:paraId="1E366DD7" w14:textId="77777777" w:rsidR="00A83C9A"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2920A673" w14:textId="77777777" w:rsidR="00A83C9A"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649E5F58" w14:textId="77777777" w:rsidR="00A83C9A"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2ABC9D72" w14:textId="77777777" w:rsidR="00A83C9A"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20F0D62A" w14:textId="77777777" w:rsidR="00A83C9A"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5254C221" w14:textId="77777777" w:rsidR="00A83C9A"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18A840A9" w14:textId="77777777" w:rsidR="00A83C9A"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09C5509D" w14:textId="77777777" w:rsidR="00A83C9A"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71B259DE" w14:textId="77777777" w:rsidR="00A83C9A"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622E9AC0" w14:textId="77777777" w:rsidR="00A83C9A"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30F39064" w14:textId="77777777" w:rsidR="00A83C9A"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0AF7219A" w14:textId="77777777" w:rsidR="00A83C9A"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45D0B92F" w14:textId="77777777" w:rsidR="00A83C9A"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735D084D" w14:textId="77777777" w:rsidR="00A83C9A" w:rsidRDefault="00000000">
      <w:pPr>
        <w:pStyle w:val="Heading2"/>
      </w:pPr>
      <w:bookmarkStart w:id="163" w:name="o-assembly-of-agents"/>
      <w:bookmarkEnd w:id="162"/>
      <w:r>
        <w:t>O Assembly of Agents!</w:t>
      </w:r>
    </w:p>
    <w:p w14:paraId="53147612" w14:textId="77777777" w:rsidR="00A83C9A"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5302735E" w14:textId="77777777" w:rsidR="00A83C9A"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2010CD65" w14:textId="77777777" w:rsidR="00A83C9A"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3FA452EA" w14:textId="77777777" w:rsidR="00A83C9A" w:rsidRDefault="00000000">
      <w:pPr>
        <w:pStyle w:val="Heading2"/>
      </w:pPr>
      <w:bookmarkStart w:id="164" w:name="o-sultan"/>
      <w:bookmarkEnd w:id="163"/>
      <w:r>
        <w:t>O Sultan!</w:t>
      </w:r>
    </w:p>
    <w:p w14:paraId="1E0DAFD4" w14:textId="77777777" w:rsidR="00A83C9A"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0E1F232C" w14:textId="77777777" w:rsidR="00A83C9A"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5B950994" w14:textId="77777777" w:rsidR="00A83C9A"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7F9D4E40" w14:textId="77777777" w:rsidR="00A83C9A"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50CFE522" w14:textId="77777777" w:rsidR="00A83C9A"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52963B2B" w14:textId="77777777" w:rsidR="00A83C9A"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6868B716" w14:textId="77777777" w:rsidR="00A83C9A"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1444B85D" w14:textId="77777777" w:rsidR="00A83C9A"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2B617472" w14:textId="77777777" w:rsidR="00A83C9A"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54BCF6C8" w14:textId="77777777" w:rsidR="00A83C9A"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7054276D" w14:textId="77777777" w:rsidR="00A83C9A"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67797974" w14:textId="77777777" w:rsidR="00A83C9A"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3A3556E5" w14:textId="77777777" w:rsidR="00A83C9A"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2B535D6B" w14:textId="77777777" w:rsidR="00A83C9A"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38339DA0" w14:textId="77777777" w:rsidR="00A83C9A"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2F32CF1B" w14:textId="77777777" w:rsidR="00A83C9A"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4B3FF954" w14:textId="77777777" w:rsidR="00A83C9A"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704CE008" w14:textId="77777777" w:rsidR="00A83C9A" w:rsidRDefault="00000000">
      <w:pPr>
        <w:pStyle w:val="Heading2"/>
      </w:pPr>
      <w:bookmarkStart w:id="165" w:name="o-ambassador-of-the-persians-in-the-city"/>
      <w:bookmarkEnd w:id="164"/>
      <w:r>
        <w:t>O Ambassador of the Persians In the City!</w:t>
      </w:r>
    </w:p>
    <w:p w14:paraId="503B8EE9" w14:textId="77777777" w:rsidR="00A83C9A"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17E6722A" w14:textId="77777777" w:rsidR="00A83C9A"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7EB66FD9" w14:textId="77777777" w:rsidR="00A83C9A"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37EDD9AF" w14:textId="77777777" w:rsidR="00A83C9A"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3AC4E02C" w14:textId="77777777" w:rsidR="00A83C9A"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2DD8CA68" w14:textId="77777777" w:rsidR="00A83C9A"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70D9CA20" w14:textId="77777777" w:rsidR="00A83C9A"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6E2C1F5D" w14:textId="77777777" w:rsidR="00A83C9A"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2DBC28CC" w14:textId="77777777" w:rsidR="00A83C9A"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2675F73F" w14:textId="77777777" w:rsidR="00A83C9A"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169AFD43" w14:textId="77777777" w:rsidR="00A83C9A"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52F2B0DB" w14:textId="77777777" w:rsidR="00A83C9A"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4377A045" w14:textId="77777777" w:rsidR="00A83C9A"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5F4C4152" w14:textId="77777777" w:rsidR="00A83C9A"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0B72C0DB" w14:textId="77777777" w:rsidR="00A83C9A"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4C5D51C6" w14:textId="77777777" w:rsidR="00A83C9A"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3316E5F5" w14:textId="77777777" w:rsidR="00A83C9A"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1080B75B" w14:textId="77777777" w:rsidR="00A83C9A"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3506DF3F" w14:textId="77777777" w:rsidR="00A83C9A"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63AF4EC6" w14:textId="77777777" w:rsidR="00A83C9A" w:rsidRDefault="00000000">
      <w:pPr>
        <w:pStyle w:val="Heading2"/>
      </w:pPr>
      <w:bookmarkStart w:id="166" w:name="X5c4fe3dfbf4fabc1ff3188b1092db646cc36474"/>
      <w:bookmarkEnd w:id="165"/>
      <w:r>
        <w:lastRenderedPageBreak/>
        <w:t>O Wise Men of the City and Philosophers of the Earth!</w:t>
      </w:r>
    </w:p>
    <w:p w14:paraId="576DE86E" w14:textId="77777777" w:rsidR="00A83C9A"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2E7AB062" w14:textId="77777777" w:rsidR="00A83C9A"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33CD7313" w14:textId="77777777" w:rsidR="00A83C9A"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6BC460B7" w14:textId="77777777" w:rsidR="00A83C9A" w:rsidRDefault="00000000">
      <w:r>
        <w:br w:type="page"/>
      </w:r>
    </w:p>
    <w:p w14:paraId="67BF2AE3" w14:textId="77777777" w:rsidR="00A83C9A" w:rsidRDefault="00000000">
      <w:pPr>
        <w:pStyle w:val="Heading1"/>
      </w:pPr>
      <w:bookmarkStart w:id="167" w:name="sec-lawh-i-siraj"/>
      <w:bookmarkStart w:id="168" w:name="_Toc166704125"/>
      <w:bookmarkEnd w:id="151"/>
      <w:bookmarkEnd w:id="166"/>
      <w:r>
        <w:lastRenderedPageBreak/>
        <w:t>Lawh-i-Sarraj (Tablet to ’Ali Muhammad-i Sarraj)</w:t>
      </w:r>
      <w:bookmarkEnd w:id="168"/>
    </w:p>
    <w:p w14:paraId="2BDD4193" w14:textId="77777777" w:rsidR="00A83C9A" w:rsidRDefault="00000000">
      <w:pPr>
        <w:pStyle w:val="FirstParagraph"/>
      </w:pPr>
      <w:r>
        <w:t>He is the Answerer</w:t>
      </w:r>
    </w:p>
    <w:p w14:paraId="62296896" w14:textId="77777777" w:rsidR="00A83C9A" w:rsidRDefault="00000000">
      <w:pPr>
        <w:pStyle w:val="Heading2"/>
      </w:pPr>
      <w:bookmarkStart w:id="169" w:name="sarrajs-question-to-bahaullah"/>
      <w:r>
        <w:t>Sarraj’s Question to Baha’u’llah</w:t>
      </w:r>
    </w:p>
    <w:p w14:paraId="699E2791" w14:textId="77777777" w:rsidR="00A83C9A"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7360E726" w14:textId="77777777" w:rsidR="00A83C9A"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67909836" w14:textId="77777777" w:rsidR="00A83C9A"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312C2FC0" w14:textId="77777777" w:rsidR="00A83C9A"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0730B451" w14:textId="77777777" w:rsidR="00A83C9A" w:rsidRDefault="00000000">
      <w:pPr>
        <w:pStyle w:val="Heading2"/>
      </w:pPr>
      <w:bookmarkStart w:id="170" w:name="X901ec11bdefbe797cd3deb2b75ad3bf0dd69b6f"/>
      <w:bookmarkEnd w:id="169"/>
      <w:r>
        <w:t>Why People Are Unable to Attain the Presence of God</w:t>
      </w:r>
    </w:p>
    <w:p w14:paraId="7282398D" w14:textId="77777777" w:rsidR="00A83C9A"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08E6C3EC" w14:textId="77777777" w:rsidR="00A83C9A"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17F6E537" w14:textId="77777777" w:rsidR="00A83C9A"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75C43676" w14:textId="77777777" w:rsidR="00A83C9A" w:rsidRDefault="00000000">
      <w:pPr>
        <w:pStyle w:val="Heading3"/>
      </w:pPr>
      <w:bookmarkStart w:id="171" w:name="reason-1-the-hand-of-god-is-chained"/>
      <w:r>
        <w:lastRenderedPageBreak/>
        <w:t>Reason 1: The Hand of God is Chained</w:t>
      </w:r>
    </w:p>
    <w:p w14:paraId="036A31A6" w14:textId="77777777" w:rsidR="00A83C9A"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1BFF6C9F" w14:textId="77777777" w:rsidR="00A83C9A"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30F6D5E5" w14:textId="77777777" w:rsidR="00A83C9A" w:rsidRDefault="00000000">
      <w:pPr>
        <w:pStyle w:val="BodyText"/>
      </w:pPr>
      <w:r>
        <w:t>He elevates whom He wills and brings low whom He wills. “He is not to be questioned about what He does.”</w:t>
      </w:r>
    </w:p>
    <w:p w14:paraId="08788CA2" w14:textId="77777777" w:rsidR="00A83C9A"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13B7DF8C" w14:textId="77777777" w:rsidR="00A83C9A" w:rsidRDefault="00000000">
      <w:pPr>
        <w:pStyle w:val="Heading3"/>
      </w:pPr>
      <w:bookmarkStart w:id="172" w:name="Xd5463aa704e93e50e2863ac20cfd5d18f9b2b7b"/>
      <w:bookmarkEnd w:id="171"/>
      <w:r>
        <w:t>Reason 2: The Appearance of God Should Not Occur</w:t>
      </w:r>
    </w:p>
    <w:p w14:paraId="1007B649" w14:textId="77777777" w:rsidR="00A83C9A"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12E8B962" w14:textId="77777777" w:rsidR="00A83C9A"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051C942F" w14:textId="77777777" w:rsidR="00A83C9A"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346D8FAA" w14:textId="77777777" w:rsidR="00A83C9A"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6A2D3643" w14:textId="77777777" w:rsidR="00A83C9A"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63878972" w14:textId="77777777" w:rsidR="00A83C9A"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61B0C3D6" w14:textId="77777777" w:rsidR="00A83C9A" w:rsidRDefault="00000000">
      <w:pPr>
        <w:pStyle w:val="Heading3"/>
      </w:pPr>
      <w:bookmarkStart w:id="173" w:name="X2433c543d35e4eedb3f2a025d07f0c441642242"/>
      <w:bookmarkEnd w:id="172"/>
      <w:r>
        <w:t>Reason 3: The Sun Causes Stars to Lose Their Light</w:t>
      </w:r>
    </w:p>
    <w:p w14:paraId="5555D862" w14:textId="77777777" w:rsidR="00A83C9A"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595B1A2A" w14:textId="77777777" w:rsidR="00A83C9A"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1707B30C" w14:textId="77777777" w:rsidR="00A83C9A" w:rsidRDefault="00000000">
      <w:pPr>
        <w:pStyle w:val="Heading3"/>
      </w:pPr>
      <w:bookmarkStart w:id="174" w:name="Xb78adad00b6eeb38aa2a6f35125a4b3b91d9945"/>
      <w:bookmarkEnd w:id="173"/>
      <w:r>
        <w:t>Reason 4: Bewilderment By the Changes of Names</w:t>
      </w:r>
    </w:p>
    <w:p w14:paraId="1D6C9B85" w14:textId="77777777" w:rsidR="00A83C9A"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6A96EDB8" w14:textId="77777777" w:rsidR="00A83C9A"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3B2A92B9" w14:textId="77777777" w:rsidR="00A83C9A"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6B4B85BE" w14:textId="77777777" w:rsidR="00A83C9A"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4B56AF40" w14:textId="77777777" w:rsidR="00A83C9A"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578E1360" w14:textId="77777777" w:rsidR="00A83C9A"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008A1DA6" w14:textId="77777777" w:rsidR="00A83C9A" w:rsidRDefault="00000000">
      <w:pPr>
        <w:pStyle w:val="Heading2"/>
      </w:pPr>
      <w:bookmarkStart w:id="175" w:name="X1ebecbc798370bee5c2c472da8fe7672668c771"/>
      <w:bookmarkEnd w:id="170"/>
      <w:bookmarkEnd w:id="174"/>
      <w:r>
        <w:t>The Sovereignty of God and His Manifestations</w:t>
      </w:r>
    </w:p>
    <w:p w14:paraId="4DA01FA1" w14:textId="77777777" w:rsidR="00A83C9A" w:rsidRDefault="00000000">
      <w:pPr>
        <w:pStyle w:val="Heading3"/>
      </w:pPr>
      <w:bookmarkStart w:id="176" w:name="an-excerpt-from-the-bayan"/>
      <w:r>
        <w:t>An Excerpt From the Bayan</w:t>
      </w:r>
    </w:p>
    <w:p w14:paraId="12EA316B" w14:textId="77777777" w:rsidR="00A83C9A"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3D769137" w14:textId="77777777" w:rsidR="00A83C9A"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08ADBF6E" w14:textId="77777777" w:rsidR="00A83C9A"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0C958747" w14:textId="77777777" w:rsidR="00A83C9A" w:rsidRDefault="00000000">
      <w:pPr>
        <w:pStyle w:val="Heading3"/>
      </w:pPr>
      <w:bookmarkStart w:id="177" w:name="X0448682c9f9729ae979c818755a54d5f0eefd46"/>
      <w:bookmarkEnd w:id="176"/>
      <w:r>
        <w:t>Sole Intention is Establishment of Their Own Power</w:t>
      </w:r>
    </w:p>
    <w:p w14:paraId="5F7357A1" w14:textId="77777777" w:rsidR="00A83C9A"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66F5951A" w14:textId="77777777" w:rsidR="00A83C9A"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7665E993" w14:textId="77777777" w:rsidR="00A83C9A"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3EBE9228" w14:textId="77777777" w:rsidR="00A83C9A" w:rsidRDefault="00000000">
      <w:pPr>
        <w:pStyle w:val="Heading3"/>
      </w:pPr>
      <w:bookmarkStart w:id="178" w:name="X6633cacf0d16f1bd55f89fbdcf6cf3c3ae11df5"/>
      <w:bookmarkEnd w:id="177"/>
      <w:r>
        <w:lastRenderedPageBreak/>
        <w:t>The Distinction Between the Qa’im and the Qayyum</w:t>
      </w:r>
    </w:p>
    <w:p w14:paraId="2FF9D5C9" w14:textId="77777777" w:rsidR="00A83C9A"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1E8B3DEA" w14:textId="77777777" w:rsidR="00A83C9A"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5ED2EED5" w14:textId="77777777" w:rsidR="00A83C9A"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5D213D64" w14:textId="77777777" w:rsidR="00A83C9A"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5F3D0143" w14:textId="77777777" w:rsidR="00A83C9A" w:rsidRDefault="00000000">
      <w:pPr>
        <w:pStyle w:val="BodyText"/>
      </w:pPr>
      <w:r>
        <w:t>Thus has every nation treated God when He appeared in the manifestation of His Self. They have done and will continue to do so.</w:t>
      </w:r>
    </w:p>
    <w:p w14:paraId="426662AC" w14:textId="77777777" w:rsidR="00A83C9A" w:rsidRDefault="00000000">
      <w:pPr>
        <w:pStyle w:val="BodyText"/>
      </w:pPr>
      <w:r>
        <w:t>Say: “Today, the Pen of God, the Mighty, the Qayyúm, will not move on behalf of these names. The eye of God will not return to them, nor will the breaths of the Beloved’s holiness touch them.”</w:t>
      </w:r>
    </w:p>
    <w:p w14:paraId="6CE43992" w14:textId="77777777" w:rsidR="00A83C9A"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0A81951F" w14:textId="77777777" w:rsidR="00A83C9A"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28427C23" w14:textId="77777777" w:rsidR="00A83C9A" w:rsidRDefault="00000000">
      <w:pPr>
        <w:pStyle w:val="Heading4"/>
      </w:pPr>
      <w:bookmarkStart w:id="179" w:name="X53be64a3f1ce6d68c7efe373de11c1ad05fe11f"/>
      <w:r>
        <w:t>The Soul of Baha’u’llah Was the Bab’s Sacrifice</w:t>
      </w:r>
    </w:p>
    <w:p w14:paraId="19A11532" w14:textId="77777777" w:rsidR="00A83C9A"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53B6E7C5" w14:textId="77777777" w:rsidR="00A83C9A"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2AE64AC8" w14:textId="77777777" w:rsidR="00A83C9A"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5FCFA8CE" w14:textId="77777777" w:rsidR="00A83C9A"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3C8BD1FC" w14:textId="77777777" w:rsidR="00A83C9A" w:rsidRDefault="00000000">
      <w:pPr>
        <w:pStyle w:val="Heading3"/>
      </w:pPr>
      <w:bookmarkStart w:id="180" w:name="verses-by-ibn-nabil"/>
      <w:bookmarkEnd w:id="178"/>
      <w:bookmarkEnd w:id="179"/>
      <w:r>
        <w:t>Verses by Ibn Nabil</w:t>
      </w:r>
    </w:p>
    <w:p w14:paraId="5B0380A5" w14:textId="77777777" w:rsidR="00A83C9A"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306B1A73" w14:textId="77777777" w:rsidR="00A83C9A"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17E285D2" w14:textId="77777777" w:rsidR="00A83C9A"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68348D2C" w14:textId="77777777" w:rsidR="00A83C9A"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4318C08E" w14:textId="77777777" w:rsidR="00A83C9A"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279FCCD2" w14:textId="77777777" w:rsidR="00A83C9A" w:rsidRDefault="00000000">
      <w:pPr>
        <w:pStyle w:val="BodyText"/>
      </w:pPr>
      <w:r>
        <w:t>“I complain to God about these people, for they look upon me based on what they have rather than what I have. They compare the Self of God to their selves and His words to their words.”</w:t>
      </w:r>
    </w:p>
    <w:p w14:paraId="388167D6" w14:textId="77777777" w:rsidR="00A83C9A"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57794486" w14:textId="77777777" w:rsidR="00A83C9A"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6246A2F7" w14:textId="77777777" w:rsidR="00A83C9A"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4AE6D936" w14:textId="77777777" w:rsidR="00A83C9A" w:rsidRDefault="00000000">
      <w:pPr>
        <w:pStyle w:val="BodyText"/>
      </w:pPr>
      <w:r>
        <w:t>This mention and explanation are only for those truly seeking the path of guidance. Otherwise, the contaminated spring cannot purify a heart filled with hatred.</w:t>
      </w:r>
    </w:p>
    <w:p w14:paraId="1527D3A6" w14:textId="77777777" w:rsidR="00A83C9A"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33EF316A" w14:textId="77777777" w:rsidR="00A83C9A" w:rsidRDefault="00000000">
      <w:pPr>
        <w:pStyle w:val="Heading2"/>
      </w:pPr>
      <w:bookmarkStart w:id="181" w:name="transformation-from-belief-to-disbelief"/>
      <w:bookmarkEnd w:id="175"/>
      <w:bookmarkEnd w:id="180"/>
      <w:r>
        <w:t>Transformation from Belief to Disbelief</w:t>
      </w:r>
    </w:p>
    <w:p w14:paraId="7A478C7E" w14:textId="77777777" w:rsidR="00A83C9A" w:rsidRDefault="00000000">
      <w:pPr>
        <w:pStyle w:val="Heading3"/>
      </w:pPr>
      <w:bookmarkStart w:id="182" w:name="X32a5184c2dd9b853f39d0f3fcae4c8c68b033c2"/>
      <w:r>
        <w:t>Disbelievers Cling to Matters Never Mentioned by God</w:t>
      </w:r>
    </w:p>
    <w:p w14:paraId="25E5A793" w14:textId="77777777" w:rsidR="00A83C9A"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765A7828" w14:textId="77777777" w:rsidR="00A83C9A" w:rsidRDefault="00000000">
      <w:pPr>
        <w:pStyle w:val="BodyText"/>
      </w:pPr>
      <w:r>
        <w:t>“By the Lord worshipped by His servants, a hair from a true worshipper is better than them.”</w:t>
      </w:r>
    </w:p>
    <w:p w14:paraId="07C09ADC" w14:textId="77777777" w:rsidR="00A83C9A"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03019502" w14:textId="77777777" w:rsidR="00A83C9A" w:rsidRDefault="00000000">
      <w:pPr>
        <w:pStyle w:val="BodyText"/>
      </w:pPr>
      <w:r>
        <w:t>“Beware, beware, O people of the Bayán, do not deny God or fight against the Manifestation of His Self. Do not dispute with the one who came from the dawn of the Cause with clear authority.”</w:t>
      </w:r>
    </w:p>
    <w:p w14:paraId="6EBE3235" w14:textId="77777777" w:rsidR="00A83C9A"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11991C36" w14:textId="77777777" w:rsidR="00A83C9A"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39DBFEE3" w14:textId="77777777" w:rsidR="00A83C9A"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47CE17F1" w14:textId="77777777" w:rsidR="00A83C9A"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48794B59" w14:textId="77777777" w:rsidR="00A83C9A" w:rsidRDefault="00000000">
      <w:pPr>
        <w:pStyle w:val="BodyText"/>
      </w:pPr>
      <w:r>
        <w:t>Had the people been receptive and mature, some of these hidden divine sciences would have been revealed. However, fate has been decreed.</w:t>
      </w:r>
    </w:p>
    <w:p w14:paraId="704C6427" w14:textId="77777777" w:rsidR="00A83C9A"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3DAB2FAB" w14:textId="77777777" w:rsidR="00A83C9A"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6B508491" w14:textId="77777777" w:rsidR="00A83C9A" w:rsidRDefault="00000000">
      <w:pPr>
        <w:pStyle w:val="BodyText"/>
      </w:pPr>
      <w:r>
        <w:t>“He is sanctified above all people.”</w:t>
      </w:r>
    </w:p>
    <w:p w14:paraId="0AFA9987" w14:textId="77777777" w:rsidR="00A83C9A" w:rsidRDefault="00000000">
      <w:pPr>
        <w:pStyle w:val="Heading3"/>
      </w:pPr>
      <w:bookmarkStart w:id="183" w:name="the-transformation-of-satan"/>
      <w:bookmarkEnd w:id="182"/>
      <w:r>
        <w:t>The Transformation of Satan</w:t>
      </w:r>
    </w:p>
    <w:p w14:paraId="4AE0846B" w14:textId="77777777" w:rsidR="00A83C9A"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2244D570" w14:textId="77777777" w:rsidR="00A83C9A"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45BCF7FD" w14:textId="77777777" w:rsidR="00A83C9A"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7D8277A1" w14:textId="77777777" w:rsidR="00A83C9A" w:rsidRDefault="00000000">
      <w:pPr>
        <w:pStyle w:val="Heading3"/>
      </w:pPr>
      <w:bookmarkStart w:id="184" w:name="half-the-world-worships-idols"/>
      <w:bookmarkEnd w:id="183"/>
      <w:r>
        <w:t>Half the World Worships Idols</w:t>
      </w:r>
    </w:p>
    <w:p w14:paraId="113449B6" w14:textId="77777777" w:rsidR="00A83C9A"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1DFC8617" w14:textId="77777777" w:rsidR="00A83C9A"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7BB0D1F4" w14:textId="77777777" w:rsidR="00A83C9A"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49738749" w14:textId="77777777" w:rsidR="00A83C9A"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7019C8EB" w14:textId="77777777" w:rsidR="00A83C9A" w:rsidRDefault="00000000">
      <w:pPr>
        <w:pStyle w:val="BodyText"/>
      </w:pPr>
      <w:r>
        <w:t>If you say, “We believed in Him by Himself and sufficed with His own proof,” then say: “By God, He now stands before humanity, appearing with the authority of His name, the Almighty, the Exalted, the Great.”</w:t>
      </w:r>
    </w:p>
    <w:p w14:paraId="283DD190" w14:textId="77777777" w:rsidR="00A83C9A" w:rsidRDefault="00000000">
      <w:pPr>
        <w:pStyle w:val="BodyText"/>
      </w:pPr>
      <w:r>
        <w:t>If you say, “We believed in what was revealed to Him from the verses of God, the Almighty, the All-Powerful,” then those verses have filled the earth from east to west.</w:t>
      </w:r>
    </w:p>
    <w:p w14:paraId="669D5442" w14:textId="77777777" w:rsidR="00A83C9A"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3CB644BD" w14:textId="77777777" w:rsidR="00A83C9A" w:rsidRDefault="00000000">
      <w:pPr>
        <w:pStyle w:val="Heading3"/>
      </w:pPr>
      <w:bookmarkStart w:id="185" w:name="disbelief-by-the-leaders-of-the-bayan"/>
      <w:bookmarkEnd w:id="184"/>
      <w:r>
        <w:t>Disbelief by the Leaders of the Bayan</w:t>
      </w:r>
    </w:p>
    <w:p w14:paraId="3777DB8E" w14:textId="77777777" w:rsidR="00A83C9A"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0C2EA8B6" w14:textId="77777777" w:rsidR="00A83C9A"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750B0496" w14:textId="77777777" w:rsidR="00A83C9A" w:rsidRDefault="00000000">
      <w:pPr>
        <w:pStyle w:val="BodyText"/>
      </w:pPr>
      <w:r>
        <w:t>If you do not believe Me after what you have seen with your eyes, then all things will testify to Me, followed by the Tongue of God, the Truthful, Trustworthy One.</w:t>
      </w:r>
    </w:p>
    <w:p w14:paraId="42BBF0B8" w14:textId="77777777" w:rsidR="00A83C9A"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3F0E90FF" w14:textId="77777777" w:rsidR="00A83C9A" w:rsidRDefault="00000000">
      <w:pPr>
        <w:pStyle w:val="Heading3"/>
      </w:pPr>
      <w:bookmarkStart w:id="186" w:name="transformation-from-illiyim-to-sijjin"/>
      <w:bookmarkEnd w:id="185"/>
      <w:r>
        <w:t>Transformation from Illiyim to Sijjin</w:t>
      </w:r>
    </w:p>
    <w:p w14:paraId="2CDD4B6C" w14:textId="77777777" w:rsidR="00A83C9A"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40A33E55" w14:textId="77777777" w:rsidR="00A83C9A"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519B2363" w14:textId="77777777" w:rsidR="00A83C9A"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47A96501" w14:textId="77777777" w:rsidR="00A83C9A" w:rsidRDefault="00000000">
      <w:pPr>
        <w:pStyle w:val="BodyText"/>
      </w:pPr>
      <w:r>
        <w:t>The same soul, after turning away, becomes the self of hell, along with all that was connected to it. Thus does God transform light into darkness and darkness into light if you comprehend.</w:t>
      </w:r>
    </w:p>
    <w:p w14:paraId="4894C19D" w14:textId="77777777" w:rsidR="00A83C9A"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0DD46D3E" w14:textId="77777777" w:rsidR="00A83C9A"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296FA8C2" w14:textId="77777777" w:rsidR="00A83C9A" w:rsidRDefault="00000000">
      <w:pPr>
        <w:pStyle w:val="BodyText"/>
      </w:pPr>
      <w:r>
        <w:t>“God presents this as an example so that people may comprehend.”</w:t>
      </w:r>
    </w:p>
    <w:p w14:paraId="3BA9EE06" w14:textId="77777777" w:rsidR="00A83C9A"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011D23F7" w14:textId="77777777" w:rsidR="00A83C9A" w:rsidRDefault="00000000">
      <w:pPr>
        <w:pStyle w:val="Heading3"/>
      </w:pPr>
      <w:bookmarkStart w:id="187" w:name="believers-have-always-been-rare"/>
      <w:bookmarkEnd w:id="186"/>
      <w:r>
        <w:t>Believers Have Always Been Rare</w:t>
      </w:r>
    </w:p>
    <w:p w14:paraId="55F96EA8" w14:textId="77777777" w:rsidR="00A83C9A"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5D16F826" w14:textId="77777777" w:rsidR="00A83C9A"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553ABC4B" w14:textId="77777777" w:rsidR="00A83C9A" w:rsidRDefault="00000000">
      <w:pPr>
        <w:pStyle w:val="BodyText"/>
      </w:pPr>
      <w:r>
        <w:t>Many pearls of mystery are hidden within the shells of the seas of the Lord, the Concealer’s names. Their revelation would lead to the stumbling of those not on the straight path.</w:t>
      </w:r>
    </w:p>
    <w:p w14:paraId="49567811" w14:textId="77777777" w:rsidR="00A83C9A"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548F075" w14:textId="77777777" w:rsidR="00A83C9A"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2A3D6889" w14:textId="77777777" w:rsidR="00A83C9A" w:rsidRDefault="00000000">
      <w:pPr>
        <w:pStyle w:val="BodyText"/>
      </w:pPr>
      <w:r>
        <w:t>This is the wondrous appearance of the Sun of the All-Merciful’s Cause shining from the horizon of the King of the Possible’s finger. Blessed are the people of the world!</w:t>
      </w:r>
    </w:p>
    <w:p w14:paraId="10E013CF" w14:textId="77777777" w:rsidR="00A83C9A" w:rsidRDefault="00000000">
      <w:pPr>
        <w:pStyle w:val="BodyText"/>
      </w:pPr>
      <w:r>
        <w:t>Beyond that, “your Lord is free from all people.””</w:t>
      </w:r>
    </w:p>
    <w:p w14:paraId="7F649CF9" w14:textId="77777777" w:rsidR="00A83C9A" w:rsidRDefault="00000000">
      <w:pPr>
        <w:pStyle w:val="BodyText"/>
      </w:pPr>
      <w:r>
        <w:t>Many souls today are drowning in the seas of fire without realizing it, yet believe themselves to be among the people of paradise. The previous communities have also rejoiced in such illusions.</w:t>
      </w:r>
    </w:p>
    <w:p w14:paraId="51E7062D" w14:textId="77777777" w:rsidR="00A83C9A"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26E4C0CB" w14:textId="77777777" w:rsidR="00A83C9A" w:rsidRDefault="00000000">
      <w:pPr>
        <w:pStyle w:val="BodyText"/>
      </w:pPr>
      <w:r>
        <w:t>If you cannot recognize it based on what has been explained to you, then recognize it by what has been revealed from Him. “Thus has been given to you a bounty from Him. He is the Generous, the Ancient.”</w:t>
      </w:r>
    </w:p>
    <w:p w14:paraId="30C4FA6C" w14:textId="77777777" w:rsidR="00A83C9A"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0FC7D070" w14:textId="77777777" w:rsidR="00A83C9A" w:rsidRDefault="00000000">
      <w:pPr>
        <w:pStyle w:val="Heading3"/>
      </w:pPr>
      <w:bookmarkStart w:id="188" w:name="X5e2a54c59a4a6494da85b8c63ab85b75a69232e"/>
      <w:bookmarkEnd w:id="187"/>
      <w:r>
        <w:t>Disbelievers Pride Themselves on the Word Yet Turn Away From His Self</w:t>
      </w:r>
    </w:p>
    <w:p w14:paraId="7F940BEF" w14:textId="77777777" w:rsidR="00A83C9A"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6D9AD951" w14:textId="77777777" w:rsidR="00A83C9A"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688FDE40" w14:textId="77777777" w:rsidR="00A83C9A" w:rsidRDefault="00000000">
      <w:pPr>
        <w:pStyle w:val="BodyText"/>
      </w:pPr>
      <w:r>
        <w:t>“Soon, the divine hand of encompassing power will create souls that will tear all veils and enter the sacred sanctuary of the Lord of Lords without any cover or screen.”</w:t>
      </w:r>
    </w:p>
    <w:p w14:paraId="724E37C1" w14:textId="77777777" w:rsidR="00A83C9A"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3DBDE6A4" w14:textId="77777777" w:rsidR="00A83C9A" w:rsidRDefault="00000000">
      <w:pPr>
        <w:pStyle w:val="BodyText"/>
      </w:pPr>
      <w:r>
        <w:t>“By the Sun of Meanings, the light of these souls will illuminate the hosts on high, just as the sun shines upon the people of the earth.</w:t>
      </w:r>
    </w:p>
    <w:p w14:paraId="3946016A" w14:textId="77777777" w:rsidR="00A83C9A" w:rsidRDefault="00000000">
      <w:pPr>
        <w:pStyle w:val="BodyText"/>
      </w:pPr>
      <w:r>
        <w:t>‘O ’Alí, leave what you have and take what God commands you. This will suffice you over all people, and anything else neither satisfies nor enriches.’</w:t>
      </w:r>
    </w:p>
    <w:p w14:paraId="4DB0FF32" w14:textId="77777777" w:rsidR="00A83C9A"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1A3B0A24" w14:textId="77777777" w:rsidR="00A83C9A" w:rsidRDefault="00000000">
      <w:pPr>
        <w:pStyle w:val="BodyText"/>
      </w:pPr>
      <w:r>
        <w:t>If any soul seeks the exalted Truth besides Him, it is like a blind person seeking guidance on the path. “This will never happen. His proof is His verses and His authority is His affirmation.”</w:t>
      </w:r>
    </w:p>
    <w:p w14:paraId="6600CCE9" w14:textId="77777777" w:rsidR="00A83C9A"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47C1EB93" w14:textId="77777777" w:rsidR="00A83C9A"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75773393" w14:textId="77777777" w:rsidR="00A83C9A"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7902920C" w14:textId="77777777" w:rsidR="00A83C9A"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72A9DC1B" w14:textId="77777777" w:rsidR="00A83C9A" w:rsidRDefault="00000000">
      <w:pPr>
        <w:pStyle w:val="BodyText"/>
      </w:pPr>
      <w:r>
        <w:t>“Say, do you believe in part of the Book and deny the other part? Woe unto you, you people of injustice!”</w:t>
      </w:r>
    </w:p>
    <w:p w14:paraId="796DDA7C" w14:textId="77777777" w:rsidR="00A83C9A"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0663CFCB" w14:textId="77777777" w:rsidR="00A83C9A"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3E276541" w14:textId="77777777" w:rsidR="00A83C9A"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08644589" w14:textId="77777777" w:rsidR="00A83C9A" w:rsidRDefault="00000000">
      <w:pPr>
        <w:pStyle w:val="Heading3"/>
      </w:pPr>
      <w:bookmarkStart w:id="189" w:name="signs-of-the-manifestation-of-god"/>
      <w:bookmarkEnd w:id="188"/>
      <w:r>
        <w:lastRenderedPageBreak/>
        <w:t>Signs of the Manifestation of God</w:t>
      </w:r>
    </w:p>
    <w:p w14:paraId="09CC40DC" w14:textId="77777777" w:rsidR="00A83C9A"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7BE0F236" w14:textId="77777777" w:rsidR="00A83C9A"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7FB90DF4" w14:textId="77777777" w:rsidR="00A83C9A"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79595215" w14:textId="77777777" w:rsidR="00A83C9A"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72AEE6FD" w14:textId="77777777" w:rsidR="00A83C9A"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3AE05F63" w14:textId="77777777" w:rsidR="00A83C9A"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4CB82CF6" w14:textId="77777777" w:rsidR="00A83C9A"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50A1A498" w14:textId="77777777" w:rsidR="00A83C9A"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64344324" w14:textId="77777777" w:rsidR="00A83C9A" w:rsidRDefault="00000000">
      <w:pPr>
        <w:pStyle w:val="BodyText"/>
      </w:pPr>
      <w:r>
        <w:t>During the Manifestation, one must turn away from all things and focus on God alone, for without this, no one will ever attain God, the Exalted, the Great.</w:t>
      </w:r>
    </w:p>
    <w:p w14:paraId="4400B9CF" w14:textId="77777777" w:rsidR="00A83C9A" w:rsidRDefault="00000000">
      <w:pPr>
        <w:pStyle w:val="BodyText"/>
      </w:pPr>
      <w:r>
        <w:t>O servants of desire, listen to the sacred melodies of eternity and hasten to the place of “Know God by God” and sever yourselves from all else.</w:t>
      </w:r>
    </w:p>
    <w:p w14:paraId="6AE50C18" w14:textId="77777777" w:rsidR="00A83C9A" w:rsidRDefault="00000000">
      <w:pPr>
        <w:pStyle w:val="Heading2"/>
      </w:pPr>
      <w:bookmarkStart w:id="190" w:name="the-babs-explanations-are-clear"/>
      <w:bookmarkEnd w:id="181"/>
      <w:bookmarkEnd w:id="189"/>
      <w:r>
        <w:t>The Bab’s Explanations Are Clear</w:t>
      </w:r>
    </w:p>
    <w:p w14:paraId="700DE303" w14:textId="77777777" w:rsidR="00A83C9A"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5FCAD250" w14:textId="77777777" w:rsidR="00A83C9A" w:rsidRDefault="00000000">
      <w:pPr>
        <w:pStyle w:val="BodyText"/>
      </w:pPr>
      <w:r>
        <w:t>“Do not cling to the Bayán in the moment of His Manifestation and be veiled by its words, thus being deprived of the sovereignty of the One.”</w:t>
      </w:r>
    </w:p>
    <w:p w14:paraId="02F33A62" w14:textId="77777777" w:rsidR="00A83C9A" w:rsidRDefault="00000000">
      <w:pPr>
        <w:pStyle w:val="BodyText"/>
      </w:pPr>
      <w:r>
        <w:t>He particularly addresses the letters and mirrors: “You have used my words as proof. Beware that in the hour of His appearance, you do not act arrogantly toward the chosen Beauty.”</w:t>
      </w:r>
    </w:p>
    <w:p w14:paraId="4813639E" w14:textId="77777777" w:rsidR="00A83C9A"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2AE19013" w14:textId="77777777" w:rsidR="00A83C9A"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2A60F40F" w14:textId="77777777" w:rsidR="00A83C9A"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647F9E0B" w14:textId="77777777" w:rsidR="00A83C9A"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0EDEE77D" w14:textId="77777777" w:rsidR="00A83C9A"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18635192" w14:textId="77777777" w:rsidR="00A83C9A"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353D197E" w14:textId="77777777" w:rsidR="00A83C9A" w:rsidRDefault="00000000">
      <w:pPr>
        <w:pStyle w:val="Heading3"/>
      </w:pPr>
      <w:bookmarkStart w:id="191" w:name="Xec2cac158ecf317ced3dac3ac1829a5e003ff11"/>
      <w:r>
        <w:t>Some Mirrors Have Claimed the Station of the Sun</w:t>
      </w:r>
    </w:p>
    <w:p w14:paraId="0407CD3F" w14:textId="77777777" w:rsidR="00A83C9A"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3A598E87" w14:textId="77777777" w:rsidR="00A83C9A"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18BDA411" w14:textId="77777777" w:rsidR="00A83C9A"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3E4BDD8B" w14:textId="77777777" w:rsidR="00A83C9A"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7F7EEE44" w14:textId="77777777" w:rsidR="00A83C9A"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43879F90" w14:textId="77777777" w:rsidR="00A83C9A" w:rsidRDefault="00000000">
      <w:pPr>
        <w:pStyle w:val="BodyText"/>
      </w:pPr>
      <w:r>
        <w:t>He also says to the honorable Áqá Sayyid Jawád: “I will be grateful to you, O mirror, for abandoning all other mirrors. Let them all, in their different forms, look toward Me.”</w:t>
      </w:r>
    </w:p>
    <w:p w14:paraId="450130B4" w14:textId="77777777" w:rsidR="00A83C9A" w:rsidRDefault="00000000">
      <w:pPr>
        <w:pStyle w:val="BodyText"/>
      </w:pPr>
      <w:r>
        <w:lastRenderedPageBreak/>
        <w:t>Observe that He complains about all the mirrors, yet this Beauty gives thanks to the one renowned as a mirror because he looks toward Me with what he has, not with what I possess.</w:t>
      </w:r>
    </w:p>
    <w:p w14:paraId="59B6379D" w14:textId="77777777" w:rsidR="00A83C9A"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3E807427" w14:textId="77777777" w:rsidR="00A83C9A" w:rsidRDefault="00000000">
      <w:pPr>
        <w:pStyle w:val="Heading3"/>
      </w:pPr>
      <w:bookmarkStart w:id="192" w:name="dont-let-the-bayan-be-a-veil"/>
      <w:bookmarkEnd w:id="191"/>
      <w:r>
        <w:t>Don’t Let the Bayan Be A Veil</w:t>
      </w:r>
    </w:p>
    <w:p w14:paraId="60F4C825" w14:textId="77777777" w:rsidR="00A83C9A"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29AF1453" w14:textId="77777777" w:rsidR="00A83C9A"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3CAB88AC" w14:textId="77777777" w:rsidR="00A83C9A" w:rsidRDefault="00000000">
      <w:pPr>
        <w:pStyle w:val="BodyText"/>
      </w:pPr>
      <w:r>
        <w:t>He also cautions not to become veiled by what has been revealed in the Bayán from the Truth.</w:t>
      </w:r>
    </w:p>
    <w:p w14:paraId="1BA70421" w14:textId="77777777" w:rsidR="00A83C9A"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71563110" w14:textId="77777777" w:rsidR="00A83C9A"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12A5332B" w14:textId="77777777" w:rsidR="00A83C9A" w:rsidRDefault="00000000">
      <w:pPr>
        <w:pStyle w:val="Heading3"/>
      </w:pPr>
      <w:bookmarkStart w:id="193" w:name="the-revival-of-names"/>
      <w:bookmarkEnd w:id="192"/>
      <w:r>
        <w:t>The Revival of Names</w:t>
      </w:r>
    </w:p>
    <w:p w14:paraId="66A8B1F0" w14:textId="77777777" w:rsidR="00A83C9A"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70BF42AA" w14:textId="77777777" w:rsidR="00A83C9A"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746D64F9" w14:textId="77777777" w:rsidR="00A83C9A"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23C78FFB" w14:textId="77777777" w:rsidR="00A83C9A"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39EB5CD6" w14:textId="77777777" w:rsidR="00A83C9A" w:rsidRDefault="00000000">
      <w:pPr>
        <w:pStyle w:val="BodyText"/>
      </w:pPr>
      <w:r>
        <w:t>Furthermore, all things are repositories of divine names and stores of mysteries of craftsmanship. In every era, He brings forth from each thing whatever He wills and takes away whatever He wishes.</w:t>
      </w:r>
    </w:p>
    <w:p w14:paraId="1555509E" w14:textId="77777777" w:rsidR="00A83C9A"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05026CD5" w14:textId="77777777" w:rsidR="00A83C9A" w:rsidRDefault="00000000">
      <w:pPr>
        <w:pStyle w:val="BodyText"/>
      </w:pPr>
      <w:r>
        <w:t>By God, the eyes of prophets and messengers weep for Me in the highest companionship. They mourn within themselves and cry out in their very beings, but people are in a deep state of heedlessness.</w:t>
      </w:r>
    </w:p>
    <w:p w14:paraId="4915DA08" w14:textId="77777777" w:rsidR="00A83C9A"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665A36A7" w14:textId="77777777" w:rsidR="00A83C9A"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2DEF8507" w14:textId="77777777" w:rsidR="00A83C9A" w:rsidRDefault="00000000">
      <w:pPr>
        <w:pStyle w:val="BodyText"/>
      </w:pPr>
      <w:r>
        <w:t>“God speaks the truth, yet people do not listen.”</w:t>
      </w:r>
    </w:p>
    <w:p w14:paraId="58CF27A5" w14:textId="77777777" w:rsidR="00A83C9A" w:rsidRDefault="00000000">
      <w:pPr>
        <w:pStyle w:val="Heading3"/>
      </w:pPr>
      <w:bookmarkStart w:id="194" w:name="qualities-and-attributes-of-mirrors"/>
      <w:bookmarkEnd w:id="193"/>
      <w:r>
        <w:t>Qualities and Attributes of Mirrors</w:t>
      </w:r>
    </w:p>
    <w:p w14:paraId="1E30D76F" w14:textId="77777777" w:rsidR="00A83C9A"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52C585C7" w14:textId="77777777" w:rsidR="00A83C9A"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7EAA15EE" w14:textId="77777777" w:rsidR="00A83C9A"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5E184837" w14:textId="77777777" w:rsidR="00A83C9A"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64975074" w14:textId="77777777" w:rsidR="00A83C9A"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1BF65041" w14:textId="77777777" w:rsidR="00A83C9A"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5371867C" w14:textId="77777777" w:rsidR="00A83C9A"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454117B7" w14:textId="77777777" w:rsidR="00A83C9A" w:rsidRDefault="00000000">
      <w:pPr>
        <w:pStyle w:val="Heading3"/>
      </w:pPr>
      <w:bookmarkStart w:id="195" w:name="mirza-yahyas-actions-against-bahaullah"/>
      <w:bookmarkEnd w:id="194"/>
      <w:r>
        <w:t>Mirza Yahya’s Actions Against Baha’u’llah</w:t>
      </w:r>
    </w:p>
    <w:p w14:paraId="6D37AB0F" w14:textId="77777777" w:rsidR="00A83C9A"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0BAA47A7" w14:textId="77777777" w:rsidR="00A83C9A"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1E8B860C" w14:textId="77777777" w:rsidR="00A83C9A"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69A22C8F" w14:textId="77777777" w:rsidR="00A83C9A" w:rsidRDefault="00000000">
      <w:pPr>
        <w:pStyle w:val="BodyText"/>
      </w:pPr>
      <w:r>
        <w:t>Would that one with insight looks upon their words, which reveal their selves and beings, to recognize them and be among those who know.</w:t>
      </w:r>
    </w:p>
    <w:p w14:paraId="0D945E9E" w14:textId="77777777" w:rsidR="00A83C9A"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0FFE7FC2" w14:textId="77777777" w:rsidR="00A83C9A" w:rsidRDefault="00000000">
      <w:pPr>
        <w:pStyle w:val="Heading3"/>
      </w:pPr>
      <w:bookmarkStart w:id="196" w:name="Xae9462bd60252ad2e199c0111e318dbb0881b68"/>
      <w:bookmarkEnd w:id="195"/>
      <w:r>
        <w:lastRenderedPageBreak/>
        <w:t>Guardianship Was Entirely Removed From The Book</w:t>
      </w:r>
    </w:p>
    <w:p w14:paraId="3177FD56" w14:textId="77777777" w:rsidR="00A83C9A"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633E8722" w14:textId="77777777" w:rsidR="00A83C9A"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70D31AB6" w14:textId="77777777" w:rsidR="00A83C9A"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6DB49F84" w14:textId="77777777" w:rsidR="00A83C9A"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45587E45" w14:textId="77777777" w:rsidR="00A83C9A"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6EF0E585" w14:textId="77777777" w:rsidR="00A83C9A" w:rsidRDefault="00000000">
      <w:pPr>
        <w:pStyle w:val="Heading3"/>
      </w:pPr>
      <w:bookmarkStart w:id="197" w:name="Xa41f7fd30a1f1fc9651737321d4090c6fb384e7"/>
      <w:bookmarkEnd w:id="196"/>
      <w:r>
        <w:t>How A Mirror Descends From the Station of Mirrorness</w:t>
      </w:r>
    </w:p>
    <w:p w14:paraId="2AA211F5" w14:textId="77777777" w:rsidR="00A83C9A"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2697BA8C" w14:textId="77777777" w:rsidR="00A83C9A"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25DC5ED5" w14:textId="77777777" w:rsidR="00A83C9A"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122EE048" w14:textId="77777777" w:rsidR="00A83C9A"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2B5EE7E6" w14:textId="77777777" w:rsidR="00A83C9A"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72F32FCE" w14:textId="77777777" w:rsidR="00A83C9A" w:rsidRDefault="00000000">
      <w:pPr>
        <w:pStyle w:val="BodyText"/>
      </w:pPr>
      <w:r>
        <w:t>“Exalted is He above what you have imagined of His power!”</w:t>
      </w:r>
    </w:p>
    <w:p w14:paraId="767DD616" w14:textId="77777777" w:rsidR="00A83C9A"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548B0BB1" w14:textId="77777777" w:rsidR="00A83C9A" w:rsidRDefault="00000000">
      <w:pPr>
        <w:pStyle w:val="BodyText"/>
      </w:pPr>
      <w:r>
        <w:t>Today, many pieces of ruby have turned to stone, unaware of it. Conversely, the opposite can occur if you understand.</w:t>
      </w:r>
    </w:p>
    <w:p w14:paraId="754C6F52" w14:textId="77777777" w:rsidR="00A83C9A" w:rsidRDefault="00000000">
      <w:pPr>
        <w:pStyle w:val="Heading3"/>
      </w:pPr>
      <w:bookmarkStart w:id="198" w:name="detachment-to-be-free-and-independent"/>
      <w:bookmarkEnd w:id="197"/>
      <w:r>
        <w:t>Detachment To Be Free and Independent</w:t>
      </w:r>
    </w:p>
    <w:p w14:paraId="10579DD2" w14:textId="77777777" w:rsidR="00A83C9A"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0C4E2CAD" w14:textId="77777777" w:rsidR="00A83C9A"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2E14A2D8" w14:textId="77777777" w:rsidR="00A83C9A"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68B80292" w14:textId="77777777" w:rsidR="00A83C9A"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76478D87" w14:textId="77777777" w:rsidR="00A83C9A"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320D62DD" w14:textId="77777777" w:rsidR="00A83C9A"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469684A3" w14:textId="77777777" w:rsidR="00A83C9A" w:rsidRDefault="00000000">
      <w:pPr>
        <w:pStyle w:val="Heading3"/>
      </w:pPr>
      <w:bookmarkStart w:id="199" w:name="X019e98e862f658e76acd83064fcfe6702fe5e21"/>
      <w:bookmarkEnd w:id="198"/>
      <w:r>
        <w:t>All Things Constantly Transform in God’s Sight</w:t>
      </w:r>
    </w:p>
    <w:p w14:paraId="176B3E94" w14:textId="77777777" w:rsidR="00A83C9A" w:rsidRDefault="00000000">
      <w:pPr>
        <w:pStyle w:val="FirstParagraph"/>
      </w:pPr>
      <w:r>
        <w:t>If you rise from the realm of illusion and purify your heart from allusions, you will see all things constantly transforming in God’s sight.</w:t>
      </w:r>
    </w:p>
    <w:p w14:paraId="084C73AF" w14:textId="77777777" w:rsidR="00A83C9A"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77FEB1B9" w14:textId="77777777" w:rsidR="00A83C9A"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00F50C68" w14:textId="77777777" w:rsidR="00A83C9A"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53E9B18B" w14:textId="77777777" w:rsidR="00A83C9A"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474D1171" w14:textId="77777777" w:rsidR="00A83C9A" w:rsidRDefault="00000000">
      <w:pPr>
        <w:pStyle w:val="BodyText"/>
      </w:pPr>
      <w:r>
        <w:t>In this Manifestation, the sun has risen from the horizon of God, and the moon of illusion has been split. Say, “Blessed be God, the most capable of all!”</w:t>
      </w:r>
    </w:p>
    <w:p w14:paraId="72A2E939" w14:textId="77777777" w:rsidR="00A83C9A" w:rsidRDefault="00000000">
      <w:pPr>
        <w:pStyle w:val="BodyText"/>
      </w:pPr>
      <w:r>
        <w:t>Reflect upon this revealed verse and be just. “Do not be among those who recognize the bounty of God and then deny it.”</w:t>
      </w:r>
    </w:p>
    <w:p w14:paraId="6EDA335A" w14:textId="77777777" w:rsidR="00A83C9A"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43F10971" w14:textId="77777777" w:rsidR="00A83C9A" w:rsidRDefault="00000000">
      <w:pPr>
        <w:pStyle w:val="BodyText"/>
      </w:pPr>
      <w:r>
        <w:t>“By God, He created what He made in the world with a breath from Himself in a way no one else ever has.”</w:t>
      </w:r>
    </w:p>
    <w:p w14:paraId="110416BC" w14:textId="77777777" w:rsidR="00A83C9A"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64E8E63D" w14:textId="77777777" w:rsidR="00A83C9A" w:rsidRDefault="00000000">
      <w:pPr>
        <w:pStyle w:val="Heading3"/>
      </w:pPr>
      <w:bookmarkStart w:id="200" w:name="infallibility"/>
      <w:bookmarkEnd w:id="199"/>
      <w:r>
        <w:t>Infallibility</w:t>
      </w:r>
    </w:p>
    <w:p w14:paraId="55D597FD" w14:textId="77777777" w:rsidR="00A83C9A"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7E3498FA" w14:textId="77777777" w:rsidR="00A83C9A"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42DDA761" w14:textId="77777777" w:rsidR="00A83C9A"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4C6B181E" w14:textId="77777777" w:rsidR="00A83C9A" w:rsidRDefault="00000000">
      <w:pPr>
        <w:pStyle w:val="BodyText"/>
      </w:pPr>
      <w:r>
        <w:t>“When they heard the call, ‘Am I not your Lord?’ they did not respond ‘Yes!’ And God did not address anyone except through the Manifestation of His Self in every Manifestation.”</w:t>
      </w:r>
    </w:p>
    <w:p w14:paraId="4389159C" w14:textId="77777777" w:rsidR="00A83C9A"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7D0ECBEC" w14:textId="77777777" w:rsidR="00A83C9A"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3BB21D29" w14:textId="77777777" w:rsidR="00A83C9A" w:rsidRDefault="00000000">
      <w:pPr>
        <w:pStyle w:val="Heading3"/>
      </w:pPr>
      <w:bookmarkStart w:id="201" w:name="muslims-relied-on-false-traditions"/>
      <w:bookmarkEnd w:id="200"/>
      <w:r>
        <w:t>Muslims Relied on False Traditions</w:t>
      </w:r>
    </w:p>
    <w:p w14:paraId="3B15949F" w14:textId="77777777" w:rsidR="00A83C9A"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45F372BA" w14:textId="77777777" w:rsidR="00A83C9A"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278510AE" w14:textId="77777777" w:rsidR="00A83C9A"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36DDA526" w14:textId="77777777" w:rsidR="00A83C9A"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701576A6" w14:textId="77777777" w:rsidR="00A83C9A" w:rsidRDefault="00000000">
      <w:pPr>
        <w:pStyle w:val="Heading3"/>
      </w:pPr>
      <w:bookmarkStart w:id="202" w:name="those-named-in-the-bayan"/>
      <w:bookmarkEnd w:id="201"/>
      <w:r>
        <w:lastRenderedPageBreak/>
        <w:t>Those Named in the Bayan</w:t>
      </w:r>
    </w:p>
    <w:p w14:paraId="0275A1F7" w14:textId="77777777" w:rsidR="00A83C9A"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75D32452" w14:textId="77777777" w:rsidR="00A83C9A"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40254258" w14:textId="77777777" w:rsidR="00A83C9A" w:rsidRDefault="00000000">
      <w:pPr>
        <w:pStyle w:val="BodyText"/>
      </w:pPr>
      <w:r>
        <w:t>Furthermore, He says: “Recognize Him by His verses, and do not be cautious in your recognition of Him, for by such caution you will end up in the fire.”</w:t>
      </w:r>
    </w:p>
    <w:p w14:paraId="706F11BE" w14:textId="77777777" w:rsidR="00A83C9A" w:rsidRDefault="00000000">
      <w:pPr>
        <w:pStyle w:val="BodyText"/>
      </w:pPr>
      <w:r>
        <w:t>In light of these decisive words, all those who are cautious in this sacred, exalted Cause are surely in the fire; there is no doubt about this.</w:t>
      </w:r>
    </w:p>
    <w:p w14:paraId="700895D0" w14:textId="77777777" w:rsidR="00A83C9A" w:rsidRDefault="00000000">
      <w:pPr>
        <w:pStyle w:val="BodyText"/>
      </w:pPr>
      <w:r>
        <w:t>And He says: “If you look between yourself and God, you will find His likeness in your hearts. Do not be veiled from Him by His own self and recognize the One for whose recognition you were created.”</w:t>
      </w:r>
    </w:p>
    <w:p w14:paraId="14684D11" w14:textId="77777777" w:rsidR="00A83C9A"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00614C70" w14:textId="77777777" w:rsidR="00A83C9A"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2FBE0E33" w14:textId="77777777" w:rsidR="00A83C9A" w:rsidRDefault="00000000">
      <w:pPr>
        <w:pStyle w:val="BodyText"/>
      </w:pPr>
      <w:r>
        <w:t>He declares, “Who knows the manifestation except God? Whenever He appears, all must accept the Point of Truth and thank God.”</w:t>
      </w:r>
    </w:p>
    <w:p w14:paraId="29338622" w14:textId="77777777" w:rsidR="00A83C9A"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38AD92C7" w14:textId="77777777" w:rsidR="00A83C9A"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75E4C09E" w14:textId="77777777" w:rsidR="00A83C9A"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63BE75EA" w14:textId="77777777" w:rsidR="00A83C9A"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1CBE906A" w14:textId="77777777" w:rsidR="00A83C9A"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55B6F664" w14:textId="77777777" w:rsidR="00A83C9A" w:rsidRDefault="00000000">
      <w:pPr>
        <w:pStyle w:val="Heading3"/>
      </w:pPr>
      <w:bookmarkStart w:id="203" w:name="aqa-sayyid-husayn-was-ignored"/>
      <w:bookmarkEnd w:id="202"/>
      <w:r>
        <w:t>Aqa Sayyid Husayn Was Ignored</w:t>
      </w:r>
    </w:p>
    <w:p w14:paraId="671749E5" w14:textId="77777777" w:rsidR="00A83C9A"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037AC1CB" w14:textId="77777777" w:rsidR="00A83C9A"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176935EE" w14:textId="77777777" w:rsidR="00A83C9A"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3A46B33E" w14:textId="77777777" w:rsidR="00A83C9A" w:rsidRDefault="00000000">
      <w:pPr>
        <w:pStyle w:val="Heading3"/>
      </w:pPr>
      <w:bookmarkStart w:id="204" w:name="the-hatred-towards-god"/>
      <w:bookmarkEnd w:id="203"/>
      <w:r>
        <w:t>The Hatred Towards God</w:t>
      </w:r>
    </w:p>
    <w:p w14:paraId="45572BD0" w14:textId="77777777" w:rsidR="00A83C9A"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3C389FAE" w14:textId="77777777" w:rsidR="00A83C9A"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6352BD3C" w14:textId="77777777" w:rsidR="00A83C9A"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78329DA1" w14:textId="77777777" w:rsidR="00A83C9A"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48D62CD6" w14:textId="77777777" w:rsidR="00A83C9A"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5B82F79D" w14:textId="77777777" w:rsidR="00A83C9A"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4A623520" w14:textId="77777777" w:rsidR="00A83C9A"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349CE677" w14:textId="77777777" w:rsidR="00A83C9A" w:rsidRDefault="00000000">
      <w:pPr>
        <w:pStyle w:val="BodyText"/>
      </w:pPr>
      <w:r>
        <w:t>“May God protect us and you, O people of the monotheists, from these individuals and their evil, deception, and cunning.”</w:t>
      </w:r>
    </w:p>
    <w:p w14:paraId="024234E8" w14:textId="77777777" w:rsidR="00A83C9A" w:rsidRDefault="00000000">
      <w:pPr>
        <w:pStyle w:val="BodyText"/>
      </w:pPr>
      <w:r>
        <w:t>In the prayer, “O Sovereign of Names and Attributes,” it is stated:</w:t>
      </w:r>
    </w:p>
    <w:p w14:paraId="40F45B4F" w14:textId="77777777" w:rsidR="00A83C9A"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795FB3EC" w14:textId="77777777" w:rsidR="00A83C9A" w:rsidRDefault="00000000">
      <w:pPr>
        <w:pStyle w:val="Heading2"/>
      </w:pPr>
      <w:bookmarkStart w:id="205" w:name="X0e220c262a809222f3726c9d54612749a377ea1"/>
      <w:bookmarkEnd w:id="190"/>
      <w:bookmarkEnd w:id="204"/>
      <w:r>
        <w:t>Disbelief In Any Manifestation is Disbelief In All</w:t>
      </w:r>
    </w:p>
    <w:p w14:paraId="67866DDA" w14:textId="77777777" w:rsidR="00A83C9A"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2B312D9F" w14:textId="77777777" w:rsidR="00A83C9A"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18AFF60B" w14:textId="77777777" w:rsidR="00A83C9A"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317ED033" w14:textId="77777777" w:rsidR="00A83C9A" w:rsidRDefault="00000000">
      <w:pPr>
        <w:pStyle w:val="Heading3"/>
      </w:pPr>
      <w:bookmarkStart w:id="206" w:name="bahaullah-doubts-sarraj-will-believe"/>
      <w:r>
        <w:t>Baha’u’llah Doubts Sarraj Will Believe</w:t>
      </w:r>
    </w:p>
    <w:p w14:paraId="690603F3" w14:textId="77777777" w:rsidR="00A83C9A"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26D26FCC" w14:textId="77777777" w:rsidR="00A83C9A"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7217BBE0" w14:textId="77777777" w:rsidR="00A83C9A" w:rsidRDefault="00000000">
      <w:pPr>
        <w:pStyle w:val="Heading3"/>
      </w:pPr>
      <w:bookmarkStart w:id="207" w:name="X91883022eda406acc179ae2e0c0e1b67f67b604"/>
      <w:bookmarkEnd w:id="206"/>
      <w:r>
        <w:t>Baha’u’llah Revealed Himself Not By His Will</w:t>
      </w:r>
    </w:p>
    <w:p w14:paraId="138F6741" w14:textId="77777777" w:rsidR="00A83C9A"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7F78EB39" w14:textId="77777777" w:rsidR="00A83C9A"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5CE4D5E7" w14:textId="77777777" w:rsidR="00A83C9A"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51EEE3D8" w14:textId="77777777" w:rsidR="00A83C9A"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54A7C902" w14:textId="77777777" w:rsidR="00A83C9A"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43D72F03" w14:textId="77777777" w:rsidR="00A83C9A" w:rsidRDefault="00000000">
      <w:pPr>
        <w:pStyle w:val="Heading3"/>
      </w:pPr>
      <w:bookmarkStart w:id="208" w:name="guidance-and-praise-for-mirza-asadullah"/>
      <w:bookmarkEnd w:id="207"/>
      <w:r>
        <w:lastRenderedPageBreak/>
        <w:t>Guidance and Praise for Mirza Asadullah</w:t>
      </w:r>
    </w:p>
    <w:p w14:paraId="31336566" w14:textId="77777777" w:rsidR="00A83C9A"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1BC5D5B2" w14:textId="77777777" w:rsidR="00A83C9A"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0FA3C6C3" w14:textId="77777777" w:rsidR="00A83C9A"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190CEA0E" w14:textId="77777777" w:rsidR="00A83C9A"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1F7BCBF1" w14:textId="77777777" w:rsidR="00A83C9A"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6B4BA082" w14:textId="77777777" w:rsidR="00A83C9A"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4F5991C3" w14:textId="77777777" w:rsidR="00A83C9A"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3A39CD77" w14:textId="77777777" w:rsidR="00A83C9A"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568C3016" w14:textId="77777777" w:rsidR="00A83C9A"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5B1D9E5F" w14:textId="77777777" w:rsidR="00A83C9A"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1A518F4F" w14:textId="77777777" w:rsidR="00A83C9A"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45F399A6" w14:textId="77777777" w:rsidR="00A83C9A" w:rsidRDefault="00000000">
      <w:pPr>
        <w:pStyle w:val="Heading3"/>
      </w:pPr>
      <w:bookmarkStart w:id="209" w:name="christians-who-believe"/>
      <w:bookmarkEnd w:id="208"/>
      <w:r>
        <w:t>Christians Who Believe</w:t>
      </w:r>
    </w:p>
    <w:p w14:paraId="2D5A47E1" w14:textId="77777777" w:rsidR="00A83C9A"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7B843CA8" w14:textId="77777777" w:rsidR="00A83C9A"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1B17E288" w14:textId="77777777" w:rsidR="00A83C9A"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7E5A4BA7" w14:textId="77777777" w:rsidR="00A83C9A" w:rsidRDefault="00000000">
      <w:pPr>
        <w:pStyle w:val="Heading3"/>
      </w:pPr>
      <w:bookmarkStart w:id="210" w:name="blessings-for-the-steadfast"/>
      <w:bookmarkEnd w:id="209"/>
      <w:r>
        <w:t>Blessings for the Steadfast</w:t>
      </w:r>
    </w:p>
    <w:p w14:paraId="6915341C" w14:textId="77777777" w:rsidR="00A83C9A"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6D7D0C7B" w14:textId="77777777" w:rsidR="00A83C9A"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7154C39D" w14:textId="77777777" w:rsidR="00A83C9A"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5BE164D4" w14:textId="77777777" w:rsidR="00A83C9A"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70E61086" w14:textId="77777777" w:rsidR="00A83C9A"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4514DA04" w14:textId="77777777" w:rsidR="00A83C9A"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4BFCB6AD" w14:textId="77777777" w:rsidR="00A83C9A" w:rsidRDefault="00000000">
      <w:pPr>
        <w:pStyle w:val="Heading2"/>
      </w:pPr>
      <w:bookmarkStart w:id="211" w:name="Xe37d1339f0c60fece18d9fd388f456b6bd0c79e"/>
      <w:bookmarkEnd w:id="205"/>
      <w:bookmarkEnd w:id="210"/>
      <w:r>
        <w:t>Baha’u’llah’s Purpose Is For Those In Desperate Times</w:t>
      </w:r>
    </w:p>
    <w:p w14:paraId="38F8E1EA" w14:textId="77777777" w:rsidR="00A83C9A"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3EFFAA65" w14:textId="77777777" w:rsidR="00A83C9A"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7138BD1B" w14:textId="77777777" w:rsidR="00A83C9A"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28BB9B89" w14:textId="77777777" w:rsidR="00A83C9A"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404AB1CF" w14:textId="77777777" w:rsidR="00A83C9A" w:rsidRDefault="00000000">
      <w:pPr>
        <w:pStyle w:val="Heading3"/>
      </w:pPr>
      <w:bookmarkStart w:id="212" w:name="bahaullahs-wish-for-sarraj-and-azalis"/>
      <w:r>
        <w:t>Baha’u’llah’s Wish for Sarraj and Azalis</w:t>
      </w:r>
    </w:p>
    <w:p w14:paraId="0C942047" w14:textId="77777777" w:rsidR="00A83C9A"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29A7019C" w14:textId="77777777" w:rsidR="00A83C9A"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06F591E5" w14:textId="77777777" w:rsidR="00A83C9A"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15EAB7F7" w14:textId="77777777" w:rsidR="00A83C9A"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68A033ED" w14:textId="77777777" w:rsidR="00A83C9A"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64F509F3" w14:textId="77777777" w:rsidR="00A83C9A"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278B9CF9" w14:textId="77777777" w:rsidR="00A83C9A"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3211D34D" w14:textId="77777777" w:rsidR="00A83C9A"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70E3F874" w14:textId="77777777" w:rsidR="00A83C9A"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74BF5EEB" w14:textId="77777777" w:rsidR="00A83C9A"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6CA9430C" w14:textId="77777777" w:rsidR="00A83C9A" w:rsidRDefault="00000000">
      <w:pPr>
        <w:pStyle w:val="Heading3"/>
      </w:pPr>
      <w:bookmarkStart w:id="213" w:name="arrival-to-istanbul"/>
      <w:bookmarkEnd w:id="212"/>
      <w:r>
        <w:t>Arrival to Istanbul</w:t>
      </w:r>
    </w:p>
    <w:p w14:paraId="347E0FEE" w14:textId="77777777" w:rsidR="00A83C9A"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6335FEF1" w14:textId="77777777" w:rsidR="00A83C9A"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29824974" w14:textId="77777777" w:rsidR="00A83C9A"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0648C22F" w14:textId="77777777" w:rsidR="00A83C9A"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304E2CCA" w14:textId="77777777" w:rsidR="00A83C9A" w:rsidRDefault="00000000">
      <w:pPr>
        <w:pStyle w:val="Heading3"/>
      </w:pPr>
      <w:bookmarkStart w:id="214" w:name="Xed8721d22d55850b8820627d0b78c3b4f04d623"/>
      <w:bookmarkEnd w:id="213"/>
      <w:r>
        <w:t>A Charge of Oppression by Mirza Yahya Against Baha’u’llah</w:t>
      </w:r>
    </w:p>
    <w:p w14:paraId="4218FF33" w14:textId="77777777" w:rsidR="00A83C9A"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54031BBF" w14:textId="77777777" w:rsidR="00A83C9A"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164C4E86" w14:textId="77777777" w:rsidR="00A83C9A"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086D1FE2" w14:textId="77777777" w:rsidR="00A83C9A"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5D6CD33A" w14:textId="77777777" w:rsidR="00A83C9A" w:rsidRDefault="00000000">
      <w:pPr>
        <w:pStyle w:val="Heading3"/>
      </w:pPr>
      <w:bookmarkStart w:id="215" w:name="victory-for-the-friends-of-god"/>
      <w:bookmarkEnd w:id="214"/>
      <w:r>
        <w:lastRenderedPageBreak/>
        <w:t>Victory For the Friends of God</w:t>
      </w:r>
    </w:p>
    <w:p w14:paraId="32F045C4" w14:textId="77777777" w:rsidR="00A83C9A"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46B1470C" w14:textId="77777777" w:rsidR="00A83C9A"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19FF5ED8" w14:textId="77777777" w:rsidR="00A83C9A"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74E642E2" w14:textId="77777777" w:rsidR="00A83C9A"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40A0BDB4" w14:textId="77777777" w:rsidR="00A83C9A"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719A87EA" w14:textId="77777777" w:rsidR="00A83C9A"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505D20EE" w14:textId="77777777" w:rsidR="00A83C9A"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1FC52D4B" w14:textId="77777777" w:rsidR="00A83C9A" w:rsidRDefault="00000000">
      <w:pPr>
        <w:pStyle w:val="Heading3"/>
      </w:pPr>
      <w:bookmarkStart w:id="216" w:name="X1a1d608fd0e99d94cf98eb78f2577551d8bced5"/>
      <w:bookmarkEnd w:id="215"/>
      <w:r>
        <w:t>Azalis Claim Baha’u’llah Had Acquired Knowledge</w:t>
      </w:r>
    </w:p>
    <w:p w14:paraId="6A676020" w14:textId="77777777" w:rsidR="00A83C9A"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1ADF8937" w14:textId="77777777" w:rsidR="00A83C9A"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0C9FB171" w14:textId="77777777" w:rsidR="00A83C9A"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6566E0D7" w14:textId="77777777" w:rsidR="00A83C9A"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36CC7910" w14:textId="77777777" w:rsidR="00A83C9A"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5D4D364C" w14:textId="77777777" w:rsidR="00A83C9A"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7628F97E" w14:textId="77777777" w:rsidR="00A83C9A"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1CF84898" w14:textId="77777777" w:rsidR="00A83C9A" w:rsidRDefault="00000000">
      <w:pPr>
        <w:pStyle w:val="Heading3"/>
      </w:pPr>
      <w:bookmarkStart w:id="217" w:name="they-have-not-pondered-the-wisdom-of-god"/>
      <w:bookmarkEnd w:id="216"/>
      <w:r>
        <w:t>They Have Not Pondered the Wisdom of God</w:t>
      </w:r>
    </w:p>
    <w:p w14:paraId="7C059F65" w14:textId="77777777" w:rsidR="00A83C9A"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7EC0DE06" w14:textId="77777777" w:rsidR="00A83C9A"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48128198" w14:textId="77777777" w:rsidR="00A83C9A"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09026FFA" w14:textId="77777777" w:rsidR="00A83C9A"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3D8E6F6F" w14:textId="77777777" w:rsidR="00A83C9A" w:rsidRDefault="00000000">
      <w:pPr>
        <w:pStyle w:val="Heading3"/>
      </w:pPr>
      <w:bookmarkStart w:id="218" w:name="the-station-of-sayyid-jawad"/>
      <w:bookmarkEnd w:id="217"/>
      <w:r>
        <w:t>The Station of Sayyid Jawad</w:t>
      </w:r>
    </w:p>
    <w:p w14:paraId="1C55D636" w14:textId="77777777" w:rsidR="00A83C9A"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240783C6" w14:textId="77777777" w:rsidR="00A83C9A"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4F571892" w14:textId="77777777" w:rsidR="00A83C9A" w:rsidRDefault="00000000">
      <w:pPr>
        <w:pStyle w:val="Heading3"/>
      </w:pPr>
      <w:bookmarkStart w:id="219" w:name="the-station-of-quddus"/>
      <w:bookmarkEnd w:id="218"/>
      <w:r>
        <w:t>The Station of Quddus</w:t>
      </w:r>
    </w:p>
    <w:p w14:paraId="5B568A7B" w14:textId="77777777" w:rsidR="00A83C9A"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220B6AAD" w14:textId="77777777" w:rsidR="00A83C9A" w:rsidRDefault="00000000">
      <w:pPr>
        <w:pStyle w:val="BodyText"/>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2B082818" w14:textId="77777777" w:rsidR="00A83C9A"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72F6F1DD" w14:textId="77777777" w:rsidR="00A83C9A" w:rsidRDefault="00000000">
      <w:pPr>
        <w:pStyle w:val="Heading2"/>
      </w:pPr>
      <w:bookmarkStart w:id="220" w:name="more-text-will-continue"/>
      <w:bookmarkEnd w:id="211"/>
      <w:bookmarkEnd w:id="219"/>
      <w:r>
        <w:t>More Text Will Continue</w:t>
      </w:r>
    </w:p>
    <w:p w14:paraId="06A9A0A0" w14:textId="77777777" w:rsidR="00A83C9A" w:rsidRDefault="00000000">
      <w:r>
        <w:br w:type="page"/>
      </w:r>
    </w:p>
    <w:p w14:paraId="3483DEFC" w14:textId="77777777" w:rsidR="00A83C9A" w:rsidRDefault="00000000">
      <w:pPr>
        <w:pStyle w:val="Heading1"/>
      </w:pPr>
      <w:bookmarkStart w:id="221" w:name="sec-the-kitab-i-badi"/>
      <w:bookmarkStart w:id="222" w:name="_Toc166704126"/>
      <w:bookmarkEnd w:id="167"/>
      <w:bookmarkEnd w:id="220"/>
      <w:r>
        <w:lastRenderedPageBreak/>
        <w:t>The Kitab-i-Badi (The Book to Badi)</w:t>
      </w:r>
      <w:bookmarkEnd w:id="222"/>
    </w:p>
    <w:p w14:paraId="420E409D" w14:textId="77777777" w:rsidR="00A83C9A" w:rsidRDefault="00000000">
      <w:pPr>
        <w:pStyle w:val="Heading3"/>
      </w:pPr>
      <w:bookmarkStart w:id="223" w:name="introduction"/>
      <w:r>
        <w:t>Introduction</w:t>
      </w:r>
    </w:p>
    <w:p w14:paraId="37D1A36C" w14:textId="77777777" w:rsidR="00A83C9A"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00773EA7" w14:textId="77777777" w:rsidR="00A83C9A"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79AB4D07" w14:textId="77777777" w:rsidR="00A83C9A"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3BB706DF" w14:textId="77777777" w:rsidR="00A83C9A"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778F6BA8" w14:textId="77777777" w:rsidR="00A83C9A" w:rsidRDefault="00000000">
      <w:pPr>
        <w:pStyle w:val="Heading3"/>
      </w:pPr>
      <w:bookmarkStart w:id="224" w:name="Xaaf9bf5a67ec9839a29e6c44ac7698e34308cf8"/>
      <w:bookmarkEnd w:id="223"/>
      <w:r>
        <w:t>The First Issue: The Desire for a Meeting with Baha’u’llah</w:t>
      </w:r>
    </w:p>
    <w:p w14:paraId="5421F348" w14:textId="77777777" w:rsidR="00A83C9A"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357EF6AF" w14:textId="77777777" w:rsidR="00A83C9A"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62CA7622" w14:textId="77777777" w:rsidR="00A83C9A"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0C22D909" w14:textId="77777777" w:rsidR="00A83C9A"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2FECEA37" w14:textId="77777777" w:rsidR="00A83C9A"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2EE1FF72" w14:textId="77777777" w:rsidR="00A83C9A"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2F118C7C" w14:textId="77777777" w:rsidR="00A83C9A"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4F47433E" w14:textId="77777777" w:rsidR="00A83C9A" w:rsidRDefault="00000000">
      <w:pPr>
        <w:pStyle w:val="Heading3"/>
      </w:pPr>
      <w:bookmarkStart w:id="225" w:name="sec-whispering-of-devils"/>
      <w:bookmarkEnd w:id="224"/>
      <w:r>
        <w:t>Badi Hears the Whispering of Devils</w:t>
      </w:r>
    </w:p>
    <w:p w14:paraId="7BEB8553" w14:textId="77777777" w:rsidR="00A83C9A"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1566BF42" w14:textId="77777777" w:rsidR="00A83C9A"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21C4156E" w14:textId="77777777" w:rsidR="00A83C9A"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7A76D740" w14:textId="77777777" w:rsidR="00A83C9A"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3C2CBE97" w14:textId="77777777" w:rsidR="00A83C9A"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1B9888F0" w14:textId="77777777" w:rsidR="00A83C9A"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45CA301C" w14:textId="77777777" w:rsidR="00A83C9A"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78A4829A" w14:textId="77777777" w:rsidR="00A83C9A"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5A334561" w14:textId="77777777" w:rsidR="00A83C9A"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7BF988C1" w14:textId="77777777" w:rsidR="00A83C9A"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2F00513F" w14:textId="77777777" w:rsidR="00A83C9A"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3A399E8D" w14:textId="77777777" w:rsidR="00A83C9A"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4F8457B2" w14:textId="77777777" w:rsidR="00A83C9A"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232524A7" w14:textId="77777777" w:rsidR="00A83C9A"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62FBDE1A" w14:textId="77777777" w:rsidR="00A83C9A"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73847790" w14:textId="77777777" w:rsidR="00A83C9A"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3BEBD3A3" w14:textId="77777777" w:rsidR="00A83C9A"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122E5A9" w14:textId="77777777" w:rsidR="00A83C9A"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12D16F3F" w14:textId="77777777" w:rsidR="00A83C9A"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07A5781E" w14:textId="77777777" w:rsidR="00A83C9A"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71FDBB29" w14:textId="77777777" w:rsidR="00A83C9A"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2E0210CD" w14:textId="77777777" w:rsidR="00A83C9A"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04B5A85" w14:textId="77777777" w:rsidR="00A83C9A"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05DC7630" w14:textId="77777777" w:rsidR="00A83C9A"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75AEC90E" w14:textId="77777777" w:rsidR="00A83C9A"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4D641213" w14:textId="77777777" w:rsidR="00A83C9A"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131643A3" w14:textId="77777777" w:rsidR="00A83C9A" w:rsidRDefault="00000000">
      <w:pPr>
        <w:pStyle w:val="Heading3"/>
      </w:pPr>
      <w:bookmarkStart w:id="226" w:name="sec-bahaullah-recounts-a-past-event"/>
      <w:bookmarkEnd w:id="225"/>
      <w:r>
        <w:t>Baha’u’llah Recounts a Past Event</w:t>
      </w:r>
    </w:p>
    <w:p w14:paraId="582D8ACC" w14:textId="77777777" w:rsidR="00A83C9A"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663291FE" w14:textId="77777777" w:rsidR="00A83C9A"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3D17ADF7" w14:textId="77777777" w:rsidR="00A83C9A"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5079BDC3" w14:textId="77777777" w:rsidR="00A83C9A"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6971C44B" w14:textId="77777777" w:rsidR="00A83C9A"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C846503" w14:textId="77777777" w:rsidR="00A83C9A"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E23EFEC" w14:textId="77777777" w:rsidR="00A83C9A" w:rsidRDefault="00000000">
      <w:pPr>
        <w:pStyle w:val="Heading3"/>
      </w:pPr>
      <w:bookmarkStart w:id="227" w:name="X0ce1a4ab0621aa28d401d260c090aec36a28e41"/>
      <w:bookmarkEnd w:id="226"/>
      <w:r>
        <w:lastRenderedPageBreak/>
        <w:t>Badi Feels Deluded by Allegorical Religion</w:t>
      </w:r>
    </w:p>
    <w:p w14:paraId="13B7DD52" w14:textId="77777777" w:rsidR="00A83C9A"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0FB24931" w14:textId="77777777" w:rsidR="00A83C9A"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45AE8B55" w14:textId="77777777" w:rsidR="00A83C9A"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54240E00" w14:textId="77777777" w:rsidR="00A83C9A"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0639F2D7" w14:textId="77777777" w:rsidR="00A83C9A"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7825D79A" w14:textId="77777777" w:rsidR="00A83C9A"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5ECD234F" w14:textId="77777777" w:rsidR="00A83C9A"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7ED06AFB" w14:textId="77777777" w:rsidR="00A83C9A"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CA524DC" w14:textId="77777777" w:rsidR="00A83C9A"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0683C133" w14:textId="77777777" w:rsidR="00A83C9A"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07977AA0" w14:textId="77777777" w:rsidR="00A83C9A"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59480F56" w14:textId="77777777" w:rsidR="00A83C9A"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3C812D76" w14:textId="77777777" w:rsidR="00A83C9A"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42B9CBD4" w14:textId="77777777" w:rsidR="00A83C9A"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6CCD5430" w14:textId="77777777" w:rsidR="00A83C9A"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1C239CEA" w14:textId="77777777" w:rsidR="00A83C9A"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1D479101" w14:textId="77777777" w:rsidR="00A83C9A"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5D929E97" w14:textId="77777777" w:rsidR="00A83C9A"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5CDAEEC8" w14:textId="77777777" w:rsidR="00A83C9A"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56074606" w14:textId="77777777" w:rsidR="00A83C9A"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70162613" w14:textId="77777777" w:rsidR="00A83C9A"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1CBF9533" w14:textId="77777777" w:rsidR="00A83C9A"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7CCB8763" w14:textId="77777777" w:rsidR="00A83C9A"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2715D435" w14:textId="77777777" w:rsidR="00A83C9A"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0B7AB6D2" w14:textId="77777777" w:rsidR="00A83C9A"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7DC4474A" w14:textId="77777777" w:rsidR="00A83C9A"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DEFDA24" w14:textId="77777777" w:rsidR="00A83C9A"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25908573" w14:textId="77777777" w:rsidR="00A83C9A" w:rsidRDefault="00000000">
      <w:pPr>
        <w:pStyle w:val="Heading3"/>
      </w:pPr>
      <w:bookmarkStart w:id="228" w:name="sec-confusion-and-corruption"/>
      <w:bookmarkEnd w:id="227"/>
      <w:r>
        <w:t>Confusion and Corruption</w:t>
      </w:r>
    </w:p>
    <w:p w14:paraId="345C55AF" w14:textId="77777777" w:rsidR="00A83C9A"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554FEA4C" w14:textId="77777777" w:rsidR="00A83C9A"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5DC49A3" w14:textId="77777777" w:rsidR="00A83C9A"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1F01DEDD" w14:textId="77777777" w:rsidR="00A83C9A"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25CF8673" w14:textId="77777777" w:rsidR="00A83C9A"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2565AC2A" w14:textId="77777777" w:rsidR="00A83C9A"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488A9E8D" w14:textId="77777777" w:rsidR="00A83C9A"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08F15228" w14:textId="77777777" w:rsidR="00A83C9A"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2CE96E39" w14:textId="77777777" w:rsidR="00A83C9A"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12364233" w14:textId="77777777" w:rsidR="00A83C9A"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46964890" w14:textId="77777777" w:rsidR="00A83C9A"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0E6A9255" w14:textId="77777777" w:rsidR="00A83C9A"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297C8E70" w14:textId="77777777" w:rsidR="00A83C9A"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2A712413" w14:textId="77777777" w:rsidR="00A83C9A" w:rsidRDefault="00000000">
      <w:pPr>
        <w:pStyle w:val="Heading3"/>
      </w:pPr>
      <w:bookmarkStart w:id="229" w:name="sec-the-measure-of-truth"/>
      <w:bookmarkEnd w:id="228"/>
      <w:r>
        <w:t>The Measure of Truth</w:t>
      </w:r>
    </w:p>
    <w:p w14:paraId="5181A805" w14:textId="77777777" w:rsidR="00A83C9A"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7617ADB7" w14:textId="77777777" w:rsidR="00A83C9A"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057046E3" w14:textId="77777777" w:rsidR="00A83C9A"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3F5C1A41" w14:textId="77777777" w:rsidR="00A83C9A"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4B67F466" w14:textId="77777777" w:rsidR="00A83C9A"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6E17BD27" w14:textId="77777777" w:rsidR="00A83C9A"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1FC061AE" w14:textId="77777777" w:rsidR="00A83C9A"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327001E4" w14:textId="77777777" w:rsidR="00A83C9A"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0E054BB7" w14:textId="77777777" w:rsidR="00A83C9A"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7C3674AF" w14:textId="77777777" w:rsidR="00A83C9A"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5027492C" w14:textId="77777777" w:rsidR="00A83C9A"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0E2EF088" w14:textId="77777777" w:rsidR="00A83C9A"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39CE5930" w14:textId="77777777" w:rsidR="00A83C9A"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3C4060BA" w14:textId="77777777" w:rsidR="00A83C9A"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0CCB94B1" w14:textId="77777777" w:rsidR="00A83C9A"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9140AF6" w14:textId="77777777" w:rsidR="00A83C9A"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0F57635" w14:textId="77777777" w:rsidR="00A83C9A"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33C48607" w14:textId="77777777" w:rsidR="00A83C9A"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15568BEB" w14:textId="77777777" w:rsidR="00A83C9A"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344273E3" w14:textId="77777777" w:rsidR="00A83C9A"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7464AA2C" w14:textId="77777777" w:rsidR="00A83C9A"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54E14A9A" w14:textId="77777777" w:rsidR="00A83C9A"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61F7D015" w14:textId="77777777" w:rsidR="00A83C9A"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7AF6A32C" w14:textId="77777777" w:rsidR="00A83C9A"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62DEBE40" w14:textId="77777777" w:rsidR="00A83C9A"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1635936A" w14:textId="77777777" w:rsidR="00A83C9A"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0650E25" w14:textId="77777777" w:rsidR="00A83C9A"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5FDC639A" w14:textId="77777777" w:rsidR="00A83C9A" w:rsidRDefault="00000000">
      <w:pPr>
        <w:pStyle w:val="Heading3"/>
      </w:pPr>
      <w:bookmarkStart w:id="230" w:name="sec-mirza-yahyas-station"/>
      <w:bookmarkEnd w:id="229"/>
      <w:r>
        <w:t>Mirza Yahya’s Station</w:t>
      </w:r>
    </w:p>
    <w:p w14:paraId="24E5F3B2" w14:textId="77777777" w:rsidR="00A83C9A"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24C2CAF5" w14:textId="77777777" w:rsidR="00A83C9A"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5FF0E3EE" w14:textId="77777777" w:rsidR="00A83C9A"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376513E1" w14:textId="77777777" w:rsidR="00A83C9A"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3BB8603A" w14:textId="77777777" w:rsidR="00A83C9A"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2B506178" w14:textId="77777777" w:rsidR="00A83C9A"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45B80E9D" w14:textId="77777777" w:rsidR="00A83C9A"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41156498" w14:textId="77777777" w:rsidR="00A83C9A"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6CC0E09A" w14:textId="77777777" w:rsidR="00A83C9A"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3E75556D" w14:textId="77777777" w:rsidR="00A83C9A"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365B1C93" w14:textId="77777777" w:rsidR="00A83C9A"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0641568" w14:textId="77777777" w:rsidR="00A83C9A"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7A962718" w14:textId="77777777" w:rsidR="00A83C9A"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6D66CEA2" w14:textId="77777777" w:rsidR="00A83C9A"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1C121411" w14:textId="77777777" w:rsidR="00A83C9A"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C988359" w14:textId="77777777" w:rsidR="00A83C9A"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01F3EFDC" w14:textId="77777777" w:rsidR="00A83C9A"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06458E96" w14:textId="77777777" w:rsidR="00A83C9A"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57BC4CC" w14:textId="77777777" w:rsidR="00A83C9A" w:rsidRDefault="00000000">
      <w:pPr>
        <w:pStyle w:val="Heading3"/>
      </w:pPr>
      <w:bookmarkStart w:id="231" w:name="sec-the-address-to-the-mirrors"/>
      <w:bookmarkEnd w:id="230"/>
      <w:r>
        <w:lastRenderedPageBreak/>
        <w:t>The Address to the Mirrors</w:t>
      </w:r>
    </w:p>
    <w:p w14:paraId="68398856" w14:textId="77777777" w:rsidR="00A83C9A"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02302BAE" w14:textId="77777777" w:rsidR="00A83C9A"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0D085CEC" w14:textId="77777777" w:rsidR="00A83C9A"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14E191BF" w14:textId="77777777" w:rsidR="00A83C9A"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2CA105D9" w14:textId="77777777" w:rsidR="00A83C9A"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386A2CA3" w14:textId="77777777" w:rsidR="00A83C9A"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5C3F4064" w14:textId="77777777" w:rsidR="00A83C9A"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01963651" w14:textId="77777777" w:rsidR="00A83C9A"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7AAE69CF" w14:textId="77777777" w:rsidR="00A83C9A" w:rsidRDefault="00000000">
      <w:pPr>
        <w:pStyle w:val="Heading3"/>
      </w:pPr>
      <w:bookmarkStart w:id="232" w:name="about-the-seven-proofs-of-the-bab"/>
      <w:bookmarkEnd w:id="231"/>
      <w:r>
        <w:t>About the Seven Proofs of the Bab</w:t>
      </w:r>
    </w:p>
    <w:p w14:paraId="101E26BC" w14:textId="77777777" w:rsidR="00A83C9A"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6FC0B4F7" w14:textId="77777777" w:rsidR="00A83C9A"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4EEB4A30" w14:textId="77777777" w:rsidR="00A83C9A"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3389E0FD" w14:textId="77777777" w:rsidR="00A83C9A"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4B8923AD" w14:textId="77777777" w:rsidR="00A83C9A"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672A6E8D" w14:textId="77777777" w:rsidR="00A83C9A"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61DFF4BB" w14:textId="77777777" w:rsidR="00A83C9A"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67BC9E25" w14:textId="77777777" w:rsidR="00A83C9A"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4A0BE714" w14:textId="77777777" w:rsidR="00A83C9A"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45ACCAD9" w14:textId="77777777" w:rsidR="00A83C9A"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10EEC5D8" w14:textId="77777777" w:rsidR="00A83C9A"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3328AF3C" w14:textId="77777777" w:rsidR="00A83C9A"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3AD75A61" w14:textId="77777777" w:rsidR="00A83C9A"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72B2FCF3" w14:textId="77777777" w:rsidR="00A83C9A" w:rsidRDefault="00000000">
      <w:pPr>
        <w:pStyle w:val="Heading3"/>
      </w:pPr>
      <w:bookmarkStart w:id="233" w:name="X94bbe9ca58ff2d71b19cf82565cc2795971c664"/>
      <w:bookmarkEnd w:id="232"/>
      <w:r>
        <w:t>Creation, Discernment, Interpretation of Verses</w:t>
      </w:r>
    </w:p>
    <w:p w14:paraId="579EDB94" w14:textId="77777777" w:rsidR="00A83C9A"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045AACCA" w14:textId="77777777" w:rsidR="00A83C9A"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25A363B4" w14:textId="77777777" w:rsidR="00A83C9A"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0834AB37" w14:textId="77777777" w:rsidR="00A83C9A"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679900A5" w14:textId="77777777" w:rsidR="00A83C9A"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73BAA576" w14:textId="77777777" w:rsidR="00A83C9A"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5A6A92CE" w14:textId="77777777" w:rsidR="00A83C9A"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458EDB40" w14:textId="77777777" w:rsidR="00A83C9A"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147E0E1B" w14:textId="77777777" w:rsidR="00A83C9A"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42EFCBD8" w14:textId="77777777" w:rsidR="00A83C9A"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046BF37E" w14:textId="77777777" w:rsidR="00A83C9A"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3C68C9F8" w14:textId="77777777" w:rsidR="00A83C9A"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1B18F47B" w14:textId="77777777" w:rsidR="00A83C9A"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2767CDCE" w14:textId="77777777" w:rsidR="00A83C9A"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544F1760" w14:textId="77777777" w:rsidR="00A83C9A"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794098E9" w14:textId="77777777" w:rsidR="00A83C9A"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3E371715" w14:textId="77777777" w:rsidR="00A83C9A"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627D64F5" w14:textId="77777777" w:rsidR="00A83C9A"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7F96ED28" w14:textId="77777777" w:rsidR="00A83C9A"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5C1515C9" w14:textId="77777777" w:rsidR="00A83C9A"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2FF19C68" w14:textId="77777777" w:rsidR="00A83C9A"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630A1A32" w14:textId="77777777" w:rsidR="00A83C9A"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159BD6E5" w14:textId="77777777" w:rsidR="00A83C9A"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168FC3CB" w14:textId="77777777" w:rsidR="00A83C9A"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245709DB" w14:textId="77777777" w:rsidR="00A83C9A"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3A21D87F" w14:textId="77777777" w:rsidR="00A83C9A"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3F7B53FB" w14:textId="77777777" w:rsidR="00A83C9A" w:rsidRDefault="00000000">
      <w:pPr>
        <w:pStyle w:val="Heading3"/>
      </w:pPr>
      <w:bookmarkStart w:id="234" w:name="sec-the-desire-of-the-polytheistic-soul"/>
      <w:bookmarkEnd w:id="233"/>
      <w:r>
        <w:t>The Desire of the Polytheistic Soul</w:t>
      </w:r>
    </w:p>
    <w:p w14:paraId="7951A7D6" w14:textId="77777777" w:rsidR="00A83C9A"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4CA0ACE9" w14:textId="77777777" w:rsidR="00A83C9A"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4B163D56" w14:textId="77777777" w:rsidR="00A83C9A"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2F3BEC27" w14:textId="77777777" w:rsidR="00A83C9A"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8DF5AD4" w14:textId="77777777" w:rsidR="00A83C9A"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1BAC3582" w14:textId="77777777" w:rsidR="00A83C9A"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388D826F" w14:textId="77777777" w:rsidR="00A83C9A"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27D1BDBC" w14:textId="77777777" w:rsidR="00A83C9A"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34688DDE" w14:textId="77777777" w:rsidR="00A83C9A" w:rsidRDefault="00000000">
      <w:pPr>
        <w:pStyle w:val="Heading3"/>
      </w:pPr>
      <w:bookmarkStart w:id="235" w:name="Xbeabd952e49f4e063ca371d255c3b829e5d6066"/>
      <w:bookmarkEnd w:id="234"/>
      <w:r>
        <w:t>Read Mirza Yahya’s Verdict on the Blood of all Sacred Souls</w:t>
      </w:r>
    </w:p>
    <w:p w14:paraId="2A175CCF" w14:textId="77777777" w:rsidR="00A83C9A"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5D503EE6" w14:textId="77777777" w:rsidR="00A83C9A"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6A89E541" w14:textId="77777777" w:rsidR="00A83C9A"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72CD770" w14:textId="77777777" w:rsidR="00A83C9A"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1E51C1F3" w14:textId="77777777" w:rsidR="00A83C9A"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418A4E16" w14:textId="77777777" w:rsidR="00A83C9A"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71E26E6B" w14:textId="77777777" w:rsidR="00A83C9A"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16B2E334" w14:textId="77777777" w:rsidR="00A83C9A"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67C2FDC2" w14:textId="77777777" w:rsidR="00A83C9A"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3E8DDA56" w14:textId="77777777" w:rsidR="00A83C9A"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62FDED6E" w14:textId="77777777" w:rsidR="00A83C9A"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428A8D25" w14:textId="77777777" w:rsidR="00A83C9A" w:rsidRDefault="00000000">
      <w:pPr>
        <w:pStyle w:val="Heading3"/>
      </w:pPr>
      <w:bookmarkStart w:id="236" w:name="sec-infants-in-the-sight-of-god"/>
      <w:bookmarkEnd w:id="235"/>
      <w:r>
        <w:t>Infants in the Sight of God</w:t>
      </w:r>
    </w:p>
    <w:p w14:paraId="5855ABC4" w14:textId="77777777" w:rsidR="00A83C9A"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9AB6A8C" w14:textId="77777777" w:rsidR="00A83C9A"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70236FB9" w14:textId="77777777" w:rsidR="00A83C9A" w:rsidRDefault="00000000">
      <w:pPr>
        <w:pStyle w:val="Heading3"/>
      </w:pPr>
      <w:bookmarkStart w:id="237" w:name="sec-mirza-yahyas-false-claim"/>
      <w:bookmarkEnd w:id="236"/>
      <w:r>
        <w:t>Mirza Yahya’s False Claim</w:t>
      </w:r>
    </w:p>
    <w:p w14:paraId="1A81F782" w14:textId="77777777" w:rsidR="00A83C9A"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0700EDE7" w14:textId="77777777" w:rsidR="00A83C9A"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49B368D2" w14:textId="77777777" w:rsidR="00A83C9A"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02C91915" w14:textId="77777777" w:rsidR="00A83C9A"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77D3F778" w14:textId="77777777" w:rsidR="00A83C9A"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19C9A352" w14:textId="77777777" w:rsidR="00A83C9A"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678B3A68" w14:textId="77777777" w:rsidR="00A83C9A"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634C9BC5" w14:textId="77777777" w:rsidR="00A83C9A"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0D00B54D" w14:textId="77777777" w:rsidR="00A83C9A"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6F38118D" w14:textId="77777777" w:rsidR="00A83C9A"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55065278" w14:textId="77777777" w:rsidR="00A83C9A"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6E96B65C" w14:textId="77777777" w:rsidR="00A83C9A"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6DECF6D" w14:textId="77777777" w:rsidR="00A83C9A"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4CC84092" w14:textId="77777777" w:rsidR="00A83C9A" w:rsidRDefault="00000000">
      <w:pPr>
        <w:pStyle w:val="Heading3"/>
      </w:pPr>
      <w:bookmarkStart w:id="238" w:name="sec-mirza-yahya-issues-a-death-fatwa"/>
      <w:bookmarkEnd w:id="237"/>
      <w:r>
        <w:t>Mirza Yahya Issues a Death Fatwa</w:t>
      </w:r>
    </w:p>
    <w:p w14:paraId="3961EED1" w14:textId="77777777" w:rsidR="00A83C9A"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7D13903A" w14:textId="77777777" w:rsidR="00A83C9A"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72910C22" w14:textId="77777777" w:rsidR="00A83C9A"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418B7959" w14:textId="77777777" w:rsidR="00A83C9A"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1EBB350F" w14:textId="77777777" w:rsidR="00A83C9A"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0EEF3F3E" w14:textId="77777777" w:rsidR="00A83C9A"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0B59E93F" w14:textId="77777777" w:rsidR="00A83C9A" w:rsidRDefault="00000000">
      <w:pPr>
        <w:pStyle w:val="BodyText"/>
      </w:pPr>
      <w:r>
        <w:lastRenderedPageBreak/>
        <w:t>By Allah, they martyred him with such injustice that the heavens were filled with horror, lamentation, and wailing, yet he did not take heed.</w:t>
      </w:r>
    </w:p>
    <w:p w14:paraId="1355C073" w14:textId="77777777" w:rsidR="00A83C9A"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5BC4B5D8" w14:textId="77777777" w:rsidR="00A83C9A"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248116E8" w14:textId="77777777" w:rsidR="00A83C9A"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07588A4B" w14:textId="77777777" w:rsidR="00A83C9A" w:rsidRDefault="00000000">
      <w:pPr>
        <w:pStyle w:val="Heading3"/>
      </w:pPr>
      <w:bookmarkStart w:id="239" w:name="sec-badis-impossible-proof"/>
      <w:bookmarkEnd w:id="238"/>
      <w:r>
        <w:t>Badi’s Impossible Proof</w:t>
      </w:r>
    </w:p>
    <w:p w14:paraId="6ABE01B6" w14:textId="77777777" w:rsidR="00A83C9A"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1654923D" w14:textId="77777777" w:rsidR="00A83C9A"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457AEFF2" w14:textId="77777777" w:rsidR="00A83C9A"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18540330" w14:textId="77777777" w:rsidR="00A83C9A"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6A0B0DF8" w14:textId="77777777" w:rsidR="00A83C9A"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4523D283" w14:textId="77777777" w:rsidR="00A83C9A"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0A4FC941" w14:textId="77777777" w:rsidR="00A83C9A"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31E8780A" w14:textId="77777777" w:rsidR="00A83C9A"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E51DEAA" w14:textId="77777777" w:rsidR="00A83C9A"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65D80116" w14:textId="77777777" w:rsidR="00A83C9A"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2AAEA753" w14:textId="77777777" w:rsidR="00A83C9A"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955D813" w14:textId="77777777" w:rsidR="00A83C9A"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3D4EF7DE" w14:textId="77777777" w:rsidR="00A83C9A"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987C483" w14:textId="77777777" w:rsidR="00A83C9A"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088A864C" w14:textId="77777777" w:rsidR="00A83C9A"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454EC7A2" w14:textId="77777777" w:rsidR="00A83C9A"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7A4D6A44" w14:textId="77777777" w:rsidR="00A83C9A"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06F2996F" w14:textId="77777777" w:rsidR="00A83C9A"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23F4EC00" w14:textId="77777777" w:rsidR="00A83C9A"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060E8A14" w14:textId="77777777" w:rsidR="00A83C9A"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76D3DF14" w14:textId="77777777" w:rsidR="00A83C9A"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3921FCD9" w14:textId="77777777" w:rsidR="00A83C9A"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67EDF0F7" w14:textId="77777777" w:rsidR="00A83C9A"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2E420F4B" w14:textId="77777777" w:rsidR="00A83C9A" w:rsidRDefault="00000000">
      <w:pPr>
        <w:pStyle w:val="BodyText"/>
      </w:pPr>
      <w:r>
        <w:t>226. If this is what has been observed, most people’s actions have become the cause of their veiling. As it has been noticed that the agents of difference (dispute) are involved.</w:t>
      </w:r>
    </w:p>
    <w:p w14:paraId="375188BD" w14:textId="77777777" w:rsidR="00A83C9A"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4DF781FE" w14:textId="77777777" w:rsidR="00A83C9A"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2B42C41E" w14:textId="77777777" w:rsidR="00A83C9A"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3B6A7A61" w14:textId="77777777" w:rsidR="00A83C9A"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7EE5C003" w14:textId="77777777" w:rsidR="00A83C9A"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4F043F0E" w14:textId="77777777" w:rsidR="00A83C9A" w:rsidRDefault="00000000">
      <w:pPr>
        <w:pStyle w:val="BodyText"/>
      </w:pPr>
      <w:r>
        <w:t>232. In this position, a few individuals descended from the tongue of the most exalted in Iraq are mentioned for awakening.</w:t>
      </w:r>
    </w:p>
    <w:p w14:paraId="70F3E19C" w14:textId="77777777" w:rsidR="00A83C9A" w:rsidRDefault="00000000">
      <w:pPr>
        <w:pStyle w:val="BodyText"/>
      </w:pPr>
      <w:r>
        <w:t>233.</w:t>
      </w:r>
    </w:p>
    <w:p w14:paraId="57232298" w14:textId="77777777" w:rsidR="00A83C9A" w:rsidRDefault="00000000">
      <w:pPr>
        <w:pStyle w:val="BlockText"/>
      </w:pPr>
      <w:r>
        <w:t>A questioner asked a mystic [121],</w:t>
      </w:r>
    </w:p>
    <w:p w14:paraId="79F3040C" w14:textId="77777777" w:rsidR="00A83C9A" w:rsidRDefault="00000000">
      <w:pPr>
        <w:pStyle w:val="BlockText"/>
      </w:pPr>
      <w:r>
        <w:t>“When did you attain the divine mysteries?”</w:t>
      </w:r>
    </w:p>
    <w:p w14:paraId="7AEF3099" w14:textId="77777777" w:rsidR="00A83C9A" w:rsidRDefault="00000000">
      <w:pPr>
        <w:pStyle w:val="BlockText"/>
      </w:pPr>
      <w:r>
        <w:t>“Have you become intoxicated by the wine of grace?</w:t>
      </w:r>
    </w:p>
    <w:p w14:paraId="452861AE" w14:textId="77777777" w:rsidR="00A83C9A" w:rsidRDefault="00000000">
      <w:pPr>
        <w:pStyle w:val="BlockText"/>
      </w:pPr>
      <w:r>
        <w:t>Do you remember the day of Alast?”</w:t>
      </w:r>
    </w:p>
    <w:p w14:paraId="3938330B" w14:textId="77777777" w:rsidR="00A83C9A" w:rsidRDefault="00000000">
      <w:pPr>
        <w:pStyle w:val="BlockText"/>
      </w:pPr>
      <w:r>
        <w:t>He replied, “I remember that voice and speech,</w:t>
      </w:r>
    </w:p>
    <w:p w14:paraId="3C0AF6E0" w14:textId="77777777" w:rsidR="00A83C9A" w:rsidRDefault="00000000">
      <w:pPr>
        <w:pStyle w:val="BlockText"/>
      </w:pPr>
      <w:r>
        <w:t>which has always been, and this is not strange.</w:t>
      </w:r>
    </w:p>
    <w:p w14:paraId="0BADCCF7" w14:textId="77777777" w:rsidR="00A83C9A" w:rsidRDefault="00000000">
      <w:pPr>
        <w:pStyle w:val="BlockText"/>
      </w:pPr>
      <w:r>
        <w:t>In my ears is still the sound of it,</w:t>
      </w:r>
    </w:p>
    <w:p w14:paraId="259CCE30" w14:textId="77777777" w:rsidR="00A83C9A" w:rsidRDefault="00000000">
      <w:pPr>
        <w:pStyle w:val="BlockText"/>
      </w:pPr>
      <w:r>
        <w:t>and that voice which increases the spirit and soul.”</w:t>
      </w:r>
    </w:p>
    <w:p w14:paraId="0B9ED298" w14:textId="77777777" w:rsidR="00A83C9A" w:rsidRDefault="00000000">
      <w:pPr>
        <w:pStyle w:val="BlockText"/>
      </w:pPr>
      <w:r>
        <w:t>Another mystic, who had ascended higher,</w:t>
      </w:r>
    </w:p>
    <w:p w14:paraId="6701CBD0" w14:textId="77777777" w:rsidR="00A83C9A" w:rsidRDefault="00000000">
      <w:pPr>
        <w:pStyle w:val="BlockText"/>
      </w:pPr>
      <w:r>
        <w:lastRenderedPageBreak/>
        <w:t>was immersed in the divine secrets.</w:t>
      </w:r>
    </w:p>
    <w:p w14:paraId="4AF4C60D" w14:textId="77777777" w:rsidR="00A83C9A" w:rsidRDefault="00000000">
      <w:pPr>
        <w:pStyle w:val="BlockText"/>
      </w:pPr>
      <w:r>
        <w:t>He said, “That day of God has not ended,</w:t>
      </w:r>
    </w:p>
    <w:p w14:paraId="2B5EB23F" w14:textId="77777777" w:rsidR="00A83C9A" w:rsidRDefault="00000000">
      <w:pPr>
        <w:pStyle w:val="BlockText"/>
      </w:pPr>
      <w:r>
        <w:t>we are in that day, it has not fallen short.”</w:t>
      </w:r>
    </w:p>
    <w:p w14:paraId="6AE8E656" w14:textId="77777777" w:rsidR="00A83C9A"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03D96E14" w14:textId="77777777" w:rsidR="00A83C9A" w:rsidRDefault="00000000">
      <w:pPr>
        <w:pStyle w:val="Heading3"/>
      </w:pPr>
      <w:bookmarkStart w:id="240" w:name="god-works-outside-of-time"/>
      <w:bookmarkEnd w:id="239"/>
      <w:r>
        <w:t>God Works Outside of Time</w:t>
      </w:r>
    </w:p>
    <w:p w14:paraId="47609A0E" w14:textId="77777777" w:rsidR="00A83C9A"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6002EC0B" w14:textId="77777777" w:rsidR="00A83C9A"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6B263D7B" w14:textId="77777777" w:rsidR="00A83C9A"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35118F92" w14:textId="77777777" w:rsidR="00A83C9A"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7DBD9F7D" w14:textId="77777777" w:rsidR="00A83C9A"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6E9C7B3D" w14:textId="77777777" w:rsidR="00A83C9A"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0430C4AE" w14:textId="77777777" w:rsidR="00A83C9A"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5DF601E1" w14:textId="77777777" w:rsidR="00A83C9A"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41B2F732" w14:textId="77777777" w:rsidR="00A83C9A" w:rsidRDefault="00000000">
      <w:pPr>
        <w:pStyle w:val="Heading2"/>
      </w:pPr>
      <w:bookmarkStart w:id="241" w:name="continue-from-here"/>
      <w:bookmarkEnd w:id="240"/>
      <w:r>
        <w:t>Continue from here</w:t>
      </w:r>
    </w:p>
    <w:p w14:paraId="09C20692" w14:textId="77777777" w:rsidR="00A83C9A"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7382B480" w14:textId="77777777" w:rsidR="00A83C9A"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78538BCE" w14:textId="77777777" w:rsidR="00A83C9A"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38276109" w14:textId="77777777" w:rsidR="00A83C9A"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59C27235" w14:textId="77777777" w:rsidR="00A83C9A"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13A4303A" w14:textId="77777777" w:rsidR="00A83C9A"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1CDAD3CD" w14:textId="77777777" w:rsidR="00A83C9A"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11FC11D4" w14:textId="77777777" w:rsidR="00A83C9A"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0E44A7E4" w14:textId="77777777" w:rsidR="00A83C9A"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7AE9A04E" w14:textId="77777777" w:rsidR="00A83C9A"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6FB7BF4D" w14:textId="77777777" w:rsidR="00A83C9A"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732ED9F" w14:textId="77777777" w:rsidR="00A83C9A"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77D2E851" w14:textId="77777777" w:rsidR="00A83C9A"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7127597E" w14:textId="77777777" w:rsidR="00A83C9A"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0DA13089" w14:textId="77777777" w:rsidR="00A83C9A"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7BCFB1B0" w14:textId="77777777" w:rsidR="00A83C9A"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69E0966F" w14:textId="77777777" w:rsidR="00A83C9A"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67F816EF" w14:textId="77777777" w:rsidR="00A83C9A"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3394BD45" w14:textId="77777777" w:rsidR="00A83C9A"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6C2DCFDD" w14:textId="77777777" w:rsidR="00A83C9A"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348C3C49" w14:textId="77777777" w:rsidR="00A83C9A"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2F17EAF" w14:textId="77777777" w:rsidR="00A83C9A"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0595C1F7" w14:textId="77777777" w:rsidR="00A83C9A"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5D3ED1A9" w14:textId="77777777" w:rsidR="00A83C9A"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4DFE2251" w14:textId="77777777" w:rsidR="00A83C9A"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2977577E" w14:textId="77777777" w:rsidR="00A83C9A"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62643CFC" w14:textId="77777777" w:rsidR="00A83C9A"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3A8482F0" w14:textId="77777777" w:rsidR="00A83C9A"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08A0008A" w14:textId="77777777" w:rsidR="00A83C9A"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7D416F51" w14:textId="77777777" w:rsidR="00A83C9A"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525877AD" w14:textId="77777777" w:rsidR="00A83C9A"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26F40E6D" w14:textId="77777777" w:rsidR="00A83C9A"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7BDA389F" w14:textId="77777777" w:rsidR="00A83C9A"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7DBB2178" w14:textId="77777777" w:rsidR="00A83C9A"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0F000696" w14:textId="77777777" w:rsidR="00A83C9A"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0F096410" w14:textId="77777777" w:rsidR="00A83C9A"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76507CCC" w14:textId="77777777" w:rsidR="00A83C9A"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08D086CA" w14:textId="77777777" w:rsidR="00A83C9A"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2CF9D6B" w14:textId="77777777" w:rsidR="00A83C9A"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31D6E7E4" w14:textId="77777777" w:rsidR="00A83C9A"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1C8ADD63" w14:textId="77777777" w:rsidR="00A83C9A"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165BE45A" w14:textId="77777777" w:rsidR="00A83C9A"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5E540BD0" w14:textId="77777777" w:rsidR="00A83C9A"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59561077" w14:textId="77777777" w:rsidR="00A83C9A"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55C28044" w14:textId="77777777" w:rsidR="00A83C9A"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21BFA525" w14:textId="77777777" w:rsidR="00A83C9A"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502F3A42" w14:textId="77777777" w:rsidR="00A83C9A"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3EDACA32" w14:textId="77777777" w:rsidR="00A83C9A"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6A8BC04B" w14:textId="77777777" w:rsidR="00A83C9A"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0E5CFF2D" w14:textId="77777777" w:rsidR="00A83C9A"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20B6137A" w14:textId="77777777" w:rsidR="00A83C9A"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0415F6A8" w14:textId="77777777" w:rsidR="00A83C9A" w:rsidRDefault="00000000">
      <w:pPr>
        <w:pStyle w:val="Heading2"/>
      </w:pPr>
      <w:bookmarkStart w:id="242" w:name="end-here"/>
      <w:bookmarkEnd w:id="241"/>
      <w:r>
        <w:lastRenderedPageBreak/>
        <w:t>End Here</w:t>
      </w:r>
    </w:p>
    <w:p w14:paraId="59A43B82" w14:textId="77777777" w:rsidR="00A83C9A"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0C8BD813" w14:textId="77777777" w:rsidR="00A83C9A"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6BED0F51" w14:textId="77777777" w:rsidR="00A83C9A"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00717C08" w14:textId="77777777" w:rsidR="00A83C9A" w:rsidRDefault="00000000">
      <w:pPr>
        <w:pStyle w:val="BodyText"/>
      </w:pPr>
      <w:r>
        <w:t>293. And also, they say: “Indeed, I am He, and indeed, He is I.”</w:t>
      </w:r>
    </w:p>
    <w:p w14:paraId="1CAFFE13" w14:textId="77777777" w:rsidR="00A83C9A"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26B2D71A" w14:textId="77777777" w:rsidR="00A83C9A"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35F2C844" w14:textId="77777777" w:rsidR="00A83C9A"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3DF9A34B" w14:textId="77777777" w:rsidR="00A83C9A"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2CFA5A73" w14:textId="77777777" w:rsidR="00A83C9A"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1B6CBE54" w14:textId="77777777" w:rsidR="00A83C9A"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35CE5A1C" w14:textId="77777777" w:rsidR="00A83C9A"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4863A37C" w14:textId="77777777" w:rsidR="00A83C9A"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3183B88B" w14:textId="77777777" w:rsidR="00A83C9A"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254B86F0" w14:textId="77777777" w:rsidR="00A83C9A"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5D8461E1" w14:textId="77777777" w:rsidR="00A83C9A"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3AABD386" w14:textId="77777777" w:rsidR="00A83C9A"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6CDE8CE6" w14:textId="77777777" w:rsidR="00A83C9A"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30D04FDD" w14:textId="77777777" w:rsidR="00A83C9A"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429491F3" w14:textId="77777777" w:rsidR="00A83C9A"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58AFE7C0" w14:textId="77777777" w:rsidR="00A83C9A"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6F5A8DBC" w14:textId="77777777" w:rsidR="00A83C9A"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7FFC4F18" w14:textId="77777777" w:rsidR="00A83C9A"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0D7337D8" w14:textId="77777777" w:rsidR="00A83C9A"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18321125" w14:textId="77777777" w:rsidR="00A83C9A"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53C86A58" w14:textId="77777777" w:rsidR="00A83C9A"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4AA48AC2" w14:textId="77777777" w:rsidR="00A83C9A"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56C17AF" w14:textId="77777777" w:rsidR="00A83C9A"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3ED55AEF" w14:textId="77777777" w:rsidR="00A83C9A"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1A0E4BCF" w14:textId="77777777" w:rsidR="00A83C9A"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317EF487" w14:textId="77777777" w:rsidR="00A83C9A"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6E77BEF3" w14:textId="77777777" w:rsidR="00A83C9A"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02E55D4D" w14:textId="77777777" w:rsidR="00A83C9A"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3439118A" w14:textId="77777777" w:rsidR="00A83C9A"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0C62A851" w14:textId="77777777" w:rsidR="00A83C9A"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3FDFD2FD" w14:textId="77777777" w:rsidR="00A83C9A"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08AE0A28" w14:textId="77777777" w:rsidR="00A83C9A"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17C856A2" w14:textId="77777777" w:rsidR="00A83C9A"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7BB03DDE" w14:textId="77777777" w:rsidR="00A83C9A"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3342769E" w14:textId="77777777" w:rsidR="00A83C9A"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7CD66BD" w14:textId="77777777" w:rsidR="00A83C9A"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3DEB243F" w14:textId="77777777" w:rsidR="00A83C9A"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00DA5896" w14:textId="77777777" w:rsidR="00A83C9A"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538521D9" w14:textId="77777777" w:rsidR="00A83C9A"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357053E1" w14:textId="77777777" w:rsidR="00A83C9A"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314EC012" w14:textId="77777777" w:rsidR="00A83C9A"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352B4A82" w14:textId="77777777" w:rsidR="00A83C9A" w:rsidRDefault="00000000">
      <w:pPr>
        <w:pStyle w:val="BodyText"/>
      </w:pPr>
      <w:r>
        <w:t>By Allah, with his fabrication, the pillars of the Throne have shaken, and the supports of the Exalted Seat have trembled.</w:t>
      </w:r>
    </w:p>
    <w:p w14:paraId="58D61A24" w14:textId="77777777" w:rsidR="00A83C9A"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28B5CAC5" w14:textId="77777777" w:rsidR="00A83C9A"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6130AC6C" w14:textId="77777777" w:rsidR="00A83C9A"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2353A8AB" w14:textId="77777777" w:rsidR="00A83C9A"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5B7A5E25" w14:textId="77777777" w:rsidR="00A83C9A"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007A89DC" w14:textId="77777777" w:rsidR="00A83C9A"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78077D48" w14:textId="77777777" w:rsidR="00A83C9A"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525E347C" w14:textId="77777777" w:rsidR="00A83C9A"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03104BB2" w14:textId="77777777" w:rsidR="00A83C9A"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2334AC8E" w14:textId="77777777" w:rsidR="00A83C9A"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36CC829B" w14:textId="77777777" w:rsidR="00A83C9A"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EBB3592" w14:textId="77777777" w:rsidR="00A83C9A"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4F0303E5" w14:textId="77777777" w:rsidR="00A83C9A"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41B94A93" w14:textId="77777777" w:rsidR="00A83C9A"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7C6EAFD5" w14:textId="77777777" w:rsidR="00A83C9A"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3D5C74B1" w14:textId="77777777" w:rsidR="00A83C9A"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1EF57CF3" w14:textId="77777777" w:rsidR="00A83C9A"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4AC7372A" w14:textId="77777777" w:rsidR="00A83C9A"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79C2BA2" w14:textId="77777777" w:rsidR="00A83C9A"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1D42DCD7" w14:textId="77777777" w:rsidR="00A83C9A"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291EE8AB" w14:textId="77777777" w:rsidR="00A83C9A" w:rsidRDefault="00000000">
      <w:pPr>
        <w:pStyle w:val="BodyText"/>
      </w:pPr>
      <w:r>
        <w:t>347.</w:t>
      </w:r>
    </w:p>
    <w:p w14:paraId="21D0A351" w14:textId="77777777" w:rsidR="00A83C9A" w:rsidRDefault="00000000">
      <w:pPr>
        <w:pStyle w:val="BodyText"/>
      </w:pPr>
      <w:r>
        <w:lastRenderedPageBreak/>
        <w:t>The subtle secret of Sana’i is like playing a lute in front of the deaf for the ignorant; it is like displaying a mirror in front of the blind.</w:t>
      </w:r>
    </w:p>
    <w:p w14:paraId="5C1620EF" w14:textId="77777777" w:rsidR="00A83C9A" w:rsidRDefault="00000000">
      <w:pPr>
        <w:pStyle w:val="BodyText"/>
      </w:pPr>
      <w:r>
        <w:t>May God strike your ears with deafness and cover your hearts with a veil of fire.</w:t>
      </w:r>
    </w:p>
    <w:p w14:paraId="57FA47BD" w14:textId="77777777" w:rsidR="00A83C9A"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379F1279" w14:textId="77777777" w:rsidR="00A83C9A"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6C948C9D" w14:textId="77777777" w:rsidR="00A83C9A"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19E34904" w14:textId="77777777" w:rsidR="00A83C9A"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3F74DA2C" w14:textId="77777777" w:rsidR="00A83C9A"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00E29AE9" w14:textId="77777777" w:rsidR="00A83C9A"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105D96B8" w14:textId="77777777" w:rsidR="00A83C9A"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716BBB8D" w14:textId="77777777" w:rsidR="00A83C9A"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4D070A18" w14:textId="77777777" w:rsidR="00A83C9A"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221B1250" w14:textId="77777777" w:rsidR="00A83C9A"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039A4781" w14:textId="77777777" w:rsidR="00A83C9A"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50B5DB6E" w14:textId="77777777" w:rsidR="00A83C9A"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6BAFF44F" w14:textId="77777777" w:rsidR="00A83C9A"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583C635F" w14:textId="77777777" w:rsidR="00A83C9A"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1FBD2A46" w14:textId="77777777" w:rsidR="00A83C9A"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70B9573" w14:textId="77777777" w:rsidR="00A83C9A"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52712455" w14:textId="77777777" w:rsidR="00A83C9A"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598BBCA0" w14:textId="77777777" w:rsidR="00A83C9A"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60D0279B" w14:textId="77777777" w:rsidR="00A83C9A"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2C8C4B36" w14:textId="77777777" w:rsidR="00A83C9A"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1D2E31A8" w14:textId="77777777" w:rsidR="00A83C9A" w:rsidRDefault="00000000">
      <w:pPr>
        <w:pStyle w:val="BodyText"/>
      </w:pPr>
      <w:r>
        <w:t>364.</w:t>
      </w:r>
    </w:p>
    <w:p w14:paraId="1033C81C" w14:textId="77777777" w:rsidR="00A83C9A" w:rsidRDefault="00000000">
      <w:pPr>
        <w:pStyle w:val="BodyText"/>
      </w:pPr>
      <w:r>
        <w:t>Say: O unjust ones, the glorious beauty itself says that the meaning of the Persian phrase is this:</w:t>
      </w:r>
    </w:p>
    <w:p w14:paraId="2D9097FD" w14:textId="77777777" w:rsidR="00A83C9A"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1F239922" w14:textId="77777777" w:rsidR="00A83C9A"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33B6671F" w14:textId="77777777" w:rsidR="00A83C9A"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779EEBD2" w14:textId="77777777" w:rsidR="00A83C9A"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26C9D625" w14:textId="77777777" w:rsidR="00A83C9A"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282910DA" w14:textId="77777777" w:rsidR="00A83C9A"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4A7832A4" w14:textId="77777777" w:rsidR="00A83C9A"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003BA74E" w14:textId="77777777" w:rsidR="00A83C9A"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0B8E1A21" w14:textId="77777777" w:rsidR="00A83C9A"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658D1FB5" w14:textId="77777777" w:rsidR="00A83C9A"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7206420D" w14:textId="77777777" w:rsidR="00A83C9A"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7520DF6F" w14:textId="77777777" w:rsidR="00A83C9A"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0928A920" w14:textId="77777777" w:rsidR="00A83C9A"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77ECF794" w14:textId="77777777" w:rsidR="00A83C9A"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58E2E97E" w14:textId="77777777" w:rsidR="00A83C9A"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14246303" w14:textId="77777777" w:rsidR="00A83C9A"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52F73491" w14:textId="77777777" w:rsidR="00A83C9A"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70A88DA4" w14:textId="77777777" w:rsidR="00A83C9A"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0D4ECD29" w14:textId="77777777" w:rsidR="00A83C9A"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232145AF" w14:textId="77777777" w:rsidR="00A83C9A"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4E7B0F5C" w14:textId="77777777" w:rsidR="00A83C9A"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62090C85" w14:textId="77777777" w:rsidR="00A83C9A"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10322AD4" w14:textId="77777777" w:rsidR="00A83C9A"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6FA1B8B1" w14:textId="77777777" w:rsidR="00A83C9A"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2A37488D" w14:textId="77777777" w:rsidR="00A83C9A"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25E71294" w14:textId="77777777" w:rsidR="00A83C9A"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2CC08AF0" w14:textId="77777777" w:rsidR="00A83C9A"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719EE47D" w14:textId="77777777" w:rsidR="00A83C9A"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77B07E4D" w14:textId="77777777" w:rsidR="00A83C9A"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48EA4995" w14:textId="77777777" w:rsidR="00A83C9A"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5F15AB79" w14:textId="77777777" w:rsidR="00A83C9A"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5D6032B2" w14:textId="77777777" w:rsidR="00A83C9A"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4E85CC87" w14:textId="77777777" w:rsidR="00A83C9A"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7E04262A" w14:textId="77777777" w:rsidR="00A83C9A"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00391245" w14:textId="77777777" w:rsidR="00A83C9A"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287EA208" w14:textId="77777777" w:rsidR="00A83C9A"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D1AD2E5" w14:textId="77777777" w:rsidR="00A83C9A"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29194FB8" w14:textId="77777777" w:rsidR="00A83C9A"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B1405FB" w14:textId="77777777" w:rsidR="00A83C9A"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5A365A9B" w14:textId="77777777" w:rsidR="00A83C9A"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723EBFC7" w14:textId="77777777" w:rsidR="00A83C9A"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6C501C78" w14:textId="77777777" w:rsidR="00A83C9A"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58610614" w14:textId="77777777" w:rsidR="00A83C9A"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1D33090E" w14:textId="77777777" w:rsidR="00A83C9A"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49EF251E" w14:textId="77777777" w:rsidR="00A83C9A"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766FD13A" w14:textId="77777777" w:rsidR="00A83C9A"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3ABA9C66" w14:textId="77777777" w:rsidR="00A83C9A"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40ED87D" w14:textId="77777777" w:rsidR="00A83C9A"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6893E84F" w14:textId="77777777" w:rsidR="00A83C9A"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0D4401AF" w14:textId="77777777" w:rsidR="00A83C9A"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05014808" w14:textId="77777777" w:rsidR="00A83C9A"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D3509E4" w14:textId="77777777" w:rsidR="00A83C9A"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16C91F09" w14:textId="77777777" w:rsidR="00A83C9A"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3CB86061" w14:textId="77777777" w:rsidR="00A83C9A"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0856475A" w14:textId="77777777" w:rsidR="00A83C9A"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0FC0090" w14:textId="77777777" w:rsidR="00A83C9A"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0EAE8F59" w14:textId="77777777" w:rsidR="00A83C9A"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59BE06B2" w14:textId="77777777" w:rsidR="00A83C9A"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6A13D1CC" w14:textId="77777777" w:rsidR="00A83C9A"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156477F9" w14:textId="77777777" w:rsidR="00A83C9A"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4A5B3E68" w14:textId="77777777" w:rsidR="00A83C9A"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29760967" w14:textId="77777777" w:rsidR="00A83C9A"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3053844B" w14:textId="77777777" w:rsidR="00A83C9A"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0F06FCDA" w14:textId="77777777" w:rsidR="00A83C9A"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1A1EF53D" w14:textId="77777777" w:rsidR="00A83C9A"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0B2E7EC" w14:textId="77777777" w:rsidR="00A83C9A"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5A781C81" w14:textId="77777777" w:rsidR="00A83C9A"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4CEA5D8D" w14:textId="77777777" w:rsidR="00A83C9A"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5613B826" w14:textId="77777777" w:rsidR="00A83C9A"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4D8C600C" w14:textId="77777777" w:rsidR="00A83C9A"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1D4D88D3" w14:textId="77777777" w:rsidR="00A83C9A" w:rsidRDefault="00000000">
      <w:pPr>
        <w:pStyle w:val="BodyText"/>
      </w:pPr>
      <w:r>
        <w:t>431.</w:t>
      </w:r>
    </w:p>
    <w:p w14:paraId="4286BFAC" w14:textId="77777777" w:rsidR="00A83C9A" w:rsidRDefault="00000000">
      <w:pPr>
        <w:pStyle w:val="BodyText"/>
      </w:pPr>
      <w:r>
        <w:t>At this time, none other than His essence can bear His Throne; hear this from me.</w:t>
      </w:r>
    </w:p>
    <w:p w14:paraId="46740C17" w14:textId="77777777" w:rsidR="00A83C9A" w:rsidRDefault="00000000">
      <w:pPr>
        <w:pStyle w:val="BodyText"/>
      </w:pPr>
      <w:r>
        <w:t>And this is one of the poems that has been recited through the sweetest tongue of ’Abdu’l-Ahlá (the Most Luminous) in Iraq.</w:t>
      </w:r>
    </w:p>
    <w:p w14:paraId="6D00A9B1" w14:textId="77777777" w:rsidR="00A83C9A"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4D7AD540" w14:textId="77777777" w:rsidR="00A83C9A"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7C53CC17" w14:textId="77777777" w:rsidR="00A83C9A"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35C99860" w14:textId="77777777" w:rsidR="00A83C9A"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11E764D5" w14:textId="77777777" w:rsidR="00A83C9A"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7513FD91" w14:textId="77777777" w:rsidR="00A83C9A" w:rsidRDefault="00000000">
      <w:pPr>
        <w:pStyle w:val="BodyText"/>
      </w:pPr>
      <w:r>
        <w:t>435. Around religion, for every well-being, turn away from faithlessness,</w:t>
      </w:r>
    </w:p>
    <w:p w14:paraId="1AF39ABD" w14:textId="77777777" w:rsidR="00A83C9A" w:rsidRDefault="00000000">
      <w:pPr>
        <w:pStyle w:val="BodyText"/>
      </w:pPr>
      <w:r>
        <w:t>In the realm of religion, do not sow the seeds of the worldly with deceit.</w:t>
      </w:r>
    </w:p>
    <w:p w14:paraId="0E841044" w14:textId="77777777" w:rsidR="00A83C9A"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7B70BEBE" w14:textId="77777777" w:rsidR="00A83C9A"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2F526826" w14:textId="77777777" w:rsidR="00A83C9A"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7724DA7" w14:textId="77777777" w:rsidR="00A83C9A"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4719BCF6" w14:textId="77777777" w:rsidR="00A83C9A"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4172F32C" w14:textId="77777777" w:rsidR="00A83C9A"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71E7B599" w14:textId="77777777" w:rsidR="00A83C9A"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612EADE2" w14:textId="77777777" w:rsidR="00A83C9A"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56D1A851" w14:textId="77777777" w:rsidR="00A83C9A"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443316DF" w14:textId="77777777" w:rsidR="00A83C9A"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770154FB" w14:textId="77777777" w:rsidR="00A83C9A"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09261793" w14:textId="77777777" w:rsidR="00A83C9A"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15631595" w14:textId="77777777" w:rsidR="00A83C9A"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53FAAEE" w14:textId="77777777" w:rsidR="00A83C9A"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468D2FF9" w14:textId="77777777" w:rsidR="00A83C9A"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3176302F" w14:textId="77777777" w:rsidR="00A83C9A"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1E2354EA" w14:textId="77777777" w:rsidR="00A83C9A"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4C7D66AE" w14:textId="77777777" w:rsidR="00A83C9A"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01D8FA9B" w14:textId="77777777" w:rsidR="00A83C9A"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7C12B42B" w14:textId="77777777" w:rsidR="00A83C9A"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7496C7BD" w14:textId="77777777" w:rsidR="00A83C9A"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577980A4" w14:textId="77777777" w:rsidR="00A83C9A"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6B48EB77" w14:textId="77777777" w:rsidR="00A83C9A"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77E36E7" w14:textId="77777777" w:rsidR="00A83C9A"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700D33BA" w14:textId="77777777" w:rsidR="00A83C9A"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4586516B" w14:textId="77777777" w:rsidR="00A83C9A"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4CEE509C" w14:textId="77777777" w:rsidR="00A83C9A"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6D97493C" w14:textId="77777777" w:rsidR="00A83C9A"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5FE17775" w14:textId="77777777" w:rsidR="00A83C9A"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67B0BCA9" w14:textId="77777777" w:rsidR="00A83C9A"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2429496" w14:textId="77777777" w:rsidR="00A83C9A"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4F4AF544" w14:textId="77777777" w:rsidR="00A83C9A"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09B00315" w14:textId="77777777" w:rsidR="00A83C9A"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4072EAC9" w14:textId="77777777" w:rsidR="00A83C9A"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13A5F6AA" w14:textId="77777777" w:rsidR="00A83C9A"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60F4A2D6" w14:textId="77777777" w:rsidR="00A83C9A"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2417C5BC" w14:textId="77777777" w:rsidR="00A83C9A"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3F09768B" w14:textId="77777777" w:rsidR="00A83C9A"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691583A4" w14:textId="77777777" w:rsidR="00A83C9A"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79681FEA" w14:textId="77777777" w:rsidR="00A83C9A"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2A9D3F15" w14:textId="77777777" w:rsidR="00A83C9A"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6D89D1D5" w14:textId="77777777" w:rsidR="00A83C9A"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5B43C3F9" w14:textId="77777777" w:rsidR="00A83C9A"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51C2215D" w14:textId="77777777" w:rsidR="00A83C9A"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1F86DAEF" w14:textId="77777777" w:rsidR="00A83C9A"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1389B6C1" w14:textId="77777777" w:rsidR="00A83C9A"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2534B8DF" w14:textId="77777777" w:rsidR="00A83C9A"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2A503AC" w14:textId="77777777" w:rsidR="00A83C9A"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3F8AD452" w14:textId="77777777" w:rsidR="00A83C9A"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4C002AED" w14:textId="77777777" w:rsidR="00A83C9A"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3D7B9778" w14:textId="77777777" w:rsidR="00A83C9A"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496EBA79" w14:textId="77777777" w:rsidR="00A83C9A"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37F492AB" w14:textId="77777777" w:rsidR="00A83C9A"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3CAB7460" w14:textId="77777777" w:rsidR="00A83C9A"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189C60F1" w14:textId="77777777" w:rsidR="00A83C9A"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423FBDC4" w14:textId="77777777" w:rsidR="00A83C9A"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225FD53B" w14:textId="77777777" w:rsidR="00A83C9A"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518407C8" w14:textId="77777777" w:rsidR="00A83C9A"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12B6B35" w14:textId="77777777" w:rsidR="00A83C9A"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09BCAB25" w14:textId="77777777" w:rsidR="00A83C9A"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25FE6A95" w14:textId="77777777" w:rsidR="00A83C9A"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2C4B9C30" w14:textId="77777777" w:rsidR="00A83C9A"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6BB3B0E8" w14:textId="77777777" w:rsidR="00A83C9A"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67969B75" w14:textId="77777777" w:rsidR="00A83C9A"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17D6B5FE" w14:textId="77777777" w:rsidR="00A83C9A"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231086A0" w14:textId="77777777" w:rsidR="00A83C9A"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4C096830" w14:textId="77777777" w:rsidR="00A83C9A"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1FEEDEE5" w14:textId="77777777" w:rsidR="00A83C9A"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29E9A86C" w14:textId="77777777" w:rsidR="00A83C9A"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03EEF7AD" w14:textId="77777777" w:rsidR="00A83C9A"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01A0636B" w14:textId="77777777" w:rsidR="00A83C9A"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0112C2DC" w14:textId="77777777" w:rsidR="00A83C9A"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47CA343C" w14:textId="77777777" w:rsidR="00A83C9A"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3342BD9F" w14:textId="77777777" w:rsidR="00A83C9A"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271437F" w14:textId="77777777" w:rsidR="00A83C9A"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E372498" w14:textId="77777777" w:rsidR="00A83C9A"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5483C3AB" w14:textId="77777777" w:rsidR="00A83C9A"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5DF6590D" w14:textId="77777777" w:rsidR="00A83C9A"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4EC33112" w14:textId="77777777" w:rsidR="00A83C9A"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313E6837" w14:textId="77777777" w:rsidR="00A83C9A"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4230D64E" w14:textId="77777777" w:rsidR="00A83C9A"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669A3D62" w14:textId="77777777" w:rsidR="00A83C9A"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4631CAA4" w14:textId="77777777" w:rsidR="00A83C9A"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7F37E0F2" w14:textId="77777777" w:rsidR="00A83C9A"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1DBDAF48" w14:textId="77777777" w:rsidR="00A83C9A"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10FA314E" w14:textId="77777777" w:rsidR="00A83C9A"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69423023" w14:textId="77777777" w:rsidR="00A83C9A"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2B3D8E66" w14:textId="77777777" w:rsidR="00A83C9A"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738CB72B" w14:textId="77777777" w:rsidR="00A83C9A"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785BDDD6" w14:textId="77777777" w:rsidR="00A83C9A"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775A4643" w14:textId="77777777" w:rsidR="00A83C9A"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5D466B5A" w14:textId="77777777" w:rsidR="00A83C9A"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71915500" w14:textId="77777777" w:rsidR="00A83C9A"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6F76E41F" w14:textId="77777777" w:rsidR="00A83C9A"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3F1A74AB" w14:textId="77777777" w:rsidR="00A83C9A"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74FAA440" w14:textId="77777777" w:rsidR="00A83C9A"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4E7C2D2D" w14:textId="77777777" w:rsidR="00A83C9A"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0CDDEFFE" w14:textId="77777777" w:rsidR="00A83C9A"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94C922E" w14:textId="77777777" w:rsidR="00A83C9A"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4990BD4F" w14:textId="77777777" w:rsidR="00A83C9A"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50BB6E4B" w14:textId="77777777" w:rsidR="00A83C9A"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418310FB" w14:textId="77777777" w:rsidR="00A83C9A"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5C2F4FF0" w14:textId="77777777" w:rsidR="00A83C9A"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1E1A9377" w14:textId="77777777" w:rsidR="00A83C9A"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7C97F792" w14:textId="77777777" w:rsidR="00A83C9A"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6D0196D8" w14:textId="77777777" w:rsidR="00A83C9A"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7104D194" w14:textId="77777777" w:rsidR="00A83C9A"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60E9175F" w14:textId="77777777" w:rsidR="00A83C9A"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6932740C" w14:textId="77777777" w:rsidR="00A83C9A"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4F9AD6B6" w14:textId="77777777" w:rsidR="00A83C9A"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022BE29B" w14:textId="77777777" w:rsidR="00A83C9A"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68A109A8" w14:textId="77777777" w:rsidR="00A83C9A"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4FC5877" w14:textId="77777777" w:rsidR="00A83C9A"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5FDA7CF5" w14:textId="77777777" w:rsidR="00A83C9A"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BF8B7E4" w14:textId="77777777" w:rsidR="00A83C9A"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6FB38D74" w14:textId="77777777" w:rsidR="00A83C9A"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56467CFF" w14:textId="77777777" w:rsidR="00A83C9A"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6936252A" w14:textId="77777777" w:rsidR="00A83C9A"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5D3CB6FD" w14:textId="77777777" w:rsidR="00A83C9A"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7D44F5FA" w14:textId="77777777" w:rsidR="00A83C9A"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599D7181" w14:textId="77777777" w:rsidR="00A83C9A"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08183B1B" w14:textId="77777777" w:rsidR="00A83C9A"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24A03B19" w14:textId="77777777" w:rsidR="00A83C9A"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32080214" w14:textId="77777777" w:rsidR="00A83C9A"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7844847E" w14:textId="77777777" w:rsidR="00A83C9A"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779BBDB2" w14:textId="77777777" w:rsidR="00A83C9A"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2CC95378" w14:textId="77777777" w:rsidR="00A83C9A"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4293FB89" w14:textId="77777777" w:rsidR="00A83C9A"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4225818C" w14:textId="77777777" w:rsidR="00A83C9A"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3E7BC57" w14:textId="77777777" w:rsidR="00A83C9A"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5C311F55" w14:textId="77777777" w:rsidR="00A83C9A"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638BF5E4" w14:textId="77777777" w:rsidR="00A83C9A"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0B6508E5" w14:textId="77777777" w:rsidR="00A83C9A"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3E12DD3B" w14:textId="77777777" w:rsidR="00A83C9A"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4BE086E" w14:textId="77777777" w:rsidR="00A83C9A"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395668A9" w14:textId="77777777" w:rsidR="00A83C9A"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42F9E93F" w14:textId="77777777" w:rsidR="00A83C9A"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0875E52A" w14:textId="77777777" w:rsidR="00A83C9A"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2DE5367B" w14:textId="77777777" w:rsidR="00A83C9A" w:rsidRDefault="00000000">
      <w:pPr>
        <w:pStyle w:val="BodyText"/>
      </w:pPr>
      <w:r>
        <w:t>567.</w:t>
      </w:r>
    </w:p>
    <w:p w14:paraId="4D67C554" w14:textId="77777777" w:rsidR="00A83C9A" w:rsidRDefault="00000000">
      <w:pPr>
        <w:pStyle w:val="BodyText"/>
      </w:pPr>
      <w:r>
        <w:t>O breeze, for a moment, pass by the abode of those noble ones,</w:t>
      </w:r>
    </w:p>
    <w:p w14:paraId="210A0DA5" w14:textId="77777777" w:rsidR="00A83C9A" w:rsidRDefault="00000000">
      <w:pPr>
        <w:pStyle w:val="BodyText"/>
      </w:pPr>
      <w:r>
        <w:t>Then tell them, when the Creator left your side, how did you remain in Medina?</w:t>
      </w:r>
    </w:p>
    <w:p w14:paraId="19BA3C86" w14:textId="77777777" w:rsidR="00A83C9A" w:rsidRDefault="00000000">
      <w:pPr>
        <w:pStyle w:val="BodyText"/>
      </w:pPr>
      <w:r>
        <w:t>Your beloved, like Hussein, is afflicted in the hands of enemies,</w:t>
      </w:r>
    </w:p>
    <w:p w14:paraId="18B0A265" w14:textId="77777777" w:rsidR="00A83C9A" w:rsidRDefault="00000000">
      <w:pPr>
        <w:pStyle w:val="BodyText"/>
      </w:pPr>
      <w:r>
        <w:t>On the land of Karbala, like Hussein.</w:t>
      </w:r>
    </w:p>
    <w:p w14:paraId="4B52BBA1" w14:textId="77777777" w:rsidR="00A83C9A" w:rsidRDefault="00000000">
      <w:pPr>
        <w:pStyle w:val="BodyText"/>
      </w:pPr>
      <w:r>
        <w:t>One Hussein and a hundred thousand Yazids,</w:t>
      </w:r>
    </w:p>
    <w:p w14:paraId="3FF4FF82" w14:textId="77777777" w:rsidR="00A83C9A" w:rsidRDefault="00000000">
      <w:pPr>
        <w:pStyle w:val="BodyText"/>
      </w:pPr>
      <w:r>
        <w:t>One beloved and a hundred stubborn Abu Jahls.</w:t>
      </w:r>
    </w:p>
    <w:p w14:paraId="34FAE6E8" w14:textId="77777777" w:rsidR="00A83C9A" w:rsidRDefault="00000000">
      <w:pPr>
        <w:pStyle w:val="BodyText"/>
      </w:pPr>
      <w:r>
        <w:t>Like Moses among the Egyptians,</w:t>
      </w:r>
    </w:p>
    <w:p w14:paraId="18793377" w14:textId="77777777" w:rsidR="00A83C9A" w:rsidRDefault="00000000">
      <w:pPr>
        <w:pStyle w:val="BodyText"/>
      </w:pPr>
      <w:r>
        <w:t>Or the Spirit of Allah among the deniers.</w:t>
      </w:r>
    </w:p>
    <w:p w14:paraId="7CB82642" w14:textId="77777777" w:rsidR="00A83C9A" w:rsidRDefault="00000000">
      <w:pPr>
        <w:pStyle w:val="BodyText"/>
      </w:pPr>
      <w:r>
        <w:t>Like Joseph, fallen into a well,</w:t>
      </w:r>
    </w:p>
    <w:p w14:paraId="3FA09D80" w14:textId="77777777" w:rsidR="00A83C9A" w:rsidRDefault="00000000">
      <w:pPr>
        <w:pStyle w:val="BodyText"/>
      </w:pPr>
      <w:r>
        <w:t>That well which had no end or path.</w:t>
      </w:r>
    </w:p>
    <w:p w14:paraId="0FC70428" w14:textId="77777777" w:rsidR="00A83C9A"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60F71F09" w14:textId="77777777" w:rsidR="00A83C9A"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036E986E" w14:textId="77777777" w:rsidR="00A83C9A"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44DA669D" w14:textId="77777777" w:rsidR="00A83C9A"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099F66C9" w14:textId="77777777" w:rsidR="00A83C9A"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4336E704" w14:textId="77777777" w:rsidR="00A83C9A"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2C494E8F" w14:textId="77777777" w:rsidR="00A83C9A"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13579014" w14:textId="77777777" w:rsidR="00A83C9A"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213F17B9" w14:textId="77777777" w:rsidR="00A83C9A"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0C7DE07D" w14:textId="77777777" w:rsidR="00A83C9A"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5419CB70" w14:textId="77777777" w:rsidR="00A83C9A"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7C9E7215" w14:textId="77777777" w:rsidR="00A83C9A"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658B8D22" w14:textId="77777777" w:rsidR="00A83C9A"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35B234C8" w14:textId="77777777" w:rsidR="00A83C9A"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109FB7EC" w14:textId="77777777" w:rsidR="00A83C9A"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5A5F955A" w14:textId="77777777" w:rsidR="00A83C9A"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1FF17583" w14:textId="77777777" w:rsidR="00A83C9A"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0D35F7F0" w14:textId="77777777" w:rsidR="00A83C9A"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6A756164" w14:textId="77777777" w:rsidR="00A83C9A"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342623CD" w14:textId="77777777" w:rsidR="00A83C9A"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36384D95" w14:textId="77777777" w:rsidR="00A83C9A"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29052C5D" w14:textId="77777777" w:rsidR="00A83C9A"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4683C074" w14:textId="77777777" w:rsidR="00A83C9A"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477B05B8" w14:textId="77777777" w:rsidR="00A83C9A"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55974D0B" w14:textId="77777777" w:rsidR="00A83C9A"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287379BC" w14:textId="77777777" w:rsidR="00A83C9A"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7111F9DC" w14:textId="77777777" w:rsidR="00A83C9A"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59AB6196" w14:textId="77777777" w:rsidR="00A83C9A"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1ECB8A4A" w14:textId="77777777" w:rsidR="00A83C9A"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018507B6" w14:textId="77777777" w:rsidR="00A83C9A"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678587E3" w14:textId="77777777" w:rsidR="00A83C9A"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08BB0735" w14:textId="77777777" w:rsidR="00A83C9A"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0A101EE0" w14:textId="77777777" w:rsidR="00A83C9A"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277D27B5" w14:textId="77777777" w:rsidR="00A83C9A"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0769044D" w14:textId="77777777" w:rsidR="00A83C9A"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62D6C4A1" w14:textId="77777777" w:rsidR="00A83C9A"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64423957" w14:textId="77777777" w:rsidR="00A83C9A"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5B9EAB2D" w14:textId="77777777" w:rsidR="00A83C9A"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7119BEC0" w14:textId="77777777" w:rsidR="00A83C9A"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03B7D10D" w14:textId="77777777" w:rsidR="00A83C9A"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3DDB9898" w14:textId="77777777" w:rsidR="00A83C9A"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2C79D3E4" w14:textId="77777777" w:rsidR="00A83C9A"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58C28F0B" w14:textId="77777777" w:rsidR="00A83C9A"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3AF68232" w14:textId="77777777" w:rsidR="00A83C9A"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1DED92E8" w14:textId="77777777" w:rsidR="00A83C9A"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3E29807C" w14:textId="77777777" w:rsidR="00A83C9A"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932E359" w14:textId="77777777" w:rsidR="00A83C9A"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1048A00E" w14:textId="77777777" w:rsidR="00A83C9A"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4D3100F1" w14:textId="77777777" w:rsidR="00A83C9A"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6BFDFECE" w14:textId="77777777" w:rsidR="00A83C9A"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0A251C33" w14:textId="77777777" w:rsidR="00A83C9A"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4CB791A4" w14:textId="77777777" w:rsidR="00A83C9A"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95B1480" w14:textId="77777777" w:rsidR="00A83C9A"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762E36C2" w14:textId="77777777" w:rsidR="00A83C9A"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65F79C85" w14:textId="77777777" w:rsidR="00A83C9A"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73C97D2" w14:textId="77777777" w:rsidR="00A83C9A"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1A9936A6" w14:textId="77777777" w:rsidR="00A83C9A"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02D22C3D" w14:textId="77777777" w:rsidR="00A83C9A"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53F7E0E6" w14:textId="77777777" w:rsidR="00A83C9A"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677BAEFF" w14:textId="77777777" w:rsidR="00A83C9A"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0EF55C82" w14:textId="77777777" w:rsidR="00A83C9A"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75EAA1F8" w14:textId="77777777" w:rsidR="00A83C9A"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45549085" w14:textId="77777777" w:rsidR="00A83C9A"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583907AC" w14:textId="77777777" w:rsidR="00A83C9A"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1EE824A8" w14:textId="77777777" w:rsidR="00A83C9A"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AD30C55" w14:textId="77777777" w:rsidR="00A83C9A"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1D8D07C6" w14:textId="77777777" w:rsidR="00A83C9A"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46700A2D" w14:textId="77777777" w:rsidR="00A83C9A"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5343329E" w14:textId="77777777" w:rsidR="00A83C9A"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53F9C22C" w14:textId="77777777" w:rsidR="00A83C9A"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F9AE59B" w14:textId="77777777" w:rsidR="00A83C9A"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64673A0E" w14:textId="77777777" w:rsidR="00A83C9A"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672B279D" w14:textId="77777777" w:rsidR="00A83C9A"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7D9BADE3" w14:textId="77777777" w:rsidR="00A83C9A"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586AE755" w14:textId="77777777" w:rsidR="00A83C9A"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18398A1D" w14:textId="77777777" w:rsidR="00A83C9A"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72743307" w14:textId="77777777" w:rsidR="00A83C9A"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ED69218" w14:textId="77777777" w:rsidR="00A83C9A"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38AF9AFB" w14:textId="77777777" w:rsidR="00A83C9A"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43D95731" w14:textId="77777777" w:rsidR="00A83C9A"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03F2BBA3" w14:textId="77777777" w:rsidR="00A83C9A"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1214FE9C" w14:textId="77777777" w:rsidR="00A83C9A"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A786875" w14:textId="77777777" w:rsidR="00A83C9A"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084C3CC7" w14:textId="77777777" w:rsidR="00A83C9A"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6FC463D3" w14:textId="77777777" w:rsidR="00A83C9A"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C368512" w14:textId="77777777" w:rsidR="00A83C9A"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329BE147" w14:textId="77777777" w:rsidR="00A83C9A"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211E1D30" w14:textId="77777777" w:rsidR="00A83C9A"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1B527D5A" w14:textId="77777777" w:rsidR="00A83C9A"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469FA10A" w14:textId="77777777" w:rsidR="00A83C9A"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74F1D113" w14:textId="77777777" w:rsidR="00A83C9A"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BEEBAF0" w14:textId="77777777" w:rsidR="00A83C9A"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10867EE7" w14:textId="77777777" w:rsidR="00A83C9A" w:rsidRDefault="00000000">
      <w:pPr>
        <w:pStyle w:val="BodyText"/>
      </w:pPr>
      <w:r>
        <w:t>657.</w:t>
      </w:r>
    </w:p>
    <w:p w14:paraId="12BF252F" w14:textId="77777777" w:rsidR="00A83C9A"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A023791" w14:textId="77777777" w:rsidR="00A83C9A" w:rsidRDefault="00000000">
      <w:pPr>
        <w:pStyle w:val="BodyText"/>
      </w:pPr>
      <w:r>
        <w:t>In the name of God, the Holiest, the Most High, the Supreme.</w:t>
      </w:r>
    </w:p>
    <w:p w14:paraId="521A980E" w14:textId="77777777" w:rsidR="00A83C9A"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61483DE1" w14:textId="77777777" w:rsidR="00A83C9A"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2B7AD70D" w14:textId="77777777" w:rsidR="00A83C9A"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2298E04C" w14:textId="77777777" w:rsidR="00A83C9A"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DE17D87" w14:textId="77777777" w:rsidR="00A83C9A"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2E998D8B" w14:textId="77777777" w:rsidR="00A83C9A"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53D7DDBE" w14:textId="77777777" w:rsidR="00A83C9A"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1B62B078" w14:textId="77777777" w:rsidR="00A83C9A"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3418BB65" w14:textId="77777777" w:rsidR="00A83C9A"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33D9D654" w14:textId="77777777" w:rsidR="00A83C9A"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470016AD" w14:textId="77777777" w:rsidR="00A83C9A"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6972D398" w14:textId="77777777" w:rsidR="00A83C9A"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752C6BDF" w14:textId="77777777" w:rsidR="00A83C9A"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44333B4E" w14:textId="77777777" w:rsidR="00A83C9A"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7C76EB63" w14:textId="77777777" w:rsidR="00A83C9A"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79311CD0" w14:textId="77777777" w:rsidR="00A83C9A"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C2B4E79" w14:textId="77777777" w:rsidR="00A83C9A"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546E5BFC" w14:textId="77777777" w:rsidR="00A83C9A"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28CBBF45" w14:textId="77777777" w:rsidR="00A83C9A"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2B75830C" w14:textId="77777777" w:rsidR="00A83C9A"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6313A0D" w14:textId="77777777" w:rsidR="00A83C9A"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398CE4A2" w14:textId="77777777" w:rsidR="00A83C9A"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6D2BE182" w14:textId="77777777" w:rsidR="00A83C9A"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47771D14" w14:textId="77777777" w:rsidR="00A83C9A"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3FA374FD" w14:textId="77777777" w:rsidR="00A83C9A"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7CCBD6E3" w14:textId="77777777" w:rsidR="00A83C9A"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32FFBF85" w14:textId="77777777" w:rsidR="00A83C9A"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1863314D" w14:textId="77777777" w:rsidR="00A83C9A"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3067249A" w14:textId="77777777" w:rsidR="00A83C9A"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7FF3E250" w14:textId="77777777" w:rsidR="00A83C9A"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4A3E0402" w14:textId="77777777" w:rsidR="00A83C9A"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482C9EC3" w14:textId="77777777" w:rsidR="00A83C9A"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72D3771A" w14:textId="77777777" w:rsidR="00A83C9A"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358D1F99" w14:textId="77777777" w:rsidR="00A83C9A"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20213DE" w14:textId="77777777" w:rsidR="00A83C9A"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24C0D29D" w14:textId="77777777" w:rsidR="00A83C9A"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145C95E6" w14:textId="77777777" w:rsidR="00A83C9A"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3EEF6043" w14:textId="77777777" w:rsidR="00A83C9A"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004CBDAA" w14:textId="77777777" w:rsidR="00A83C9A"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1B14D5A3" w14:textId="77777777" w:rsidR="00A83C9A"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09548E82" w14:textId="77777777" w:rsidR="00A83C9A"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0BEBCD3F" w14:textId="77777777" w:rsidR="00A83C9A"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702DB051" w14:textId="77777777" w:rsidR="00A83C9A"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23D209BD" w14:textId="77777777" w:rsidR="00A83C9A"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4BCC6A4E" w14:textId="77777777" w:rsidR="00A83C9A"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7C171995" w14:textId="77777777" w:rsidR="00A83C9A"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1D3D74DF" w14:textId="77777777" w:rsidR="00A83C9A"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59B95FB5" w14:textId="77777777" w:rsidR="00A83C9A"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379994A5" w14:textId="77777777" w:rsidR="00A83C9A"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19E85B61" w14:textId="77777777" w:rsidR="00A83C9A"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2065F20" w14:textId="77777777" w:rsidR="00A83C9A"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497BFBA8" w14:textId="77777777" w:rsidR="00A83C9A"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34723C3E" w14:textId="77777777" w:rsidR="00A83C9A"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D7DE9B2" w14:textId="77777777" w:rsidR="00A83C9A"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027B1CF9" w14:textId="77777777" w:rsidR="00A83C9A"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48131EA0" w14:textId="77777777" w:rsidR="00A83C9A"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208AB360" w14:textId="77777777" w:rsidR="00A83C9A"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04102CCA" w14:textId="77777777" w:rsidR="00A83C9A"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7B92FCB9" w14:textId="77777777" w:rsidR="00A83C9A"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50F64004" w14:textId="77777777" w:rsidR="00A83C9A"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1202A835" w14:textId="77777777" w:rsidR="00A83C9A"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0AFBA910" w14:textId="77777777" w:rsidR="00A83C9A"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739179F1" w14:textId="77777777" w:rsidR="00A83C9A"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2EFFF60F" w14:textId="77777777" w:rsidR="00A83C9A"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2C8F5952" w14:textId="77777777" w:rsidR="00A83C9A"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1262574A" w14:textId="77777777" w:rsidR="00A83C9A"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61BB63B5" w14:textId="77777777" w:rsidR="00A83C9A"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6CED0EF0" w14:textId="77777777" w:rsidR="00A83C9A"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5D62F483" w14:textId="77777777" w:rsidR="00A83C9A"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384B3203" w14:textId="77777777" w:rsidR="00A83C9A"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37CA7090" w14:textId="77777777" w:rsidR="00A83C9A"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6C4D0520" w14:textId="77777777" w:rsidR="00A83C9A"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61CA7B08" w14:textId="77777777" w:rsidR="00A83C9A"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2FDEDD04" w14:textId="77777777" w:rsidR="00A83C9A"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13D1A6A4" w14:textId="77777777" w:rsidR="00A83C9A"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6CF2A04A" w14:textId="77777777" w:rsidR="00A83C9A"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32FC385C" w14:textId="77777777" w:rsidR="00A83C9A"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110AF678" w14:textId="77777777" w:rsidR="00A83C9A"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6C9E1349" w14:textId="77777777" w:rsidR="00A83C9A"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0756D27B" w14:textId="77777777" w:rsidR="00A83C9A"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28D56F02" w14:textId="77777777" w:rsidR="00A83C9A"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1F106DA8" w14:textId="77777777" w:rsidR="00A83C9A"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544B75E9" w14:textId="77777777" w:rsidR="00A83C9A"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DF7481B" w14:textId="77777777" w:rsidR="00A83C9A"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42961331" w14:textId="77777777" w:rsidR="00A83C9A"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126B217C" w14:textId="77777777" w:rsidR="00A83C9A"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32F04DFE" w14:textId="77777777" w:rsidR="00A83C9A"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47ECC8BD" w14:textId="77777777" w:rsidR="00A83C9A"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61DDCEBA" w14:textId="77777777" w:rsidR="00A83C9A"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1550AE22" w14:textId="77777777" w:rsidR="00A83C9A"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53350BCB" w14:textId="77777777" w:rsidR="00A83C9A"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3512427D" w14:textId="77777777" w:rsidR="00A83C9A"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188D83CA" w14:textId="77777777" w:rsidR="00A83C9A"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08058FB6" w14:textId="77777777" w:rsidR="00A83C9A"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5866FCDA" w14:textId="77777777" w:rsidR="00A83C9A"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01FF18D5" w14:textId="77777777" w:rsidR="00A83C9A"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32684A7E" w14:textId="77777777" w:rsidR="00A83C9A"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65FE9692" w14:textId="77777777" w:rsidR="00A83C9A"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72E344DD" w14:textId="77777777" w:rsidR="00A83C9A"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13D5CCB9" w14:textId="77777777" w:rsidR="00A83C9A"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0C1B8132" w14:textId="77777777" w:rsidR="00A83C9A"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1638002E" w14:textId="77777777" w:rsidR="00A83C9A"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7D6BB435" w14:textId="77777777" w:rsidR="00A83C9A"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7ED4ABE" w14:textId="77777777" w:rsidR="00A83C9A"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55592DAB" w14:textId="77777777" w:rsidR="00A83C9A"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5939E05F" w14:textId="77777777" w:rsidR="00A83C9A"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1C6181E4" w14:textId="77777777" w:rsidR="00A83C9A"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63C0D873" w14:textId="77777777" w:rsidR="00A83C9A"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783C9EB2" w14:textId="77777777" w:rsidR="00A83C9A"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48A11A95" w14:textId="77777777" w:rsidR="00A83C9A"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6785B326" w14:textId="77777777" w:rsidR="00A83C9A"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0F369DA9" w14:textId="77777777" w:rsidR="00A83C9A"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D4B229A" w14:textId="77777777" w:rsidR="00A83C9A"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067B4F5B" w14:textId="77777777" w:rsidR="00A83C9A"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43A00EA1" w14:textId="77777777" w:rsidR="00A83C9A"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6E5E15A5" w14:textId="77777777" w:rsidR="00A83C9A"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2A714F02" w14:textId="77777777" w:rsidR="00A83C9A"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57F0C123" w14:textId="77777777" w:rsidR="00A83C9A"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4A2E4B82" w14:textId="77777777" w:rsidR="00A83C9A"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6D13945D" w14:textId="77777777" w:rsidR="00A83C9A"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232FA155" w14:textId="77777777" w:rsidR="00A83C9A"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754D02EE" w14:textId="77777777" w:rsidR="00A83C9A" w:rsidRDefault="00A83C9A">
      <w:pPr>
        <w:pStyle w:val="BodyText"/>
      </w:pPr>
    </w:p>
    <w:p w14:paraId="2676687D" w14:textId="77777777" w:rsidR="00A83C9A" w:rsidRDefault="00000000">
      <w:pPr>
        <w:pStyle w:val="Heading1"/>
      </w:pPr>
      <w:bookmarkStart w:id="243" w:name="sec-tablet-of-the-branch"/>
      <w:bookmarkStart w:id="244" w:name="_Toc166704127"/>
      <w:bookmarkEnd w:id="221"/>
      <w:bookmarkEnd w:id="242"/>
      <w:r>
        <w:t>Suriy-i-Ghusn (Tablet of the Branch)</w:t>
      </w:r>
      <w:bookmarkEnd w:id="244"/>
    </w:p>
    <w:p w14:paraId="279338FC" w14:textId="77777777" w:rsidR="00A83C9A" w:rsidRDefault="00000000">
      <w:pPr>
        <w:pStyle w:val="FirstParagraph"/>
      </w:pPr>
      <w:r>
        <w:t>1 He is the Everlasting One in the most resplendent horizon.</w:t>
      </w:r>
    </w:p>
    <w:p w14:paraId="55FDF084" w14:textId="77777777" w:rsidR="00A83C9A"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A00D10C" w14:textId="77777777" w:rsidR="00A83C9A"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C606BB6" w14:textId="77777777" w:rsidR="00A83C9A"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7A11015A" w14:textId="77777777" w:rsidR="00A83C9A" w:rsidRDefault="00000000">
      <w:pPr>
        <w:pStyle w:val="Heading3"/>
      </w:pPr>
      <w:bookmarkStart w:id="245" w:name="sec-the-branch"/>
      <w:r>
        <w:t>The Branch</w:t>
      </w:r>
    </w:p>
    <w:p w14:paraId="796DCA89" w14:textId="77777777" w:rsidR="00A83C9A"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03FFD8E4" w14:textId="77777777" w:rsidR="00A83C9A"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093064B2" w14:textId="77777777" w:rsidR="00A83C9A"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093A72E" w14:textId="77777777" w:rsidR="00A83C9A" w:rsidRDefault="00000000">
      <w:pPr>
        <w:pStyle w:val="Heading3"/>
      </w:pPr>
      <w:bookmarkStart w:id="246" w:name="sec-the-appearance-of-allah"/>
      <w:bookmarkEnd w:id="245"/>
      <w:r>
        <w:lastRenderedPageBreak/>
        <w:t>The Appearance of Allah</w:t>
      </w:r>
    </w:p>
    <w:p w14:paraId="5B81511F" w14:textId="77777777" w:rsidR="00A83C9A"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0B12020F" w14:textId="77777777" w:rsidR="00A83C9A"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4CE5AD39" w14:textId="77777777" w:rsidR="00A83C9A"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2335141" w14:textId="77777777" w:rsidR="00A83C9A" w:rsidRDefault="00000000">
      <w:pPr>
        <w:pStyle w:val="Heading3"/>
      </w:pPr>
      <w:bookmarkStart w:id="247" w:name="sec-abandon-polytheism"/>
      <w:bookmarkEnd w:id="246"/>
      <w:r>
        <w:t>Abandon Polytheism &amp; Convey His Command</w:t>
      </w:r>
    </w:p>
    <w:p w14:paraId="25C0F385" w14:textId="77777777" w:rsidR="00A83C9A"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764B050A" w14:textId="77777777" w:rsidR="00A83C9A"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70D34AA" w14:textId="77777777" w:rsidR="00A83C9A" w:rsidRDefault="00000000">
      <w:pPr>
        <w:pStyle w:val="Heading3"/>
      </w:pPr>
      <w:bookmarkStart w:id="248" w:name="X4584492649b3c6d6fbc0dab042d0bf1084365d4"/>
      <w:bookmarkEnd w:id="247"/>
      <w:r>
        <w:t>To the Servant, Mírzá Alí-Riday-i-Mustawfi of Khurasan</w:t>
      </w:r>
    </w:p>
    <w:p w14:paraId="10AA241E" w14:textId="77777777" w:rsidR="00A83C9A"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6A385BE0" w14:textId="77777777" w:rsidR="00A83C9A"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0F299D6F" w14:textId="77777777" w:rsidR="00A83C9A"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4A8964DE" w14:textId="77777777" w:rsidR="00A83C9A"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13EF85AC" w14:textId="77777777" w:rsidR="00A83C9A" w:rsidRDefault="00000000">
      <w:r>
        <w:br w:type="page"/>
      </w:r>
    </w:p>
    <w:p w14:paraId="66E7D5F9" w14:textId="77777777" w:rsidR="00A83C9A" w:rsidRDefault="00000000">
      <w:pPr>
        <w:pStyle w:val="Heading1"/>
      </w:pPr>
      <w:bookmarkStart w:id="249" w:name="sec-suriy-i-haykal"/>
      <w:bookmarkStart w:id="250" w:name="_Toc166704128"/>
      <w:bookmarkEnd w:id="243"/>
      <w:bookmarkEnd w:id="248"/>
      <w:r>
        <w:lastRenderedPageBreak/>
        <w:t>Suriy-i-Haykal (Surah of the Temple)</w:t>
      </w:r>
      <w:bookmarkEnd w:id="250"/>
    </w:p>
    <w:p w14:paraId="67089E07" w14:textId="77777777" w:rsidR="00A83C9A" w:rsidRDefault="00000000">
      <w:pPr>
        <w:pStyle w:val="FirstParagraph"/>
      </w:pPr>
      <w:r>
        <w:t>He is the most innovative, the most glorious.</w:t>
      </w:r>
    </w:p>
    <w:p w14:paraId="50A353F3" w14:textId="77777777" w:rsidR="00A83C9A" w:rsidRDefault="00000000">
      <w:pPr>
        <w:pStyle w:val="Heading2"/>
      </w:pPr>
      <w:bookmarkStart w:id="251" w:name="praise-and-blessings-for-god"/>
      <w:r>
        <w:t>Praise and Blessings for God</w:t>
      </w:r>
    </w:p>
    <w:p w14:paraId="24D87037" w14:textId="77777777" w:rsidR="00A83C9A"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1E55A6C7" w14:textId="77777777" w:rsidR="00A83C9A"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56EBEDFE" w14:textId="77777777" w:rsidR="00A83C9A"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341610FA" w14:textId="77777777" w:rsidR="00A83C9A"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4D960948" w14:textId="77777777" w:rsidR="00A83C9A"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0FEEED6B" w14:textId="77777777" w:rsidR="00A83C9A" w:rsidRDefault="00000000">
      <w:pPr>
        <w:pStyle w:val="Heading2"/>
      </w:pPr>
      <w:bookmarkStart w:id="252" w:name="the-beginning-of-revelation"/>
      <w:bookmarkEnd w:id="251"/>
      <w:r>
        <w:t>The Beginning of Revelation</w:t>
      </w:r>
    </w:p>
    <w:p w14:paraId="5C16E8AD" w14:textId="77777777" w:rsidR="00A83C9A"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75E927A3" w14:textId="77777777" w:rsidR="00A83C9A"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0CA27C8C" w14:textId="77777777" w:rsidR="00A83C9A" w:rsidRDefault="00000000">
      <w:pPr>
        <w:pStyle w:val="Heading2"/>
      </w:pPr>
      <w:bookmarkStart w:id="253" w:name="X195221ccf3e8354fe5fab354057cd28ff050214"/>
      <w:bookmarkEnd w:id="252"/>
      <w:r>
        <w:t>The Negligence of the Eloquent Ones (Bayani)</w:t>
      </w:r>
    </w:p>
    <w:p w14:paraId="5090C2BA" w14:textId="77777777" w:rsidR="00A83C9A"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5C8B386E" w14:textId="77777777" w:rsidR="00A83C9A"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6400AC26" w14:textId="77777777" w:rsidR="00A83C9A"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08D925FE" w14:textId="77777777" w:rsidR="00A83C9A"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0D93423D" w14:textId="77777777" w:rsidR="00A83C9A" w:rsidRDefault="00000000">
      <w:pPr>
        <w:pStyle w:val="Heading2"/>
      </w:pPr>
      <w:bookmarkStart w:id="254" w:name="X6eb5b16098ff59aa43699967e22075e9d107d4e"/>
      <w:bookmarkEnd w:id="253"/>
      <w:r>
        <w:t>The Resurrection of the Temples of Oneness</w:t>
      </w:r>
    </w:p>
    <w:p w14:paraId="6560E424" w14:textId="77777777" w:rsidR="00A83C9A"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511D2BF1" w14:textId="77777777" w:rsidR="00A83C9A"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672BA7D9" w14:textId="77777777" w:rsidR="00A83C9A"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10D30DDF" w14:textId="77777777" w:rsidR="00A83C9A"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0BC7D5EB" w14:textId="77777777" w:rsidR="00A83C9A"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0C664ACD" w14:textId="77777777" w:rsidR="00A83C9A" w:rsidRDefault="00000000">
      <w:pPr>
        <w:pStyle w:val="Heading2"/>
      </w:pPr>
      <w:bookmarkStart w:id="255" w:name="commandments-to-the-living-temple"/>
      <w:bookmarkEnd w:id="254"/>
      <w:r>
        <w:t>Commandments to the Living Temple</w:t>
      </w:r>
    </w:p>
    <w:p w14:paraId="4B505750" w14:textId="77777777" w:rsidR="00A83C9A"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643284C8" w14:textId="77777777" w:rsidR="00A83C9A"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011CDC01" w14:textId="77777777" w:rsidR="00A83C9A" w:rsidRDefault="00000000">
      <w:pPr>
        <w:pStyle w:val="Heading3"/>
      </w:pPr>
      <w:bookmarkStart w:id="256" w:name="to-the-body-parts-of-the-temple"/>
      <w:r>
        <w:lastRenderedPageBreak/>
        <w:t>To the Body Parts of the Temple</w:t>
      </w:r>
    </w:p>
    <w:p w14:paraId="4B30C2B1" w14:textId="77777777" w:rsidR="00A83C9A" w:rsidRDefault="00000000">
      <w:pPr>
        <w:pStyle w:val="Heading4"/>
      </w:pPr>
      <w:bookmarkStart w:id="257" w:name="eye"/>
      <w:r>
        <w:t>Eye</w:t>
      </w:r>
    </w:p>
    <w:p w14:paraId="28A9E036" w14:textId="77777777" w:rsidR="00A83C9A"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180B49BE" w14:textId="77777777" w:rsidR="00A83C9A" w:rsidRDefault="00000000">
      <w:pPr>
        <w:pStyle w:val="Heading4"/>
      </w:pPr>
      <w:bookmarkStart w:id="258" w:name="ears"/>
      <w:bookmarkEnd w:id="257"/>
      <w:r>
        <w:t>Ears</w:t>
      </w:r>
    </w:p>
    <w:p w14:paraId="0418B480" w14:textId="77777777" w:rsidR="00A83C9A"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42D14800" w14:textId="77777777" w:rsidR="00A83C9A"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71C3F5FF" w14:textId="77777777" w:rsidR="00A83C9A" w:rsidRDefault="00000000">
      <w:pPr>
        <w:pStyle w:val="Heading3"/>
      </w:pPr>
      <w:bookmarkStart w:id="259" w:name="to-the-nymph-of-meanings"/>
      <w:bookmarkEnd w:id="256"/>
      <w:bookmarkEnd w:id="258"/>
      <w:r>
        <w:t>To the Nymph of Meanings</w:t>
      </w:r>
    </w:p>
    <w:p w14:paraId="05C13B37" w14:textId="77777777" w:rsidR="00A83C9A"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61095EF5" w14:textId="77777777" w:rsidR="00A83C9A"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3F8CBCC3" w14:textId="77777777" w:rsidR="00A83C9A"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53263ED" w14:textId="77777777" w:rsidR="00A83C9A" w:rsidRDefault="00000000">
      <w:pPr>
        <w:pStyle w:val="Heading2"/>
      </w:pPr>
      <w:bookmarkStart w:id="260" w:name="X23d21de8c234aa8675799b587a9b7d8292f13e6"/>
      <w:bookmarkEnd w:id="255"/>
      <w:bookmarkEnd w:id="259"/>
      <w:r>
        <w:t>The News of the Boy (Baha’u’llah) and the Chosen Brother (Mirza Yahya)</w:t>
      </w:r>
    </w:p>
    <w:p w14:paraId="493041D4" w14:textId="77777777" w:rsidR="00A83C9A"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5B5A4DD6" w14:textId="77777777" w:rsidR="00A83C9A"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3268F332" w14:textId="77777777" w:rsidR="00A83C9A"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7F468094" w14:textId="77777777" w:rsidR="00A83C9A"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4EBFAF8A" w14:textId="77777777" w:rsidR="00A83C9A"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2ABE320D" w14:textId="77777777" w:rsidR="00A83C9A"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5D92EC4C" w14:textId="77777777" w:rsidR="00A83C9A" w:rsidRDefault="00000000">
      <w:pPr>
        <w:pStyle w:val="Heading2"/>
      </w:pPr>
      <w:bookmarkStart w:id="261" w:name="the-hands-of-the-temple"/>
      <w:bookmarkEnd w:id="260"/>
      <w:r>
        <w:t>The Hands of the Temple</w:t>
      </w:r>
    </w:p>
    <w:p w14:paraId="687FF5B3" w14:textId="77777777" w:rsidR="00A83C9A"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1001C8EB" w14:textId="77777777" w:rsidR="00A83C9A"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2F85A0A3" w14:textId="77777777" w:rsidR="00A83C9A"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347048B5" w14:textId="77777777" w:rsidR="00A83C9A"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52A22A22" w14:textId="77777777" w:rsidR="00A83C9A"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32374726" w14:textId="77777777" w:rsidR="00A83C9A" w:rsidRDefault="00000000">
      <w:pPr>
        <w:pStyle w:val="BodyText"/>
      </w:pPr>
      <w:r>
        <w:t>36) Indeed, O Temple, We have made you a sign of consolation between what was and what will be, and We have made you a sign of My command between the heavens and the earth with My word “Be” and it becomes.</w:t>
      </w:r>
    </w:p>
    <w:p w14:paraId="0DB14CC2" w14:textId="77777777" w:rsidR="00A83C9A" w:rsidRDefault="00000000">
      <w:pPr>
        <w:pStyle w:val="Heading2"/>
      </w:pPr>
      <w:bookmarkStart w:id="262" w:name="names-of-the-temple"/>
      <w:bookmarkEnd w:id="261"/>
      <w:r>
        <w:t>Names of the Temple</w:t>
      </w:r>
    </w:p>
    <w:p w14:paraId="65DA5AAF" w14:textId="77777777" w:rsidR="00A83C9A" w:rsidRDefault="00000000">
      <w:pPr>
        <w:pStyle w:val="Heading3"/>
      </w:pPr>
      <w:bookmarkStart w:id="263" w:name="ha-gods-will"/>
      <w:r>
        <w:t>Ha (God’s Will)</w:t>
      </w:r>
    </w:p>
    <w:p w14:paraId="04D5CBDC" w14:textId="77777777" w:rsidR="00A83C9A"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18FA7A0F" w14:textId="77777777" w:rsidR="00A83C9A" w:rsidRDefault="00000000">
      <w:pPr>
        <w:pStyle w:val="Heading3"/>
      </w:pPr>
      <w:bookmarkStart w:id="264" w:name="ya-sovereignty"/>
      <w:bookmarkEnd w:id="263"/>
      <w:r>
        <w:lastRenderedPageBreak/>
        <w:t>Ya (Sovereignty)</w:t>
      </w:r>
    </w:p>
    <w:p w14:paraId="5C2961B2" w14:textId="77777777" w:rsidR="00A83C9A" w:rsidRDefault="00000000">
      <w:pPr>
        <w:pStyle w:val="FirstParagraph"/>
      </w:pPr>
      <w:r>
        <w:t>38) Indeed, O ‘Ya’ of My venerable name, We have made you a manifestation of My sovereignty and a source of My Names, and I am capable of all that I say.</w:t>
      </w:r>
    </w:p>
    <w:p w14:paraId="3A95D81C" w14:textId="77777777" w:rsidR="00A83C9A" w:rsidRDefault="00000000">
      <w:pPr>
        <w:pStyle w:val="Heading3"/>
      </w:pPr>
      <w:bookmarkStart w:id="265" w:name="kaf-generosity"/>
      <w:bookmarkEnd w:id="264"/>
      <w:r>
        <w:t>Kaf (Generosity)</w:t>
      </w:r>
    </w:p>
    <w:p w14:paraId="219079F9" w14:textId="77777777" w:rsidR="00A83C9A"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3EA40A17" w14:textId="77777777" w:rsidR="00A83C9A"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3623FCE2" w14:textId="77777777" w:rsidR="00A83C9A"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1DA92C7E" w14:textId="77777777" w:rsidR="00A83C9A"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7E1C8EB3" w14:textId="77777777" w:rsidR="00A83C9A"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289B5A52" w14:textId="77777777" w:rsidR="00A83C9A"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6AE4C7D7" w14:textId="77777777" w:rsidR="00A83C9A"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65D36AF4" w14:textId="77777777" w:rsidR="00A83C9A" w:rsidRDefault="00000000">
      <w:pPr>
        <w:pStyle w:val="Heading3"/>
      </w:pPr>
      <w:bookmarkStart w:id="266" w:name="lam-grace"/>
      <w:bookmarkEnd w:id="265"/>
      <w:r>
        <w:t>Lam (Grace)</w:t>
      </w:r>
    </w:p>
    <w:p w14:paraId="7ABB098C" w14:textId="77777777" w:rsidR="00A83C9A"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746A4A2D" w14:textId="77777777" w:rsidR="00A83C9A"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2CAC862D" w14:textId="77777777" w:rsidR="00A83C9A"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71A4407D" w14:textId="77777777" w:rsidR="00A83C9A" w:rsidRDefault="00000000">
      <w:pPr>
        <w:pStyle w:val="Heading2"/>
      </w:pPr>
      <w:bookmarkStart w:id="267" w:name="the-holy-spirits-language"/>
      <w:bookmarkEnd w:id="262"/>
      <w:bookmarkEnd w:id="266"/>
      <w:r>
        <w:t>The Holy Spirit’s Language</w:t>
      </w:r>
    </w:p>
    <w:p w14:paraId="454AFAF0" w14:textId="77777777" w:rsidR="00A83C9A"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6889A905" w14:textId="77777777" w:rsidR="00A83C9A"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04260ADF" w14:textId="77777777" w:rsidR="00A83C9A"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427BCFA0" w14:textId="77777777" w:rsidR="00A83C9A"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22D8F2F6" w14:textId="77777777" w:rsidR="00A83C9A" w:rsidRDefault="00000000">
      <w:pPr>
        <w:pStyle w:val="Heading3"/>
      </w:pPr>
      <w:bookmarkStart w:id="268" w:name="Xd390a1515d18f364183e5ecaa4916eee63e250d"/>
      <w:r>
        <w:t>The Word of God is Not the Words of His Creation</w:t>
      </w:r>
    </w:p>
    <w:p w14:paraId="77ED85EE" w14:textId="77777777" w:rsidR="00A83C9A"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6E37EEFF" w14:textId="77777777" w:rsidR="00A83C9A"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72D8B06F" w14:textId="77777777" w:rsidR="00A83C9A"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7DF57FA4" w14:textId="77777777" w:rsidR="00A83C9A"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E2EB761" w14:textId="77777777" w:rsidR="00A83C9A"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713DE75E" w14:textId="77777777" w:rsidR="00A83C9A"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6EE1E6E6" w14:textId="77777777" w:rsidR="00A83C9A" w:rsidRDefault="00000000">
      <w:pPr>
        <w:pStyle w:val="Heading3"/>
      </w:pPr>
      <w:bookmarkStart w:id="269" w:name="all-matters-end-with-the-signs"/>
      <w:bookmarkEnd w:id="268"/>
      <w:r>
        <w:t>All Matters End With the Signs</w:t>
      </w:r>
    </w:p>
    <w:p w14:paraId="6B63F92B" w14:textId="77777777" w:rsidR="00A83C9A"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755ACAF2" w14:textId="77777777" w:rsidR="00A83C9A"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3728AE82" w14:textId="77777777" w:rsidR="00A83C9A" w:rsidRDefault="00000000">
      <w:pPr>
        <w:pStyle w:val="Heading2"/>
      </w:pPr>
      <w:bookmarkStart w:id="270" w:name="body-parts-of-the-temple"/>
      <w:bookmarkEnd w:id="267"/>
      <w:bookmarkEnd w:id="269"/>
      <w:r>
        <w:t>Body Parts of the Temple</w:t>
      </w:r>
    </w:p>
    <w:p w14:paraId="2EBB9029" w14:textId="77777777" w:rsidR="00A83C9A" w:rsidRDefault="00000000">
      <w:pPr>
        <w:pStyle w:val="Heading3"/>
      </w:pPr>
      <w:bookmarkStart w:id="271" w:name="leg"/>
      <w:r>
        <w:t>Leg</w:t>
      </w:r>
    </w:p>
    <w:p w14:paraId="6C96540D" w14:textId="77777777" w:rsidR="00A83C9A"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5E236AC9" w14:textId="77777777" w:rsidR="00A83C9A"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0FC488CC" w14:textId="77777777" w:rsidR="00A83C9A"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01C0C38B" w14:textId="77777777" w:rsidR="00A83C9A" w:rsidRDefault="00000000">
      <w:pPr>
        <w:pStyle w:val="Heading3"/>
      </w:pPr>
      <w:bookmarkStart w:id="272" w:name="chest"/>
      <w:bookmarkEnd w:id="271"/>
      <w:r>
        <w:t>Chest</w:t>
      </w:r>
    </w:p>
    <w:p w14:paraId="5B1A5F45" w14:textId="77777777" w:rsidR="00A83C9A"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1DC5C79E" w14:textId="77777777" w:rsidR="00A83C9A"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4787B1F1" w14:textId="77777777" w:rsidR="00A83C9A" w:rsidRDefault="00000000">
      <w:pPr>
        <w:pStyle w:val="Heading3"/>
      </w:pPr>
      <w:bookmarkStart w:id="273" w:name="heart"/>
      <w:bookmarkEnd w:id="272"/>
      <w:r>
        <w:lastRenderedPageBreak/>
        <w:t>Heart</w:t>
      </w:r>
    </w:p>
    <w:p w14:paraId="3BC25792" w14:textId="77777777" w:rsidR="00A83C9A"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29A660E5" w14:textId="77777777" w:rsidR="00A83C9A"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6EDFF766" w14:textId="77777777" w:rsidR="00A83C9A"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2122E577" w14:textId="77777777" w:rsidR="00A83C9A"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52C9BECD" w14:textId="77777777" w:rsidR="00A83C9A"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20A99DA2" w14:textId="77777777" w:rsidR="00A83C9A"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26111D8E" w14:textId="77777777" w:rsidR="00A83C9A"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79A791EC" w14:textId="77777777" w:rsidR="00A83C9A" w:rsidRDefault="00000000">
      <w:pPr>
        <w:pStyle w:val="Heading2"/>
      </w:pPr>
      <w:bookmarkStart w:id="274" w:name="sent-in-gods-image"/>
      <w:bookmarkEnd w:id="270"/>
      <w:bookmarkEnd w:id="273"/>
      <w:r>
        <w:t>Sent in God’s Image</w:t>
      </w:r>
    </w:p>
    <w:p w14:paraId="2C95F390" w14:textId="77777777" w:rsidR="00A83C9A"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0FAD934A" w14:textId="77777777" w:rsidR="00A83C9A"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10F8254C" w14:textId="77777777" w:rsidR="00A83C9A"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1ABB9CEB" w14:textId="77777777" w:rsidR="00A83C9A"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2A7FA1B7" w14:textId="77777777" w:rsidR="00A83C9A"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7D6BA1C0" w14:textId="77777777" w:rsidR="00A83C9A" w:rsidRDefault="00000000">
      <w:pPr>
        <w:pStyle w:val="Heading3"/>
      </w:pPr>
      <w:bookmarkStart w:id="275" w:name="o-people-fear-allah"/>
      <w:r>
        <w:t>O People, Fear Allah</w:t>
      </w:r>
    </w:p>
    <w:p w14:paraId="25292C67" w14:textId="77777777" w:rsidR="00A83C9A"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37992364" w14:textId="77777777" w:rsidR="00A83C9A"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08EF811B" w14:textId="77777777" w:rsidR="00A83C9A"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6738B11D" w14:textId="77777777" w:rsidR="00A83C9A"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04EF8A3E" w14:textId="77777777" w:rsidR="00A83C9A" w:rsidRDefault="00000000">
      <w:pPr>
        <w:pStyle w:val="Heading3"/>
      </w:pPr>
      <w:bookmarkStart w:id="276" w:name="the-temple-is-a-mirror"/>
      <w:bookmarkEnd w:id="275"/>
      <w:r>
        <w:lastRenderedPageBreak/>
        <w:t>The Temple Is a Mirror</w:t>
      </w:r>
    </w:p>
    <w:p w14:paraId="749724CB" w14:textId="77777777" w:rsidR="00A83C9A"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656B6965" w14:textId="77777777" w:rsidR="00A83C9A"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64B72606" w14:textId="77777777" w:rsidR="00A83C9A"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613AA851" w14:textId="77777777" w:rsidR="00A83C9A"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22581A19" w14:textId="77777777" w:rsidR="00A83C9A" w:rsidRDefault="00000000">
      <w:pPr>
        <w:pStyle w:val="Heading3"/>
      </w:pPr>
      <w:bookmarkStart w:id="277" w:name="X8bdc27aaf744a42cf0f1dad8a5457fd8cedfd52"/>
      <w:bookmarkEnd w:id="276"/>
      <w:r>
        <w:t>Do Not Object to the Manifestation of Command</w:t>
      </w:r>
    </w:p>
    <w:p w14:paraId="28EDEF6D" w14:textId="77777777" w:rsidR="00A83C9A"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4B06E0DE" w14:textId="77777777" w:rsidR="00A83C9A"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61ED8E4C" w14:textId="77777777" w:rsidR="00A83C9A"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7178D7CB" w14:textId="77777777" w:rsidR="00A83C9A" w:rsidRDefault="00000000">
      <w:pPr>
        <w:pStyle w:val="Heading3"/>
      </w:pPr>
      <w:bookmarkStart w:id="278" w:name="Xbeea42fdf5a4896490ea163de11ab35ca23541b"/>
      <w:bookmarkEnd w:id="277"/>
      <w:r>
        <w:t>True Honor is Submission in Private and Public</w:t>
      </w:r>
    </w:p>
    <w:p w14:paraId="43FB6CF3" w14:textId="77777777" w:rsidR="00A83C9A"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1F8F76D4" w14:textId="77777777" w:rsidR="00A83C9A"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5DCE609B" w14:textId="77777777" w:rsidR="00A83C9A" w:rsidRDefault="00000000">
      <w:pPr>
        <w:pStyle w:val="Heading3"/>
      </w:pPr>
      <w:bookmarkStart w:id="279" w:name="nobility-comes-from-god"/>
      <w:bookmarkEnd w:id="278"/>
      <w:r>
        <w:t>Nobility Comes From God</w:t>
      </w:r>
    </w:p>
    <w:p w14:paraId="515CFFFC" w14:textId="77777777" w:rsidR="00A83C9A"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77D5530A" w14:textId="77777777" w:rsidR="00A83C9A"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4DDFA76F" w14:textId="77777777" w:rsidR="00A83C9A" w:rsidRDefault="00000000">
      <w:pPr>
        <w:pStyle w:val="Heading2"/>
      </w:pPr>
      <w:bookmarkStart w:id="280" w:name="the-greatest-advice"/>
      <w:bookmarkEnd w:id="274"/>
      <w:bookmarkEnd w:id="279"/>
      <w:r>
        <w:t>The Greatest Advice</w:t>
      </w:r>
    </w:p>
    <w:p w14:paraId="18273075" w14:textId="77777777" w:rsidR="00A83C9A"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327AB7E5" w14:textId="77777777" w:rsidR="00A83C9A" w:rsidRDefault="00000000">
      <w:pPr>
        <w:pStyle w:val="Heading3"/>
      </w:pPr>
      <w:bookmarkStart w:id="281" w:name="the-covenant-and-his-signs"/>
      <w:r>
        <w:t>The Covenant and His Signs</w:t>
      </w:r>
    </w:p>
    <w:p w14:paraId="28ED994B" w14:textId="77777777" w:rsidR="00A83C9A"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3E1EA890" w14:textId="77777777" w:rsidR="00A83C9A"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39357FBE" w14:textId="77777777" w:rsidR="00A83C9A"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54727749" w14:textId="77777777" w:rsidR="00A83C9A"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46570E80" w14:textId="77777777" w:rsidR="00A83C9A"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14D41C52" w14:textId="77777777" w:rsidR="00A83C9A" w:rsidRDefault="00000000">
      <w:pPr>
        <w:pStyle w:val="Heading2"/>
      </w:pPr>
      <w:bookmarkStart w:id="282" w:name="the-call-of-the-devil-follows-gods"/>
      <w:bookmarkEnd w:id="280"/>
      <w:bookmarkEnd w:id="281"/>
      <w:r>
        <w:t>The Call of the Devil Follows God’s</w:t>
      </w:r>
    </w:p>
    <w:p w14:paraId="284F24C5" w14:textId="77777777" w:rsidR="00A83C9A"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7F426F22" w14:textId="77777777" w:rsidR="00A83C9A"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32AE55D3" w14:textId="77777777" w:rsidR="00A83C9A" w:rsidRDefault="00000000">
      <w:pPr>
        <w:pStyle w:val="Heading2"/>
      </w:pPr>
      <w:bookmarkStart w:id="283" w:name="Xb0cdfb7a6eb3473a0636d7f0470829d5bcee6d5"/>
      <w:bookmarkEnd w:id="282"/>
      <w:r>
        <w:t>Announce the Beloved of the Worlds Has Appeared</w:t>
      </w:r>
    </w:p>
    <w:p w14:paraId="651F5DD6" w14:textId="77777777" w:rsidR="00A83C9A"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7F5FC0F1" w14:textId="77777777" w:rsidR="00A83C9A"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1779D477" w14:textId="77777777" w:rsidR="00A83C9A" w:rsidRDefault="00000000">
      <w:pPr>
        <w:pStyle w:val="Heading1"/>
      </w:pPr>
      <w:bookmarkStart w:id="284" w:name="sec-to-pope-pius-ix"/>
      <w:bookmarkStart w:id="285" w:name="_Toc166704129"/>
      <w:bookmarkEnd w:id="249"/>
      <w:bookmarkEnd w:id="283"/>
      <w:r>
        <w:lastRenderedPageBreak/>
        <w:t>To Pope Pius IX</w:t>
      </w:r>
      <w:bookmarkEnd w:id="285"/>
    </w:p>
    <w:p w14:paraId="37D896E6" w14:textId="77777777" w:rsidR="00A83C9A"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0B21BBD7" w14:textId="77777777" w:rsidR="00A83C9A" w:rsidRDefault="00000000">
      <w:pPr>
        <w:pStyle w:val="Heading2"/>
      </w:pPr>
      <w:bookmarkStart w:id="286" w:name="leave-your-palaces"/>
      <w:r>
        <w:t>Leave Your Palaces</w:t>
      </w:r>
    </w:p>
    <w:p w14:paraId="282FE91E" w14:textId="77777777" w:rsidR="00A83C9A"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510EFEB6" w14:textId="77777777" w:rsidR="00A83C9A"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474E6BA7" w14:textId="77777777" w:rsidR="00A83C9A" w:rsidRDefault="00000000">
      <w:pPr>
        <w:pStyle w:val="Heading2"/>
      </w:pPr>
      <w:bookmarkStart w:id="287" w:name="X5abe36bc9c3e91997eefa66a1a47ddf7fd69869"/>
      <w:bookmarkEnd w:id="286"/>
      <w:r>
        <w:t>Serve Those Who Approach from the Followers of Religions</w:t>
      </w:r>
    </w:p>
    <w:p w14:paraId="2684AFD9" w14:textId="77777777" w:rsidR="00A83C9A"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4B5AEAED" w14:textId="77777777" w:rsidR="00A83C9A" w:rsidRDefault="00000000">
      <w:pPr>
        <w:pStyle w:val="Heading2"/>
      </w:pPr>
      <w:bookmarkStart w:id="288" w:name="the-opposition-to-moses"/>
      <w:bookmarkEnd w:id="287"/>
      <w:r>
        <w:t>The Opposition to Moses</w:t>
      </w:r>
    </w:p>
    <w:p w14:paraId="79F370CB" w14:textId="77777777" w:rsidR="00A83C9A"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0B3B0EC4" w14:textId="77777777" w:rsidR="00A83C9A"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3B221C8" w14:textId="77777777" w:rsidR="00A83C9A" w:rsidRDefault="00000000">
      <w:pPr>
        <w:pStyle w:val="Heading2"/>
      </w:pPr>
      <w:bookmarkStart w:id="289" w:name="the-opposition-to-the-son-jesus"/>
      <w:bookmarkEnd w:id="288"/>
      <w:r>
        <w:t>The Opposition to the Son (Jesus)</w:t>
      </w:r>
    </w:p>
    <w:p w14:paraId="13C6F8C9" w14:textId="77777777" w:rsidR="00A83C9A"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5342E5B3" w14:textId="77777777" w:rsidR="00A83C9A" w:rsidRDefault="00000000">
      <w:pPr>
        <w:pStyle w:val="Heading2"/>
      </w:pPr>
      <w:bookmarkStart w:id="290" w:name="X53b1056cc88a9939436266d5d52332c7af1e89b"/>
      <w:bookmarkEnd w:id="289"/>
      <w:r>
        <w:t>Read the Gospel and Pay Homage to the Glorious Lord</w:t>
      </w:r>
    </w:p>
    <w:p w14:paraId="4872E416" w14:textId="77777777" w:rsidR="00A83C9A"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7AA4F495" w14:textId="77777777" w:rsidR="00A83C9A"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2547FB1B" w14:textId="77777777" w:rsidR="00A83C9A"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557901C4" w14:textId="77777777" w:rsidR="00A83C9A"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1E459692" w14:textId="77777777" w:rsidR="00A83C9A" w:rsidRDefault="00000000">
      <w:pPr>
        <w:pStyle w:val="Heading2"/>
      </w:pPr>
      <w:bookmarkStart w:id="291" w:name="the-father-has-come"/>
      <w:bookmarkEnd w:id="290"/>
      <w:r>
        <w:t>The Father Has Come</w:t>
      </w:r>
    </w:p>
    <w:p w14:paraId="6EAE14C3" w14:textId="77777777" w:rsidR="00A83C9A"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275F5FBF" w14:textId="77777777" w:rsidR="00A83C9A" w:rsidRDefault="00000000">
      <w:pPr>
        <w:pStyle w:val="Heading2"/>
      </w:pPr>
      <w:bookmarkStart w:id="292" w:name="X529c7dcf70fdac82098246c4e246327dc181237"/>
      <w:bookmarkEnd w:id="291"/>
      <w:r>
        <w:lastRenderedPageBreak/>
        <w:t>Baha’u’llah’s Body Was Imprisoned to Free Your Souls</w:t>
      </w:r>
    </w:p>
    <w:p w14:paraId="10E8F33D" w14:textId="77777777" w:rsidR="00A83C9A"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53C81E43" w14:textId="77777777" w:rsidR="00A83C9A" w:rsidRDefault="00000000">
      <w:pPr>
        <w:pStyle w:val="Heading2"/>
      </w:pPr>
      <w:bookmarkStart w:id="293" w:name="the-people-of-the-quran-rose-against-us"/>
      <w:bookmarkEnd w:id="292"/>
      <w:r>
        <w:t>The People of the Qur’an Rose Against Us</w:t>
      </w:r>
    </w:p>
    <w:p w14:paraId="3F3DC589" w14:textId="77777777" w:rsidR="00A83C9A"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3FCFE067" w14:textId="77777777" w:rsidR="00A83C9A"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24E09BC6" w14:textId="77777777" w:rsidR="00A83C9A"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57C4B1ED" w14:textId="77777777" w:rsidR="00A83C9A" w:rsidRDefault="00000000">
      <w:pPr>
        <w:pStyle w:val="Heading2"/>
      </w:pPr>
      <w:bookmarkStart w:id="294" w:name="sell-your-ornate-adornments"/>
      <w:bookmarkEnd w:id="293"/>
      <w:r>
        <w:t>Sell Your Ornate Adornments</w:t>
      </w:r>
    </w:p>
    <w:p w14:paraId="2FEAB760" w14:textId="77777777" w:rsidR="00A83C9A"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5A89B564" w14:textId="77777777" w:rsidR="00A83C9A"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70009D29" w14:textId="77777777" w:rsidR="00A83C9A"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629A13F2" w14:textId="77777777" w:rsidR="00A83C9A" w:rsidRDefault="00000000">
      <w:pPr>
        <w:pStyle w:val="Heading2"/>
      </w:pPr>
      <w:bookmarkStart w:id="295" w:name="john-was-sent-once-more"/>
      <w:bookmarkEnd w:id="294"/>
      <w:r>
        <w:t>John Was Sent Once More</w:t>
      </w:r>
    </w:p>
    <w:p w14:paraId="4BFC140A" w14:textId="77777777" w:rsidR="00A83C9A"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20999768" w14:textId="77777777" w:rsidR="00A83C9A"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3F52271B" w14:textId="77777777" w:rsidR="00A83C9A" w:rsidRDefault="00000000">
      <w:pPr>
        <w:pStyle w:val="Heading2"/>
      </w:pPr>
      <w:bookmarkStart w:id="296" w:name="Xe344dc74d4dedf08a83705681d848920a209aa5"/>
      <w:bookmarkEnd w:id="295"/>
      <w:r>
        <w:t>Do Not Be LIke Those Who Followed the Pharisees</w:t>
      </w:r>
    </w:p>
    <w:p w14:paraId="4DB304BC" w14:textId="77777777" w:rsidR="00A83C9A"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67C9768A" w14:textId="77777777" w:rsidR="00A83C9A"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36D56898" w14:textId="77777777" w:rsidR="00A83C9A" w:rsidRDefault="00000000">
      <w:pPr>
        <w:pStyle w:val="Heading2"/>
      </w:pPr>
      <w:bookmarkStart w:id="297" w:name="Xdf56eeb7ad148696bbf21e48c0d34e5c65da5cf"/>
      <w:bookmarkEnd w:id="296"/>
      <w:r>
        <w:t>Blessed Are Those Who Fulfill Their Covenant</w:t>
      </w:r>
    </w:p>
    <w:p w14:paraId="341A6E9B" w14:textId="77777777" w:rsidR="00A83C9A"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7511EC8C" w14:textId="77777777" w:rsidR="00A83C9A"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4BACB88F" w14:textId="77777777" w:rsidR="00A83C9A"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3C312FF9" w14:textId="77777777" w:rsidR="00A83C9A"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460A3E1F" w14:textId="77777777" w:rsidR="00A83C9A"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11FDFCDD" w14:textId="77777777" w:rsidR="00A83C9A"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57DA5658" w14:textId="77777777" w:rsidR="00A83C9A" w:rsidRDefault="00000000">
      <w:pPr>
        <w:pStyle w:val="Heading1"/>
      </w:pPr>
      <w:bookmarkStart w:id="298" w:name="sec-to-the-king-of-paris"/>
      <w:bookmarkStart w:id="299" w:name="_Toc166704130"/>
      <w:bookmarkEnd w:id="284"/>
      <w:bookmarkEnd w:id="297"/>
      <w:r>
        <w:t>To the King of Paris (Napoleon III)</w:t>
      </w:r>
      <w:bookmarkEnd w:id="299"/>
    </w:p>
    <w:p w14:paraId="6E2F4050" w14:textId="77777777" w:rsidR="00A83C9A"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25C32ECE" w14:textId="77777777" w:rsidR="00A83C9A"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4BE7647C" w14:textId="77777777" w:rsidR="00A83C9A"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0706C61D" w14:textId="77777777" w:rsidR="00A83C9A"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29EAEA94" w14:textId="77777777" w:rsidR="00A83C9A"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3435F167" w14:textId="77777777" w:rsidR="00A83C9A" w:rsidRDefault="00000000">
      <w:pPr>
        <w:pStyle w:val="Heading2"/>
      </w:pPr>
      <w:bookmarkStart w:id="300" w:name="X9838e33fdab9b58a1881e2197574cd4b8e6e643"/>
      <w:r>
        <w:t>Do Not Seclude Yourselves in Churches and Temples</w:t>
      </w:r>
    </w:p>
    <w:p w14:paraId="147ADAC1" w14:textId="77777777" w:rsidR="00A83C9A"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4826EBE4" w14:textId="77777777" w:rsidR="00A83C9A"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18345223" w14:textId="77777777" w:rsidR="00A83C9A" w:rsidRDefault="00000000">
      <w:pPr>
        <w:pStyle w:val="Heading2"/>
      </w:pPr>
      <w:bookmarkStart w:id="301" w:name="dominion-will-slip-from-your-hand"/>
      <w:bookmarkEnd w:id="300"/>
      <w:r>
        <w:t>Dominion Will Slip From Your Hand</w:t>
      </w:r>
    </w:p>
    <w:p w14:paraId="2A3FC70F" w14:textId="77777777" w:rsidR="00A83C9A"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6BC442B8" w14:textId="77777777" w:rsidR="00A83C9A"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6340767E" w14:textId="77777777" w:rsidR="00A83C9A" w:rsidRDefault="00000000">
      <w:pPr>
        <w:pStyle w:val="Heading2"/>
      </w:pPr>
      <w:bookmarkStart w:id="302" w:name="Xc290837b72e6a6d2b885b26f1a702f00588c15b"/>
      <w:bookmarkEnd w:id="301"/>
      <w:r>
        <w:t>Baha’u’llah was Imprisoned Solely for Renewing Religion</w:t>
      </w:r>
    </w:p>
    <w:p w14:paraId="3B0E9E1C" w14:textId="77777777" w:rsidR="00A83C9A"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3AD465F3" w14:textId="77777777" w:rsidR="00A83C9A"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0157E396" w14:textId="77777777" w:rsidR="00A83C9A"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23C2AFD6" w14:textId="77777777" w:rsidR="00A83C9A" w:rsidRDefault="00000000">
      <w:pPr>
        <w:pStyle w:val="Heading2"/>
      </w:pPr>
      <w:bookmarkStart w:id="303" w:name="X2d3cb2cec89ea3b48f1980f7766777d820d38ff"/>
      <w:bookmarkEnd w:id="302"/>
      <w:r>
        <w:t>Your Subjects are the Trusts of God Among You</w:t>
      </w:r>
    </w:p>
    <w:p w14:paraId="7EE05D03" w14:textId="77777777" w:rsidR="00A83C9A"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005D313F" w14:textId="77777777" w:rsidR="00A83C9A"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1236DE09" w14:textId="77777777" w:rsidR="00A83C9A" w:rsidRDefault="00000000">
      <w:pPr>
        <w:pStyle w:val="Heading2"/>
      </w:pPr>
      <w:bookmarkStart w:id="304" w:name="walk-among-the-people"/>
      <w:bookmarkEnd w:id="303"/>
      <w:r>
        <w:t>Walk Among the People</w:t>
      </w:r>
    </w:p>
    <w:p w14:paraId="5DF0AFD3" w14:textId="77777777" w:rsidR="00A83C9A"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75960E78" w14:textId="77777777" w:rsidR="00A83C9A"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18B5F553" w14:textId="77777777" w:rsidR="00A83C9A" w:rsidRDefault="00000000">
      <w:pPr>
        <w:pStyle w:val="Heading2"/>
      </w:pPr>
      <w:bookmarkStart w:id="305" w:name="do-not-shed-blood"/>
      <w:bookmarkEnd w:id="304"/>
      <w:r>
        <w:t>Do Not Shed Blood</w:t>
      </w:r>
    </w:p>
    <w:p w14:paraId="17914201" w14:textId="77777777" w:rsidR="00A83C9A"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3A9DD377" w14:textId="77777777" w:rsidR="00A83C9A"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53C6516C" w14:textId="77777777" w:rsidR="00A83C9A" w:rsidRDefault="00000000">
      <w:pPr>
        <w:pStyle w:val="Heading2"/>
      </w:pPr>
      <w:bookmarkStart w:id="306" w:name="X81a28ce4c406fcc1596766ac9253109e5e3e937"/>
      <w:bookmarkEnd w:id="305"/>
      <w:r>
        <w:t>Do not Oppress While Commanding People to Justice</w:t>
      </w:r>
    </w:p>
    <w:p w14:paraId="7A2E8A3A" w14:textId="77777777" w:rsidR="00A83C9A"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6679C5C9" w14:textId="77777777" w:rsidR="00A83C9A" w:rsidRDefault="00000000">
      <w:pPr>
        <w:pStyle w:val="Heading2"/>
      </w:pPr>
      <w:bookmarkStart w:id="307" w:name="arguing-is-a-veil"/>
      <w:bookmarkEnd w:id="306"/>
      <w:r>
        <w:t>Arguing is a Veil</w:t>
      </w:r>
    </w:p>
    <w:p w14:paraId="68A58D74" w14:textId="77777777" w:rsidR="00A83C9A"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32308863" w14:textId="77777777" w:rsidR="00A83C9A" w:rsidRDefault="00000000">
      <w:pPr>
        <w:pStyle w:val="Heading2"/>
      </w:pPr>
      <w:bookmarkStart w:id="308" w:name="cover-a-mistake"/>
      <w:bookmarkEnd w:id="307"/>
      <w:r>
        <w:t>Cover a Mistake</w:t>
      </w:r>
    </w:p>
    <w:p w14:paraId="0AED115D" w14:textId="77777777" w:rsidR="00A83C9A"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43BFD6A1" w14:textId="77777777" w:rsidR="00A83C9A"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3199C105" w14:textId="77777777" w:rsidR="00A83C9A" w:rsidRDefault="00000000">
      <w:pPr>
        <w:pStyle w:val="Heading2"/>
      </w:pPr>
      <w:bookmarkStart w:id="309" w:name="two-greatest-feasts"/>
      <w:bookmarkEnd w:id="308"/>
      <w:r>
        <w:t>Two Greatest Feasts</w:t>
      </w:r>
    </w:p>
    <w:p w14:paraId="728EB12F" w14:textId="77777777" w:rsidR="00A83C9A"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67304624" w14:textId="77777777" w:rsidR="00A83C9A" w:rsidRDefault="00000000">
      <w:pPr>
        <w:pStyle w:val="Heading2"/>
      </w:pPr>
      <w:bookmarkStart w:id="310" w:name="do-not-avoid-meats-and-19-day-fast"/>
      <w:bookmarkEnd w:id="309"/>
      <w:r>
        <w:t>Do Not Avoid Meats and 19 Day Fast</w:t>
      </w:r>
    </w:p>
    <w:p w14:paraId="41FFCCD6" w14:textId="77777777" w:rsidR="00A83C9A"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0D620DF4" w14:textId="77777777" w:rsidR="00A83C9A"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05BE05D0" w14:textId="77777777" w:rsidR="00A83C9A"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65F1AA91" w14:textId="77777777" w:rsidR="00A83C9A" w:rsidRDefault="00000000">
      <w:pPr>
        <w:pStyle w:val="Heading2"/>
      </w:pPr>
      <w:bookmarkStart w:id="311" w:name="most-servants-are-worshipers-of-names"/>
      <w:bookmarkEnd w:id="310"/>
      <w:r>
        <w:t>Most Servants are Worshipers of Names</w:t>
      </w:r>
    </w:p>
    <w:p w14:paraId="03296AC0" w14:textId="77777777" w:rsidR="00A83C9A"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66F0F4B4" w14:textId="77777777" w:rsidR="00A83C9A" w:rsidRDefault="00000000">
      <w:pPr>
        <w:pStyle w:val="Heading1"/>
      </w:pPr>
      <w:bookmarkStart w:id="312" w:name="sec-to-the-king-of-russia"/>
      <w:bookmarkStart w:id="313" w:name="_Toc166704131"/>
      <w:bookmarkEnd w:id="298"/>
      <w:bookmarkEnd w:id="311"/>
      <w:r>
        <w:t>To the King of Russia (Czar Alexander II)</w:t>
      </w:r>
      <w:bookmarkEnd w:id="313"/>
    </w:p>
    <w:p w14:paraId="44E89CFF" w14:textId="77777777" w:rsidR="00A83C9A"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2ADBB9EE" w14:textId="77777777" w:rsidR="00A83C9A"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4A78AA64" w14:textId="77777777" w:rsidR="00A83C9A"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122D8A62" w14:textId="77777777" w:rsidR="00A83C9A"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78229316" w14:textId="77777777" w:rsidR="00A83C9A"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6171A9C0" w14:textId="77777777" w:rsidR="00A83C9A"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608A2734" w14:textId="77777777" w:rsidR="00A83C9A" w:rsidRDefault="00000000">
      <w:pPr>
        <w:pStyle w:val="Heading2"/>
      </w:pPr>
      <w:bookmarkStart w:id="314" w:name="Xf71a09bddfbaa8d65efd8c004bd1df6854521ab"/>
      <w:r>
        <w:lastRenderedPageBreak/>
        <w:t>The One Mentioned by the Tongue of Isaiah</w:t>
      </w:r>
    </w:p>
    <w:p w14:paraId="2F0EEAC8" w14:textId="77777777" w:rsidR="00A83C9A"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6A51BBEB" w14:textId="77777777" w:rsidR="00A83C9A"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5CA3083A" w14:textId="77777777" w:rsidR="00A83C9A"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757F7B73" w14:textId="77777777" w:rsidR="00A83C9A"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36AFD793" w14:textId="77777777" w:rsidR="00A83C9A"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12EDF25B" w14:textId="77777777" w:rsidR="00A83C9A"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4D773944" w14:textId="77777777" w:rsidR="00A83C9A"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71DCC5FC" w14:textId="77777777" w:rsidR="00A83C9A" w:rsidRDefault="00000000">
      <w:pPr>
        <w:pStyle w:val="Heading1"/>
      </w:pPr>
      <w:bookmarkStart w:id="315" w:name="sec-to-the-queen-in-london"/>
      <w:bookmarkStart w:id="316" w:name="_Toc166704132"/>
      <w:bookmarkEnd w:id="312"/>
      <w:bookmarkEnd w:id="314"/>
      <w:r>
        <w:lastRenderedPageBreak/>
        <w:t>To the Queen in London (Victoria)</w:t>
      </w:r>
      <w:bookmarkEnd w:id="316"/>
    </w:p>
    <w:p w14:paraId="3DA43E0C" w14:textId="77777777" w:rsidR="00A83C9A"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60ED229B" w14:textId="77777777" w:rsidR="00A83C9A" w:rsidRDefault="00000000">
      <w:pPr>
        <w:pStyle w:val="Heading2"/>
      </w:pPr>
      <w:bookmarkStart w:id="317" w:name="forbidden-the-sale-of-slaves"/>
      <w:r>
        <w:t>Forbidden the Sale of Slaves</w:t>
      </w:r>
    </w:p>
    <w:p w14:paraId="045582C2" w14:textId="77777777" w:rsidR="00A83C9A"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5F85F5E9" w14:textId="77777777" w:rsidR="00A83C9A" w:rsidRDefault="00000000">
      <w:pPr>
        <w:pStyle w:val="Heading2"/>
      </w:pPr>
      <w:bookmarkStart w:id="318" w:name="consultation-in-the-hands-of-the-public"/>
      <w:bookmarkEnd w:id="317"/>
      <w:r>
        <w:t>Consultation in the Hands of the Public</w:t>
      </w:r>
    </w:p>
    <w:p w14:paraId="3137D6A5" w14:textId="77777777" w:rsidR="00A83C9A"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46323A1A" w14:textId="77777777" w:rsidR="00A83C9A"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0FEBE033" w14:textId="77777777" w:rsidR="00A83C9A"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6704B574" w14:textId="77777777" w:rsidR="00A83C9A" w:rsidRDefault="00000000">
      <w:pPr>
        <w:pStyle w:val="Heading2"/>
      </w:pPr>
      <w:bookmarkStart w:id="319" w:name="unity-of-all-under-one-order-and-one-law"/>
      <w:bookmarkEnd w:id="318"/>
      <w:r>
        <w:t>Unity of All Under One Order and One Law</w:t>
      </w:r>
    </w:p>
    <w:p w14:paraId="3AB2146F" w14:textId="77777777" w:rsidR="00A83C9A"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5CC6B260" w14:textId="77777777" w:rsidR="00A83C9A"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4DB5F4BA" w14:textId="77777777" w:rsidR="00A83C9A"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587A53F8" w14:textId="77777777" w:rsidR="00A83C9A" w:rsidRDefault="00000000">
      <w:pPr>
        <w:pStyle w:val="Heading2"/>
      </w:pPr>
      <w:bookmarkStart w:id="320" w:name="X09db168dc841083598fc4e24472e2b873dcbff0"/>
      <w:bookmarkEnd w:id="319"/>
      <w:r>
        <w:t>Choose For Your Subjects What You Choose For Yourselves</w:t>
      </w:r>
    </w:p>
    <w:p w14:paraId="67F4271C" w14:textId="77777777" w:rsidR="00A83C9A"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1C8D4B18" w14:textId="77777777" w:rsidR="00A83C9A" w:rsidRDefault="00000000">
      <w:pPr>
        <w:pStyle w:val="Heading2"/>
      </w:pPr>
      <w:bookmarkStart w:id="321" w:name="cling-to-this-lesser-peace"/>
      <w:bookmarkEnd w:id="320"/>
      <w:r>
        <w:lastRenderedPageBreak/>
        <w:t>Cling To This Lesser Peace</w:t>
      </w:r>
    </w:p>
    <w:p w14:paraId="73869D19" w14:textId="77777777" w:rsidR="00A83C9A" w:rsidRDefault="00000000">
      <w:pPr>
        <w:pStyle w:val="FirstParagraph"/>
      </w:pPr>
      <w:r>
        <w:t>180) Since you have cast aside the greater peace, cling to this lesser peace so that it may reform your affairs and those under your shadow to the degree, O leaders.</w:t>
      </w:r>
    </w:p>
    <w:p w14:paraId="0E45CFEE" w14:textId="77777777" w:rsidR="00A83C9A"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27469D14" w14:textId="77777777" w:rsidR="00A83C9A"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5B04C3E8" w14:textId="77777777" w:rsidR="00A83C9A"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60DC8B99" w14:textId="77777777" w:rsidR="00A83C9A" w:rsidRDefault="00000000">
      <w:pPr>
        <w:pStyle w:val="Heading2"/>
      </w:pPr>
      <w:bookmarkStart w:id="322" w:name="remember-the-queen"/>
      <w:bookmarkEnd w:id="321"/>
      <w:r>
        <w:t>Remember the Queen</w:t>
      </w:r>
    </w:p>
    <w:p w14:paraId="07E45124" w14:textId="77777777" w:rsidR="00A83C9A"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5D097C69" w14:textId="77777777" w:rsidR="00A83C9A"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4FF6BA09" w14:textId="77777777" w:rsidR="00A83C9A" w:rsidRDefault="00000000">
      <w:pPr>
        <w:pStyle w:val="Heading1"/>
      </w:pPr>
      <w:bookmarkStart w:id="323" w:name="sec-king-of-the-earth"/>
      <w:bookmarkStart w:id="324" w:name="_Toc166704133"/>
      <w:bookmarkEnd w:id="315"/>
      <w:bookmarkEnd w:id="322"/>
      <w:r>
        <w:lastRenderedPageBreak/>
        <w:t>King of the Earth (Násiri’d-Dín Sháh)</w:t>
      </w:r>
      <w:bookmarkEnd w:id="324"/>
    </w:p>
    <w:p w14:paraId="474BC8B4" w14:textId="77777777" w:rsidR="00A83C9A"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415F8EA3" w14:textId="77777777" w:rsidR="00A83C9A"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09EFD69D" w14:textId="77777777" w:rsidR="00A83C9A"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5108FEE1" w14:textId="77777777" w:rsidR="00A83C9A"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6126E044" w14:textId="77777777" w:rsidR="00A83C9A"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2B768B70" w14:textId="77777777" w:rsidR="00A83C9A"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7DD00F64" w14:textId="77777777" w:rsidR="00A83C9A" w:rsidRDefault="00000000">
      <w:pPr>
        <w:pStyle w:val="Heading2"/>
      </w:pPr>
      <w:bookmarkStart w:id="325" w:name="X68d9e788eb2fa077d82c6e2042e3827789fb2a0"/>
      <w:r>
        <w:t>Baha’u’llah Was Taught Knowledge He Did Not Have</w:t>
      </w:r>
    </w:p>
    <w:p w14:paraId="31EB6903" w14:textId="77777777" w:rsidR="00A83C9A"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2F287155" w14:textId="77777777" w:rsidR="00A83C9A"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3D908A2B" w14:textId="77777777" w:rsidR="00A83C9A"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6D11679D" w14:textId="77777777" w:rsidR="00A83C9A"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4FC0E3A0" w14:textId="77777777" w:rsidR="00A83C9A"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35E9590D" w14:textId="77777777" w:rsidR="00A83C9A"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540A1F17" w14:textId="77777777" w:rsidR="00A83C9A"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23578741" w14:textId="77777777" w:rsidR="00A83C9A"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6FEC908B" w14:textId="77777777" w:rsidR="00A83C9A" w:rsidRDefault="00000000">
      <w:pPr>
        <w:pStyle w:val="Heading2"/>
      </w:pPr>
      <w:bookmarkStart w:id="326" w:name="a-prayer-and-plea-to-god"/>
      <w:bookmarkEnd w:id="325"/>
      <w:r>
        <w:t>A Prayer and Plea to God</w:t>
      </w:r>
    </w:p>
    <w:p w14:paraId="61720CB8" w14:textId="77777777" w:rsidR="00A83C9A"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6F5EE228" w14:textId="77777777" w:rsidR="00A83C9A"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26170747" w14:textId="77777777" w:rsidR="00A83C9A"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5C7EF440" w14:textId="77777777" w:rsidR="00A83C9A"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0D6D23B4" w14:textId="77777777" w:rsidR="00A83C9A"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2EFF6BCF" w14:textId="77777777" w:rsidR="00A83C9A" w:rsidRDefault="00000000">
      <w:pPr>
        <w:pStyle w:val="Heading4"/>
      </w:pPr>
      <w:bookmarkStart w:id="327" w:name="continues---205-missing.-needs-fixed"/>
      <w:r>
        <w:t>204 continues - 205 missing. Needs fixed</w:t>
      </w:r>
    </w:p>
    <w:p w14:paraId="17D7BF9D" w14:textId="77777777" w:rsidR="00A83C9A" w:rsidRDefault="00000000">
      <w:pPr>
        <w:pStyle w:val="Heading2"/>
      </w:pPr>
      <w:bookmarkStart w:id="328" w:name="what-happened-in-iraq"/>
      <w:bookmarkEnd w:id="326"/>
      <w:bookmarkEnd w:id="327"/>
      <w:r>
        <w:t>What Happened in Iraq</w:t>
      </w:r>
    </w:p>
    <w:p w14:paraId="4ADEB497" w14:textId="77777777" w:rsidR="00A83C9A"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5CC2D46E" w14:textId="77777777" w:rsidR="00A83C9A"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395C560E" w14:textId="77777777" w:rsidR="00A83C9A"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265E259D" w14:textId="77777777" w:rsidR="00A83C9A"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04D5B94D" w14:textId="77777777" w:rsidR="00A83C9A" w:rsidRDefault="00000000">
      <w:pPr>
        <w:pStyle w:val="Heading3"/>
      </w:pPr>
      <w:bookmarkStart w:id="329" w:name="Xea20f540e7acf84561a9acb7300e66d8cf8a89b"/>
      <w:r>
        <w:t>The Meaning of Victory in the Divine Book</w:t>
      </w:r>
    </w:p>
    <w:p w14:paraId="16327A78" w14:textId="77777777" w:rsidR="00A83C9A"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2991099D" w14:textId="77777777" w:rsidR="00A83C9A"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3C2A9278" w14:textId="77777777" w:rsidR="00A83C9A"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4841D58B" w14:textId="77777777" w:rsidR="00A83C9A"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20AA0812" w14:textId="77777777" w:rsidR="00A83C9A"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36045476" w14:textId="77777777" w:rsidR="00A83C9A"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5F28F600" w14:textId="77777777" w:rsidR="00A83C9A" w:rsidRDefault="00000000">
      <w:pPr>
        <w:pStyle w:val="Heading2"/>
      </w:pPr>
      <w:bookmarkStart w:id="330" w:name="bahaullah-summoned-to-istanbul"/>
      <w:bookmarkEnd w:id="328"/>
      <w:bookmarkEnd w:id="329"/>
      <w:r>
        <w:t>Baha’u’llah Summoned to Istanbul</w:t>
      </w:r>
    </w:p>
    <w:p w14:paraId="4172549D" w14:textId="77777777" w:rsidR="00A83C9A"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5A24D31D" w14:textId="77777777" w:rsidR="00A83C9A"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51C3F5B2" w14:textId="77777777" w:rsidR="00A83C9A" w:rsidRDefault="00000000">
      <w:pPr>
        <w:pStyle w:val="Heading3"/>
      </w:pPr>
      <w:bookmarkStart w:id="331" w:name="X2b362669f762bbb1a374ef71fdda07805fed450"/>
      <w:r>
        <w:t>The Qualities and Purpose of Baha’u’llah’s Followers</w:t>
      </w:r>
    </w:p>
    <w:p w14:paraId="65B598A9" w14:textId="77777777" w:rsidR="00A83C9A"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02AE73EC" w14:textId="77777777" w:rsidR="00A83C9A"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79A1E71E" w14:textId="77777777" w:rsidR="00A83C9A"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532C678E" w14:textId="77777777" w:rsidR="00A83C9A"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698D9484" w14:textId="77777777" w:rsidR="00A83C9A" w:rsidRDefault="00000000">
      <w:pPr>
        <w:pStyle w:val="Heading3"/>
      </w:pPr>
      <w:bookmarkStart w:id="332" w:name="bahaullah-requests-to-meet-the-sultan"/>
      <w:bookmarkEnd w:id="331"/>
      <w:r>
        <w:t>Baha’u’llah Requests to Meet the Sultan</w:t>
      </w:r>
    </w:p>
    <w:p w14:paraId="7787754D" w14:textId="77777777" w:rsidR="00A83C9A"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22ABF3A6" w14:textId="77777777" w:rsidR="00A83C9A" w:rsidRDefault="00000000">
      <w:pPr>
        <w:pStyle w:val="Heading3"/>
      </w:pPr>
      <w:bookmarkStart w:id="333" w:name="the-standard-of-the-quran"/>
      <w:bookmarkEnd w:id="332"/>
      <w:r>
        <w:t>The Standard of the Qur’an</w:t>
      </w:r>
    </w:p>
    <w:p w14:paraId="39AEF7B4" w14:textId="77777777" w:rsidR="00A83C9A"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08618A69" w14:textId="77777777" w:rsidR="00A83C9A"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2107A5B4" w14:textId="77777777" w:rsidR="00A83C9A" w:rsidRDefault="00000000">
      <w:pPr>
        <w:pStyle w:val="Heading3"/>
      </w:pPr>
      <w:bookmarkStart w:id="334" w:name="from-the-concealed-writings-of-fatimah"/>
      <w:bookmarkEnd w:id="333"/>
      <w:r>
        <w:t>From the Concealed Writings of Fatimah</w:t>
      </w:r>
    </w:p>
    <w:p w14:paraId="3D6CAFC6" w14:textId="77777777" w:rsidR="00A83C9A"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0DA0206A" w14:textId="77777777" w:rsidR="00A83C9A" w:rsidRDefault="00000000">
      <w:pPr>
        <w:pStyle w:val="Heading4"/>
      </w:pPr>
      <w:bookmarkStart w:id="335" w:name="section"/>
      <w:r>
        <w:t>#24</w:t>
      </w:r>
    </w:p>
    <w:p w14:paraId="5308420C" w14:textId="77777777" w:rsidR="00A83C9A"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7EDAA165" w14:textId="77777777" w:rsidR="00A83C9A" w:rsidRDefault="00000000">
      <w:pPr>
        <w:pStyle w:val="Heading4"/>
      </w:pPr>
      <w:bookmarkStart w:id="336" w:name="section-1"/>
      <w:bookmarkEnd w:id="335"/>
      <w:r>
        <w:t>#25</w:t>
      </w:r>
    </w:p>
    <w:p w14:paraId="246E9422" w14:textId="77777777" w:rsidR="00A83C9A"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41359A51" w14:textId="77777777" w:rsidR="00A83C9A" w:rsidRDefault="00000000">
      <w:pPr>
        <w:pStyle w:val="Heading4"/>
      </w:pPr>
      <w:bookmarkStart w:id="337" w:name="section-2"/>
      <w:bookmarkEnd w:id="336"/>
      <w:r>
        <w:t>#28</w:t>
      </w:r>
    </w:p>
    <w:p w14:paraId="406DF795" w14:textId="77777777" w:rsidR="00A83C9A"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55BFE705" w14:textId="77777777" w:rsidR="00A83C9A" w:rsidRDefault="00000000">
      <w:pPr>
        <w:pStyle w:val="Heading4"/>
      </w:pPr>
      <w:bookmarkStart w:id="338" w:name="section-3"/>
      <w:bookmarkEnd w:id="337"/>
      <w:r>
        <w:t>#30</w:t>
      </w:r>
    </w:p>
    <w:p w14:paraId="3E0E8721" w14:textId="77777777" w:rsidR="00A83C9A"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4E62CE6F" w14:textId="77777777" w:rsidR="00A83C9A" w:rsidRDefault="00000000">
      <w:pPr>
        <w:pStyle w:val="Heading3"/>
      </w:pPr>
      <w:bookmarkStart w:id="339" w:name="follow-the-justice-of-the-quran"/>
      <w:bookmarkEnd w:id="334"/>
      <w:bookmarkEnd w:id="338"/>
      <w:r>
        <w:t>Follow the Justice of the Qur’an</w:t>
      </w:r>
    </w:p>
    <w:p w14:paraId="3F96632C" w14:textId="77777777" w:rsidR="00A83C9A"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07676994" w14:textId="77777777" w:rsidR="00A83C9A"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2549F708" w14:textId="77777777" w:rsidR="00A83C9A"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2196C473" w14:textId="77777777" w:rsidR="00A83C9A"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2FFB41C0" w14:textId="77777777" w:rsidR="00A83C9A" w:rsidRDefault="00000000">
      <w:pPr>
        <w:pStyle w:val="BodyText"/>
      </w:pPr>
      <w:r>
        <w:t>233) and likewise, it is stated about the scholars of the last age, “The scholars of that time are the most evil scholars under the shade of heaven; from them, temptation emerges, and to them, it returns.”</w:t>
      </w:r>
    </w:p>
    <w:p w14:paraId="551631A6" w14:textId="77777777" w:rsidR="00A83C9A"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4F7B9169" w14:textId="77777777" w:rsidR="00A83C9A"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2863665" w14:textId="77777777" w:rsidR="00A83C9A" w:rsidRDefault="00000000">
      <w:pPr>
        <w:pStyle w:val="Heading3"/>
      </w:pPr>
      <w:bookmarkStart w:id="340" w:name="X692a30dedd5a8164933b9e5731e842aeaebd936"/>
      <w:bookmarkEnd w:id="339"/>
      <w:r>
        <w:t>The Scholars Engage in Killing and Plunder</w:t>
      </w:r>
    </w:p>
    <w:p w14:paraId="01E1A4F3" w14:textId="77777777" w:rsidR="00A83C9A"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4881B31A" w14:textId="77777777" w:rsidR="00A83C9A"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32C0C876" w14:textId="77777777" w:rsidR="00A83C9A"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28D72372" w14:textId="77777777" w:rsidR="00A83C9A" w:rsidRDefault="00000000">
      <w:pPr>
        <w:pStyle w:val="Heading3"/>
      </w:pPr>
      <w:bookmarkStart w:id="341" w:name="asks-god-to-turn-the-heart-of-the-sultan"/>
      <w:bookmarkEnd w:id="340"/>
      <w:r>
        <w:t>Asks God to Turn the Heart of the Sultan</w:t>
      </w:r>
    </w:p>
    <w:p w14:paraId="60779851" w14:textId="77777777" w:rsidR="00A83C9A"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671B3556" w14:textId="77777777" w:rsidR="00A83C9A"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19DA2340" w14:textId="77777777" w:rsidR="00A83C9A" w:rsidRDefault="00000000">
      <w:pPr>
        <w:pStyle w:val="Heading3"/>
      </w:pPr>
      <w:bookmarkStart w:id="342" w:name="Xc7c1f906e9d4590f0c3f150d835d5963f87b33f"/>
      <w:bookmarkEnd w:id="341"/>
      <w:r>
        <w:t>Baha’u’llah is Persecuted for Shameful Acts of His Community</w:t>
      </w:r>
    </w:p>
    <w:p w14:paraId="6086FD27" w14:textId="77777777" w:rsidR="00A83C9A"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35AAB622" w14:textId="77777777" w:rsidR="00A83C9A"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7119FE94" w14:textId="77777777" w:rsidR="00A83C9A"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0D4877DE" w14:textId="77777777" w:rsidR="00A83C9A" w:rsidRDefault="00000000">
      <w:pPr>
        <w:pStyle w:val="BodyText"/>
      </w:pPr>
      <w:r>
        <w:t>242) The matter that requires presenting evidence and proof of a claim is not contingent upon the opinions of people, whether knowledgeable or ignorant, and it never has been and never will be.</w:t>
      </w:r>
    </w:p>
    <w:p w14:paraId="302B3C1E" w14:textId="77777777" w:rsidR="00A83C9A"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05AE14C8" w14:textId="77777777" w:rsidR="00A83C9A" w:rsidRDefault="00000000">
      <w:pPr>
        <w:pStyle w:val="Heading3"/>
      </w:pPr>
      <w:bookmarkStart w:id="343" w:name="Xe580c7f28a6a7907ceb215c46f7e117bc6df86c"/>
      <w:bookmarkEnd w:id="342"/>
      <w:r>
        <w:t>Consider the Appearance of Prior Prophets</w:t>
      </w:r>
    </w:p>
    <w:p w14:paraId="025FF3E2" w14:textId="77777777" w:rsidR="00A83C9A"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361BD38F" w14:textId="77777777" w:rsidR="00A83C9A"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648FE01A" w14:textId="77777777" w:rsidR="00A83C9A"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7E953D67" w14:textId="77777777" w:rsidR="00A83C9A"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3E619134" w14:textId="77777777" w:rsidR="00A83C9A" w:rsidRDefault="00000000">
      <w:pPr>
        <w:pStyle w:val="Heading3"/>
      </w:pPr>
      <w:bookmarkStart w:id="344" w:name="X7b5a26d2766875d03614cf45443f492145fcd0a"/>
      <w:bookmarkEnd w:id="343"/>
      <w:r>
        <w:t>Scholars Insist God Will Never Change the Law</w:t>
      </w:r>
    </w:p>
    <w:p w14:paraId="400C4A3D" w14:textId="77777777" w:rsidR="00A83C9A"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3288D18A" w14:textId="77777777" w:rsidR="00A83C9A"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45DB6AA2" w14:textId="77777777" w:rsidR="00A83C9A"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0D9697FB" w14:textId="77777777" w:rsidR="00A83C9A" w:rsidRDefault="00000000">
      <w:pPr>
        <w:pStyle w:val="Heading3"/>
      </w:pPr>
      <w:bookmarkStart w:id="345" w:name="Xe8c0a2615d7e317d589f26c60453645920dd814"/>
      <w:bookmarkEnd w:id="344"/>
      <w:r>
        <w:t>Prayer For Those Heedless of God’s Secrets</w:t>
      </w:r>
    </w:p>
    <w:p w14:paraId="65512477" w14:textId="77777777" w:rsidR="00A83C9A"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74F0D07B" w14:textId="77777777" w:rsidR="00A83C9A"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557AE410" w14:textId="77777777" w:rsidR="00A83C9A"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668C0A82" w14:textId="77777777" w:rsidR="00A83C9A"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257C0F1F" w14:textId="77777777" w:rsidR="00A83C9A"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235CCF56" w14:textId="77777777" w:rsidR="00A83C9A"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3A8ADD20" w14:textId="77777777" w:rsidR="00A83C9A" w:rsidRDefault="00000000">
      <w:pPr>
        <w:pStyle w:val="BodyText"/>
      </w:pPr>
      <w:r>
        <w:t>256) They were asked, “For what crime have you been filled?” They said, “For the love of God and our detachment from all else.</w:t>
      </w:r>
    </w:p>
    <w:p w14:paraId="7C51E804" w14:textId="77777777" w:rsidR="00A83C9A"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6D3EE806" w14:textId="77777777" w:rsidR="00A83C9A" w:rsidRDefault="00000000">
      <w:pPr>
        <w:pStyle w:val="Heading3"/>
      </w:pPr>
      <w:bookmarkStart w:id="346" w:name="X19c20c83d15bfb6270fd6f0c945c0f47040fc90"/>
      <w:bookmarkEnd w:id="345"/>
      <w:r>
        <w:t>Baha’u’llah’s Mission is to Purify the Servants</w:t>
      </w:r>
    </w:p>
    <w:p w14:paraId="215810B6" w14:textId="77777777" w:rsidR="00A83C9A" w:rsidRDefault="00000000">
      <w:pPr>
        <w:pStyle w:val="FirstParagraph"/>
      </w:pPr>
      <w:r>
        <w:t>258) By God, I did not intend corruption, but rather the purification of the servants from all that prevents them from drawing near to God, the Owner of the Day of Calling.</w:t>
      </w:r>
    </w:p>
    <w:p w14:paraId="4A85EA90" w14:textId="77777777" w:rsidR="00A83C9A"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0E8464FE" w14:textId="77777777" w:rsidR="00A83C9A" w:rsidRDefault="00000000">
      <w:pPr>
        <w:pStyle w:val="Heading3"/>
      </w:pPr>
      <w:bookmarkStart w:id="347" w:name="where-are-the-scholars"/>
      <w:bookmarkEnd w:id="346"/>
      <w:r>
        <w:t>Where Are the Scholars?</w:t>
      </w:r>
    </w:p>
    <w:p w14:paraId="08230D1D" w14:textId="77777777" w:rsidR="00A83C9A"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43BAC4C9" w14:textId="77777777" w:rsidR="00A83C9A"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6F1C3626" w14:textId="77777777" w:rsidR="00A83C9A" w:rsidRDefault="00000000">
      <w:pPr>
        <w:pStyle w:val="BodyText"/>
      </w:pPr>
      <w:r>
        <w:t>“Indeed, the perceptive is not distracted by wealth from looking towards the ultimate goal, and the expert is not held back by riches from turning to the transcendent richness.</w:t>
      </w:r>
    </w:p>
    <w:p w14:paraId="2856358F" w14:textId="77777777" w:rsidR="00A83C9A"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0E517C34" w14:textId="77777777" w:rsidR="00A83C9A"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71694C8" w14:textId="77777777" w:rsidR="00A83C9A"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685697D8" w14:textId="77777777" w:rsidR="00A83C9A"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5D0C157B" w14:textId="77777777" w:rsidR="00A83C9A" w:rsidRDefault="00000000">
      <w:pPr>
        <w:pStyle w:val="Heading3"/>
      </w:pPr>
      <w:bookmarkStart w:id="348" w:name="bahaullah-cries-for-the-people"/>
      <w:bookmarkEnd w:id="347"/>
      <w:r>
        <w:t>Baha’u’llah Cries For the People</w:t>
      </w:r>
    </w:p>
    <w:p w14:paraId="33A0EB9F" w14:textId="77777777" w:rsidR="00A83C9A"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3F7C07BB" w14:textId="77777777" w:rsidR="00A83C9A"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14416A07" w14:textId="77777777" w:rsidR="00A83C9A" w:rsidRDefault="00000000">
      <w:pPr>
        <w:pStyle w:val="Heading3"/>
      </w:pPr>
      <w:bookmarkStart w:id="349" w:name="bahaullah-will-be-sent-to-acre"/>
      <w:bookmarkEnd w:id="348"/>
      <w:r>
        <w:t>Baha’u’llah Will Be Sent to Acre</w:t>
      </w:r>
    </w:p>
    <w:p w14:paraId="2C8D40E5" w14:textId="77777777" w:rsidR="00A83C9A"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41FF6D6E" w14:textId="77777777" w:rsidR="00A83C9A"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7F15DF70" w14:textId="77777777" w:rsidR="00A83C9A"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0529BAA9" w14:textId="77777777" w:rsidR="00A83C9A" w:rsidRDefault="00000000">
      <w:pPr>
        <w:pStyle w:val="BodyText"/>
      </w:pPr>
      <w:r>
        <w:t>269) I do not know until when they will ride the mount of desire and wander in the wilderness of heedlessness and misguidance.</w:t>
      </w:r>
    </w:p>
    <w:p w14:paraId="2CEA9952" w14:textId="77777777" w:rsidR="00A83C9A"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3F08B3E8" w14:textId="77777777" w:rsidR="00A83C9A"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4BEAB24F" w14:textId="77777777" w:rsidR="00A83C9A"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05C7512D" w14:textId="77777777" w:rsidR="00A83C9A" w:rsidRDefault="00000000">
      <w:pPr>
        <w:pStyle w:val="Heading2"/>
      </w:pPr>
      <w:bookmarkStart w:id="350" w:name="the-day-of-judgment"/>
      <w:bookmarkEnd w:id="330"/>
      <w:bookmarkEnd w:id="349"/>
      <w:r>
        <w:t>The Day of Judgment</w:t>
      </w:r>
    </w:p>
    <w:p w14:paraId="4A81E1F8" w14:textId="77777777" w:rsidR="00A83C9A"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73C6D0E4" w14:textId="77777777" w:rsidR="00A83C9A" w:rsidRDefault="00000000">
      <w:pPr>
        <w:pStyle w:val="Heading3"/>
      </w:pPr>
      <w:bookmarkStart w:id="351" w:name="bahaullah-chooses-hardship-and-calamity"/>
      <w:r>
        <w:t>Baha’u’llah Chooses Hardship and Calamity</w:t>
      </w:r>
    </w:p>
    <w:p w14:paraId="2D48A6F3" w14:textId="77777777" w:rsidR="00A83C9A"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57399650" w14:textId="77777777" w:rsidR="00A83C9A"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57485354" w14:textId="77777777" w:rsidR="00A83C9A" w:rsidRDefault="00000000">
      <w:pPr>
        <w:pStyle w:val="Heading3"/>
      </w:pPr>
      <w:bookmarkStart w:id="352" w:name="shade-for-the-unitarians"/>
      <w:bookmarkEnd w:id="351"/>
      <w:r>
        <w:t>Shade For the Unitarians</w:t>
      </w:r>
    </w:p>
    <w:p w14:paraId="0CB1964F" w14:textId="77777777" w:rsidR="00A83C9A"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13E0118B" w14:textId="77777777" w:rsidR="00A83C9A"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160DC7DB" w14:textId="77777777" w:rsidR="00A83C9A" w:rsidRDefault="00000000">
      <w:pPr>
        <w:pStyle w:val="Heading2"/>
      </w:pPr>
      <w:bookmarkStart w:id="353" w:name="the-temple-is-built"/>
      <w:bookmarkEnd w:id="350"/>
      <w:bookmarkEnd w:id="352"/>
      <w:r>
        <w:lastRenderedPageBreak/>
        <w:t>The Temple Is Built</w:t>
      </w:r>
    </w:p>
    <w:p w14:paraId="29B8E58A" w14:textId="77777777" w:rsidR="00A83C9A"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354AB5D3" w14:textId="77777777" w:rsidR="00A83C9A" w:rsidRDefault="00000000">
      <w:r>
        <w:br w:type="page"/>
      </w:r>
    </w:p>
    <w:p w14:paraId="0E2E3F90" w14:textId="77777777" w:rsidR="00A83C9A" w:rsidRDefault="00000000">
      <w:pPr>
        <w:pStyle w:val="Heading1"/>
      </w:pPr>
      <w:bookmarkStart w:id="354" w:name="sec-lawḥ-al-aḥbāb"/>
      <w:bookmarkStart w:id="355" w:name="_Toc166704134"/>
      <w:bookmarkEnd w:id="323"/>
      <w:bookmarkEnd w:id="353"/>
      <w:r>
        <w:lastRenderedPageBreak/>
        <w:t>Lawḥ al-Aḥbāb (Tablet of the Friends)</w:t>
      </w:r>
      <w:bookmarkEnd w:id="355"/>
    </w:p>
    <w:p w14:paraId="1F493DF9" w14:textId="77777777" w:rsidR="00A83C9A" w:rsidRDefault="00000000">
      <w:pPr>
        <w:pStyle w:val="FirstParagraph"/>
      </w:pPr>
      <w:r>
        <w:t>This is the Tablet of the Friends,</w:t>
      </w:r>
    </w:p>
    <w:p w14:paraId="57DB37F2" w14:textId="77777777" w:rsidR="00A83C9A" w:rsidRDefault="00000000">
      <w:pPr>
        <w:pStyle w:val="BodyText"/>
      </w:pPr>
      <w:r>
        <w:t>It has descended from the presence of God, the Mighty, the Bestower,</w:t>
      </w:r>
    </w:p>
    <w:p w14:paraId="0FFE2B7D" w14:textId="77777777" w:rsidR="00A83C9A" w:rsidRDefault="00000000">
      <w:pPr>
        <w:pStyle w:val="BodyText"/>
      </w:pPr>
      <w:r>
        <w:t>In the name of God, the Most Holy, the Most Glorious.</w:t>
      </w:r>
    </w:p>
    <w:p w14:paraId="24D71575" w14:textId="77777777" w:rsidR="00A83C9A" w:rsidRDefault="00000000">
      <w:pPr>
        <w:pStyle w:val="Heading2"/>
      </w:pPr>
      <w:bookmarkStart w:id="356" w:name="in-praise-of-bahaullah-from-god"/>
      <w:r>
        <w:t>In Praise of Baha’u’llah From God</w:t>
      </w:r>
    </w:p>
    <w:p w14:paraId="6A5EE213" w14:textId="77777777" w:rsidR="00A83C9A"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5513D20F" w14:textId="77777777" w:rsidR="00A83C9A" w:rsidRDefault="00000000">
      <w:pPr>
        <w:pStyle w:val="Heading3"/>
      </w:pPr>
      <w:bookmarkStart w:id="357" w:name="today-is-not-a-day-for-sitting"/>
      <w:r>
        <w:t>Today Is Not a Day For Sitting</w:t>
      </w:r>
    </w:p>
    <w:p w14:paraId="746E7D83" w14:textId="77777777" w:rsidR="00A83C9A"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4DD1F24A" w14:textId="77777777" w:rsidR="00A83C9A"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0A48E9B6" w14:textId="77777777" w:rsidR="00A83C9A"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2A3AA304" w14:textId="77777777" w:rsidR="00A83C9A" w:rsidRDefault="00000000">
      <w:pPr>
        <w:pStyle w:val="Heading3"/>
      </w:pPr>
      <w:bookmarkStart w:id="358" w:name="fulfilling-gods-covenant"/>
      <w:bookmarkEnd w:id="357"/>
      <w:r>
        <w:lastRenderedPageBreak/>
        <w:t>Fulfilling God’s Covenant</w:t>
      </w:r>
    </w:p>
    <w:p w14:paraId="268C9743" w14:textId="77777777" w:rsidR="00A83C9A"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7A93B1C3" w14:textId="77777777" w:rsidR="00A83C9A"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0F179089" w14:textId="77777777" w:rsidR="00A83C9A" w:rsidRDefault="00000000">
      <w:pPr>
        <w:pStyle w:val="Heading3"/>
      </w:pPr>
      <w:bookmarkStart w:id="359" w:name="decreed-for-you-and-your-offspring"/>
      <w:bookmarkEnd w:id="358"/>
      <w:r>
        <w:t>Decreed For You and Your Offspring</w:t>
      </w:r>
    </w:p>
    <w:p w14:paraId="161093A4" w14:textId="77777777" w:rsidR="00A83C9A"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14FCB314" w14:textId="77777777" w:rsidR="00A83C9A"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3D6EB818" w14:textId="77777777" w:rsidR="00A83C9A"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5B99428A" w14:textId="77777777" w:rsidR="00A83C9A"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219A8F76" w14:textId="77777777" w:rsidR="00A83C9A" w:rsidRDefault="00000000">
      <w:pPr>
        <w:pStyle w:val="Heading3"/>
      </w:pPr>
      <w:bookmarkStart w:id="360" w:name="Xb0889cdd1b23227b0071393b989bc71cce102bc"/>
      <w:bookmarkEnd w:id="359"/>
      <w:r>
        <w:t>Chosen Trials For the Reform of the World</w:t>
      </w:r>
    </w:p>
    <w:p w14:paraId="417E67DA" w14:textId="77777777" w:rsidR="00A83C9A"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2962E2B3" w14:textId="77777777" w:rsidR="00A83C9A"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519FB1F6" w14:textId="77777777" w:rsidR="00A83C9A"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767B0866" w14:textId="77777777" w:rsidR="00A83C9A"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68FE2FAE" w14:textId="77777777" w:rsidR="00A83C9A"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7A782583" w14:textId="77777777" w:rsidR="00A83C9A" w:rsidRDefault="00000000">
      <w:pPr>
        <w:pStyle w:val="Heading3"/>
      </w:pPr>
      <w:bookmarkStart w:id="361" w:name="rephrase-the-verses-once-again"/>
      <w:bookmarkEnd w:id="360"/>
      <w:r>
        <w:t>Rephrase the Verses Once Again</w:t>
      </w:r>
    </w:p>
    <w:p w14:paraId="6E4403BB" w14:textId="77777777" w:rsidR="00A83C9A"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42500190" w14:textId="77777777" w:rsidR="00A83C9A" w:rsidRDefault="00000000">
      <w:pPr>
        <w:pStyle w:val="Heading2"/>
      </w:pPr>
      <w:bookmarkStart w:id="362" w:name="to-my-loved-ones"/>
      <w:bookmarkEnd w:id="356"/>
      <w:bookmarkEnd w:id="361"/>
      <w:r>
        <w:t>To My Loved Ones</w:t>
      </w:r>
    </w:p>
    <w:p w14:paraId="1258C90F" w14:textId="77777777" w:rsidR="00A83C9A" w:rsidRDefault="00000000">
      <w:pPr>
        <w:pStyle w:val="Heading3"/>
      </w:pPr>
      <w:bookmarkStart w:id="363" w:name="unite-in-the-cause-of-god"/>
      <w:r>
        <w:t>Unite in the Cause of God</w:t>
      </w:r>
    </w:p>
    <w:p w14:paraId="7325EC75" w14:textId="77777777" w:rsidR="00A83C9A"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10ED448F" w14:textId="77777777" w:rsidR="00A83C9A"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796BE5C2" w14:textId="77777777" w:rsidR="00A83C9A"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3B5A2C14" w14:textId="77777777" w:rsidR="00A83C9A" w:rsidRDefault="00000000">
      <w:pPr>
        <w:pStyle w:val="Heading2"/>
      </w:pPr>
      <w:bookmarkStart w:id="364" w:name="to-the-assembly-of-scholars"/>
      <w:bookmarkEnd w:id="362"/>
      <w:bookmarkEnd w:id="363"/>
      <w:r>
        <w:t>To the Assembly of Scholars</w:t>
      </w:r>
    </w:p>
    <w:p w14:paraId="0D59C4A0" w14:textId="77777777" w:rsidR="00A83C9A"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47D8DAEF" w14:textId="77777777" w:rsidR="00A83C9A" w:rsidRDefault="00000000">
      <w:pPr>
        <w:pStyle w:val="Heading3"/>
      </w:pPr>
      <w:bookmarkStart w:id="365" w:name="X7a48265181e32f629a9accf42bea6c823578dbd"/>
      <w:r>
        <w:t>Banners of the Cause Will Be Raised in Every City</w:t>
      </w:r>
    </w:p>
    <w:p w14:paraId="6553CE20" w14:textId="77777777" w:rsidR="00A83C9A"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5B179084" w14:textId="77777777" w:rsidR="00A83C9A"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32101190" w14:textId="77777777" w:rsidR="00A83C9A"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D7E9396" w14:textId="77777777" w:rsidR="00A83C9A"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6BF0A5E6" w14:textId="77777777" w:rsidR="00A83C9A" w:rsidRDefault="00000000">
      <w:pPr>
        <w:pStyle w:val="Heading3"/>
      </w:pPr>
      <w:bookmarkStart w:id="366" w:name="leave-the-symbols-behind-you"/>
      <w:bookmarkEnd w:id="365"/>
      <w:r>
        <w:t>Leave the Symbols Behind You</w:t>
      </w:r>
    </w:p>
    <w:p w14:paraId="0A19628B" w14:textId="77777777" w:rsidR="00A83C9A"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0AE616E3" w14:textId="77777777" w:rsidR="00A83C9A"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3808B245" w14:textId="77777777" w:rsidR="00A83C9A"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40ABD68F" w14:textId="77777777" w:rsidR="00A83C9A"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1B530F75" w14:textId="77777777" w:rsidR="00A83C9A"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5C84B75F" w14:textId="77777777" w:rsidR="00A83C9A" w:rsidRDefault="00000000">
      <w:pPr>
        <w:pStyle w:val="Heading3"/>
      </w:pPr>
      <w:bookmarkStart w:id="367" w:name="the-bearer-of-grace"/>
      <w:bookmarkEnd w:id="366"/>
      <w:r>
        <w:t>The Bearer of Grace</w:t>
      </w:r>
    </w:p>
    <w:p w14:paraId="6A7B965E" w14:textId="77777777" w:rsidR="00A83C9A"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224492B4" w14:textId="77777777" w:rsidR="00A83C9A"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3BBCD537" w14:textId="77777777" w:rsidR="00A83C9A" w:rsidRDefault="00000000">
      <w:pPr>
        <w:pStyle w:val="Heading2"/>
      </w:pPr>
      <w:bookmarkStart w:id="368" w:name="to-the-assembly-of-mankind"/>
      <w:bookmarkEnd w:id="364"/>
      <w:bookmarkEnd w:id="367"/>
      <w:r>
        <w:lastRenderedPageBreak/>
        <w:t>To the Assembly of Mankind</w:t>
      </w:r>
    </w:p>
    <w:p w14:paraId="564C5FF1" w14:textId="77777777" w:rsidR="00A83C9A"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4B098CE6" w14:textId="77777777" w:rsidR="00A83C9A" w:rsidRDefault="00000000">
      <w:pPr>
        <w:pStyle w:val="Heading3"/>
      </w:pPr>
      <w:bookmarkStart w:id="369" w:name="the-covenant-of-his-own-self"/>
      <w:r>
        <w:t>The Covenant of His Own Self</w:t>
      </w:r>
    </w:p>
    <w:p w14:paraId="486F200E" w14:textId="77777777" w:rsidR="00A83C9A"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6A2DA462" w14:textId="77777777" w:rsidR="00A83C9A"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740821A2" w14:textId="77777777" w:rsidR="00A83C9A" w:rsidRDefault="00000000">
      <w:pPr>
        <w:pStyle w:val="Heading3"/>
      </w:pPr>
      <w:bookmarkStart w:id="370" w:name="X48ab0702da7ccb6e6570c2d15f47a97980010a5"/>
      <w:bookmarkEnd w:id="369"/>
      <w:r>
        <w:t>Punishment Will Pass Over Those Who Disbelieve</w:t>
      </w:r>
    </w:p>
    <w:p w14:paraId="76FF427A" w14:textId="77777777" w:rsidR="00A83C9A"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39A641A0" w14:textId="77777777" w:rsidR="00A83C9A"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3A3061FB" w14:textId="77777777" w:rsidR="00A83C9A"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6D2B9F44" w14:textId="77777777" w:rsidR="00A83C9A" w:rsidRDefault="00000000">
      <w:pPr>
        <w:pStyle w:val="Heading3"/>
      </w:pPr>
      <w:bookmarkStart w:id="371" w:name="Xcac1cf461971e5a3656f13ff6e99c728339ae0b"/>
      <w:bookmarkEnd w:id="370"/>
      <w:r>
        <w:lastRenderedPageBreak/>
        <w:t>Mention God In a Manner That Awakens Those Who Are Asleep</w:t>
      </w:r>
    </w:p>
    <w:p w14:paraId="3D89DFAD" w14:textId="77777777" w:rsidR="00A83C9A"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6D56BFF2" w14:textId="77777777" w:rsidR="00A83C9A"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340E876C" w14:textId="77777777" w:rsidR="00A83C9A" w:rsidRDefault="00000000">
      <w:pPr>
        <w:pStyle w:val="Heading3"/>
      </w:pPr>
      <w:bookmarkStart w:id="372" w:name="mention-the-noble-ali"/>
      <w:bookmarkEnd w:id="371"/>
      <w:r>
        <w:t>Mention the Noble Ali</w:t>
      </w:r>
    </w:p>
    <w:p w14:paraId="2C6E1247" w14:textId="77777777" w:rsidR="00A83C9A"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15BFF1AE" w14:textId="77777777" w:rsidR="00A83C9A"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7FA7696A" w14:textId="77777777" w:rsidR="00A83C9A"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5483F31B" w14:textId="77777777" w:rsidR="00A83C9A" w:rsidRDefault="00000000">
      <w:pPr>
        <w:pStyle w:val="Heading3"/>
      </w:pPr>
      <w:bookmarkStart w:id="373" w:name="remember-taqiyyah"/>
      <w:bookmarkEnd w:id="372"/>
      <w:r>
        <w:t>Remember Taqiyyah</w:t>
      </w:r>
    </w:p>
    <w:p w14:paraId="6512265A" w14:textId="77777777" w:rsidR="00A83C9A"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045638D8" w14:textId="77777777" w:rsidR="00A83C9A"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7ACF6A64" w14:textId="77777777" w:rsidR="00A83C9A"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023179D0" w14:textId="77777777" w:rsidR="00A83C9A"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3F1AE13A" w14:textId="77777777" w:rsidR="00A83C9A"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053F3E8D" w14:textId="77777777" w:rsidR="00A83C9A" w:rsidRDefault="00000000">
      <w:pPr>
        <w:pStyle w:val="Heading2"/>
      </w:pPr>
      <w:bookmarkStart w:id="374" w:name="glory-be-to-god"/>
      <w:bookmarkEnd w:id="368"/>
      <w:bookmarkEnd w:id="373"/>
      <w:r>
        <w:t>Glory Be to God</w:t>
      </w:r>
    </w:p>
    <w:p w14:paraId="664F4E7C" w14:textId="77777777" w:rsidR="00A83C9A"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B82CBC8" w14:textId="77777777" w:rsidR="00A83C9A" w:rsidRDefault="00000000">
      <w:r>
        <w:br w:type="page"/>
      </w:r>
    </w:p>
    <w:p w14:paraId="33D07E3D" w14:textId="77777777" w:rsidR="00A83C9A" w:rsidRDefault="00000000">
      <w:pPr>
        <w:pStyle w:val="Heading1"/>
      </w:pPr>
      <w:bookmarkStart w:id="375" w:name="Lawh-i-Khalil-I"/>
      <w:bookmarkStart w:id="376" w:name="_Toc166704135"/>
      <w:bookmarkEnd w:id="354"/>
      <w:bookmarkEnd w:id="374"/>
      <w:r>
        <w:lastRenderedPageBreak/>
        <w:t>Lawh-i-Khalil I (Tablet to Khalil)</w:t>
      </w:r>
      <w:bookmarkEnd w:id="376"/>
    </w:p>
    <w:p w14:paraId="6087C80B" w14:textId="77777777" w:rsidR="00A83C9A" w:rsidRDefault="00000000">
      <w:pPr>
        <w:pStyle w:val="FirstParagraph"/>
      </w:pPr>
      <w:r>
        <w:t>1 He is Allah, the King, the Sovereign, the Mighty, the Powerful, the Self-Subsisting.</w:t>
      </w:r>
    </w:p>
    <w:p w14:paraId="54123EB0" w14:textId="77777777" w:rsidR="00A83C9A"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5AFBC6F8" w14:textId="77777777" w:rsidR="00A83C9A"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080CFA8E" w14:textId="77777777" w:rsidR="00A83C9A"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74F4C09F" w14:textId="77777777" w:rsidR="00A83C9A" w:rsidRDefault="00000000">
      <w:pPr>
        <w:pStyle w:val="Heading2"/>
      </w:pPr>
      <w:bookmarkStart w:id="377" w:name="X7cc751c65542262aefec248351bf23c21401db9"/>
      <w:r>
        <w:t>People Were Created According to the Nature of Allah</w:t>
      </w:r>
    </w:p>
    <w:p w14:paraId="6C8E85F3" w14:textId="77777777" w:rsidR="00A83C9A"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32B5B496" w14:textId="77777777" w:rsidR="00A83C9A"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7FDDBB53" w14:textId="77777777" w:rsidR="00A83C9A"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78686160" w14:textId="77777777" w:rsidR="00A83C9A"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576C9463" w14:textId="77777777" w:rsidR="00A83C9A" w:rsidRDefault="00000000">
      <w:pPr>
        <w:pStyle w:val="Heading2"/>
      </w:pPr>
      <w:bookmarkStart w:id="378" w:name="X4f7dcedecedab5c4a2dc5feedf6cefe1a302d28"/>
      <w:bookmarkEnd w:id="377"/>
      <w:r>
        <w:t>People Know According to Their Levels, Not According To What Was Destined For Them</w:t>
      </w:r>
    </w:p>
    <w:p w14:paraId="7B85852F" w14:textId="77777777" w:rsidR="00A83C9A"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4C535981" w14:textId="77777777" w:rsidR="00A83C9A"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349D8667" w14:textId="77777777" w:rsidR="00A83C9A"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1A39DD69" w14:textId="77777777" w:rsidR="00A83C9A"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38EFBD44" w14:textId="77777777" w:rsidR="00A83C9A" w:rsidRDefault="00000000">
      <w:pPr>
        <w:pStyle w:val="Heading2"/>
      </w:pPr>
      <w:bookmarkStart w:id="379" w:name="Xb5a96270ca7faeae76b1e54aced6db6c9df2375"/>
      <w:bookmarkEnd w:id="378"/>
      <w:r>
        <w:t>About My Son (Mirza Muhammad Ali), and the Status of Baha’u’llah’s Sons</w:t>
      </w:r>
    </w:p>
    <w:p w14:paraId="603CB56A" w14:textId="77777777" w:rsidR="00A83C9A"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140889F0" w14:textId="77777777" w:rsidR="00A83C9A"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26A07B47" w14:textId="77777777" w:rsidR="00A83C9A"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75A62A62" w14:textId="77777777" w:rsidR="00A83C9A" w:rsidRDefault="00000000">
      <w:r>
        <w:br w:type="page"/>
      </w:r>
    </w:p>
    <w:p w14:paraId="02B4D868" w14:textId="77777777" w:rsidR="00A83C9A" w:rsidRDefault="00000000">
      <w:pPr>
        <w:pStyle w:val="Heading1"/>
      </w:pPr>
      <w:bookmarkStart w:id="380" w:name="sec-lawh-i-salman-i"/>
      <w:bookmarkStart w:id="381" w:name="_Toc166704136"/>
      <w:bookmarkEnd w:id="375"/>
      <w:bookmarkEnd w:id="379"/>
      <w:r>
        <w:lastRenderedPageBreak/>
        <w:t>Lawh-i-Salman I (First Tablet to Salman)</w:t>
      </w:r>
      <w:bookmarkEnd w:id="381"/>
    </w:p>
    <w:p w14:paraId="6EDEC959" w14:textId="77777777" w:rsidR="00A83C9A"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73DF44AE" w14:textId="77777777" w:rsidR="00A83C9A"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575AC6F6" w14:textId="77777777" w:rsidR="00A83C9A"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508FC008" w14:textId="77777777" w:rsidR="00A83C9A"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35C6C5A1" w14:textId="77777777" w:rsidR="00A83C9A"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25987959" w14:textId="77777777" w:rsidR="00A83C9A"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65740639" w14:textId="77777777" w:rsidR="00A83C9A"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2F1FB012" w14:textId="77777777" w:rsidR="00A83C9A"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DB26393" w14:textId="77777777" w:rsidR="00A83C9A"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6FA2F1B7" w14:textId="77777777" w:rsidR="00A83C9A"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591FE84C" w14:textId="77777777" w:rsidR="00A83C9A"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381F9E53" w14:textId="77777777" w:rsidR="00A83C9A" w:rsidRDefault="00000000">
      <w:pPr>
        <w:pStyle w:val="BodyText"/>
      </w:pPr>
      <w:r>
        <w:t>In such a case, if someone describes such a person in the earlier flattering terms, they would be considered a liar, and in God’s eyes, they are among the people of Hell’s fire.</w:t>
      </w:r>
    </w:p>
    <w:p w14:paraId="3009B384" w14:textId="77777777" w:rsidR="00A83C9A"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7F388EDD" w14:textId="77777777" w:rsidR="00A83C9A"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7CDB22A" w14:textId="77777777" w:rsidR="00A83C9A"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6938D517" w14:textId="77777777" w:rsidR="00A83C9A"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453B968" w14:textId="77777777" w:rsidR="00A83C9A"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AFCB3C1" w14:textId="77777777" w:rsidR="00A83C9A"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2B88DF50" w14:textId="77777777" w:rsidR="00A83C9A" w:rsidRDefault="00000000">
      <w:pPr>
        <w:pStyle w:val="BodyText"/>
      </w:pPr>
      <w:r>
        <w:lastRenderedPageBreak/>
        <w:t>11 O Salman, observe the words of the Merciful with a pure heart and a holy sight, and reflect so that you may perhaps achieve the will of God.</w:t>
      </w:r>
    </w:p>
    <w:p w14:paraId="3CEBBEA1" w14:textId="77777777" w:rsidR="00A83C9A"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3AFCF3AA" w14:textId="77777777" w:rsidR="00A83C9A"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151C9E0C" w14:textId="77777777" w:rsidR="00A83C9A" w:rsidRDefault="00000000">
      <w:pPr>
        <w:pStyle w:val="BodyText"/>
      </w:pPr>
      <w:r>
        <w:t>14 Question: Since color turned into a prisoner of color, Moses became in conflict with Moses.</w:t>
      </w:r>
    </w:p>
    <w:p w14:paraId="05E7EB4F" w14:textId="77777777" w:rsidR="00A83C9A"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2D3AEAFA" w14:textId="77777777" w:rsidR="00A83C9A" w:rsidRDefault="00000000">
      <w:pPr>
        <w:pStyle w:val="BodyText"/>
      </w:pPr>
      <w:r>
        <w:t>16 And in another place they said:</w:t>
      </w:r>
    </w:p>
    <w:p w14:paraId="485531EA" w14:textId="77777777" w:rsidR="00A83C9A"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0768C796" w14:textId="77777777" w:rsidR="00A83C9A"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59BD7658" w14:textId="77777777" w:rsidR="00A83C9A"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5471F84B" w14:textId="77777777" w:rsidR="00A83C9A"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334F256C" w14:textId="77777777" w:rsidR="00A83C9A"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7E5B6158" w14:textId="77777777" w:rsidR="00A83C9A"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2B26741" w14:textId="77777777" w:rsidR="00A83C9A"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612FECDF" w14:textId="77777777" w:rsidR="00A83C9A"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069F1310" w14:textId="77777777" w:rsidR="00A83C9A"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1FAAFD71" w14:textId="77777777" w:rsidR="00A83C9A"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7DC9AD77" w14:textId="77777777" w:rsidR="00A83C9A"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3D10B121" w14:textId="77777777" w:rsidR="00A83C9A"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4468256A" w14:textId="77777777" w:rsidR="00A83C9A" w:rsidRDefault="00000000">
      <w:pPr>
        <w:pStyle w:val="BodyText"/>
      </w:pPr>
      <w:r>
        <w:t>23 O Salman, it’s better that we entrust the secrets of our soul and the creative invocations of our beloved to the sky of the Merciful’s will, and embark on the meaning of poetry.</w:t>
      </w:r>
    </w:p>
    <w:p w14:paraId="6A7038F5" w14:textId="77777777" w:rsidR="00A83C9A"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6E460CF5" w14:textId="77777777" w:rsidR="00A83C9A"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106BF9CF" w14:textId="77777777" w:rsidR="00A83C9A"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195B35C5" w14:textId="77777777" w:rsidR="00A83C9A"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5B2A898D" w14:textId="77777777" w:rsidR="00A83C9A"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09EBCEE7" w14:textId="77777777" w:rsidR="00A83C9A"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366D1DE1" w14:textId="77777777" w:rsidR="00A83C9A"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13200FCA" w14:textId="77777777" w:rsidR="00A83C9A"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500A840F" w14:textId="77777777" w:rsidR="00A83C9A" w:rsidRDefault="00000000">
      <w:pPr>
        <w:pStyle w:val="BodyText"/>
      </w:pPr>
      <w:r>
        <w:lastRenderedPageBreak/>
        <w:t>25 Hey Salman, tell the worshippers to step into the sea so that they become purified from all colors and enter the holiest and purest place and the greatest view.</w:t>
      </w:r>
    </w:p>
    <w:p w14:paraId="3E791ED2" w14:textId="77777777" w:rsidR="00A83C9A"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47A0434B" w14:textId="77777777" w:rsidR="00A83C9A"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6A426863" w14:textId="77777777" w:rsidR="00A83C9A" w:rsidRDefault="00000000">
      <w:pPr>
        <w:pStyle w:val="BodyText"/>
      </w:pPr>
      <w:r>
        <w:t>We ask God to purify its breast, return it to itself and support it in acknowledging the Omnipotent, Most High, and Great God.</w:t>
      </w:r>
    </w:p>
    <w:p w14:paraId="10AB9D7F" w14:textId="77777777" w:rsidR="00A83C9A"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22C5CA75" w14:textId="77777777" w:rsidR="00A83C9A"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18F4C29F" w14:textId="77777777" w:rsidR="00A83C9A"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00DB189F" w14:textId="77777777" w:rsidR="00A83C9A"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704C2A7B" w14:textId="77777777" w:rsidR="00A83C9A"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35069CA8" w14:textId="77777777" w:rsidR="00A83C9A"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59B4B4AB" w14:textId="77777777" w:rsidR="00A83C9A"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0483E395" w14:textId="77777777" w:rsidR="00A83C9A"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52BE8E57" w14:textId="77777777" w:rsidR="00A83C9A"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736776D2" w14:textId="77777777" w:rsidR="00A83C9A"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6346409C" w14:textId="77777777" w:rsidR="00A83C9A"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19299749" w14:textId="77777777" w:rsidR="00A83C9A" w:rsidRDefault="00000000">
      <w:pPr>
        <w:pStyle w:val="BodyText"/>
      </w:pPr>
      <w:r>
        <w:t>31 O Salman! * Enough for you to enact that at dawn, the beauty of the Chosen One manifested on your hearts and occupied you with His own essence, and then returned to the abode of his own dwelling *</w:t>
      </w:r>
    </w:p>
    <w:p w14:paraId="6B9D9399" w14:textId="77777777" w:rsidR="00A83C9A"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17344ABF" w14:textId="77777777" w:rsidR="00A83C9A"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4C244618" w14:textId="77777777" w:rsidR="00A83C9A"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26A1F637" w14:textId="77777777" w:rsidR="00A83C9A"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2E6F5A3F" w14:textId="77777777" w:rsidR="00A83C9A"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00E5FA8F" w14:textId="77777777" w:rsidR="00A83C9A"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11C9E0FF" w14:textId="77777777" w:rsidR="00A83C9A" w:rsidRDefault="00000000">
      <w:r>
        <w:br w:type="page"/>
      </w:r>
    </w:p>
    <w:p w14:paraId="08C94E17" w14:textId="77777777" w:rsidR="00A83C9A" w:rsidRDefault="00000000">
      <w:pPr>
        <w:pStyle w:val="Heading1"/>
      </w:pPr>
      <w:bookmarkStart w:id="382" w:name="sec-lawh-i-tibb"/>
      <w:bookmarkStart w:id="383" w:name="_Toc166704137"/>
      <w:bookmarkEnd w:id="380"/>
      <w:r>
        <w:lastRenderedPageBreak/>
        <w:t>Lawh-i-Tibb (Tablet of Medicine)</w:t>
      </w:r>
      <w:bookmarkEnd w:id="383"/>
    </w:p>
    <w:p w14:paraId="2DC570DB" w14:textId="77777777" w:rsidR="00A83C9A" w:rsidRDefault="00000000">
      <w:pPr>
        <w:pStyle w:val="FirstParagraph"/>
      </w:pPr>
      <w:r>
        <w:t>1) Indeed, bestowed upon one of the physicians is the splendor of God.</w:t>
      </w:r>
    </w:p>
    <w:p w14:paraId="0A874F00" w14:textId="77777777" w:rsidR="00A83C9A" w:rsidRDefault="00000000">
      <w:pPr>
        <w:pStyle w:val="BodyText"/>
      </w:pPr>
      <w:r>
        <w:t>He is God, the All-Knowing.</w:t>
      </w:r>
    </w:p>
    <w:p w14:paraId="03EE6F22" w14:textId="77777777" w:rsidR="00A83C9A" w:rsidRDefault="00000000">
      <w:pPr>
        <w:pStyle w:val="BodyText"/>
      </w:pPr>
      <w:r>
        <w:t>The tongue of antiquity speaks of what becomes abundant in the hearts when the physicians are absent.</w:t>
      </w:r>
    </w:p>
    <w:p w14:paraId="6D2A290D" w14:textId="77777777" w:rsidR="00A83C9A"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0575DB0A" w14:textId="77777777" w:rsidR="00A83C9A"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1560BB85" w14:textId="77777777" w:rsidR="00A83C9A"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3B06893A" w14:textId="77777777" w:rsidR="00A83C9A" w:rsidRDefault="00000000">
      <w:pPr>
        <w:pStyle w:val="Heading2"/>
      </w:pPr>
      <w:bookmarkStart w:id="384" w:name="a-healing-prayer"/>
      <w:r>
        <w:lastRenderedPageBreak/>
        <w:t>A Healing Prayer</w:t>
      </w:r>
    </w:p>
    <w:p w14:paraId="04CB3A7C" w14:textId="77777777" w:rsidR="00A83C9A"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038F544F" w14:textId="77777777" w:rsidR="00A83C9A" w:rsidRDefault="00000000">
      <w:pPr>
        <w:pStyle w:val="Heading3"/>
      </w:pPr>
      <w:bookmarkStart w:id="385" w:name="wisdom-explanation-and-constancy"/>
      <w:r>
        <w:t>Wisdom, Explanation, and Constancy</w:t>
      </w:r>
    </w:p>
    <w:p w14:paraId="2CA20316" w14:textId="77777777" w:rsidR="00A83C9A"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5E5D3928" w14:textId="77777777" w:rsidR="00A83C9A"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3966AF63" w14:textId="77777777" w:rsidR="00A83C9A" w:rsidRDefault="00000000">
      <w:pPr>
        <w:pStyle w:val="Heading1"/>
      </w:pPr>
      <w:bookmarkStart w:id="386" w:name="sec-suriy-i-bayan"/>
      <w:bookmarkStart w:id="387" w:name="_Toc166704138"/>
      <w:bookmarkEnd w:id="382"/>
      <w:bookmarkEnd w:id="384"/>
      <w:bookmarkEnd w:id="385"/>
      <w:r>
        <w:t>Suriy-i-Bayan (The Chapter of Clarity)</w:t>
      </w:r>
      <w:bookmarkEnd w:id="387"/>
    </w:p>
    <w:p w14:paraId="33634C79" w14:textId="77777777" w:rsidR="00A83C9A" w:rsidRDefault="00000000">
      <w:pPr>
        <w:pStyle w:val="FirstParagraph"/>
      </w:pPr>
      <w:r>
        <w:t>1 This is the Surah of clarity that has been revealed by the Almighty Rahman to the one who believed in Allah and was among the guided ones, written in the tablets.</w:t>
      </w:r>
    </w:p>
    <w:p w14:paraId="037979D4" w14:textId="77777777" w:rsidR="00A83C9A"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66437282" w14:textId="77777777" w:rsidR="00A83C9A"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448CE3C8" w14:textId="77777777" w:rsidR="00A83C9A" w:rsidRDefault="00000000">
      <w:pPr>
        <w:pStyle w:val="Heading2"/>
      </w:pPr>
      <w:bookmarkStart w:id="388" w:name="to-the-traveler-to-allah"/>
      <w:r>
        <w:lastRenderedPageBreak/>
        <w:t>To the Traveler to Allah</w:t>
      </w:r>
    </w:p>
    <w:p w14:paraId="6C0B417A" w14:textId="77777777" w:rsidR="00A83C9A"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06DBCCA6" w14:textId="77777777" w:rsidR="00A83C9A"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3946C25D" w14:textId="77777777" w:rsidR="00A83C9A" w:rsidRDefault="00000000">
      <w:pPr>
        <w:pStyle w:val="Heading2"/>
      </w:pPr>
      <w:bookmarkStart w:id="389" w:name="convey-these-messages-to-the-people"/>
      <w:bookmarkEnd w:id="388"/>
      <w:r>
        <w:lastRenderedPageBreak/>
        <w:t>Convey These Messages To the People</w:t>
      </w:r>
    </w:p>
    <w:p w14:paraId="6A9B3D41" w14:textId="77777777" w:rsidR="00A83C9A"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6089CDCA" w14:textId="77777777" w:rsidR="00A83C9A" w:rsidRDefault="00000000">
      <w:pPr>
        <w:pStyle w:val="BodyText"/>
      </w:pPr>
      <w:r>
        <w:t>* Say, O my people, fear Allah, and do not shed blood, and do not interfere with yourself, and be among the righteous</w:t>
      </w:r>
    </w:p>
    <w:p w14:paraId="21A89CCB" w14:textId="77777777" w:rsidR="00A83C9A" w:rsidRDefault="00000000">
      <w:pPr>
        <w:pStyle w:val="BodyText"/>
      </w:pPr>
      <w:r>
        <w:t>* Be careful not to corrupt the earth after its reformation, and do not follow the ways of the heedless</w:t>
      </w:r>
    </w:p>
    <w:p w14:paraId="5C93EC7D" w14:textId="77777777" w:rsidR="00A83C9A"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31E461F6" w14:textId="77777777" w:rsidR="00A83C9A"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218ED916" w14:textId="77777777" w:rsidR="00A83C9A" w:rsidRDefault="00000000">
      <w:pPr>
        <w:pStyle w:val="BodyText"/>
      </w:pPr>
      <w:r>
        <w:t>* If the words of these people affect anyone, it is not because of them, but because of the potential within the words of an able and wise ruler</w:t>
      </w:r>
    </w:p>
    <w:p w14:paraId="002AD5BF" w14:textId="77777777" w:rsidR="00A83C9A" w:rsidRDefault="00000000">
      <w:pPr>
        <w:pStyle w:val="BodyText"/>
      </w:pPr>
      <w:r>
        <w:t>* Their example before Allah is like a lamp from which the servants derive light, while it burns itself and becomes one of the burnt</w:t>
      </w:r>
    </w:p>
    <w:p w14:paraId="0656AF12" w14:textId="77777777" w:rsidR="00A83C9A" w:rsidRDefault="00000000">
      <w:pPr>
        <w:pStyle w:val="BodyText"/>
      </w:pPr>
      <w:r>
        <w:t>* Say, O my people, do not commit what would waste the sanctity of your worship and the sanctity of the command between the servants, and do not become one of the corrupt</w:t>
      </w:r>
    </w:p>
    <w:p w14:paraId="4686FF3C" w14:textId="77777777" w:rsidR="00A83C9A" w:rsidRDefault="00000000">
      <w:pPr>
        <w:pStyle w:val="BodyText"/>
      </w:pPr>
      <w:r>
        <w:t>* Do not approach what your minds deny, avoid sin, and indeed it is forbidden to you in the book of which only those whom Allah has purified from all impurities and made from the purifiers can touch</w:t>
      </w:r>
    </w:p>
    <w:p w14:paraId="43FA83C3" w14:textId="77777777" w:rsidR="00A83C9A" w:rsidRDefault="00000000">
      <w:pPr>
        <w:pStyle w:val="BodyText"/>
      </w:pPr>
      <w:r>
        <w:t>* Be just to yourselves and then to people, so that the effects of justice appear in your actions among our sincere servants</w:t>
      </w:r>
    </w:p>
    <w:p w14:paraId="7C9DB72A" w14:textId="77777777" w:rsidR="00A83C9A"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4988B29B" w14:textId="77777777" w:rsidR="00A83C9A"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1C38B0F6" w14:textId="77777777" w:rsidR="00A83C9A"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45E9A03D" w14:textId="77777777" w:rsidR="00A83C9A"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2EB519F4" w14:textId="77777777" w:rsidR="00A83C9A"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4B17EA7" w14:textId="77777777" w:rsidR="00A83C9A"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5854C4C7" w14:textId="77777777" w:rsidR="00A83C9A" w:rsidRDefault="00000000">
      <w:pPr>
        <w:pStyle w:val="BodyText"/>
      </w:pPr>
      <w:r>
        <w:t>* Be, O people, concealing of faults and forgiving of sins on earth, so that God forgives you by His grace, then overlook so that God overlooks your sins and dresses you in the garment of beauty.</w:t>
      </w:r>
    </w:p>
    <w:p w14:paraId="470DE6BA" w14:textId="77777777" w:rsidR="00A83C9A"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7B593EA4" w14:textId="77777777" w:rsidR="00A83C9A" w:rsidRDefault="00000000">
      <w:pPr>
        <w:pStyle w:val="BodyText"/>
      </w:pPr>
      <w:r>
        <w:t>* Say, O people, be sincere in truth for it will beautify your souls, elevate your names, and raise your status, and your reward in the Hereafter will be great based on the truth.</w:t>
      </w:r>
    </w:p>
    <w:p w14:paraId="29C507F3" w14:textId="77777777" w:rsidR="00A83C9A" w:rsidRDefault="00000000">
      <w:pPr>
        <w:pStyle w:val="BodyText"/>
      </w:pPr>
      <w:r>
        <w:t>* That is how we advise those who believe, so that they may hear our advice in the Book of God and find a way to the One of Bounty.</w:t>
      </w:r>
    </w:p>
    <w:p w14:paraId="06CEBE30" w14:textId="77777777" w:rsidR="00A83C9A"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4462E0CC" w14:textId="77777777" w:rsidR="00A83C9A"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056D624" w14:textId="77777777" w:rsidR="00A83C9A"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3E61E95C" w14:textId="77777777" w:rsidR="00A83C9A"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4D4256CC" w14:textId="77777777" w:rsidR="00A83C9A"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0508AAED" w14:textId="77777777" w:rsidR="00A83C9A"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3891FF45" w14:textId="77777777" w:rsidR="00A83C9A"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53FAC43F" w14:textId="77777777" w:rsidR="00A83C9A"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564777FB" w14:textId="77777777" w:rsidR="00A83C9A"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0ED2C2E3" w14:textId="77777777" w:rsidR="00A83C9A"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468B24C1" w14:textId="77777777" w:rsidR="00A83C9A"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630DD2FB" w14:textId="77777777" w:rsidR="00A83C9A" w:rsidRDefault="00000000">
      <w:pPr>
        <w:pStyle w:val="BodyText"/>
      </w:pPr>
      <w:r>
        <w:t>By Allah, the truth is that I have been killed at all times with all the swords, and none knows that but Allah, the Enumerator, the Wise.</w:t>
      </w:r>
    </w:p>
    <w:p w14:paraId="2463E357" w14:textId="77777777" w:rsidR="00A83C9A"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2715599F" w14:textId="77777777" w:rsidR="00A83C9A"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791BFA81" w14:textId="77777777" w:rsidR="00A83C9A"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41662D96" w14:textId="77777777" w:rsidR="00A83C9A" w:rsidRDefault="00000000">
      <w:pPr>
        <w:pStyle w:val="BodyText"/>
      </w:pPr>
      <w:r>
        <w:t>Thus does God reward those who were martyred in His Cause and pay the rewards of those who were afflicted with hardships in His command. What a great reward for the strugglers!</w:t>
      </w:r>
    </w:p>
    <w:p w14:paraId="07EF9DC0" w14:textId="77777777" w:rsidR="00A83C9A"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0E838274" w14:textId="77777777" w:rsidR="00A83C9A"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66305C5A" w14:textId="77777777" w:rsidR="00A83C9A"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853DC15" w14:textId="77777777" w:rsidR="00A83C9A" w:rsidRDefault="00000000">
      <w:r>
        <w:br w:type="page"/>
      </w:r>
    </w:p>
    <w:p w14:paraId="742F0757" w14:textId="77777777" w:rsidR="00A83C9A" w:rsidRDefault="00000000">
      <w:pPr>
        <w:pStyle w:val="Heading1"/>
      </w:pPr>
      <w:bookmarkStart w:id="390" w:name="sec-suriy-i-qamis"/>
      <w:bookmarkStart w:id="391" w:name="_Toc166704139"/>
      <w:bookmarkEnd w:id="386"/>
      <w:bookmarkEnd w:id="389"/>
      <w:r>
        <w:lastRenderedPageBreak/>
        <w:t>Suriy-i-Qamis (Chapter of the Shirt)</w:t>
      </w:r>
      <w:bookmarkEnd w:id="391"/>
    </w:p>
    <w:p w14:paraId="4B397C28" w14:textId="77777777" w:rsidR="00A83C9A" w:rsidRDefault="00000000">
      <w:pPr>
        <w:pStyle w:val="FirstParagraph"/>
      </w:pPr>
      <w:r>
        <w:t>1 This is the Surah of the Shirt, we have revealed it with the truth and made it a manifestation of the structure among the worlds.</w:t>
      </w:r>
    </w:p>
    <w:p w14:paraId="775CE591" w14:textId="77777777" w:rsidR="00A83C9A"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41DFE01D" w14:textId="77777777" w:rsidR="00A83C9A"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44A59CDD" w14:textId="77777777" w:rsidR="00A83C9A"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207FAC72" w14:textId="77777777" w:rsidR="00A83C9A"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5D0742F1" w14:textId="77777777" w:rsidR="00A83C9A"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7A9FF3DC" w14:textId="77777777" w:rsidR="00A83C9A"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55B36BB" w14:textId="77777777" w:rsidR="00A83C9A"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774F8EDA" w14:textId="77777777" w:rsidR="00A83C9A"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4228491E" w14:textId="77777777" w:rsidR="00A83C9A"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1E89CA8F" w14:textId="77777777" w:rsidR="00A83C9A"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72C8E71" w14:textId="77777777" w:rsidR="00A83C9A"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73614B41" w14:textId="77777777" w:rsidR="00A83C9A"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6910461" w14:textId="77777777" w:rsidR="00A83C9A"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34620289" w14:textId="77777777" w:rsidR="00A83C9A"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2F082101" w14:textId="77777777" w:rsidR="00A83C9A"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65E6F808" w14:textId="77777777" w:rsidR="00A83C9A"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68C62E7C" w14:textId="77777777" w:rsidR="00A83C9A"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15F23440" w14:textId="77777777" w:rsidR="00A83C9A"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07CB2FA1" w14:textId="77777777" w:rsidR="00A83C9A"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18EEE5B1" w14:textId="77777777" w:rsidR="00A83C9A"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1FEE859A" w14:textId="77777777" w:rsidR="00A83C9A"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1C8837AB" w14:textId="77777777" w:rsidR="00A83C9A"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30CC62FB" w14:textId="77777777" w:rsidR="00A83C9A"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2BFDF214" w14:textId="77777777" w:rsidR="00A83C9A"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483CBA43" w14:textId="77777777" w:rsidR="00A83C9A"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5CC283BD" w14:textId="77777777" w:rsidR="00A83C9A"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2D44DCFA" w14:textId="77777777" w:rsidR="00A83C9A"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45DE2B33" w14:textId="77777777" w:rsidR="00A83C9A"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772C2F32" w14:textId="77777777" w:rsidR="00A83C9A"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751B920A" w14:textId="77777777" w:rsidR="00A83C9A"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3DBE73A8" w14:textId="77777777" w:rsidR="00A83C9A"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4E67CEC5" w14:textId="77777777" w:rsidR="00A83C9A"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7F743421" w14:textId="77777777" w:rsidR="00A83C9A"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800CAA7" w14:textId="77777777" w:rsidR="00A83C9A"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416B3B77" w14:textId="77777777" w:rsidR="00A83C9A"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49D5130E" w14:textId="77777777" w:rsidR="00A83C9A"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0E48DD3A" w14:textId="77777777" w:rsidR="00A83C9A"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C5BA515" w14:textId="77777777" w:rsidR="00A83C9A"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02D8D426" w14:textId="77777777" w:rsidR="00A83C9A"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34F6E26" w14:textId="77777777" w:rsidR="00A83C9A"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2941986D" w14:textId="77777777" w:rsidR="00A83C9A"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5481584D" w14:textId="77777777" w:rsidR="00A83C9A" w:rsidRDefault="00000000">
      <w:pPr>
        <w:pStyle w:val="BodyText"/>
      </w:pPr>
      <w:r>
        <w:t>29 Translation:</w:t>
      </w:r>
    </w:p>
    <w:p w14:paraId="01255F7D" w14:textId="77777777" w:rsidR="00A83C9A"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11CCE5E7" w14:textId="77777777" w:rsidR="00A83C9A"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7C9C77D4" w14:textId="77777777" w:rsidR="00A83C9A"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19ADEC1A" w14:textId="77777777" w:rsidR="00A83C9A"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404768DA" w14:textId="77777777" w:rsidR="00A83C9A"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E8E5102" w14:textId="77777777" w:rsidR="00A83C9A"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4C67D17" w14:textId="77777777" w:rsidR="00A83C9A" w:rsidRDefault="00000000">
      <w:pPr>
        <w:pStyle w:val="BodyText"/>
      </w:pPr>
      <w:r>
        <w:t>30 And if you are victorious with this tablet in which the secrets of what was and what will be are detailed, rise from your position, then place it on your head and say:</w:t>
      </w:r>
    </w:p>
    <w:p w14:paraId="4DB99A25" w14:textId="77777777" w:rsidR="00A83C9A"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45B5F85" w14:textId="77777777" w:rsidR="00A83C9A"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206C689B" w14:textId="77777777" w:rsidR="00A83C9A"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79F5BC60" w14:textId="77777777" w:rsidR="00A83C9A" w:rsidRDefault="00000000">
      <w:pPr>
        <w:pStyle w:val="BodyText"/>
      </w:pPr>
      <w:r>
        <w:t>All praise is to the one who recognizes his Master in this clear and luminous shirt.</w:t>
      </w:r>
    </w:p>
    <w:p w14:paraId="6348A64F" w14:textId="77777777" w:rsidR="00A83C9A" w:rsidRDefault="00000000">
      <w:r>
        <w:br w:type="page"/>
      </w:r>
    </w:p>
    <w:p w14:paraId="75211337" w14:textId="77777777" w:rsidR="00A83C9A" w:rsidRDefault="00000000">
      <w:pPr>
        <w:pStyle w:val="Heading1"/>
      </w:pPr>
      <w:bookmarkStart w:id="392" w:name="sec-kitab-i-aqdas"/>
      <w:bookmarkStart w:id="393" w:name="_Toc166704140"/>
      <w:bookmarkEnd w:id="390"/>
      <w:r>
        <w:lastRenderedPageBreak/>
        <w:t>Kitab-i-Aqdas (The Holy Book)</w:t>
      </w:r>
      <w:bookmarkEnd w:id="393"/>
    </w:p>
    <w:p w14:paraId="10EB221D" w14:textId="77777777" w:rsidR="00A83C9A" w:rsidRDefault="00000000">
      <w:pPr>
        <w:pStyle w:val="FirstParagraph"/>
      </w:pPr>
      <w:r>
        <w:t>In the name of the one who governs what was and what will be</w:t>
      </w:r>
    </w:p>
    <w:p w14:paraId="27887333" w14:textId="77777777" w:rsidR="00A83C9A" w:rsidRDefault="00000000">
      <w:pPr>
        <w:pStyle w:val="Heading2"/>
      </w:pPr>
      <w:bookmarkStart w:id="394" w:name="X81b46517a8a9fec4001915dd80817df9c324c1f"/>
      <w:r>
        <w:t>Recognize His Revelation and Follow His Command</w:t>
      </w:r>
    </w:p>
    <w:p w14:paraId="38B83C00" w14:textId="77777777" w:rsidR="00A83C9A"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0EE2A8FD" w14:textId="77777777" w:rsidR="00A83C9A"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2879B559" w14:textId="77777777" w:rsidR="00A83C9A"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602EDD17" w14:textId="77777777" w:rsidR="00A83C9A"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00E49952" w14:textId="77777777" w:rsidR="00A83C9A"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5CDA89B9" w14:textId="77777777" w:rsidR="00A83C9A" w:rsidRDefault="00000000">
      <w:pPr>
        <w:pStyle w:val="Heading2"/>
      </w:pPr>
      <w:bookmarkStart w:id="395" w:name="prayer-and-fasting"/>
      <w:bookmarkEnd w:id="394"/>
      <w:r>
        <w:t>Prayer and Fasting</w:t>
      </w:r>
    </w:p>
    <w:p w14:paraId="46E25B1F" w14:textId="77777777" w:rsidR="00A83C9A" w:rsidRDefault="00000000">
      <w:pPr>
        <w:pStyle w:val="Heading3"/>
      </w:pPr>
      <w:bookmarkStart w:id="396" w:name="time-of-day-and-direction"/>
      <w:r>
        <w:t>Time of Day and Direction</w:t>
      </w:r>
    </w:p>
    <w:p w14:paraId="74CE7C31" w14:textId="77777777" w:rsidR="00A83C9A"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307F4C07" w14:textId="77777777" w:rsidR="00A83C9A"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1E94757F" w14:textId="77777777" w:rsidR="00A83C9A" w:rsidRDefault="00000000">
      <w:pPr>
        <w:pStyle w:val="Heading3"/>
      </w:pPr>
      <w:bookmarkStart w:id="397" w:name="X543e1f277154df94eb56efc5162165027734a99"/>
      <w:bookmarkEnd w:id="396"/>
      <w:r>
        <w:t>The Prayer is Detailed in Another Document</w:t>
      </w:r>
    </w:p>
    <w:p w14:paraId="406C5185" w14:textId="77777777" w:rsidR="00A83C9A"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168020A1" w14:textId="77777777" w:rsidR="00A83C9A" w:rsidRDefault="00000000">
      <w:pPr>
        <w:pStyle w:val="Heading3"/>
      </w:pPr>
      <w:bookmarkStart w:id="398" w:name="X5d28f58bb64a5cf1a2cfb4f00632290483995bc"/>
      <w:bookmarkEnd w:id="397"/>
      <w:r>
        <w:t>Hair And Other Materials Does Not Invalidate Prayer</w:t>
      </w:r>
    </w:p>
    <w:p w14:paraId="4C7074A3" w14:textId="77777777" w:rsidR="00A83C9A"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11377B3E" w14:textId="77777777" w:rsidR="00A83C9A" w:rsidRDefault="00000000">
      <w:pPr>
        <w:pStyle w:val="Heading3"/>
      </w:pPr>
      <w:bookmarkStart w:id="399" w:name="prayer-and-fasting-from-onset-of-puberty"/>
      <w:bookmarkEnd w:id="398"/>
      <w:r>
        <w:t>Prayer and Fasting From Onset of Puberty</w:t>
      </w:r>
    </w:p>
    <w:p w14:paraId="187FADD3" w14:textId="77777777" w:rsidR="00A83C9A"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753C493F" w14:textId="77777777" w:rsidR="00A83C9A" w:rsidRDefault="00000000">
      <w:pPr>
        <w:pStyle w:val="Heading3"/>
      </w:pPr>
      <w:bookmarkStart w:id="400" w:name="prayer-of-the-verses"/>
      <w:bookmarkEnd w:id="399"/>
      <w:r>
        <w:t>Prayer of the Verses</w:t>
      </w:r>
    </w:p>
    <w:p w14:paraId="24D2EEAC" w14:textId="77777777" w:rsidR="00A83C9A"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4B1B0ED5" w14:textId="77777777" w:rsidR="00A83C9A" w:rsidRDefault="00000000">
      <w:pPr>
        <w:pStyle w:val="Heading3"/>
      </w:pPr>
      <w:bookmarkStart w:id="401" w:name="Xfbf1ac62f109e6f556ece9eb6df6cc1d0bad3fd"/>
      <w:bookmarkEnd w:id="400"/>
      <w:r>
        <w:lastRenderedPageBreak/>
        <w:t>No Congregational Prayer Except Funeral Prayer</w:t>
      </w:r>
    </w:p>
    <w:p w14:paraId="6814CCC1" w14:textId="77777777" w:rsidR="00A83C9A" w:rsidRDefault="00000000">
      <w:pPr>
        <w:pStyle w:val="FirstParagraph"/>
      </w:pPr>
      <w:r>
        <w:t>12 The prayer has been ordained for you individually, the judgment of congregation has been lifted except in the funeral prayer. Indeed, He is the Wise in command.</w:t>
      </w:r>
    </w:p>
    <w:p w14:paraId="00FFFDFB" w14:textId="77777777" w:rsidR="00A83C9A" w:rsidRDefault="00000000">
      <w:pPr>
        <w:pStyle w:val="Heading3"/>
      </w:pPr>
      <w:bookmarkStart w:id="402" w:name="Xc1285164ff2c35f2e6838a4b1d6ae94b1954a97"/>
      <w:bookmarkEnd w:id="401"/>
      <w:r>
        <w:t>Menstrating Women Are Pardoned from Fasting and Prayer</w:t>
      </w:r>
    </w:p>
    <w:p w14:paraId="77BF2EF1" w14:textId="77777777" w:rsidR="00A83C9A"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7C78CC8F" w14:textId="77777777" w:rsidR="00A83C9A" w:rsidRDefault="00000000">
      <w:pPr>
        <w:pStyle w:val="Heading3"/>
      </w:pPr>
      <w:bookmarkStart w:id="403" w:name="prayer-while-on-a-journey"/>
      <w:bookmarkEnd w:id="402"/>
      <w:r>
        <w:t>Prayer While On a Journey</w:t>
      </w:r>
    </w:p>
    <w:p w14:paraId="414C7CD1" w14:textId="77777777" w:rsidR="00A83C9A"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2E5D22F0" w14:textId="77777777" w:rsidR="00A83C9A"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46120FD4" w14:textId="77777777" w:rsidR="00A83C9A"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3DF60C29" w14:textId="77777777" w:rsidR="00A83C9A" w:rsidRDefault="00000000">
      <w:pPr>
        <w:pStyle w:val="Heading3"/>
      </w:pPr>
      <w:bookmarkStart w:id="404" w:name="X897d554b9ac29013140fb9b282874182b02b2db"/>
      <w:bookmarkEnd w:id="403"/>
      <w:r>
        <w:t>Fasting For the Month Before the New Year</w:t>
      </w:r>
    </w:p>
    <w:p w14:paraId="233D5A10" w14:textId="77777777" w:rsidR="00A83C9A"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03B4D123" w14:textId="77777777" w:rsidR="00A83C9A" w:rsidRDefault="00000000">
      <w:pPr>
        <w:pStyle w:val="Heading3"/>
      </w:pPr>
      <w:bookmarkStart w:id="405" w:name="prior-to-fasting-festival-of-ha"/>
      <w:bookmarkEnd w:id="404"/>
      <w:r>
        <w:t>Prior to Fasting, Festival of “Ha”</w:t>
      </w:r>
    </w:p>
    <w:p w14:paraId="4AC7DD78" w14:textId="77777777" w:rsidR="00A83C9A"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70880F72" w14:textId="77777777" w:rsidR="00A83C9A" w:rsidRDefault="00000000">
      <w:pPr>
        <w:pStyle w:val="Heading3"/>
      </w:pPr>
      <w:bookmarkStart w:id="406" w:name="X09636f3c4273d3a76ebe5fa7b5c5f8b4eccb988"/>
      <w:bookmarkEnd w:id="405"/>
      <w:r>
        <w:t>Fasting Excused For Traveler, Sick, Pregnant, and Nursing</w:t>
      </w:r>
    </w:p>
    <w:p w14:paraId="2EC573DD" w14:textId="77777777" w:rsidR="00A83C9A"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67FAAB0B" w14:textId="77777777" w:rsidR="00A83C9A" w:rsidRDefault="00000000">
      <w:pPr>
        <w:pStyle w:val="Heading3"/>
      </w:pPr>
      <w:bookmarkStart w:id="407" w:name="fast-from-sunrise-to-sunset"/>
      <w:bookmarkEnd w:id="406"/>
      <w:r>
        <w:lastRenderedPageBreak/>
        <w:t>Fast From Sunrise to Sunset</w:t>
      </w:r>
    </w:p>
    <w:p w14:paraId="1680A2F6" w14:textId="77777777" w:rsidR="00A83C9A"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5FF8624D" w14:textId="77777777" w:rsidR="00A83C9A" w:rsidRDefault="00000000">
      <w:pPr>
        <w:pStyle w:val="BodyText"/>
      </w:pPr>
      <w:r>
        <w:t>Refrain yourselves from eating and drinking from sunrise to sunset. Beware that your desires do not prevent you from this bounty, which has been determined in the book.</w:t>
      </w:r>
    </w:p>
    <w:p w14:paraId="56E000E2" w14:textId="77777777" w:rsidR="00A83C9A" w:rsidRDefault="00000000">
      <w:pPr>
        <w:pStyle w:val="Heading3"/>
      </w:pPr>
      <w:bookmarkStart w:id="408" w:name="ablutions"/>
      <w:bookmarkEnd w:id="407"/>
      <w:r>
        <w:t>Ablutions</w:t>
      </w:r>
    </w:p>
    <w:p w14:paraId="6A8EC0EE" w14:textId="77777777" w:rsidR="00A83C9A"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018C5AB5" w14:textId="77777777" w:rsidR="00A83C9A" w:rsidRDefault="00000000">
      <w:pPr>
        <w:pStyle w:val="Heading2"/>
      </w:pPr>
      <w:bookmarkStart w:id="409" w:name="harming-others"/>
      <w:bookmarkEnd w:id="395"/>
      <w:bookmarkEnd w:id="408"/>
      <w:r>
        <w:t>Harming Others</w:t>
      </w:r>
    </w:p>
    <w:p w14:paraId="008088FB" w14:textId="77777777" w:rsidR="00A83C9A" w:rsidRDefault="00000000">
      <w:pPr>
        <w:pStyle w:val="FirstParagraph"/>
      </w:pPr>
      <w:r>
        <w:t>19 You have been forbidden to kill, commit adultery, backbite, and slander. Avoid what you have been prohibited from in the scriptures and tablets.</w:t>
      </w:r>
    </w:p>
    <w:p w14:paraId="5E13B3A4" w14:textId="77777777" w:rsidR="00A83C9A" w:rsidRDefault="00000000">
      <w:pPr>
        <w:pStyle w:val="Heading2"/>
      </w:pPr>
      <w:bookmarkStart w:id="410" w:name="inheritance"/>
      <w:bookmarkEnd w:id="409"/>
      <w:r>
        <w:t>Inheritance</w:t>
      </w:r>
    </w:p>
    <w:p w14:paraId="34DF713B" w14:textId="77777777" w:rsidR="00A83C9A"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7B07BD12" w14:textId="77777777" w:rsidR="00A83C9A"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72ED572B" w14:textId="77777777" w:rsidR="00A83C9A"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163601BD" w14:textId="77777777" w:rsidR="00A83C9A"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30ED5F8A" w14:textId="77777777" w:rsidR="00A83C9A"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1D770D99" w14:textId="77777777" w:rsidR="00A83C9A"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7B515F99" w14:textId="77777777" w:rsidR="00A83C9A"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7BCD798C" w14:textId="77777777" w:rsidR="00A83C9A" w:rsidRDefault="00000000">
      <w:pPr>
        <w:pStyle w:val="BodyText"/>
      </w:pPr>
      <w:r>
        <w:t>25 We have designated the inhabited dwelling and the specific clothing for the male descendants, not the females, and the inheritors. Indeed, He is the Bestower, the Overflowing.</w:t>
      </w:r>
    </w:p>
    <w:p w14:paraId="14BCF190" w14:textId="77777777" w:rsidR="00A83C9A"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2F8BE4F9" w14:textId="77777777" w:rsidR="00A83C9A"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24DBFF1F" w14:textId="77777777" w:rsidR="00A83C9A"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26D719DC" w14:textId="77777777" w:rsidR="00A83C9A"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507DF58" w14:textId="77777777" w:rsidR="00A83C9A" w:rsidRDefault="00000000">
      <w:pPr>
        <w:pStyle w:val="Heading2"/>
      </w:pPr>
      <w:bookmarkStart w:id="411" w:name="the-house-of-justice-in-every-city"/>
      <w:bookmarkEnd w:id="410"/>
      <w:r>
        <w:t>The House of Justice in Every City</w:t>
      </w:r>
    </w:p>
    <w:p w14:paraId="3A100551" w14:textId="77777777" w:rsidR="00A83C9A"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13A8BFCF" w14:textId="77777777" w:rsidR="00A83C9A" w:rsidRDefault="00000000">
      <w:pPr>
        <w:pStyle w:val="Heading2"/>
      </w:pPr>
      <w:bookmarkStart w:id="412" w:name="X55f0defe9ae816a3709f6c7501d5e460a98cea8"/>
      <w:bookmarkEnd w:id="411"/>
      <w:r>
        <w:lastRenderedPageBreak/>
        <w:t>Houses In The Name of the Lord of All Religions</w:t>
      </w:r>
    </w:p>
    <w:p w14:paraId="4BD31156" w14:textId="77777777" w:rsidR="00A83C9A"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7B4CDF5D" w14:textId="77777777" w:rsidR="00A83C9A" w:rsidRDefault="00000000">
      <w:pPr>
        <w:pStyle w:val="Heading2"/>
      </w:pPr>
      <w:bookmarkStart w:id="413" w:name="pilgrimage-to-the-house"/>
      <w:bookmarkEnd w:id="412"/>
      <w:r>
        <w:t>Pilgrimage to the House</w:t>
      </w:r>
    </w:p>
    <w:p w14:paraId="4F21EBCB" w14:textId="77777777" w:rsidR="00A83C9A" w:rsidRDefault="00000000">
      <w:pPr>
        <w:pStyle w:val="FirstParagraph"/>
      </w:pPr>
      <w:r>
        <w:t>32 God has ordained for those among you who are capable to perform the pilgrimage to the House, except for women, from whom He has excused, as a mercy from Him. Indeed, He is the Giver, the Bestower.</w:t>
      </w:r>
    </w:p>
    <w:p w14:paraId="635FB212" w14:textId="77777777" w:rsidR="00A83C9A" w:rsidRDefault="00000000">
      <w:pPr>
        <w:pStyle w:val="Heading2"/>
      </w:pPr>
      <w:bookmarkStart w:id="414" w:name="engagement-in-an-occupation-is-worship"/>
      <w:bookmarkEnd w:id="413"/>
      <w:r>
        <w:t>Engagement in an Occupation is Worship</w:t>
      </w:r>
    </w:p>
    <w:p w14:paraId="693F48E2" w14:textId="77777777" w:rsidR="00A83C9A"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3BDBF8F8" w14:textId="77777777" w:rsidR="00A83C9A"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00EB0708" w14:textId="77777777" w:rsidR="00A83C9A" w:rsidRDefault="00000000">
      <w:pPr>
        <w:pStyle w:val="Heading2"/>
      </w:pPr>
      <w:bookmarkStart w:id="415" w:name="repent-to-god-only"/>
      <w:bookmarkEnd w:id="414"/>
      <w:r>
        <w:t>Repent to God Only</w:t>
      </w:r>
    </w:p>
    <w:p w14:paraId="53797594" w14:textId="77777777" w:rsidR="00A83C9A"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75A08708" w14:textId="77777777" w:rsidR="00A83C9A" w:rsidRDefault="00000000">
      <w:pPr>
        <w:pStyle w:val="Heading2"/>
      </w:pPr>
      <w:bookmarkStart w:id="416" w:name="stand-up-in-service-of-the-command"/>
      <w:bookmarkEnd w:id="415"/>
      <w:r>
        <w:t>Stand Up In Service of the Command</w:t>
      </w:r>
    </w:p>
    <w:p w14:paraId="2A692229" w14:textId="77777777" w:rsidR="00A83C9A"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E505A3C" w14:textId="77777777" w:rsidR="00A83C9A" w:rsidRDefault="00000000">
      <w:pPr>
        <w:pStyle w:val="Heading2"/>
      </w:pPr>
      <w:bookmarkStart w:id="417" w:name="X6ce56cf8dbba454198ec154cada75a0d0cc3ac7"/>
      <w:bookmarkEnd w:id="416"/>
      <w:r>
        <w:t>Do Not Deprive Yourself of What God Allows</w:t>
      </w:r>
    </w:p>
    <w:p w14:paraId="0BA27363" w14:textId="77777777" w:rsidR="00A83C9A"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72314A4B" w14:textId="77777777" w:rsidR="00A83C9A"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67FC1B53" w14:textId="77777777" w:rsidR="00A83C9A" w:rsidRDefault="00000000">
      <w:pPr>
        <w:pStyle w:val="Heading2"/>
      </w:pPr>
      <w:bookmarkStart w:id="418" w:name="X7dcdce6d0ec3c9528572e8a717d09caaad32993"/>
      <w:bookmarkEnd w:id="417"/>
      <w:r>
        <w:t>Asserting a Proclamation Before a Thousand Years</w:t>
      </w:r>
    </w:p>
    <w:p w14:paraId="4DB13790" w14:textId="77777777" w:rsidR="00A83C9A"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22AD652F" w14:textId="77777777" w:rsidR="00A83C9A" w:rsidRDefault="00000000">
      <w:pPr>
        <w:pStyle w:val="Heading2"/>
      </w:pPr>
      <w:bookmarkStart w:id="419" w:name="rise-to-the-defense-of-gods-cause"/>
      <w:bookmarkEnd w:id="418"/>
      <w:r>
        <w:t>Rise to the Defense of God’s Cause</w:t>
      </w:r>
    </w:p>
    <w:p w14:paraId="710F75B1" w14:textId="77777777" w:rsidR="00A83C9A"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922FB49" w14:textId="77777777" w:rsidR="00A83C9A"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4E0F269D" w14:textId="77777777" w:rsidR="00A83C9A" w:rsidRDefault="00000000">
      <w:pPr>
        <w:pStyle w:val="BodyText"/>
      </w:pPr>
      <w:r>
        <w:t>The intoxication of desire has overtaken them so that they do not see the Master of the universe, whose call has risen from all directions, “There is no God but Me, the Mighty, the Wise.”</w:t>
      </w:r>
    </w:p>
    <w:p w14:paraId="3649420F" w14:textId="77777777" w:rsidR="00A83C9A" w:rsidRDefault="00000000">
      <w:pPr>
        <w:pStyle w:val="Heading3"/>
      </w:pPr>
      <w:bookmarkStart w:id="420" w:name="blessed-are-days-in-remembrance-of-god"/>
      <w:r>
        <w:t>Blessed Are Days In Remembrance of God</w:t>
      </w:r>
    </w:p>
    <w:p w14:paraId="3377F7F1" w14:textId="77777777" w:rsidR="00A83C9A"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1C6F9EC3" w14:textId="77777777" w:rsidR="00A83C9A" w:rsidRDefault="00000000">
      <w:pPr>
        <w:pStyle w:val="Heading3"/>
      </w:pPr>
      <w:bookmarkStart w:id="421" w:name="Xdfa42c7daac4ff8334efc45c5e7070209b624c2"/>
      <w:bookmarkEnd w:id="420"/>
      <w:r>
        <w:t>No Glory For Might, No Adornments for the Rich</w:t>
      </w:r>
    </w:p>
    <w:p w14:paraId="012A59E3" w14:textId="77777777" w:rsidR="00A83C9A"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50C71209" w14:textId="77777777" w:rsidR="00A83C9A" w:rsidRDefault="00000000">
      <w:pPr>
        <w:pStyle w:val="Heading3"/>
      </w:pPr>
      <w:bookmarkStart w:id="422" w:name="dont-be-deceived-by-your-knowledge"/>
      <w:bookmarkEnd w:id="421"/>
      <w:r>
        <w:t>Don’t Be Deceived By Your Knowledge</w:t>
      </w:r>
    </w:p>
    <w:p w14:paraId="000BC26F" w14:textId="77777777" w:rsidR="00A83C9A"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5E2ECF20" w14:textId="77777777" w:rsidR="00A83C9A"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44CCDE4F" w14:textId="77777777" w:rsidR="00A83C9A" w:rsidRDefault="00000000">
      <w:pPr>
        <w:pStyle w:val="Heading2"/>
      </w:pPr>
      <w:bookmarkStart w:id="423" w:name="endowments-meant-for-good-deeds"/>
      <w:bookmarkEnd w:id="419"/>
      <w:bookmarkEnd w:id="422"/>
      <w:r>
        <w:t>Endowments Meant For Good Deeds</w:t>
      </w:r>
    </w:p>
    <w:p w14:paraId="02796275" w14:textId="77777777" w:rsidR="00A83C9A"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05C2C93F" w14:textId="77777777" w:rsidR="00A83C9A"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1CAF25D8" w14:textId="77777777" w:rsidR="00A83C9A" w:rsidRDefault="00000000">
      <w:pPr>
        <w:pStyle w:val="Heading2"/>
      </w:pPr>
      <w:bookmarkStart w:id="424" w:name="seek-a-course-between-two-extremes"/>
      <w:bookmarkEnd w:id="423"/>
      <w:r>
        <w:t>Seek A Course Between Two Extremes</w:t>
      </w:r>
    </w:p>
    <w:p w14:paraId="064BA388" w14:textId="77777777" w:rsidR="00A83C9A"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1ECD5B5B" w14:textId="77777777" w:rsidR="00A83C9A" w:rsidRDefault="00000000">
      <w:pPr>
        <w:pStyle w:val="Heading2"/>
      </w:pPr>
      <w:bookmarkStart w:id="425" w:name="hair"/>
      <w:bookmarkEnd w:id="424"/>
      <w:r>
        <w:t>Hair</w:t>
      </w:r>
    </w:p>
    <w:p w14:paraId="47368411" w14:textId="77777777" w:rsidR="00A83C9A"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117565BF" w14:textId="77777777" w:rsidR="00A83C9A" w:rsidRDefault="00000000">
      <w:pPr>
        <w:pStyle w:val="Heading2"/>
      </w:pPr>
      <w:bookmarkStart w:id="426" w:name="justice-for-the-thief"/>
      <w:bookmarkEnd w:id="425"/>
      <w:r>
        <w:t>Justice For the Thief</w:t>
      </w:r>
    </w:p>
    <w:p w14:paraId="5FCCF8D9" w14:textId="77777777" w:rsidR="00A83C9A"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557379F8" w14:textId="77777777" w:rsidR="00A83C9A" w:rsidRDefault="00000000">
      <w:pPr>
        <w:pStyle w:val="Heading2"/>
      </w:pPr>
      <w:bookmarkStart w:id="427" w:name="use-utensils-and-be-refined"/>
      <w:bookmarkEnd w:id="426"/>
      <w:r>
        <w:t>Use Utensils and Be Refined</w:t>
      </w:r>
    </w:p>
    <w:p w14:paraId="4A1AF077" w14:textId="77777777" w:rsidR="00A83C9A"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0687E91D" w14:textId="77777777" w:rsidR="00A83C9A"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2706B5E2" w14:textId="77777777" w:rsidR="00A83C9A" w:rsidRDefault="00000000">
      <w:pPr>
        <w:pStyle w:val="Heading2"/>
      </w:pPr>
      <w:bookmarkStart w:id="428" w:name="god-is-the-only-infallibility"/>
      <w:bookmarkEnd w:id="427"/>
      <w:r>
        <w:t>God Is The Only Infallibility</w:t>
      </w:r>
    </w:p>
    <w:p w14:paraId="477C695B" w14:textId="77777777" w:rsidR="00A83C9A"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0AE2A220" w14:textId="77777777" w:rsidR="00A83C9A" w:rsidRDefault="00000000">
      <w:pPr>
        <w:pStyle w:val="Heading2"/>
      </w:pPr>
      <w:bookmarkStart w:id="429" w:name="fathers-must-educate-his-children"/>
      <w:bookmarkEnd w:id="428"/>
      <w:r>
        <w:t>Fathers Must Educate His Children</w:t>
      </w:r>
    </w:p>
    <w:p w14:paraId="337265D7" w14:textId="77777777" w:rsidR="00A83C9A"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46B9B622" w14:textId="77777777" w:rsidR="00A83C9A" w:rsidRDefault="00000000">
      <w:pPr>
        <w:pStyle w:val="Heading2"/>
      </w:pPr>
      <w:bookmarkStart w:id="430" w:name="fine-for-adultery"/>
      <w:bookmarkEnd w:id="429"/>
      <w:r>
        <w:t>Fine For Adultery</w:t>
      </w:r>
    </w:p>
    <w:p w14:paraId="5D8D05B3" w14:textId="77777777" w:rsidR="00A83C9A"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06208B95" w14:textId="77777777" w:rsidR="00A83C9A"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299787A8" w14:textId="77777777" w:rsidR="00A83C9A" w:rsidRDefault="00000000">
      <w:pPr>
        <w:pStyle w:val="Heading2"/>
      </w:pPr>
      <w:bookmarkStart w:id="431" w:name="dont-seek-glory"/>
      <w:bookmarkEnd w:id="430"/>
      <w:r>
        <w:t>Don’t Seek Glory</w:t>
      </w:r>
    </w:p>
    <w:p w14:paraId="353BF82C" w14:textId="77777777" w:rsidR="00A83C9A"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58AC760B" w14:textId="77777777" w:rsidR="00A83C9A" w:rsidRDefault="00000000">
      <w:pPr>
        <w:pStyle w:val="Heading2"/>
      </w:pPr>
      <w:bookmarkStart w:id="432" w:name="music-is-a-ladder-for-the-soul"/>
      <w:bookmarkEnd w:id="431"/>
      <w:r>
        <w:t>Music Is a Ladder For the Soul</w:t>
      </w:r>
    </w:p>
    <w:p w14:paraId="6B395777" w14:textId="77777777" w:rsidR="00A83C9A"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11DD5769" w14:textId="77777777" w:rsidR="00A83C9A" w:rsidRDefault="00000000">
      <w:pPr>
        <w:pStyle w:val="Heading2"/>
      </w:pPr>
      <w:bookmarkStart w:id="433" w:name="blood-money-to-the-house-of-justice"/>
      <w:bookmarkEnd w:id="432"/>
      <w:r>
        <w:t>Blood Money To the House of Justice</w:t>
      </w:r>
    </w:p>
    <w:p w14:paraId="736F0F43" w14:textId="77777777" w:rsidR="00A83C9A"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06A97F6B" w14:textId="77777777" w:rsidR="00A83C9A" w:rsidRDefault="00000000">
      <w:pPr>
        <w:pStyle w:val="Heading2"/>
      </w:pPr>
      <w:bookmarkStart w:id="434" w:name="wisdom-in-bahaullahs-absence"/>
      <w:bookmarkEnd w:id="433"/>
      <w:r>
        <w:t>Wisdom in Baha’u’llah’s Absence</w:t>
      </w:r>
    </w:p>
    <w:p w14:paraId="2F89EBF0" w14:textId="77777777" w:rsidR="00A83C9A"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592D1547" w14:textId="77777777" w:rsidR="00A83C9A"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31961C63" w14:textId="77777777" w:rsidR="00A83C9A" w:rsidRDefault="00000000">
      <w:pPr>
        <w:pStyle w:val="Heading2"/>
      </w:pPr>
      <w:bookmarkStart w:id="435" w:name="detachment"/>
      <w:bookmarkEnd w:id="434"/>
      <w:r>
        <w:t>Detachment</w:t>
      </w:r>
    </w:p>
    <w:p w14:paraId="66CBC267" w14:textId="77777777" w:rsidR="00A83C9A"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31EDCB5A" w14:textId="77777777" w:rsidR="00A83C9A"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0A9EFEAF" w14:textId="77777777" w:rsidR="00A83C9A" w:rsidRDefault="00000000">
      <w:pPr>
        <w:pStyle w:val="Heading2"/>
      </w:pPr>
      <w:bookmarkStart w:id="436" w:name="penalty-for-fighting-and-hitting"/>
      <w:bookmarkEnd w:id="435"/>
      <w:r>
        <w:t>Penalty For Fighting and Hitting</w:t>
      </w:r>
    </w:p>
    <w:p w14:paraId="109D41E4" w14:textId="77777777" w:rsidR="00A83C9A"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7BF571C9" w14:textId="77777777" w:rsidR="00A83C9A" w:rsidRDefault="00000000">
      <w:pPr>
        <w:pStyle w:val="Heading2"/>
      </w:pPr>
      <w:bookmarkStart w:id="437" w:name="extend-hospitality-monthly"/>
      <w:bookmarkEnd w:id="436"/>
      <w:r>
        <w:t>Extend Hospitality Monthly</w:t>
      </w:r>
    </w:p>
    <w:p w14:paraId="121B216F" w14:textId="77777777" w:rsidR="00A83C9A" w:rsidRDefault="00000000">
      <w:pPr>
        <w:pStyle w:val="FirstParagraph"/>
      </w:pPr>
      <w:r>
        <w:t>57 It is decreed upon you to extend hospitality once every month, even if only with water. Indeed, God intends to bring hearts together, even through the causes of heavens and earths.</w:t>
      </w:r>
    </w:p>
    <w:p w14:paraId="35DE6B14" w14:textId="77777777" w:rsidR="00A83C9A" w:rsidRDefault="00000000">
      <w:pPr>
        <w:pStyle w:val="Heading2"/>
      </w:pPr>
      <w:bookmarkStart w:id="438" w:name="be-like-fingers-in-a-hand"/>
      <w:bookmarkEnd w:id="437"/>
      <w:r>
        <w:t>Be Like Fingers In a Hand</w:t>
      </w:r>
    </w:p>
    <w:p w14:paraId="30BEAA3F" w14:textId="77777777" w:rsidR="00A83C9A"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1D95ED68" w14:textId="77777777" w:rsidR="00A83C9A"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1BC1834E" w14:textId="77777777" w:rsidR="00A83C9A" w:rsidRDefault="00000000">
      <w:pPr>
        <w:pStyle w:val="Heading2"/>
      </w:pPr>
      <w:bookmarkStart w:id="439" w:name="avoid-excess-in-hunting"/>
      <w:bookmarkEnd w:id="438"/>
      <w:r>
        <w:t>Avoid Excess in Hunting</w:t>
      </w:r>
    </w:p>
    <w:p w14:paraId="69D6F69D" w14:textId="77777777" w:rsidR="00A83C9A"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76BFD679" w14:textId="77777777" w:rsidR="00A83C9A" w:rsidRDefault="00000000">
      <w:pPr>
        <w:pStyle w:val="BodyText"/>
      </w:pPr>
      <w:r>
        <w:t>Avoid excess in this regard. Be on the path of justice and fairness in all matters. Thus commands you the source of all revelation, if indeed you are among those who understand.</w:t>
      </w:r>
    </w:p>
    <w:p w14:paraId="3893E04F" w14:textId="77777777" w:rsidR="00A83C9A" w:rsidRDefault="00000000">
      <w:pPr>
        <w:pStyle w:val="Heading2"/>
      </w:pPr>
      <w:bookmarkStart w:id="440" w:name="X8ab9697ff1997e2ebb4e6fea0c108888bf7e63c"/>
      <w:bookmarkEnd w:id="439"/>
      <w:r>
        <w:t>Show Kindness to Kin, No Right in People’s Wealth</w:t>
      </w:r>
    </w:p>
    <w:p w14:paraId="1C111663" w14:textId="77777777" w:rsidR="00A83C9A" w:rsidRDefault="00000000">
      <w:pPr>
        <w:pStyle w:val="FirstParagraph"/>
      </w:pPr>
      <w:r>
        <w:t>61 Verily, God has commanded you to show kindness to your kin, and He has not ordained for them any right in people’s wealth. Indeed, He is the Self-Sufficient, independent of all the worlds.</w:t>
      </w:r>
    </w:p>
    <w:p w14:paraId="569485B7" w14:textId="77777777" w:rsidR="00A83C9A" w:rsidRDefault="00000000">
      <w:pPr>
        <w:pStyle w:val="Heading2"/>
      </w:pPr>
      <w:bookmarkStart w:id="441" w:name="arson-and-murder-penalties"/>
      <w:bookmarkEnd w:id="440"/>
      <w:r>
        <w:lastRenderedPageBreak/>
        <w:t>Arson and Murder Penalties</w:t>
      </w:r>
    </w:p>
    <w:p w14:paraId="1ADAAEB3" w14:textId="77777777" w:rsidR="00A83C9A"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26CCE1C" w14:textId="77777777" w:rsidR="00A83C9A" w:rsidRDefault="00000000">
      <w:pPr>
        <w:pStyle w:val="Heading2"/>
      </w:pPr>
      <w:bookmarkStart w:id="442" w:name="marriage"/>
      <w:bookmarkEnd w:id="441"/>
      <w:r>
        <w:t>Marriage</w:t>
      </w:r>
    </w:p>
    <w:p w14:paraId="332BF425" w14:textId="77777777" w:rsidR="00A83C9A" w:rsidRDefault="00000000">
      <w:pPr>
        <w:pStyle w:val="Heading3"/>
      </w:pPr>
      <w:bookmarkStart w:id="443" w:name="one-wife-best-two-wives-allowed"/>
      <w:r>
        <w:t>One Wife Best, Two Wives Allowed</w:t>
      </w:r>
    </w:p>
    <w:p w14:paraId="3841FF77" w14:textId="77777777" w:rsidR="00A83C9A"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56F251C5" w14:textId="77777777" w:rsidR="00A83C9A" w:rsidRDefault="00000000">
      <w:pPr>
        <w:pStyle w:val="Heading3"/>
      </w:pPr>
      <w:bookmarkStart w:id="444" w:name="do-not-spread-corruption"/>
      <w:bookmarkEnd w:id="443"/>
      <w:r>
        <w:t>Do Not Spread Corruption</w:t>
      </w:r>
    </w:p>
    <w:p w14:paraId="2937CEBB" w14:textId="77777777" w:rsidR="00A83C9A"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5D029F71" w14:textId="77777777" w:rsidR="00A83C9A" w:rsidRDefault="00000000">
      <w:pPr>
        <w:pStyle w:val="Heading3"/>
      </w:pPr>
      <w:bookmarkStart w:id="445" w:name="marriage-requires-consent-of-parents"/>
      <w:bookmarkEnd w:id="444"/>
      <w:r>
        <w:t>Marriage Requires Consent of Parents</w:t>
      </w:r>
    </w:p>
    <w:p w14:paraId="48ABA524" w14:textId="77777777" w:rsidR="00A83C9A"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7BEB2FEA" w14:textId="77777777" w:rsidR="00A83C9A" w:rsidRDefault="00000000">
      <w:pPr>
        <w:pStyle w:val="Heading3"/>
      </w:pPr>
      <w:bookmarkStart w:id="446" w:name="dowry"/>
      <w:bookmarkEnd w:id="445"/>
      <w:r>
        <w:t>Dowry</w:t>
      </w:r>
    </w:p>
    <w:p w14:paraId="089A1C0C" w14:textId="77777777" w:rsidR="00A83C9A"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1B32AB8A" w14:textId="77777777" w:rsidR="00A83C9A" w:rsidRDefault="00000000">
      <w:pPr>
        <w:pStyle w:val="Heading3"/>
      </w:pPr>
      <w:bookmarkStart w:id="447" w:name="Xd2a65529f23425b5c8e2e88e22606f4adcf502b"/>
      <w:bookmarkEnd w:id="446"/>
      <w:r>
        <w:t>A Spouse Must Provide Future Rendezvous With Partner</w:t>
      </w:r>
    </w:p>
    <w:p w14:paraId="01EB82EF" w14:textId="77777777" w:rsidR="00A83C9A"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430ACE56" w14:textId="77777777" w:rsidR="00A83C9A"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109A85F9" w14:textId="77777777" w:rsidR="00A83C9A" w:rsidRDefault="00000000">
      <w:pPr>
        <w:pStyle w:val="Heading3"/>
      </w:pPr>
      <w:bookmarkStart w:id="448" w:name="a-year-of-patience-before-divorce"/>
      <w:bookmarkEnd w:id="447"/>
      <w:r>
        <w:t>A Year of Patience Before Divorce</w:t>
      </w:r>
    </w:p>
    <w:p w14:paraId="13126BF0" w14:textId="77777777" w:rsidR="00A83C9A"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44C39ECB" w14:textId="77777777" w:rsidR="00A83C9A"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1FAFABF6" w14:textId="77777777" w:rsidR="00A83C9A" w:rsidRDefault="00000000">
      <w:pPr>
        <w:pStyle w:val="Heading3"/>
      </w:pPr>
      <w:bookmarkStart w:id="449" w:name="discord-between-spouses-while-travelling"/>
      <w:bookmarkEnd w:id="448"/>
      <w:r>
        <w:t>Discord Between Spouses While Travelling</w:t>
      </w:r>
    </w:p>
    <w:p w14:paraId="3164CA85" w14:textId="77777777" w:rsidR="00A83C9A"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02BA151B" w14:textId="77777777" w:rsidR="00A83C9A" w:rsidRDefault="00000000">
      <w:pPr>
        <w:pStyle w:val="Heading3"/>
      </w:pPr>
      <w:bookmarkStart w:id="450" w:name="reconciliation-better-than-divorce"/>
      <w:bookmarkEnd w:id="449"/>
      <w:r>
        <w:t>Reconciliation Better Than Divorce</w:t>
      </w:r>
    </w:p>
    <w:p w14:paraId="37C8568B" w14:textId="77777777" w:rsidR="00A83C9A"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1BACF302" w14:textId="77777777" w:rsidR="00A83C9A"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54F35C68" w14:textId="77777777" w:rsidR="00A83C9A" w:rsidRDefault="00000000">
      <w:pPr>
        <w:pStyle w:val="Heading2"/>
      </w:pPr>
      <w:bookmarkStart w:id="451" w:name="no-trade-in-slaves-and-children"/>
      <w:bookmarkEnd w:id="442"/>
      <w:bookmarkEnd w:id="450"/>
      <w:r>
        <w:t>No Trade in Slaves and Children</w:t>
      </w:r>
    </w:p>
    <w:p w14:paraId="172CE2F7" w14:textId="77777777" w:rsidR="00A83C9A"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300BE7C3" w14:textId="77777777" w:rsidR="00A83C9A" w:rsidRDefault="00000000">
      <w:pPr>
        <w:pStyle w:val="Heading2"/>
      </w:pPr>
      <w:bookmarkStart w:id="452" w:name="Xa7095920395f673aecdebb27610c838622c8806"/>
      <w:bookmarkEnd w:id="451"/>
      <w:r>
        <w:t>Support the Creator with Good Deeds, Wisdom, Clarity</w:t>
      </w:r>
    </w:p>
    <w:p w14:paraId="53C6E8FF" w14:textId="77777777" w:rsidR="00A83C9A" w:rsidRDefault="00000000">
      <w:pPr>
        <w:pStyle w:val="FirstParagraph"/>
      </w:pPr>
      <w:r>
        <w:t>73 Adorn yourselves with the embroidery of good deeds. Those who excel in acting in His pleasure, they indeed are the people of splendor and are mentioned near the throne.</w:t>
      </w:r>
    </w:p>
    <w:p w14:paraId="10E57194" w14:textId="77777777" w:rsidR="00A83C9A"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4D4306AB" w14:textId="77777777" w:rsidR="00A83C9A" w:rsidRDefault="00000000">
      <w:pPr>
        <w:pStyle w:val="Heading2"/>
      </w:pPr>
      <w:bookmarkStart w:id="453" w:name="purity-purifying-and-gentleness"/>
      <w:bookmarkEnd w:id="452"/>
      <w:r>
        <w:t>Purity, Purifying, and Gentleness</w:t>
      </w:r>
    </w:p>
    <w:p w14:paraId="1F63A80A" w14:textId="77777777" w:rsidR="00A83C9A"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4D3239E9" w14:textId="77777777" w:rsidR="00A83C9A"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1AE474EA" w14:textId="77777777" w:rsidR="00A83C9A" w:rsidRDefault="00000000">
      <w:pPr>
        <w:pStyle w:val="Heading2"/>
      </w:pPr>
      <w:bookmarkStart w:id="454" w:name="be-pure-in-prayer"/>
      <w:bookmarkEnd w:id="453"/>
      <w:r>
        <w:lastRenderedPageBreak/>
        <w:t>Be Pure in Prayer</w:t>
      </w:r>
    </w:p>
    <w:p w14:paraId="4966039B" w14:textId="77777777" w:rsidR="00A83C9A"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69A53FE7" w14:textId="77777777" w:rsidR="00A83C9A" w:rsidRDefault="00000000">
      <w:pPr>
        <w:pStyle w:val="BodyText"/>
      </w:pPr>
      <w:r>
        <w:t>Use rose water, then pure perfume. This is what God loved from the First, who has no beginning, so that what your Mighty, Wise Lord wanted might emerge from you.</w:t>
      </w:r>
    </w:p>
    <w:p w14:paraId="03915EA8" w14:textId="77777777" w:rsidR="00A83C9A" w:rsidRDefault="00000000">
      <w:pPr>
        <w:pStyle w:val="Heading2"/>
      </w:pPr>
      <w:bookmarkStart w:id="455" w:name="sciences-that-benefit-you"/>
      <w:bookmarkEnd w:id="454"/>
      <w:r>
        <w:t>Sciences That Benefit You</w:t>
      </w:r>
    </w:p>
    <w:p w14:paraId="7AE90F6C" w14:textId="77777777" w:rsidR="00A83C9A"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5A018B82" w14:textId="77777777" w:rsidR="00A83C9A" w:rsidRDefault="00000000">
      <w:pPr>
        <w:pStyle w:val="Heading2"/>
      </w:pPr>
      <w:bookmarkStart w:id="456" w:name="to-the-assembly-of-kings"/>
      <w:bookmarkEnd w:id="455"/>
      <w:r>
        <w:t>To the Assembly of Kings</w:t>
      </w:r>
    </w:p>
    <w:p w14:paraId="0851DC03" w14:textId="77777777" w:rsidR="00A83C9A"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47721424" w14:textId="77777777" w:rsidR="00A83C9A" w:rsidRDefault="00000000">
      <w:pPr>
        <w:pStyle w:val="Heading3"/>
      </w:pPr>
      <w:bookmarkStart w:id="457" w:name="X01cb64a696da2c5cb0a3242de7d2ea7d0c61a97"/>
      <w:r>
        <w:t>Wealth Distracts From the Ultimate Purpose</w:t>
      </w:r>
    </w:p>
    <w:p w14:paraId="7E7B73A1" w14:textId="77777777" w:rsidR="00A83C9A"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610FDD6C" w14:textId="77777777" w:rsidR="00A83C9A"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38AE74D7" w14:textId="77777777" w:rsidR="00A83C9A"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17C53892" w14:textId="77777777" w:rsidR="00A83C9A" w:rsidRDefault="00000000">
      <w:pPr>
        <w:pStyle w:val="Heading3"/>
      </w:pPr>
      <w:bookmarkStart w:id="458" w:name="the-greater-law-is-revealed"/>
      <w:bookmarkEnd w:id="457"/>
      <w:r>
        <w:t>The Greater Law is Revealed</w:t>
      </w:r>
    </w:p>
    <w:p w14:paraId="0417F210" w14:textId="77777777" w:rsidR="00A83C9A"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25AE0C0F" w14:textId="77777777" w:rsidR="00A83C9A" w:rsidRDefault="00000000">
      <w:pPr>
        <w:pStyle w:val="Heading3"/>
      </w:pPr>
      <w:bookmarkStart w:id="459" w:name="X64c5817fa5c4f1aa9b781eb58b1b77101fc6dba"/>
      <w:bookmarkEnd w:id="458"/>
      <w:r>
        <w:lastRenderedPageBreak/>
        <w:t>The Kings are the Subjects - Rise to Serve</w:t>
      </w:r>
    </w:p>
    <w:p w14:paraId="2111506D" w14:textId="77777777" w:rsidR="00A83C9A"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047292F" w14:textId="77777777" w:rsidR="00A83C9A"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3503C3C5" w14:textId="77777777" w:rsidR="00A83C9A"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6C7A3248" w14:textId="77777777" w:rsidR="00A83C9A"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26E7EC91" w14:textId="77777777" w:rsidR="00A83C9A" w:rsidRDefault="00000000">
      <w:pPr>
        <w:pStyle w:val="Heading2"/>
      </w:pPr>
      <w:bookmarkStart w:id="460" w:name="to-the-emperor-of-austria-franz-joseph-i"/>
      <w:bookmarkEnd w:id="456"/>
      <w:bookmarkEnd w:id="459"/>
      <w:r>
        <w:t>To the Emperor of Austria (Franz Joseph I)</w:t>
      </w:r>
    </w:p>
    <w:p w14:paraId="2A6B4C9F" w14:textId="77777777" w:rsidR="00A83C9A"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71673059" w14:textId="77777777" w:rsidR="00A83C9A"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1EB6B634" w14:textId="77777777" w:rsidR="00A83C9A" w:rsidRDefault="00000000">
      <w:pPr>
        <w:pStyle w:val="Heading2"/>
      </w:pPr>
      <w:bookmarkStart w:id="461" w:name="to-the-king-of-berlin-otto-von-bismarck"/>
      <w:bookmarkEnd w:id="460"/>
      <w:r>
        <w:t>To the King of Berlin (Otto von Bismarck)</w:t>
      </w:r>
    </w:p>
    <w:p w14:paraId="6278A3B5" w14:textId="77777777" w:rsidR="00A83C9A"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492D4725" w14:textId="77777777" w:rsidR="00A83C9A"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690F41F6" w14:textId="77777777" w:rsidR="00A83C9A" w:rsidRDefault="00000000">
      <w:pPr>
        <w:pStyle w:val="BodyText"/>
      </w:pPr>
      <w:r>
        <w:t>87 Indeed, we seek nothing from you. We only advise you for the sake of God and we patiently endure as we endured what has come upon us from you, O assembly of sovereigns.</w:t>
      </w:r>
    </w:p>
    <w:p w14:paraId="09626D50" w14:textId="77777777" w:rsidR="00A83C9A" w:rsidRDefault="00000000">
      <w:pPr>
        <w:pStyle w:val="Heading2"/>
      </w:pPr>
      <w:bookmarkStart w:id="462" w:name="to-the-kings-and-leaders-of-the-americas"/>
      <w:bookmarkEnd w:id="461"/>
      <w:r>
        <w:t>To the Kings and Leaders of the Americas</w:t>
      </w:r>
    </w:p>
    <w:p w14:paraId="20083B9B" w14:textId="77777777" w:rsidR="00A83C9A" w:rsidRDefault="00000000">
      <w:pPr>
        <w:pStyle w:val="FirstParagraph"/>
      </w:pPr>
      <w:r>
        <w:t>88 O kings of America and leaders of its republics, listen to what the greenery sings on the branch of eternity: There is no god but I, the Everlasting, the Forgiving, the Generous.</w:t>
      </w:r>
    </w:p>
    <w:p w14:paraId="76E35CDB" w14:textId="77777777" w:rsidR="00A83C9A"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0B6E3C91" w14:textId="77777777" w:rsidR="00A83C9A"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1F1635A8" w14:textId="77777777" w:rsidR="00A83C9A"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3215439A" w14:textId="77777777" w:rsidR="00A83C9A" w:rsidRDefault="00000000">
      <w:pPr>
        <w:pStyle w:val="Heading2"/>
      </w:pPr>
      <w:bookmarkStart w:id="463" w:name="to-the-assembly-of-rome-constantinople"/>
      <w:bookmarkEnd w:id="462"/>
      <w:r>
        <w:t>To the Assembly of Rome (Constantinople)</w:t>
      </w:r>
    </w:p>
    <w:p w14:paraId="74CF2F0D" w14:textId="77777777" w:rsidR="00A83C9A" w:rsidRDefault="00000000">
      <w:pPr>
        <w:pStyle w:val="FirstParagraph"/>
      </w:pPr>
      <w:r>
        <w:t>89 O assembly of Rome, we hear amongst you the sound of an owl. Has the intoxication of passion overtaken you, or were you among the heedless?</w:t>
      </w:r>
    </w:p>
    <w:p w14:paraId="4B4D0A32" w14:textId="77777777" w:rsidR="00A83C9A"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658CFF65" w14:textId="77777777" w:rsidR="00A83C9A"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6D2EC0B9" w14:textId="77777777" w:rsidR="00A83C9A" w:rsidRDefault="00000000">
      <w:pPr>
        <w:pStyle w:val="Heading2"/>
      </w:pPr>
      <w:bookmarkStart w:id="464" w:name="the-rhine-covered-in-blood"/>
      <w:bookmarkEnd w:id="463"/>
      <w:r>
        <w:t>The Rhine Covered in Blood</w:t>
      </w:r>
    </w:p>
    <w:p w14:paraId="35A45CCA" w14:textId="77777777" w:rsidR="00A83C9A"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7D88744A" w14:textId="77777777" w:rsidR="00A83C9A" w:rsidRDefault="00000000">
      <w:pPr>
        <w:pStyle w:val="Heading2"/>
      </w:pPr>
      <w:bookmarkStart w:id="465" w:name="to-the-land-of-ṭā-tehran"/>
      <w:bookmarkEnd w:id="464"/>
      <w:r>
        <w:lastRenderedPageBreak/>
        <w:t>To The Land of Ṭā (Tehran)</w:t>
      </w:r>
    </w:p>
    <w:p w14:paraId="76E242F3" w14:textId="77777777" w:rsidR="00A83C9A"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612F5F15" w14:textId="77777777" w:rsidR="00A83C9A"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715F9DBD" w14:textId="77777777" w:rsidR="00A83C9A"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7C335830" w14:textId="77777777" w:rsidR="00A83C9A" w:rsidRDefault="00000000">
      <w:pPr>
        <w:pStyle w:val="Heading2"/>
      </w:pPr>
      <w:bookmarkStart w:id="466" w:name="to-the-land-of-kha-khurasan"/>
      <w:bookmarkEnd w:id="465"/>
      <w:r>
        <w:t>To The Land of Kha (Khurasan)</w:t>
      </w:r>
    </w:p>
    <w:p w14:paraId="58CB2571" w14:textId="77777777" w:rsidR="00A83C9A"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04685192" w14:textId="77777777" w:rsidR="00A83C9A" w:rsidRDefault="00000000">
      <w:pPr>
        <w:pStyle w:val="BodyText"/>
      </w:pPr>
      <w:r>
        <w:t>95 No one should interfere with those who govern over the people. Leave what they have to them and turn your attention towards the hearts.</w:t>
      </w:r>
    </w:p>
    <w:p w14:paraId="310E08A2" w14:textId="77777777" w:rsidR="00A83C9A" w:rsidRDefault="00000000">
      <w:pPr>
        <w:pStyle w:val="BodyText"/>
      </w:pPr>
      <w:r>
        <w:t>96 O Great Sea, shower upon the nations what you have been commanded by the Eternal Sovereign, and adorn the temples of humanity with the patterns of wisdom that gladden hearts and delight eyes.</w:t>
      </w:r>
    </w:p>
    <w:p w14:paraId="026E0A58" w14:textId="77777777" w:rsidR="00A83C9A" w:rsidRDefault="00000000">
      <w:pPr>
        <w:pStyle w:val="Heading2"/>
      </w:pPr>
      <w:bookmarkStart w:id="467" w:name="purify-your-wealth"/>
      <w:bookmarkEnd w:id="466"/>
      <w:r>
        <w:t>Purify Your Wealth</w:t>
      </w:r>
    </w:p>
    <w:p w14:paraId="528F7D20" w14:textId="77777777" w:rsidR="00A83C9A"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65C02671" w14:textId="77777777" w:rsidR="00A83C9A" w:rsidRDefault="00000000">
      <w:pPr>
        <w:pStyle w:val="BodyText"/>
      </w:pPr>
      <w:r>
        <w:t>He intends for you what you do not know today, people will know when the spirits soar and the carpets of joy are folded. Thus, he reminds you from him is an inscribed Tablet.</w:t>
      </w:r>
    </w:p>
    <w:p w14:paraId="178FAA86" w14:textId="77777777" w:rsidR="00A83C9A"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7D8D989D" w14:textId="77777777" w:rsidR="00A83C9A" w:rsidRDefault="00000000">
      <w:pPr>
        <w:pStyle w:val="Heading2"/>
      </w:pPr>
      <w:bookmarkStart w:id="468" w:name="to-the-assembly-of-scholars-1"/>
      <w:bookmarkEnd w:id="467"/>
      <w:r>
        <w:t>To the Assembly of Scholars</w:t>
      </w:r>
    </w:p>
    <w:p w14:paraId="3C24B93E" w14:textId="77777777" w:rsidR="00A83C9A" w:rsidRDefault="00000000">
      <w:pPr>
        <w:pStyle w:val="Heading3"/>
      </w:pPr>
      <w:bookmarkStart w:id="469" w:name="X321dc630aeba0e85c6ac7518f9d1c39663d0e27"/>
      <w:r>
        <w:t>Do Not Use Your Own Principles and Sciences</w:t>
      </w:r>
    </w:p>
    <w:p w14:paraId="67E36340" w14:textId="77777777" w:rsidR="00A83C9A"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19638563" w14:textId="77777777" w:rsidR="00A83C9A"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1A00F977" w14:textId="77777777" w:rsidR="00A83C9A"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326EFD2F" w14:textId="77777777" w:rsidR="00A83C9A" w:rsidRDefault="00000000">
      <w:pPr>
        <w:pStyle w:val="Heading2"/>
      </w:pPr>
      <w:bookmarkStart w:id="470" w:name="to-the-people-1"/>
      <w:bookmarkEnd w:id="468"/>
      <w:bookmarkEnd w:id="469"/>
      <w:r>
        <w:t>To the People</w:t>
      </w:r>
    </w:p>
    <w:p w14:paraId="66F3BB54" w14:textId="77777777" w:rsidR="00A83C9A"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2F667BC1" w14:textId="77777777" w:rsidR="00A83C9A"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09A666B8" w14:textId="77777777" w:rsidR="00A83C9A"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4FBF5EE2" w14:textId="77777777" w:rsidR="00A83C9A" w:rsidRDefault="00000000">
      <w:pPr>
        <w:pStyle w:val="Heading2"/>
      </w:pPr>
      <w:bookmarkStart w:id="471" w:name="X1562b1c58a8d67641d23297e8164fe2089dfd3b"/>
      <w:bookmarkEnd w:id="470"/>
      <w:r>
        <w:t>Do Not Interpret and Deviate From Its Apparent Meaning</w:t>
      </w:r>
    </w:p>
    <w:p w14:paraId="7BA7ED39" w14:textId="77777777" w:rsidR="00A83C9A"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74449DD6" w14:textId="77777777" w:rsidR="00A83C9A" w:rsidRDefault="00000000">
      <w:pPr>
        <w:pStyle w:val="Heading2"/>
      </w:pPr>
      <w:bookmarkStart w:id="472" w:name="trim-your-nails-and-bath-weekly"/>
      <w:bookmarkEnd w:id="471"/>
      <w:r>
        <w:lastRenderedPageBreak/>
        <w:t>Trim Your Nails and Bath Weekly</w:t>
      </w:r>
    </w:p>
    <w:p w14:paraId="07681DF2" w14:textId="77777777" w:rsidR="00A83C9A"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4051827D" w14:textId="77777777" w:rsidR="00A83C9A"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1207CA62" w14:textId="77777777" w:rsidR="00A83C9A" w:rsidRDefault="00000000">
      <w:pPr>
        <w:pStyle w:val="Heading2"/>
      </w:pPr>
      <w:bookmarkStart w:id="473" w:name="X88a0022b1e8b85d4ba9b36c8b39099f645cb965"/>
      <w:bookmarkEnd w:id="472"/>
      <w:r>
        <w:t>Do Not Marry Your Fathers’ Wives or Young Boys</w:t>
      </w:r>
    </w:p>
    <w:p w14:paraId="4FEBC454" w14:textId="77777777" w:rsidR="00A83C9A"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22D7A33C" w14:textId="77777777" w:rsidR="00A83C9A" w:rsidRDefault="00000000">
      <w:pPr>
        <w:pStyle w:val="Heading2"/>
      </w:pPr>
      <w:bookmarkStart w:id="474" w:name="X3550b8174169ce79e9bc33b57cd1fd7bb8970cb"/>
      <w:bookmarkEnd w:id="473"/>
      <w:r>
        <w:t>Engaging In the Remembrance of God In Designated Places</w:t>
      </w:r>
    </w:p>
    <w:p w14:paraId="459DEAAC" w14:textId="77777777" w:rsidR="00A83C9A"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564092F6" w14:textId="77777777" w:rsidR="00A83C9A" w:rsidRDefault="00000000">
      <w:pPr>
        <w:pStyle w:val="Heading2"/>
      </w:pPr>
      <w:bookmarkStart w:id="475" w:name="writing-a-will"/>
      <w:bookmarkEnd w:id="474"/>
      <w:r>
        <w:t>Writing a Will</w:t>
      </w:r>
    </w:p>
    <w:p w14:paraId="0652D657" w14:textId="77777777" w:rsidR="00A83C9A"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32F57B75" w14:textId="77777777" w:rsidR="00A83C9A" w:rsidRDefault="00000000">
      <w:pPr>
        <w:pStyle w:val="Heading2"/>
      </w:pPr>
      <w:bookmarkStart w:id="476" w:name="two-greatest-feast-days"/>
      <w:bookmarkEnd w:id="475"/>
      <w:r>
        <w:t>Two Greatest Feast Days</w:t>
      </w:r>
    </w:p>
    <w:p w14:paraId="0E8E05A8" w14:textId="77777777" w:rsidR="00A83C9A"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797BC2D0" w14:textId="77777777" w:rsidR="00A83C9A" w:rsidRDefault="00000000">
      <w:pPr>
        <w:pStyle w:val="Heading2"/>
      </w:pPr>
      <w:bookmarkStart w:id="477" w:name="X2d43c59dfb2eae6d16374aa727a70cc045f7114"/>
      <w:bookmarkEnd w:id="476"/>
      <w:r>
        <w:lastRenderedPageBreak/>
        <w:t>Victory on the First Day of the Month of Splendor</w:t>
      </w:r>
    </w:p>
    <w:p w14:paraId="1BED9C07" w14:textId="77777777" w:rsidR="00A83C9A"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058772C4" w14:textId="77777777" w:rsidR="00A83C9A" w:rsidRDefault="00000000">
      <w:pPr>
        <w:pStyle w:val="Heading2"/>
      </w:pPr>
      <w:bookmarkStart w:id="478" w:name="the-sovereign-of-feasts"/>
      <w:bookmarkEnd w:id="477"/>
      <w:r>
        <w:t>The Sovereign of Feasts</w:t>
      </w:r>
    </w:p>
    <w:p w14:paraId="384A81DA" w14:textId="77777777" w:rsidR="00A83C9A"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1D6447F6" w14:textId="77777777" w:rsidR="00A83C9A" w:rsidRDefault="00000000">
      <w:pPr>
        <w:pStyle w:val="Heading2"/>
      </w:pPr>
      <w:bookmarkStart w:id="479" w:name="seek-help-from-wise-doctors"/>
      <w:bookmarkEnd w:id="478"/>
      <w:r>
        <w:t>Seek Help From Wise Doctors</w:t>
      </w:r>
    </w:p>
    <w:p w14:paraId="2B2971F3" w14:textId="77777777" w:rsidR="00A83C9A" w:rsidRDefault="00000000">
      <w:pPr>
        <w:pStyle w:val="FirstParagraph"/>
      </w:pPr>
      <w:r>
        <w:t>113 If you fall ill, seek help from the wise among doctors. We have not nullified the means; rather, we have confirmed them through this pen that God has made the source of His radiant command.</w:t>
      </w:r>
    </w:p>
    <w:p w14:paraId="700538FD" w14:textId="77777777" w:rsidR="00A83C9A" w:rsidRDefault="00000000">
      <w:pPr>
        <w:pStyle w:val="Heading2"/>
      </w:pPr>
      <w:bookmarkStart w:id="480" w:name="a-requirement-has-been-pardoned"/>
      <w:bookmarkEnd w:id="479"/>
      <w:r>
        <w:t>A Requirement Has Been Pardoned</w:t>
      </w:r>
    </w:p>
    <w:p w14:paraId="13682737" w14:textId="77777777" w:rsidR="00A83C9A"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1DB532A3" w14:textId="77777777" w:rsidR="00A83C9A" w:rsidRDefault="00000000">
      <w:pPr>
        <w:pStyle w:val="Heading2"/>
      </w:pPr>
      <w:bookmarkStart w:id="481" w:name="the-dawning-place-of-remembrances"/>
      <w:bookmarkEnd w:id="480"/>
      <w:r>
        <w:t>The Dawning Place of Remembrances</w:t>
      </w:r>
    </w:p>
    <w:p w14:paraId="4B645FE5" w14:textId="77777777" w:rsidR="00A83C9A"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64BFB55F" w14:textId="77777777" w:rsidR="00A83C9A" w:rsidRDefault="00000000">
      <w:pPr>
        <w:pStyle w:val="Heading2"/>
      </w:pPr>
      <w:bookmarkStart w:id="482" w:name="X520b6e230de9b33bbebe32208fd33b0d8d5aacd"/>
      <w:bookmarkEnd w:id="481"/>
      <w:r>
        <w:t>Recite the Verses in the Most Beautiful Melodies</w:t>
      </w:r>
    </w:p>
    <w:p w14:paraId="299DEDE8" w14:textId="77777777" w:rsidR="00A83C9A"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2ABCA271" w14:textId="77777777" w:rsidR="00A83C9A" w:rsidRDefault="00000000">
      <w:pPr>
        <w:pStyle w:val="Heading2"/>
      </w:pPr>
      <w:bookmarkStart w:id="483" w:name="Xe54cfbe04774da9305de8c2a94e5e36297b2346"/>
      <w:bookmarkEnd w:id="482"/>
      <w:r>
        <w:t>Support Those Who Remember God and Raised His Word</w:t>
      </w:r>
    </w:p>
    <w:p w14:paraId="21B095A1" w14:textId="77777777" w:rsidR="00A83C9A"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0E690D65" w14:textId="77777777" w:rsidR="00A83C9A" w:rsidRDefault="00000000">
      <w:pPr>
        <w:pStyle w:val="Heading2"/>
      </w:pPr>
      <w:bookmarkStart w:id="484" w:name="learning-different-languages"/>
      <w:bookmarkEnd w:id="483"/>
      <w:r>
        <w:t>Learning Different Languages</w:t>
      </w:r>
    </w:p>
    <w:p w14:paraId="6F338F3D" w14:textId="77777777" w:rsidR="00A83C9A"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280B162A" w14:textId="77777777" w:rsidR="00A83C9A" w:rsidRDefault="00000000">
      <w:pPr>
        <w:pStyle w:val="Heading2"/>
      </w:pPr>
      <w:bookmarkStart w:id="485" w:name="X547dcb97c1f2a589d35746726277d8d977050fb"/>
      <w:bookmarkEnd w:id="484"/>
      <w:r>
        <w:t>Unwise to Consume That Which Takes Away Reason</w:t>
      </w:r>
    </w:p>
    <w:p w14:paraId="4C5E1E9A" w14:textId="77777777" w:rsidR="00A83C9A" w:rsidRDefault="00000000">
      <w:pPr>
        <w:pStyle w:val="FirstParagraph"/>
      </w:pPr>
      <w:r>
        <w:t>119 It is not for the wise to consume that which takes away reason, and one should act in a manner that befits a human being, not in the way that every careless, dubious person behaves.</w:t>
      </w:r>
    </w:p>
    <w:p w14:paraId="51C8CF83" w14:textId="77777777" w:rsidR="00A83C9A" w:rsidRDefault="00000000">
      <w:pPr>
        <w:pStyle w:val="Heading2"/>
      </w:pPr>
      <w:bookmarkStart w:id="486" w:name="Xc49b5afb8d02a68f8034d8c9a756000d93f81a2"/>
      <w:bookmarkEnd w:id="485"/>
      <w:r>
        <w:t>Honesty, Loyalty, Piety, Truthfulness, Manners</w:t>
      </w:r>
    </w:p>
    <w:p w14:paraId="1FCDBF11" w14:textId="77777777" w:rsidR="00A83C9A"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3327A6EC" w14:textId="77777777" w:rsidR="00A83C9A" w:rsidRDefault="00000000">
      <w:pPr>
        <w:pStyle w:val="Heading2"/>
      </w:pPr>
      <w:bookmarkStart w:id="487" w:name="turn-towards-whom-god-wills"/>
      <w:bookmarkEnd w:id="486"/>
      <w:r>
        <w:t>Turn Towards Whom God Wills</w:t>
      </w:r>
    </w:p>
    <w:p w14:paraId="133B8AF9" w14:textId="77777777" w:rsidR="00A83C9A" w:rsidRDefault="00000000">
      <w:pPr>
        <w:pStyle w:val="FirstParagraph"/>
      </w:pPr>
      <w:r>
        <w:t>121 When the sea of union storms and the decree of the origin is fulfilled in the ultimate destiny, turn towards whom God wills, the one who has branched out from this ancient root.</w:t>
      </w:r>
    </w:p>
    <w:p w14:paraId="6E4F20C3" w14:textId="77777777" w:rsidR="00A83C9A" w:rsidRDefault="00000000">
      <w:pPr>
        <w:pStyle w:val="Heading2"/>
      </w:pPr>
      <w:bookmarkStart w:id="488" w:name="true-freedom"/>
      <w:bookmarkEnd w:id="487"/>
      <w:r>
        <w:t>True Freedom</w:t>
      </w:r>
    </w:p>
    <w:p w14:paraId="6CA8BC6B" w14:textId="77777777" w:rsidR="00A83C9A"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20513E26" w14:textId="77777777" w:rsidR="00A83C9A"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67C9F339" w14:textId="77777777" w:rsidR="00A83C9A" w:rsidRDefault="00000000">
      <w:pPr>
        <w:pStyle w:val="BodyText"/>
      </w:pPr>
      <w:r>
        <w:t>124 Observe creation, like sheep they must have a shepherd to guard them. This is a certain truth. We verify this in some situations over others, indeed we are all-knowing.</w:t>
      </w:r>
    </w:p>
    <w:p w14:paraId="4984AD1F" w14:textId="77777777" w:rsidR="00A83C9A"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01F248D2" w14:textId="77777777" w:rsidR="00A83C9A" w:rsidRDefault="00000000">
      <w:pPr>
        <w:pStyle w:val="Heading2"/>
      </w:pPr>
      <w:bookmarkStart w:id="489" w:name="ask-what-benefits-you"/>
      <w:bookmarkEnd w:id="488"/>
      <w:r>
        <w:t>Ask What Benefits You</w:t>
      </w:r>
    </w:p>
    <w:p w14:paraId="46E04980" w14:textId="77777777" w:rsidR="00A83C9A"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25708999" w14:textId="77777777" w:rsidR="00A83C9A" w:rsidRDefault="00000000">
      <w:pPr>
        <w:pStyle w:val="Heading2"/>
      </w:pPr>
      <w:bookmarkStart w:id="490" w:name="nineteen-month-calendar"/>
      <w:bookmarkEnd w:id="489"/>
      <w:r>
        <w:t>Nineteen Month Calendar</w:t>
      </w:r>
    </w:p>
    <w:p w14:paraId="695B71BF" w14:textId="77777777" w:rsidR="00A83C9A" w:rsidRDefault="00000000">
      <w:pPr>
        <w:pStyle w:val="FirstParagraph"/>
      </w:pPr>
      <w:r>
        <w:t>127 Indeed, the number of months is nineteen months in the book of God. Its beginning has been adorned with this supreme name over all the worlds.</w:t>
      </w:r>
    </w:p>
    <w:p w14:paraId="74278AF2" w14:textId="77777777" w:rsidR="00A83C9A" w:rsidRDefault="00000000">
      <w:pPr>
        <w:pStyle w:val="Heading2"/>
      </w:pPr>
      <w:bookmarkStart w:id="491" w:name="burial-of-the-deceased"/>
      <w:bookmarkEnd w:id="490"/>
      <w:r>
        <w:t>Burial of the Deceased</w:t>
      </w:r>
    </w:p>
    <w:p w14:paraId="2C0A4899" w14:textId="77777777" w:rsidR="00A83C9A" w:rsidRDefault="00000000">
      <w:pPr>
        <w:pStyle w:val="FirstParagraph"/>
      </w:pPr>
      <w:r>
        <w:t>128 God has decreed the burial of the deceased in crystal, impenetrable stones, or fine, solid woods, and the placement of engraved seals on their fingers. Indeed, He is the All-Knowing, the All-Wise.</w:t>
      </w:r>
    </w:p>
    <w:p w14:paraId="218FD19A" w14:textId="77777777" w:rsidR="00A83C9A"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2568C761" w14:textId="77777777" w:rsidR="00A83C9A"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3FB5A430" w14:textId="77777777" w:rsidR="00A83C9A"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36689802" w14:textId="77777777" w:rsidR="00A83C9A" w:rsidRDefault="00000000">
      <w:pPr>
        <w:pStyle w:val="Heading2"/>
      </w:pPr>
      <w:bookmarkStart w:id="492" w:name="relationship-with-the-bayan"/>
      <w:bookmarkEnd w:id="491"/>
      <w:r>
        <w:lastRenderedPageBreak/>
        <w:t>Relationship with the Bayan</w:t>
      </w:r>
    </w:p>
    <w:p w14:paraId="659C6502" w14:textId="77777777" w:rsidR="00A83C9A" w:rsidRDefault="00000000">
      <w:pPr>
        <w:pStyle w:val="FirstParagraph"/>
      </w:pPr>
      <w:r>
        <w:t>131 God has revoked what the Bayan decreed regarding travel restrictions. Indeed, He is the Chosen One, who does as He pleases and ordains as He wishes.</w:t>
      </w:r>
    </w:p>
    <w:p w14:paraId="3BDBE73A" w14:textId="77777777" w:rsidR="00A83C9A"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7E426C51" w14:textId="77777777" w:rsidR="00A83C9A" w:rsidRDefault="00000000">
      <w:pPr>
        <w:pStyle w:val="BodyText"/>
      </w:pPr>
      <w:r>
        <w:t>Burn away the veils with the fire of My love and glorify with this name by which We have subjected the worlds.</w:t>
      </w:r>
    </w:p>
    <w:p w14:paraId="55424DDE" w14:textId="77777777" w:rsidR="00A83C9A" w:rsidRDefault="00000000">
      <w:pPr>
        <w:pStyle w:val="Heading2"/>
      </w:pPr>
      <w:bookmarkStart w:id="493" w:name="raise-the-two-houses"/>
      <w:bookmarkEnd w:id="492"/>
      <w:r>
        <w:t>Raise the Two Houses</w:t>
      </w:r>
    </w:p>
    <w:p w14:paraId="6BB233F5" w14:textId="77777777" w:rsidR="00A83C9A" w:rsidRDefault="00000000">
      <w:pPr>
        <w:pStyle w:val="FirstParagraph"/>
      </w:pPr>
      <w:r>
        <w:t>133 And indeed, raise the two houses in the two positions and the positions in which the throne of your merciful Lord has settled. Thus, the Master of the Knowing commands you.</w:t>
      </w:r>
    </w:p>
    <w:p w14:paraId="2E8036F1" w14:textId="77777777" w:rsidR="00A83C9A" w:rsidRDefault="00000000">
      <w:pPr>
        <w:pStyle w:val="Heading2"/>
      </w:pPr>
      <w:bookmarkStart w:id="494" w:name="be-manifestations-of-righteousness"/>
      <w:bookmarkEnd w:id="493"/>
      <w:r>
        <w:t>Be Manifestations of Righteousness</w:t>
      </w:r>
    </w:p>
    <w:p w14:paraId="07C875A0" w14:textId="77777777" w:rsidR="00A83C9A"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305525D6" w14:textId="77777777" w:rsidR="00A83C9A" w:rsidRDefault="00000000">
      <w:pPr>
        <w:pStyle w:val="BodyText"/>
      </w:pPr>
      <w:r>
        <w:t>Look with the eye of fairness at the one who has come from the sky of Will and Power, and do not be among the wrongdoers.</w:t>
      </w:r>
    </w:p>
    <w:p w14:paraId="4D994ABF" w14:textId="77777777" w:rsidR="00A83C9A"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0CD57095" w14:textId="77777777" w:rsidR="00A83C9A"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734CCCE2" w14:textId="77777777" w:rsidR="00A83C9A" w:rsidRDefault="00000000">
      <w:pPr>
        <w:pStyle w:val="Heading2"/>
      </w:pPr>
      <w:bookmarkStart w:id="495" w:name="the-direction-of-prayer"/>
      <w:bookmarkEnd w:id="494"/>
      <w:r>
        <w:t>The Direction of Prayer</w:t>
      </w:r>
    </w:p>
    <w:p w14:paraId="645CE240" w14:textId="77777777" w:rsidR="00A83C9A"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5A609DAC" w14:textId="77777777" w:rsidR="00A83C9A" w:rsidRDefault="00000000">
      <w:pPr>
        <w:pStyle w:val="Heading2"/>
      </w:pPr>
      <w:bookmarkStart w:id="496" w:name="X093ba9ee68d025ca7bafd45e1d9dc4d2f1a1753"/>
      <w:bookmarkEnd w:id="495"/>
      <w:r>
        <w:t>Do Not Cling to Verses of Prior Manifestations</w:t>
      </w:r>
    </w:p>
    <w:p w14:paraId="478DA2F4" w14:textId="77777777" w:rsidR="00A83C9A"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1FB151D2" w14:textId="77777777" w:rsidR="00A83C9A" w:rsidRDefault="00000000">
      <w:pPr>
        <w:pStyle w:val="BodyText"/>
      </w:pPr>
      <w:r>
        <w:t>Say: This is the truth of knowledge, if you are among those who understand.</w:t>
      </w:r>
    </w:p>
    <w:p w14:paraId="709C9D55" w14:textId="77777777" w:rsidR="00A83C9A" w:rsidRDefault="00000000">
      <w:pPr>
        <w:pStyle w:val="Heading2"/>
      </w:pPr>
      <w:bookmarkStart w:id="497" w:name="X80cad350fa6fe2470feaa265e02a86fb6344be9"/>
      <w:bookmarkEnd w:id="496"/>
      <w:r>
        <w:t>Union With Another Should Elevate the Command of God</w:t>
      </w:r>
    </w:p>
    <w:p w14:paraId="434CC0FC" w14:textId="77777777" w:rsidR="00A83C9A"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72946E2B" w14:textId="77777777" w:rsidR="00A83C9A" w:rsidRDefault="00000000">
      <w:pPr>
        <w:pStyle w:val="Heading2"/>
      </w:pPr>
      <w:bookmarkStart w:id="498" w:name="why-god-changes-the-laws"/>
      <w:bookmarkEnd w:id="497"/>
      <w:r>
        <w:t>Why God Changes the Laws</w:t>
      </w:r>
    </w:p>
    <w:p w14:paraId="435353AB" w14:textId="77777777" w:rsidR="00A83C9A"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6EBD9E43" w14:textId="77777777" w:rsidR="00A83C9A" w:rsidRDefault="00000000">
      <w:pPr>
        <w:pStyle w:val="BodyText"/>
      </w:pPr>
      <w:r>
        <w:t>141 Say, “By Allah, indeed I am beloved, and now listen to what descends from the heavens of revelation and lament for what you have committed in its days. Fear Allah, and do not be among the transgressors.</w:t>
      </w:r>
    </w:p>
    <w:p w14:paraId="7B6D53B1" w14:textId="77777777" w:rsidR="00A83C9A" w:rsidRDefault="00000000">
      <w:pPr>
        <w:pStyle w:val="BodyText"/>
      </w:pPr>
      <w:r>
        <w:t>Say, ’O people, if you do not believe in it, do not oppose it. By Allah, what has gathered against it from the armies of the oppressors is sufficient.”</w:t>
      </w:r>
    </w:p>
    <w:p w14:paraId="2C30A81C" w14:textId="77777777" w:rsidR="00A83C9A"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61AE08EB" w14:textId="77777777" w:rsidR="00A83C9A"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6C991BE6" w14:textId="77777777" w:rsidR="00A83C9A"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48D04269" w14:textId="77777777" w:rsidR="00A83C9A" w:rsidRDefault="00000000">
      <w:pPr>
        <w:pStyle w:val="Heading2"/>
      </w:pPr>
      <w:bookmarkStart w:id="499" w:name="live-harmoniously-with-all-religions"/>
      <w:bookmarkEnd w:id="498"/>
      <w:r>
        <w:t>Live Harmoniously With All Religions</w:t>
      </w:r>
    </w:p>
    <w:p w14:paraId="789099B9" w14:textId="77777777" w:rsidR="00A83C9A"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5E663768" w14:textId="77777777" w:rsidR="00A83C9A" w:rsidRDefault="00000000">
      <w:pPr>
        <w:pStyle w:val="Heading2"/>
      </w:pPr>
      <w:bookmarkStart w:id="500" w:name="do-not-trespass-in-a-house"/>
      <w:bookmarkEnd w:id="499"/>
      <w:r>
        <w:t>Do Not Trespass In a House</w:t>
      </w:r>
    </w:p>
    <w:p w14:paraId="12686B86" w14:textId="77777777" w:rsidR="00A83C9A" w:rsidRDefault="00000000">
      <w:pPr>
        <w:pStyle w:val="FirstParagraph"/>
      </w:pPr>
      <w:r>
        <w:t>145 Do not enter a house if its owner is absent, except with his permission. Always adhere to what is known to be right in all circumstances, and do not be among the heedless.</w:t>
      </w:r>
    </w:p>
    <w:p w14:paraId="4AF1A5E2" w14:textId="77777777" w:rsidR="00A83C9A" w:rsidRDefault="00000000">
      <w:pPr>
        <w:pStyle w:val="Heading2"/>
      </w:pPr>
      <w:bookmarkStart w:id="501" w:name="purify-wealth-and-almsgiving"/>
      <w:bookmarkEnd w:id="500"/>
      <w:r>
        <w:t>Purify Wealth and Almsgiving</w:t>
      </w:r>
    </w:p>
    <w:p w14:paraId="33759D67" w14:textId="77777777" w:rsidR="00A83C9A"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42244B24" w14:textId="77777777" w:rsidR="00A83C9A" w:rsidRDefault="00000000">
      <w:pPr>
        <w:pStyle w:val="Heading2"/>
      </w:pPr>
      <w:bookmarkStart w:id="502" w:name="do-not-ask-for-donations"/>
      <w:bookmarkEnd w:id="501"/>
      <w:r>
        <w:lastRenderedPageBreak/>
        <w:t>Do Not Ask For Donations</w:t>
      </w:r>
    </w:p>
    <w:p w14:paraId="05636BF0" w14:textId="77777777" w:rsidR="00A83C9A"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52309115" w14:textId="77777777" w:rsidR="00A83C9A" w:rsidRDefault="00000000">
      <w:pPr>
        <w:pStyle w:val="Heading2"/>
      </w:pPr>
      <w:bookmarkStart w:id="503" w:name="do-not-sadden-hearts-and-souls"/>
      <w:bookmarkEnd w:id="502"/>
      <w:r>
        <w:t>Do Not Sadden Hearts and Souls</w:t>
      </w:r>
    </w:p>
    <w:p w14:paraId="2C3AA3A1" w14:textId="77777777" w:rsidR="00A83C9A"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60A41886" w14:textId="77777777" w:rsidR="00A83C9A"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124DBFFF" w14:textId="77777777" w:rsidR="00A83C9A" w:rsidRDefault="00000000">
      <w:pPr>
        <w:pStyle w:val="Heading2"/>
      </w:pPr>
      <w:bookmarkStart w:id="504" w:name="X25dd775b8162d1a108902a9a07212313413a855"/>
      <w:bookmarkEnd w:id="503"/>
      <w:r>
        <w:t>Recite the Verses of God Every Morning and Evening</w:t>
      </w:r>
    </w:p>
    <w:p w14:paraId="4BCB6204" w14:textId="77777777" w:rsidR="00A83C9A"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547C1F20" w14:textId="77777777" w:rsidR="00A83C9A"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38C2E924" w14:textId="77777777" w:rsidR="00A83C9A" w:rsidRDefault="00000000">
      <w:pPr>
        <w:pStyle w:val="Heading2"/>
      </w:pPr>
      <w:bookmarkStart w:id="505" w:name="X84c8ec248db064ec3fbeb261299a344505eeac7"/>
      <w:bookmarkEnd w:id="504"/>
      <w:r>
        <w:t>Teach Offspring to Read the Tablets in the Best of Melodies</w:t>
      </w:r>
    </w:p>
    <w:p w14:paraId="2876CDBD" w14:textId="77777777" w:rsidR="00A83C9A"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70BFA652" w14:textId="77777777" w:rsidR="00A83C9A"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035C8FC1" w14:textId="77777777" w:rsidR="00A83C9A" w:rsidRDefault="00000000">
      <w:pPr>
        <w:pStyle w:val="Heading2"/>
      </w:pPr>
      <w:bookmarkStart w:id="506" w:name="Xb94f634e4a15c25c3845a1d8a7d3e42b0299901"/>
      <w:bookmarkEnd w:id="505"/>
      <w:r>
        <w:t>Renew Foundations of the House Every Nineteen Years</w:t>
      </w:r>
    </w:p>
    <w:p w14:paraId="11038B40" w14:textId="77777777" w:rsidR="00A83C9A"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5001C933" w14:textId="77777777" w:rsidR="00A83C9A" w:rsidRDefault="00000000">
      <w:pPr>
        <w:pStyle w:val="Heading2"/>
      </w:pPr>
      <w:bookmarkStart w:id="507" w:name="wash-your-feet"/>
      <w:bookmarkEnd w:id="506"/>
      <w:r>
        <w:t>Wash Your Feet</w:t>
      </w:r>
    </w:p>
    <w:p w14:paraId="6F909725" w14:textId="77777777" w:rsidR="00A83C9A" w:rsidRDefault="00000000">
      <w:pPr>
        <w:pStyle w:val="FirstParagraph"/>
      </w:pPr>
      <w:r>
        <w:t>152 Wash your feet every day in the summer, and during the winter, once every three days.</w:t>
      </w:r>
    </w:p>
    <w:p w14:paraId="19035CAE" w14:textId="77777777" w:rsidR="00A83C9A" w:rsidRDefault="00000000">
      <w:pPr>
        <w:pStyle w:val="Heading2"/>
      </w:pPr>
      <w:bookmarkStart w:id="508" w:name="respond-to-anger-with-gentleness"/>
      <w:bookmarkEnd w:id="507"/>
      <w:r>
        <w:t>Respond to Anger With Gentleness</w:t>
      </w:r>
    </w:p>
    <w:p w14:paraId="31074AF7" w14:textId="77777777" w:rsidR="00A83C9A"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7FD3B1B4" w14:textId="77777777" w:rsidR="00A83C9A" w:rsidRDefault="00000000">
      <w:pPr>
        <w:pStyle w:val="Heading2"/>
      </w:pPr>
      <w:bookmarkStart w:id="509" w:name="prohibited-from-ascending-pulpits"/>
      <w:bookmarkEnd w:id="508"/>
      <w:r>
        <w:t>Prohibited From Ascending Pulpits</w:t>
      </w:r>
    </w:p>
    <w:p w14:paraId="77554DA2" w14:textId="77777777" w:rsidR="00A83C9A"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1E903AD0" w14:textId="77777777" w:rsidR="00A83C9A" w:rsidRDefault="00000000">
      <w:pPr>
        <w:pStyle w:val="Heading2"/>
      </w:pPr>
      <w:bookmarkStart w:id="510" w:name="gambling-and-opium-forbidden"/>
      <w:bookmarkEnd w:id="509"/>
      <w:r>
        <w:t>Gambling and Opium Forbidden</w:t>
      </w:r>
    </w:p>
    <w:p w14:paraId="1E2CF3E3" w14:textId="77777777" w:rsidR="00A83C9A"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3D951964" w14:textId="77777777" w:rsidR="00A83C9A" w:rsidRDefault="00000000">
      <w:pPr>
        <w:pStyle w:val="Heading2"/>
      </w:pPr>
      <w:bookmarkStart w:id="511" w:name="Xb9b080d035331edac2df39e71cb6e4956821597"/>
      <w:bookmarkEnd w:id="510"/>
      <w:r>
        <w:t>Respond to Invitations for Banquets and Gatherings with Joy</w:t>
      </w:r>
    </w:p>
    <w:p w14:paraId="1BFBE793" w14:textId="77777777" w:rsidR="00A83C9A" w:rsidRDefault="00000000">
      <w:pPr>
        <w:pStyle w:val="FirstParagraph"/>
      </w:pPr>
      <w:r>
        <w:t>156 When you are invited to banquets and gatherings, respond with joy and cheerfulness. Those who fulfill their promises are safe from threats. This is a day in which every wise matter is detailed.</w:t>
      </w:r>
    </w:p>
    <w:p w14:paraId="29EFA881" w14:textId="77777777" w:rsidR="00A83C9A" w:rsidRDefault="00000000">
      <w:pPr>
        <w:pStyle w:val="Heading2"/>
      </w:pPr>
      <w:bookmarkStart w:id="512" w:name="secret-of-reversal"/>
      <w:bookmarkEnd w:id="511"/>
      <w:r>
        <w:t>Secret of Reversal</w:t>
      </w:r>
    </w:p>
    <w:p w14:paraId="6A2015E2" w14:textId="77777777" w:rsidR="00A83C9A"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6BF461B4" w14:textId="77777777" w:rsidR="00A83C9A"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19553818" w14:textId="77777777" w:rsidR="00A83C9A" w:rsidRDefault="00000000">
      <w:pPr>
        <w:pStyle w:val="Heading2"/>
      </w:pPr>
      <w:bookmarkStart w:id="513" w:name="the-knowledge-of-meanings"/>
      <w:bookmarkEnd w:id="512"/>
      <w:r>
        <w:t>The Knowledge of Meanings</w:t>
      </w:r>
    </w:p>
    <w:p w14:paraId="7555B460" w14:textId="77777777" w:rsidR="00A83C9A"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73F5C7E6" w14:textId="77777777" w:rsidR="00A83C9A" w:rsidRDefault="00000000">
      <w:pPr>
        <w:pStyle w:val="Heading2"/>
      </w:pPr>
      <w:bookmarkStart w:id="514" w:name="X11fb6e7ee88190727567f39c8739c9298fa0c79"/>
      <w:bookmarkEnd w:id="513"/>
      <w:r>
        <w:t>Carrying Weapons of War, Adorn Yourself with Manners and Ethics</w:t>
      </w:r>
    </w:p>
    <w:p w14:paraId="3702BAAA" w14:textId="77777777" w:rsidR="00A83C9A"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7EBFEC30" w14:textId="77777777" w:rsidR="00A83C9A" w:rsidRDefault="00000000">
      <w:pPr>
        <w:pStyle w:val="Heading2"/>
      </w:pPr>
      <w:bookmarkStart w:id="515" w:name="melodies-in-the-houses-of-god"/>
      <w:bookmarkEnd w:id="514"/>
      <w:r>
        <w:t>Melodies in the Houses of God</w:t>
      </w:r>
    </w:p>
    <w:p w14:paraId="23D4E4E0" w14:textId="77777777" w:rsidR="00A83C9A"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395D2D88" w14:textId="77777777" w:rsidR="00A83C9A" w:rsidRDefault="00000000">
      <w:pPr>
        <w:pStyle w:val="Heading2"/>
      </w:pPr>
      <w:bookmarkStart w:id="516" w:name="the-foundation-of-beliefs"/>
      <w:bookmarkEnd w:id="515"/>
      <w:r>
        <w:t>The Foundation of Beliefs</w:t>
      </w:r>
    </w:p>
    <w:p w14:paraId="46A8912C" w14:textId="77777777" w:rsidR="00A83C9A"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4BD62BDC" w14:textId="77777777" w:rsidR="00A83C9A" w:rsidRDefault="00000000">
      <w:pPr>
        <w:pStyle w:val="BodyText"/>
      </w:pPr>
      <w:r>
        <w:t>162 If what was forbidden from time immemorial becomes lawful, or vice versa, no one has the right to object to it. And he who stops at anything less than this, indeed, he is among the transgressors.</w:t>
      </w:r>
    </w:p>
    <w:p w14:paraId="725D7FD2" w14:textId="77777777" w:rsidR="00A83C9A"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07FD8085" w14:textId="77777777" w:rsidR="00A83C9A"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23383114" w14:textId="77777777" w:rsidR="00A83C9A" w:rsidRDefault="00000000">
      <w:pPr>
        <w:pStyle w:val="Heading2"/>
      </w:pPr>
      <w:bookmarkStart w:id="517" w:name="to-the-land-of-kaf-and-ra"/>
      <w:bookmarkEnd w:id="516"/>
      <w:r>
        <w:t>To the Land of Kaf and Ra</w:t>
      </w:r>
    </w:p>
    <w:p w14:paraId="3DBFA009" w14:textId="77777777" w:rsidR="00A83C9A"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7B6B55F4" w14:textId="77777777" w:rsidR="00A83C9A" w:rsidRDefault="00000000">
      <w:pPr>
        <w:pStyle w:val="BodyText"/>
      </w:pPr>
      <w:r>
        <w:t>These are the ones who gaze upon Allah with their own eyes and support Him with their very selves. Verily, they are those firmly grounded in truth.</w:t>
      </w:r>
    </w:p>
    <w:p w14:paraId="5FCD65ED" w14:textId="77777777" w:rsidR="00A83C9A" w:rsidRDefault="00000000">
      <w:pPr>
        <w:pStyle w:val="Heading2"/>
      </w:pPr>
      <w:bookmarkStart w:id="518" w:name="to-the-community-of-scholars"/>
      <w:bookmarkEnd w:id="517"/>
      <w:r>
        <w:t>To the Community of Scholars</w:t>
      </w:r>
    </w:p>
    <w:p w14:paraId="65CC31B4" w14:textId="77777777" w:rsidR="00A83C9A" w:rsidRDefault="00000000">
      <w:pPr>
        <w:pStyle w:val="Heading3"/>
      </w:pPr>
      <w:bookmarkStart w:id="519" w:name="do-not-cause-corruption"/>
      <w:r>
        <w:t>Do Not Cause Corruption</w:t>
      </w:r>
    </w:p>
    <w:p w14:paraId="659BA2DA" w14:textId="77777777" w:rsidR="00A83C9A"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1EC36495" w14:textId="77777777" w:rsidR="00A83C9A"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48F6645F" w14:textId="77777777" w:rsidR="00A83C9A" w:rsidRDefault="00000000">
      <w:pPr>
        <w:pStyle w:val="Heading3"/>
      </w:pPr>
      <w:bookmarkStart w:id="520" w:name="Xcd38ed8f7decd4af8359b891411e678e7aa34aa"/>
      <w:bookmarkEnd w:id="519"/>
      <w:r>
        <w:t>Do Not Let Names Deter You From Their Owner</w:t>
      </w:r>
    </w:p>
    <w:p w14:paraId="2F756BDA" w14:textId="77777777" w:rsidR="00A83C9A"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46B74DC8" w14:textId="77777777" w:rsidR="00A83C9A"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012FC55B" w14:textId="77777777" w:rsidR="00A83C9A" w:rsidRDefault="00000000">
      <w:pPr>
        <w:pStyle w:val="Heading3"/>
      </w:pPr>
      <w:bookmarkStart w:id="521" w:name="X3034435c8efc3018ebaa9733d9dc371dcba389f"/>
      <w:bookmarkEnd w:id="520"/>
      <w:r>
        <w:t>Don’t Use the Book and Use it as Evidence Against Allah</w:t>
      </w:r>
    </w:p>
    <w:p w14:paraId="20B2E36A" w14:textId="77777777" w:rsidR="00A83C9A"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09CB2B8F" w14:textId="77777777" w:rsidR="00A83C9A" w:rsidRDefault="00000000">
      <w:pPr>
        <w:pStyle w:val="Heading3"/>
      </w:pPr>
      <w:bookmarkStart w:id="522" w:name="unite-people"/>
      <w:bookmarkEnd w:id="521"/>
      <w:r>
        <w:t>Unite People</w:t>
      </w:r>
    </w:p>
    <w:p w14:paraId="5252C7F4" w14:textId="77777777" w:rsidR="00A83C9A"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4CCDCA46" w14:textId="77777777" w:rsidR="00A83C9A"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0DD5AD82" w14:textId="77777777" w:rsidR="00A83C9A"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596E120B" w14:textId="77777777" w:rsidR="00A83C9A"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6EB70437" w14:textId="77777777" w:rsidR="00A83C9A" w:rsidRDefault="00000000">
      <w:pPr>
        <w:pStyle w:val="Heading2"/>
      </w:pPr>
      <w:bookmarkStart w:id="523" w:name="X15e551950b1ee147da150744eafe63f947e3a3c"/>
      <w:bookmarkEnd w:id="518"/>
      <w:bookmarkEnd w:id="522"/>
      <w:r>
        <w:t>Blessings for the Assembly of Scholars in Splendor</w:t>
      </w:r>
    </w:p>
    <w:p w14:paraId="7E29921C" w14:textId="77777777" w:rsidR="00A83C9A"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1BD73E2D" w14:textId="77777777" w:rsidR="00A83C9A" w:rsidRDefault="00000000">
      <w:pPr>
        <w:pStyle w:val="Heading2"/>
      </w:pPr>
      <w:bookmarkStart w:id="524" w:name="X773ec419bf0e2ce835967cdaa8a0f7e6276353c"/>
      <w:bookmarkEnd w:id="523"/>
      <w:r>
        <w:lastRenderedPageBreak/>
        <w:t>Return What You Did Not Understand To the Branch</w:t>
      </w:r>
    </w:p>
    <w:p w14:paraId="2B78FD85" w14:textId="77777777" w:rsidR="00A83C9A"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5BA2A17E" w14:textId="77777777" w:rsidR="00A83C9A" w:rsidRDefault="00000000">
      <w:pPr>
        <w:pStyle w:val="Heading2"/>
      </w:pPr>
      <w:bookmarkStart w:id="525" w:name="X3f5ef88a3d9cfe53fc1671753670165f79a56a0"/>
      <w:bookmarkEnd w:id="524"/>
      <w:r>
        <w:t>The Supreme Pen Moves Only By Permission From the Lord</w:t>
      </w:r>
    </w:p>
    <w:p w14:paraId="091A583C" w14:textId="77777777" w:rsidR="00A83C9A"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52B7BA21" w14:textId="77777777" w:rsidR="00A83C9A" w:rsidRDefault="00000000">
      <w:pPr>
        <w:pStyle w:val="Heading2"/>
      </w:pPr>
      <w:bookmarkStart w:id="526" w:name="Xa65ef73d34a87ba57691cb40ea22db6869080d8"/>
      <w:bookmarkEnd w:id="525"/>
      <w:r>
        <w:t>To the Eloquent Assembly (People of the Bayan)</w:t>
      </w:r>
    </w:p>
    <w:p w14:paraId="6D6C7700" w14:textId="77777777" w:rsidR="00A83C9A"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751E343B" w14:textId="77777777" w:rsidR="00A83C9A" w:rsidRDefault="00000000">
      <w:pPr>
        <w:pStyle w:val="Heading3"/>
      </w:pPr>
      <w:bookmarkStart w:id="527" w:name="beware-arguing-about-god"/>
      <w:r>
        <w:t>Beware Arguing About God</w:t>
      </w:r>
    </w:p>
    <w:p w14:paraId="22C6B7BE" w14:textId="77777777" w:rsidR="00A83C9A"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3C83B4B0" w14:textId="77777777" w:rsidR="00A83C9A"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23B7946A" w14:textId="77777777" w:rsidR="00A83C9A"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54C55D21" w14:textId="77777777" w:rsidR="00A83C9A" w:rsidRDefault="00000000">
      <w:pPr>
        <w:pStyle w:val="Heading3"/>
      </w:pPr>
      <w:bookmarkStart w:id="528" w:name="Xc68839d359f2028f6d5e5e28e9a867b04f4d5d8"/>
      <w:bookmarkEnd w:id="527"/>
      <w:r>
        <w:t>Beware Allowing What is in the Explanation from Preventing You from you Lord</w:t>
      </w:r>
    </w:p>
    <w:p w14:paraId="3292A4CA" w14:textId="77777777" w:rsidR="00A83C9A"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3EC89F24" w14:textId="77777777" w:rsidR="00A83C9A" w:rsidRDefault="00000000">
      <w:pPr>
        <w:pStyle w:val="Heading3"/>
      </w:pPr>
      <w:bookmarkStart w:id="529" w:name="ask-god-what-you-do-not-understand"/>
      <w:bookmarkEnd w:id="528"/>
      <w:r>
        <w:t>Ask God What You Do Not Understand</w:t>
      </w:r>
    </w:p>
    <w:p w14:paraId="318E060A" w14:textId="77777777" w:rsidR="00A83C9A"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308A7EEE" w14:textId="77777777" w:rsidR="00A83C9A" w:rsidRDefault="00000000">
      <w:pPr>
        <w:pStyle w:val="Heading2"/>
      </w:pPr>
      <w:bookmarkStart w:id="530" w:name="this-greatest-composition"/>
      <w:bookmarkEnd w:id="526"/>
      <w:bookmarkEnd w:id="529"/>
      <w:r>
        <w:t>This Greatest Composition</w:t>
      </w:r>
    </w:p>
    <w:p w14:paraId="4C344D5F" w14:textId="77777777" w:rsidR="00A83C9A" w:rsidRDefault="00000000">
      <w:pPr>
        <w:pStyle w:val="FirstParagraph"/>
      </w:pPr>
      <w:r>
        <w:t>181 This greatest composition has stirred up the rhythm, and this marvelous order, which no eye of creativity has witnessed its likeness, has brought about a change in the arrangement.</w:t>
      </w:r>
    </w:p>
    <w:p w14:paraId="0D891858" w14:textId="77777777" w:rsidR="00A83C9A" w:rsidRDefault="00000000">
      <w:pPr>
        <w:pStyle w:val="Heading2"/>
      </w:pPr>
      <w:bookmarkStart w:id="531" w:name="the-religion-of-god-before-and-after"/>
      <w:bookmarkEnd w:id="530"/>
      <w:r>
        <w:t>The Religion of God, Before and After</w:t>
      </w:r>
    </w:p>
    <w:p w14:paraId="5F77B1D9" w14:textId="77777777" w:rsidR="00A83C9A"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0DEEAF6C" w14:textId="77777777" w:rsidR="00A83C9A" w:rsidRDefault="00000000">
      <w:pPr>
        <w:pStyle w:val="BodyText"/>
      </w:pPr>
      <w:r>
        <w:t>183 Say: This is the balance of guidance for those in the heavens and the earth, and the greatest proof if you but knew. Say: With it, every argument is established in the ages if you but have certainty.</w:t>
      </w:r>
    </w:p>
    <w:p w14:paraId="18CC70B1" w14:textId="77777777" w:rsidR="00A83C9A" w:rsidRDefault="00000000">
      <w:pPr>
        <w:pStyle w:val="Heading2"/>
      </w:pPr>
      <w:bookmarkStart w:id="532" w:name="to-you-who-turns-away-mirza-yahya"/>
      <w:bookmarkEnd w:id="531"/>
      <w:r>
        <w:t>To You Who Turns Away (Mirza Yahya)</w:t>
      </w:r>
    </w:p>
    <w:p w14:paraId="760C0173" w14:textId="77777777" w:rsidR="00A83C9A"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45A0A019" w14:textId="77777777" w:rsidR="00A83C9A" w:rsidRDefault="00000000">
      <w:pPr>
        <w:pStyle w:val="Heading3"/>
      </w:pPr>
      <w:bookmarkStart w:id="533" w:name="turn-to-him-and-he-will-forgive-you"/>
      <w:r>
        <w:t>Turn to Him and He Will Forgive You</w:t>
      </w:r>
    </w:p>
    <w:p w14:paraId="3E2ABAB8" w14:textId="77777777" w:rsidR="00A83C9A"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084A044E" w14:textId="77777777" w:rsidR="00A83C9A" w:rsidRDefault="00000000">
      <w:pPr>
        <w:pStyle w:val="Heading2"/>
      </w:pPr>
      <w:bookmarkStart w:id="534" w:name="the-advice-grace-and-remembrance-of-god"/>
      <w:bookmarkEnd w:id="532"/>
      <w:bookmarkEnd w:id="533"/>
      <w:r>
        <w:t>The Advice, Grace, and Remembrance of God</w:t>
      </w:r>
    </w:p>
    <w:p w14:paraId="1A93E78D" w14:textId="77777777" w:rsidR="00A83C9A"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3726BD14" w14:textId="77777777" w:rsidR="00A83C9A" w:rsidRDefault="00000000">
      <w:pPr>
        <w:pStyle w:val="Heading2"/>
      </w:pPr>
      <w:bookmarkStart w:id="535" w:name="X2bd75dc32bc86215e38d2123a151e2346729405"/>
      <w:bookmarkEnd w:id="534"/>
      <w:r>
        <w:t>This Book Has Become The Lamp For the World</w:t>
      </w:r>
    </w:p>
    <w:p w14:paraId="64306C39" w14:textId="77777777" w:rsidR="00A83C9A"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30B4BD3F" w14:textId="77777777" w:rsidR="00A83C9A" w:rsidRDefault="00000000">
      <w:pPr>
        <w:pStyle w:val="Heading2"/>
      </w:pPr>
      <w:bookmarkStart w:id="536" w:name="X24bca440641d80787f9d625366e7c9199940cfc"/>
      <w:bookmarkEnd w:id="535"/>
      <w:r>
        <w:t>Do Not Burden Animals With What They Cannot Bear</w:t>
      </w:r>
    </w:p>
    <w:p w14:paraId="20CCDB00" w14:textId="77777777" w:rsidR="00A83C9A" w:rsidRDefault="00000000">
      <w:pPr>
        <w:pStyle w:val="FirstParagraph"/>
      </w:pPr>
      <w:r>
        <w:t>187 Do not burden the animals with what they cannot bear. We have strictly forbidden you from this in the Book. Be the embodiments of justice and fairness between the heavens and the earths.</w:t>
      </w:r>
    </w:p>
    <w:p w14:paraId="6DFA62EB" w14:textId="77777777" w:rsidR="00A83C9A" w:rsidRDefault="00000000">
      <w:pPr>
        <w:pStyle w:val="Heading2"/>
      </w:pPr>
      <w:bookmarkStart w:id="537" w:name="X04b680925381aae3ea0d615ed0ccacb79980b60"/>
      <w:bookmarkEnd w:id="536"/>
      <w:r>
        <w:t>Penalty For Unintentionally Killing a Person</w:t>
      </w:r>
    </w:p>
    <w:p w14:paraId="39B1BBFF" w14:textId="77777777" w:rsidR="00A83C9A"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7285EB64" w14:textId="77777777" w:rsidR="00A83C9A" w:rsidRDefault="00000000">
      <w:pPr>
        <w:pStyle w:val="Heading2"/>
      </w:pPr>
      <w:bookmarkStart w:id="538" w:name="to-people-of-the-councils-in-the-lands"/>
      <w:bookmarkEnd w:id="537"/>
      <w:r>
        <w:t>To People of the Councils In the Lands</w:t>
      </w:r>
    </w:p>
    <w:p w14:paraId="16A45FA8" w14:textId="77777777" w:rsidR="00A83C9A" w:rsidRDefault="00000000">
      <w:pPr>
        <w:pStyle w:val="Heading3"/>
      </w:pPr>
      <w:bookmarkStart w:id="539" w:name="X0ff526fbdf9ed8bd33848d11eaa35a300d146a2"/>
      <w:r>
        <w:t>Choose a Language and Script, a Cause of Unity</w:t>
      </w:r>
    </w:p>
    <w:p w14:paraId="3AF65B1E" w14:textId="77777777" w:rsidR="00A83C9A"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18125263" w14:textId="77777777" w:rsidR="00A83C9A" w:rsidRDefault="00000000">
      <w:pPr>
        <w:pStyle w:val="Heading2"/>
      </w:pPr>
      <w:bookmarkStart w:id="540" w:name="consumption-of-opium-is-forbidden"/>
      <w:bookmarkEnd w:id="538"/>
      <w:bookmarkEnd w:id="539"/>
      <w:r>
        <w:t>Consumption of Opium is Forbidden</w:t>
      </w:r>
    </w:p>
    <w:p w14:paraId="11EF5431" w14:textId="77777777" w:rsidR="00A83C9A"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257DA66E" w14:textId="77777777" w:rsidR="00A83C9A" w:rsidRDefault="00000000">
      <w:r>
        <w:br w:type="page"/>
      </w:r>
    </w:p>
    <w:p w14:paraId="6066A080" w14:textId="77777777" w:rsidR="00A83C9A" w:rsidRDefault="00000000">
      <w:pPr>
        <w:pStyle w:val="Heading1"/>
      </w:pPr>
      <w:bookmarkStart w:id="541" w:name="sec-salat-i-kabir"/>
      <w:bookmarkStart w:id="542" w:name="_Toc166704141"/>
      <w:bookmarkEnd w:id="392"/>
      <w:bookmarkEnd w:id="540"/>
      <w:r>
        <w:lastRenderedPageBreak/>
        <w:t>Salat-i-Kabir (The Great Prayer)</w:t>
      </w:r>
      <w:bookmarkEnd w:id="542"/>
    </w:p>
    <w:p w14:paraId="5C2846D5" w14:textId="77777777" w:rsidR="00A83C9A" w:rsidRDefault="00000000">
      <w:pPr>
        <w:pStyle w:val="FirstParagraph"/>
      </w:pPr>
      <w:r>
        <w:rPr>
          <w:i/>
          <w:iCs/>
        </w:rPr>
        <w:t>Conducted once in every twenty-four hours</w:t>
      </w:r>
    </w:p>
    <w:p w14:paraId="10324EA5" w14:textId="77777777" w:rsidR="00A83C9A" w:rsidRDefault="00000000">
      <w:pPr>
        <w:pStyle w:val="BodyText"/>
      </w:pPr>
      <w:r>
        <w:t>1 He is the One who sends down, the Forgiving, the Merciful.</w:t>
      </w:r>
    </w:p>
    <w:p w14:paraId="74FFCDAE" w14:textId="77777777" w:rsidR="00A83C9A"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14827FD4" w14:textId="77777777" w:rsidR="00A83C9A"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6D6EA5FB" w14:textId="77777777" w:rsidR="00A83C9A" w:rsidRDefault="00000000">
      <w:pPr>
        <w:pStyle w:val="BodyText"/>
      </w:pPr>
      <w:r>
        <w:rPr>
          <w:i/>
          <w:iCs/>
        </w:rPr>
        <w:t>Then he raises his hands for the Qunut, to God, blessed and exalted, and he says:</w:t>
      </w:r>
    </w:p>
    <w:p w14:paraId="48E27057" w14:textId="77777777" w:rsidR="00A83C9A"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31FC91A6" w14:textId="77777777" w:rsidR="00A83C9A" w:rsidRDefault="00000000">
      <w:pPr>
        <w:pStyle w:val="BodyText"/>
      </w:pPr>
      <w:r>
        <w:rPr>
          <w:i/>
          <w:iCs/>
        </w:rPr>
        <w:t>Then he prostrates and says:</w:t>
      </w:r>
    </w:p>
    <w:p w14:paraId="416C5131" w14:textId="77777777" w:rsidR="00A83C9A" w:rsidRDefault="00000000">
      <w:pPr>
        <w:pStyle w:val="BodyText"/>
      </w:pPr>
      <w:r>
        <w:t>4 Glorified are You beyond being described by the descriptions of anyone other than You, or being known through the knowledge of anyone besides You.</w:t>
      </w:r>
    </w:p>
    <w:p w14:paraId="73738E01" w14:textId="77777777" w:rsidR="00A83C9A" w:rsidRDefault="00000000">
      <w:pPr>
        <w:pStyle w:val="BodyText"/>
      </w:pPr>
      <w:r>
        <w:rPr>
          <w:i/>
          <w:iCs/>
        </w:rPr>
        <w:t>Then he stands and says:</w:t>
      </w:r>
    </w:p>
    <w:p w14:paraId="331BA7F6" w14:textId="77777777" w:rsidR="00A83C9A" w:rsidRDefault="00000000">
      <w:pPr>
        <w:pStyle w:val="BodyText"/>
      </w:pPr>
      <w:r>
        <w:t>5 O Lord, make my prayer the abundance of life so that my essence may continue through the perpetuity of Your dominion, and that it may remember You in every world among Your worlds.</w:t>
      </w:r>
    </w:p>
    <w:p w14:paraId="47075BEA" w14:textId="77777777" w:rsidR="00A83C9A" w:rsidRDefault="00000000">
      <w:pPr>
        <w:pStyle w:val="BodyText"/>
      </w:pPr>
      <w:r>
        <w:rPr>
          <w:i/>
          <w:iCs/>
        </w:rPr>
        <w:t>Then he raises his hands for the Qunut once again and says:</w:t>
      </w:r>
    </w:p>
    <w:p w14:paraId="005DE7CB" w14:textId="77777777" w:rsidR="00A83C9A"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2D920AAC" w14:textId="77777777" w:rsidR="00A83C9A" w:rsidRDefault="00000000">
      <w:pPr>
        <w:pStyle w:val="BodyText"/>
      </w:pPr>
      <w:r>
        <w:rPr>
          <w:i/>
          <w:iCs/>
        </w:rPr>
        <w:lastRenderedPageBreak/>
        <w:t>Then he raises his hands and says ‘Allahu Akbar’ (God is the Greatest) three times, then he bows for the Ruku’ to Allah, Blessed and Exalted, and says:</w:t>
      </w:r>
    </w:p>
    <w:p w14:paraId="56B03D9A" w14:textId="77777777" w:rsidR="00A83C9A"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4238325C" w14:textId="77777777" w:rsidR="00A83C9A" w:rsidRDefault="00000000">
      <w:pPr>
        <w:pStyle w:val="BodyText"/>
      </w:pPr>
      <w:r>
        <w:rPr>
          <w:i/>
          <w:iCs/>
        </w:rPr>
        <w:t>Then he stands and raises his hands for the Qunut once more and says:</w:t>
      </w:r>
    </w:p>
    <w:p w14:paraId="00F0BF1B" w14:textId="77777777" w:rsidR="00A83C9A"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2EE00D75" w14:textId="77777777" w:rsidR="00A83C9A" w:rsidRDefault="00000000">
      <w:pPr>
        <w:pStyle w:val="BodyText"/>
      </w:pPr>
      <w:r>
        <w:rPr>
          <w:i/>
          <w:iCs/>
        </w:rPr>
        <w:t>Then he raises his hands three times and says:</w:t>
      </w:r>
    </w:p>
    <w:p w14:paraId="64710025" w14:textId="77777777" w:rsidR="00A83C9A" w:rsidRDefault="00000000">
      <w:pPr>
        <w:pStyle w:val="BodyText"/>
      </w:pPr>
      <w:r>
        <w:t>9 Allah is greater than every great thing.</w:t>
      </w:r>
    </w:p>
    <w:p w14:paraId="5E1F6B16" w14:textId="77777777" w:rsidR="00A83C9A" w:rsidRDefault="00000000">
      <w:pPr>
        <w:pStyle w:val="BodyText"/>
      </w:pPr>
      <w:r>
        <w:rPr>
          <w:i/>
          <w:iCs/>
        </w:rPr>
        <w:t>Then he prostrates and says:</w:t>
      </w:r>
    </w:p>
    <w:p w14:paraId="765C12D7" w14:textId="77777777" w:rsidR="00A83C9A"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454BB8DE" w14:textId="77777777" w:rsidR="00A83C9A" w:rsidRDefault="00000000">
      <w:pPr>
        <w:pStyle w:val="BodyText"/>
      </w:pPr>
      <w:r>
        <w:rPr>
          <w:i/>
          <w:iCs/>
        </w:rPr>
        <w:t>Then he sits and says:</w:t>
      </w:r>
    </w:p>
    <w:p w14:paraId="04FFF2BF" w14:textId="77777777" w:rsidR="00A83C9A"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6A10318C" w14:textId="77777777" w:rsidR="00A83C9A" w:rsidRDefault="00000000">
      <w:pPr>
        <w:pStyle w:val="BodyText"/>
      </w:pPr>
      <w:r>
        <w:rPr>
          <w:i/>
          <w:iCs/>
        </w:rPr>
        <w:t>Then he stands upright and says:</w:t>
      </w:r>
    </w:p>
    <w:p w14:paraId="0A49AF7D" w14:textId="77777777" w:rsidR="00A83C9A"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47DE09E7" w14:textId="77777777" w:rsidR="00A83C9A" w:rsidRDefault="00000000">
      <w:pPr>
        <w:pStyle w:val="BodyText"/>
      </w:pPr>
      <w:r>
        <w:rPr>
          <w:i/>
          <w:iCs/>
        </w:rPr>
        <w:lastRenderedPageBreak/>
        <w:t>Then he magnifies (saying God is Great) three times, bows, and says:</w:t>
      </w:r>
    </w:p>
    <w:p w14:paraId="2C2EC54D" w14:textId="77777777" w:rsidR="00A83C9A"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1953E168" w14:textId="77777777" w:rsidR="00A83C9A" w:rsidRDefault="00000000">
      <w:pPr>
        <w:pStyle w:val="BodyText"/>
      </w:pPr>
      <w:r>
        <w:rPr>
          <w:i/>
          <w:iCs/>
        </w:rPr>
        <w:t>Then he stands and says:</w:t>
      </w:r>
    </w:p>
    <w:p w14:paraId="41FB22BB" w14:textId="77777777" w:rsidR="00A83C9A"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5A703281" w14:textId="77777777" w:rsidR="00A83C9A" w:rsidRDefault="00000000">
      <w:pPr>
        <w:pStyle w:val="BodyText"/>
      </w:pPr>
      <w:r>
        <w:rPr>
          <w:i/>
          <w:iCs/>
        </w:rPr>
        <w:t>Then he magnifies (saying God is Great) three times and prostrates and says:</w:t>
      </w:r>
    </w:p>
    <w:p w14:paraId="1D4E5F26" w14:textId="77777777" w:rsidR="00A83C9A"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62A4F7F0" w14:textId="77777777" w:rsidR="00A83C9A" w:rsidRDefault="00000000">
      <w:pPr>
        <w:pStyle w:val="BodyText"/>
      </w:pPr>
      <w:r>
        <w:rPr>
          <w:i/>
          <w:iCs/>
        </w:rPr>
        <w:t>Then he raises his head, sits, and says:</w:t>
      </w:r>
    </w:p>
    <w:p w14:paraId="6DC8A8CC" w14:textId="77777777" w:rsidR="00A83C9A"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4600888E" w14:textId="77777777" w:rsidR="00A83C9A" w:rsidRDefault="00000000">
      <w:r>
        <w:br w:type="page"/>
      </w:r>
    </w:p>
    <w:p w14:paraId="1D837F89" w14:textId="77777777" w:rsidR="00A83C9A" w:rsidRDefault="00000000">
      <w:pPr>
        <w:pStyle w:val="Heading1"/>
      </w:pPr>
      <w:bookmarkStart w:id="543" w:name="sec-salat-i-vusta"/>
      <w:bookmarkStart w:id="544" w:name="_Toc166704142"/>
      <w:bookmarkEnd w:id="541"/>
      <w:r>
        <w:lastRenderedPageBreak/>
        <w:t>Salat-i-Vusta (The Midmost Prayer)</w:t>
      </w:r>
      <w:bookmarkEnd w:id="544"/>
    </w:p>
    <w:p w14:paraId="58C07D57" w14:textId="77777777" w:rsidR="00A83C9A" w:rsidRDefault="00000000">
      <w:pPr>
        <w:pStyle w:val="FirstParagraph"/>
      </w:pPr>
      <w:r>
        <w:t>To be recited daily in the morning, at noon, and in the evening.</w:t>
      </w:r>
    </w:p>
    <w:p w14:paraId="6B9552E3" w14:textId="77777777" w:rsidR="00A83C9A" w:rsidRDefault="00000000">
      <w:pPr>
        <w:pStyle w:val="BodyText"/>
      </w:pPr>
      <w:r>
        <w:rPr>
          <w:i/>
          <w:iCs/>
        </w:rPr>
        <w:t>And whoever wishes to pray for it should wash their hands, and while washing, they should say:</w:t>
      </w:r>
    </w:p>
    <w:p w14:paraId="5A99B7F6" w14:textId="77777777" w:rsidR="00A83C9A"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56334EFA" w14:textId="77777777" w:rsidR="00A83C9A" w:rsidRDefault="00000000">
      <w:pPr>
        <w:pStyle w:val="BodyText"/>
      </w:pPr>
      <w:r>
        <w:rPr>
          <w:i/>
          <w:iCs/>
        </w:rPr>
        <w:t>While washing the face, he says:</w:t>
      </w:r>
    </w:p>
    <w:p w14:paraId="0969BB45" w14:textId="77777777" w:rsidR="00A83C9A" w:rsidRDefault="00000000">
      <w:pPr>
        <w:pStyle w:val="BodyText"/>
      </w:pPr>
      <w:r>
        <w:t>2 My Lord, I have turned my face toward You. Illuminate it with the light of Your countenance, and then protect it from turning toward anyone else.</w:t>
      </w:r>
    </w:p>
    <w:p w14:paraId="3841EF81" w14:textId="77777777" w:rsidR="00A83C9A" w:rsidRDefault="00000000">
      <w:pPr>
        <w:pStyle w:val="BodyText"/>
      </w:pPr>
      <w:r>
        <w:rPr>
          <w:i/>
          <w:iCs/>
        </w:rPr>
        <w:t>And afterwards, let him stand facing the Qibla and say:</w:t>
      </w:r>
    </w:p>
    <w:p w14:paraId="548DEC7F" w14:textId="77777777" w:rsidR="00A83C9A"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63B6ACA9" w14:textId="77777777" w:rsidR="00A83C9A" w:rsidRDefault="00000000">
      <w:pPr>
        <w:pStyle w:val="BodyText"/>
      </w:pPr>
      <w:r>
        <w:rPr>
          <w:i/>
          <w:iCs/>
        </w:rPr>
        <w:t>Then he bows down and says:</w:t>
      </w:r>
    </w:p>
    <w:p w14:paraId="720AB824" w14:textId="77777777" w:rsidR="00A83C9A" w:rsidRDefault="00000000">
      <w:pPr>
        <w:pStyle w:val="BodyText"/>
      </w:pPr>
      <w:r>
        <w:t>4 Praise be to You, beyond my remembrance, the remembrance of those less than me, my description, and the description of those in the heavens and the earths.</w:t>
      </w:r>
    </w:p>
    <w:p w14:paraId="20473ABC" w14:textId="77777777" w:rsidR="00A83C9A" w:rsidRDefault="00000000">
      <w:pPr>
        <w:pStyle w:val="BodyText"/>
      </w:pPr>
      <w:r>
        <w:rPr>
          <w:i/>
          <w:iCs/>
        </w:rPr>
        <w:t>Then he stands for Qunoot and says:</w:t>
      </w:r>
    </w:p>
    <w:p w14:paraId="67A5094C" w14:textId="77777777" w:rsidR="00A83C9A" w:rsidRDefault="00000000">
      <w:pPr>
        <w:pStyle w:val="BodyText"/>
      </w:pPr>
      <w:r>
        <w:t>5 O my God, do not disappoint the one who clings to the fingers of hope in the tails of Your mercy and Your grace, O Most Merciful of the merciful.</w:t>
      </w:r>
    </w:p>
    <w:p w14:paraId="4162A1FE" w14:textId="77777777" w:rsidR="00A83C9A" w:rsidRDefault="00000000">
      <w:pPr>
        <w:pStyle w:val="BodyText"/>
      </w:pPr>
      <w:r>
        <w:rPr>
          <w:i/>
          <w:iCs/>
        </w:rPr>
        <w:t>Then he sits and says:</w:t>
      </w:r>
    </w:p>
    <w:p w14:paraId="7FED7100" w14:textId="77777777" w:rsidR="00A83C9A"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53150423" w14:textId="77777777" w:rsidR="00A83C9A" w:rsidRDefault="00000000">
      <w:pPr>
        <w:pStyle w:val="Heading3"/>
      </w:pPr>
      <w:bookmarkStart w:id="545" w:name="shorter-alternate-for-verses-3-6"/>
      <w:r>
        <w:t>Shorter Alternate for Verses 3 &amp; 6</w:t>
      </w:r>
    </w:p>
    <w:p w14:paraId="684C855C" w14:textId="77777777" w:rsidR="00A83C9A" w:rsidRDefault="00000000">
      <w:pPr>
        <w:pStyle w:val="FirstParagraph"/>
      </w:pPr>
      <w:r>
        <w:rPr>
          <w:i/>
          <w:iCs/>
        </w:rPr>
        <w:t>When the one praying wishes to recite:</w:t>
      </w:r>
    </w:p>
    <w:p w14:paraId="5AA501AC" w14:textId="77777777" w:rsidR="00A83C9A" w:rsidRDefault="00000000">
      <w:pPr>
        <w:pStyle w:val="BodyText"/>
      </w:pPr>
      <w:r>
        <w:t>3b God bears witness that there is no deity but Him, the Overseer, the Self-Subsisting.</w:t>
      </w:r>
    </w:p>
    <w:p w14:paraId="073E08DE" w14:textId="77777777" w:rsidR="00A83C9A" w:rsidRDefault="00000000">
      <w:pPr>
        <w:pStyle w:val="BodyText"/>
      </w:pPr>
      <w:r>
        <w:rPr>
          <w:i/>
          <w:iCs/>
        </w:rPr>
        <w:t>Instead of the great verse, it suffices, and likewise it suffices in sitting to recite:</w:t>
      </w:r>
    </w:p>
    <w:p w14:paraId="71E6D6E8" w14:textId="77777777" w:rsidR="00A83C9A" w:rsidRDefault="00000000">
      <w:pPr>
        <w:pStyle w:val="BodyText"/>
      </w:pPr>
      <w:r>
        <w:lastRenderedPageBreak/>
        <w:t>6b I bear witness to Your oneness and Your Uniqueness, and that You are Allah, there is no god but You.</w:t>
      </w:r>
    </w:p>
    <w:p w14:paraId="3FCF6D34" w14:textId="77777777" w:rsidR="00A83C9A" w:rsidRDefault="00000000">
      <w:r>
        <w:br w:type="page"/>
      </w:r>
    </w:p>
    <w:p w14:paraId="139D4586" w14:textId="77777777" w:rsidR="00A83C9A" w:rsidRDefault="00000000">
      <w:pPr>
        <w:pStyle w:val="Heading1"/>
      </w:pPr>
      <w:bookmarkStart w:id="546" w:name="sec-salat-i-saghir"/>
      <w:bookmarkStart w:id="547" w:name="_Toc166704143"/>
      <w:bookmarkEnd w:id="543"/>
      <w:bookmarkEnd w:id="545"/>
      <w:r>
        <w:lastRenderedPageBreak/>
        <w:t>Salat-i-Saghir (The Small Prayer)</w:t>
      </w:r>
      <w:bookmarkEnd w:id="547"/>
    </w:p>
    <w:p w14:paraId="1380F329" w14:textId="77777777" w:rsidR="00A83C9A" w:rsidRDefault="00000000">
      <w:pPr>
        <w:pStyle w:val="FirstParagraph"/>
      </w:pPr>
      <w:r>
        <w:rPr>
          <w:i/>
          <w:iCs/>
        </w:rPr>
        <w:t>To be recited once every twenty-four hours, at midday:</w:t>
      </w:r>
    </w:p>
    <w:p w14:paraId="54FD1853" w14:textId="77777777" w:rsidR="00A83C9A"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0C9B1D58" w14:textId="77777777" w:rsidR="00A83C9A" w:rsidRDefault="00000000">
      <w:r>
        <w:br w:type="page"/>
      </w:r>
    </w:p>
    <w:p w14:paraId="35C16FBE" w14:textId="77777777" w:rsidR="00A83C9A" w:rsidRDefault="00000000">
      <w:pPr>
        <w:pStyle w:val="Heading1"/>
      </w:pPr>
      <w:bookmarkStart w:id="548" w:name="sec-lawh-i-mánikchí-ṣáḥib"/>
      <w:bookmarkStart w:id="549" w:name="_Toc166704144"/>
      <w:bookmarkEnd w:id="546"/>
      <w:r>
        <w:lastRenderedPageBreak/>
        <w:t>Lawh-i-Mánikchí Ṣáḥib (Tablet of Mánikchí Ṣáḥib)</w:t>
      </w:r>
      <w:bookmarkEnd w:id="549"/>
    </w:p>
    <w:p w14:paraId="58E89D65" w14:textId="77777777" w:rsidR="00A83C9A" w:rsidRDefault="00000000">
      <w:pPr>
        <w:pStyle w:val="FirstParagraph"/>
      </w:pPr>
      <w:r>
        <w:t>In the name of the One God</w:t>
      </w:r>
    </w:p>
    <w:p w14:paraId="6EEB0F91" w14:textId="77777777" w:rsidR="00A83C9A"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4AC132C0" w14:textId="77777777" w:rsidR="00A83C9A"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70C4BA00" w14:textId="77777777" w:rsidR="00A83C9A"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4620926D" w14:textId="77777777" w:rsidR="00A83C9A" w:rsidRDefault="00000000">
      <w:pPr>
        <w:pStyle w:val="Heading2"/>
      </w:pPr>
      <w:bookmarkStart w:id="550" w:name="the-hands-of-the-knowledgeable-physician"/>
      <w:r>
        <w:t>The Hands of the Knowledgeable Physician</w:t>
      </w:r>
    </w:p>
    <w:p w14:paraId="6A9E4652" w14:textId="77777777" w:rsidR="00A83C9A"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54FCB91D" w14:textId="77777777" w:rsidR="00A83C9A"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7E567B00" w14:textId="77777777" w:rsidR="00A83C9A"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56B9BDAA" w14:textId="77777777" w:rsidR="00A83C9A" w:rsidRDefault="00000000">
      <w:pPr>
        <w:pStyle w:val="Heading2"/>
      </w:pPr>
      <w:bookmarkStart w:id="551" w:name="purpose-of-language"/>
      <w:bookmarkEnd w:id="550"/>
      <w:r>
        <w:lastRenderedPageBreak/>
        <w:t>Purpose of Language</w:t>
      </w:r>
    </w:p>
    <w:p w14:paraId="2EADF69B" w14:textId="77777777" w:rsidR="00A83C9A"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62DA5599" w14:textId="77777777" w:rsidR="00A83C9A"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6D12BEBF" w14:textId="77777777" w:rsidR="00A83C9A" w:rsidRDefault="00000000">
      <w:pPr>
        <w:pStyle w:val="Heading2"/>
      </w:pPr>
      <w:bookmarkStart w:id="552" w:name="what-purifies-you-is-my-path"/>
      <w:bookmarkEnd w:id="551"/>
      <w:r>
        <w:t>What Purifies You is My Path</w:t>
      </w:r>
    </w:p>
    <w:p w14:paraId="032CA25F" w14:textId="77777777" w:rsidR="00A83C9A"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625DC916" w14:textId="77777777" w:rsidR="00A83C9A"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42F84223" w14:textId="77777777" w:rsidR="00A83C9A"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490E0DD5" w14:textId="77777777" w:rsidR="00A83C9A"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3B358B68" w14:textId="77777777" w:rsidR="00A83C9A" w:rsidRDefault="00000000">
      <w:pPr>
        <w:pStyle w:val="Heading2"/>
      </w:pPr>
      <w:bookmarkStart w:id="553" w:name="words-require-actions"/>
      <w:bookmarkEnd w:id="552"/>
      <w:r>
        <w:t>Words Require Actions</w:t>
      </w:r>
    </w:p>
    <w:p w14:paraId="1031E542" w14:textId="77777777" w:rsidR="00A83C9A"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6534CB99" w14:textId="77777777" w:rsidR="00A83C9A"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35739662" w14:textId="77777777" w:rsidR="00A83C9A" w:rsidRDefault="00000000">
      <w:pPr>
        <w:pStyle w:val="Heading2"/>
      </w:pPr>
      <w:bookmarkStart w:id="554" w:name="freedom-and-unity"/>
      <w:bookmarkEnd w:id="553"/>
      <w:r>
        <w:t>Freedom and Unity</w:t>
      </w:r>
    </w:p>
    <w:p w14:paraId="2E5CF35C" w14:textId="77777777" w:rsidR="00A83C9A"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3EF0EE62" w14:textId="77777777" w:rsidR="00A83C9A"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3BF5F6E6" w14:textId="77777777" w:rsidR="00A83C9A"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660DB277" w14:textId="77777777" w:rsidR="00A83C9A" w:rsidRDefault="00000000">
      <w:pPr>
        <w:pStyle w:val="Heading2"/>
      </w:pPr>
      <w:bookmarkStart w:id="555" w:name="speak-measuredly"/>
      <w:bookmarkEnd w:id="554"/>
      <w:r>
        <w:t>Speak Measuredly</w:t>
      </w:r>
    </w:p>
    <w:p w14:paraId="36846210" w14:textId="77777777" w:rsidR="00A83C9A"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0FB2C9B2" w14:textId="77777777" w:rsidR="00A83C9A"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58F068E3" w14:textId="77777777" w:rsidR="00A83C9A" w:rsidRDefault="00000000">
      <w:pPr>
        <w:pStyle w:val="Heading2"/>
      </w:pPr>
      <w:bookmarkStart w:id="556" w:name="a-prayer-for-manikchi-sahib"/>
      <w:bookmarkEnd w:id="555"/>
      <w:r>
        <w:t>A Prayer for Manikchi Sahib</w:t>
      </w:r>
    </w:p>
    <w:p w14:paraId="19F4A149" w14:textId="77777777" w:rsidR="00A83C9A"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58DC38AC" w14:textId="77777777" w:rsidR="00A83C9A" w:rsidRDefault="00000000">
      <w:r>
        <w:br w:type="page"/>
      </w:r>
    </w:p>
    <w:p w14:paraId="1376FF72" w14:textId="77777777" w:rsidR="00A83C9A" w:rsidRDefault="00000000">
      <w:pPr>
        <w:pStyle w:val="Heading1"/>
      </w:pPr>
      <w:bookmarkStart w:id="557" w:name="sec-lawh-i-ard-i-bá"/>
      <w:bookmarkStart w:id="558" w:name="_Toc166704145"/>
      <w:bookmarkEnd w:id="548"/>
      <w:bookmarkEnd w:id="556"/>
      <w:r>
        <w:lastRenderedPageBreak/>
        <w:t>Lawh-i-Ard-i-Bá (Tablet of the Land of Bá)</w:t>
      </w:r>
      <w:bookmarkEnd w:id="558"/>
    </w:p>
    <w:p w14:paraId="57326D8A" w14:textId="77777777" w:rsidR="00A83C9A" w:rsidRDefault="00000000">
      <w:pPr>
        <w:pStyle w:val="FirstParagraph"/>
      </w:pPr>
      <w:r>
        <w:t>He is God, exalted is His state, the Greatness and the Power.</w:t>
      </w:r>
    </w:p>
    <w:p w14:paraId="44A118A8" w14:textId="77777777" w:rsidR="00A83C9A"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733BB07B" w14:textId="77777777" w:rsidR="00A83C9A"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53EE5B83" w14:textId="77777777" w:rsidR="00A83C9A"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7A39A21A" w14:textId="77777777" w:rsidR="00A83C9A" w:rsidRDefault="00000000">
      <w:pPr>
        <w:pStyle w:val="BodyText"/>
      </w:pPr>
      <w:r>
        <w:t>4 We ask God, blessed and exalted, to honor us with meeting Him soon. Indeed, He is the Hearing, the Powerful, the Responsive.</w:t>
      </w:r>
    </w:p>
    <w:p w14:paraId="100CC6C5" w14:textId="77777777" w:rsidR="00A83C9A" w:rsidRDefault="00000000">
      <w:r>
        <w:br w:type="page"/>
      </w:r>
    </w:p>
    <w:p w14:paraId="553228D7" w14:textId="77777777" w:rsidR="00A83C9A" w:rsidRDefault="00000000">
      <w:pPr>
        <w:pStyle w:val="Heading1"/>
      </w:pPr>
      <w:bookmarkStart w:id="559" w:name="sec-bh00086"/>
      <w:bookmarkStart w:id="560" w:name="_Toc166704146"/>
      <w:bookmarkEnd w:id="557"/>
      <w:r>
        <w:lastRenderedPageBreak/>
        <w:t>BH00086 (1882)</w:t>
      </w:r>
      <w:bookmarkEnd w:id="560"/>
    </w:p>
    <w:p w14:paraId="00559F91" w14:textId="77777777" w:rsidR="00A83C9A" w:rsidRDefault="00000000">
      <w:pPr>
        <w:pStyle w:val="Heading2"/>
      </w:pPr>
      <w:bookmarkStart w:id="561" w:name="introduction-1"/>
      <w:r>
        <w:t>Introduction</w:t>
      </w:r>
    </w:p>
    <w:p w14:paraId="6FD740E2" w14:textId="77777777" w:rsidR="00A83C9A" w:rsidRDefault="00000000">
      <w:pPr>
        <w:pStyle w:val="FirstParagraph"/>
      </w:pPr>
      <w:r>
        <w:t>In the name of our Most Sacred, Most Supreme, Most Exalted Lord,</w:t>
      </w:r>
    </w:p>
    <w:p w14:paraId="2FE11BAF" w14:textId="77777777" w:rsidR="00A83C9A"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69EFDAEB" w14:textId="77777777" w:rsidR="00A83C9A" w:rsidRDefault="00000000">
      <w:pPr>
        <w:pStyle w:val="Heading3"/>
      </w:pPr>
      <w:bookmarkStart w:id="562" w:name="praise-for-the-friends-of-god"/>
      <w:r>
        <w:t>Praise for the Friends of God</w:t>
      </w:r>
    </w:p>
    <w:p w14:paraId="31AE5B1D" w14:textId="77777777" w:rsidR="00A83C9A"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08EA370A" w14:textId="77777777" w:rsidR="00A83C9A"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1C4E2365" w14:textId="77777777" w:rsidR="00A83C9A"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7CB0AC55" w14:textId="77777777" w:rsidR="00A83C9A"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20D0467F" w14:textId="77777777" w:rsidR="00A83C9A" w:rsidRDefault="00000000">
      <w:pPr>
        <w:pStyle w:val="Heading3"/>
      </w:pPr>
      <w:bookmarkStart w:id="563" w:name="sadness-for-those-who-turn-away"/>
      <w:bookmarkEnd w:id="562"/>
      <w:r>
        <w:t>Sadness for Those Who Turn Away</w:t>
      </w:r>
    </w:p>
    <w:p w14:paraId="712D354C" w14:textId="77777777" w:rsidR="00A83C9A"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6E62A988" w14:textId="77777777" w:rsidR="00A83C9A"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5A0EA93C" w14:textId="77777777" w:rsidR="00A83C9A"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7F7F531C" w14:textId="77777777" w:rsidR="00A83C9A" w:rsidRDefault="00000000">
      <w:pPr>
        <w:pStyle w:val="Heading2"/>
      </w:pPr>
      <w:bookmarkStart w:id="564" w:name="a-response-about-prior-letters"/>
      <w:bookmarkEnd w:id="561"/>
      <w:bookmarkEnd w:id="563"/>
      <w:r>
        <w:t>A Response About Prior Letters</w:t>
      </w:r>
    </w:p>
    <w:p w14:paraId="52A46417" w14:textId="77777777" w:rsidR="00A83C9A" w:rsidRDefault="00000000">
      <w:pPr>
        <w:pStyle w:val="FirstParagraph"/>
      </w:pPr>
      <w:r>
        <w:t>The name of the All-Knowing One who remembers:</w:t>
      </w:r>
    </w:p>
    <w:p w14:paraId="07A09735" w14:textId="77777777" w:rsidR="00A83C9A"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36D57F5B" w14:textId="77777777" w:rsidR="00A83C9A"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37839B41" w14:textId="77777777" w:rsidR="00A83C9A"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4EE7D43F" w14:textId="77777777" w:rsidR="00A83C9A"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2EC6413D" w14:textId="77777777" w:rsidR="00A83C9A"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06C19E86" w14:textId="77777777" w:rsidR="00A83C9A"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4CEB3A98" w14:textId="77777777" w:rsidR="00A83C9A"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7733B0BB" w14:textId="77777777" w:rsidR="00A83C9A"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150FFC22" w14:textId="77777777" w:rsidR="00A83C9A"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2148641E" w14:textId="77777777" w:rsidR="00A83C9A"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71359C7A" w14:textId="77777777" w:rsidR="00A83C9A" w:rsidRDefault="00000000">
      <w:pPr>
        <w:pStyle w:val="BodyText"/>
      </w:pPr>
      <w:r>
        <w:t>Exalt the countenances of My loved ones on My behalf, and give them glad tidings of My mercy that has preceded, and My favor that has encompassed those in the heavens and the earth.</w:t>
      </w:r>
    </w:p>
    <w:p w14:paraId="30C0DC66" w14:textId="77777777" w:rsidR="00A83C9A" w:rsidRDefault="00000000">
      <w:pPr>
        <w:pStyle w:val="BodyText"/>
      </w:pPr>
      <w:r>
        <w:t>Say, “O friends, be wise and uphold that which will exalt this strong and steadfast Cause.” We mention the maidservants who have listened and turned to God, the Peerless Knower.</w:t>
      </w:r>
    </w:p>
    <w:p w14:paraId="71D3F411" w14:textId="77777777" w:rsidR="00A83C9A"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6B472729" w14:textId="77777777" w:rsidR="00A83C9A" w:rsidRDefault="00000000">
      <w:pPr>
        <w:pStyle w:val="BodyText"/>
      </w:pPr>
      <w:r>
        <w:t>Ask God to guide them, strengthen them, purify them from self and desire, and adorn them with what is pleasing to Him. Indeed, He is the Master of all creation, the Lord of both worlds.</w:t>
      </w:r>
    </w:p>
    <w:p w14:paraId="23B63AD2" w14:textId="77777777" w:rsidR="00A83C9A" w:rsidRDefault="00000000">
      <w:pPr>
        <w:pStyle w:val="Heading2"/>
      </w:pPr>
      <w:bookmarkStart w:id="565" w:name="letter-1"/>
      <w:bookmarkEnd w:id="564"/>
      <w:r>
        <w:t>Letter 1</w:t>
      </w:r>
    </w:p>
    <w:p w14:paraId="20FB458F" w14:textId="77777777" w:rsidR="00A83C9A"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62A84C6C" w14:textId="77777777" w:rsidR="00A83C9A" w:rsidRDefault="00000000">
      <w:pPr>
        <w:pStyle w:val="BodyText"/>
      </w:pPr>
      <w:r>
        <w:t>Today, the whole world is adorned with the wondrous garment of existence, and the hidden, apparent bounties of God have been bestowed upon all. Yet, all are heedless and distant, except for whom God wills.</w:t>
      </w:r>
    </w:p>
    <w:p w14:paraId="6D88C464" w14:textId="77777777" w:rsidR="00A83C9A"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32E32584" w14:textId="77777777" w:rsidR="00A83C9A" w:rsidRDefault="00000000">
      <w:pPr>
        <w:pStyle w:val="BodyText"/>
      </w:pPr>
      <w:r>
        <w:t>O my God, convey what You have revealed to Your name and grant them the gift of Your expression and the heavenly feast of Your grace. You are, indeed, powerful over all things.</w:t>
      </w:r>
    </w:p>
    <w:p w14:paraId="4F231617" w14:textId="77777777" w:rsidR="00A83C9A" w:rsidRDefault="00000000">
      <w:pPr>
        <w:pStyle w:val="BodyText"/>
      </w:pPr>
      <w:r>
        <w:lastRenderedPageBreak/>
        <w:t>So far, this servant has sent four letters, and despite many engagements and writings, there has been no neglect or delay in answering your blessed letters.</w:t>
      </w:r>
    </w:p>
    <w:p w14:paraId="101341BB" w14:textId="77777777" w:rsidR="00A83C9A" w:rsidRDefault="00000000">
      <w:pPr>
        <w:pStyle w:val="BodyText"/>
      </w:pPr>
      <w:r>
        <w:t>Regarding your attention to the land of Eshtehard and the friends there among the maidservants and servants, blessings of God be upon them. It has been submitted in the exalted court:</w:t>
      </w:r>
    </w:p>
    <w:p w14:paraId="4DCD6073" w14:textId="77777777" w:rsidR="00A83C9A" w:rsidRDefault="00000000">
      <w:pPr>
        <w:pStyle w:val="BodyText"/>
      </w:pPr>
      <w:r>
        <w:t>“This is what has been revealed for them from the heaven of the will of our mighty and exalted Lord. Mighty is His speech, great is His sovereignty, and exalted is His grandeur.”</w:t>
      </w:r>
    </w:p>
    <w:p w14:paraId="5AF9FA7C" w14:textId="77777777" w:rsidR="00A83C9A" w:rsidRDefault="00000000">
      <w:pPr>
        <w:pStyle w:val="Heading2"/>
      </w:pPr>
      <w:bookmarkStart w:id="566" w:name="letter-2-the-people-of-a-and-sh"/>
      <w:bookmarkEnd w:id="565"/>
      <w:r>
        <w:t>Letter 2: The People of A and Sh</w:t>
      </w:r>
    </w:p>
    <w:p w14:paraId="430B57AA" w14:textId="77777777" w:rsidR="00A83C9A" w:rsidRDefault="00000000">
      <w:pPr>
        <w:pStyle w:val="FirstParagraph"/>
      </w:pPr>
      <w:r>
        <w:t>In the name of the Compassionate and Generous One,</w:t>
      </w:r>
    </w:p>
    <w:p w14:paraId="252EEED3" w14:textId="77777777" w:rsidR="00A83C9A"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148CD4DE" w14:textId="77777777" w:rsidR="00A83C9A"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79CF15AC" w14:textId="77777777" w:rsidR="00A83C9A"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187F5D33" w14:textId="77777777" w:rsidR="00A83C9A"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69272ECA" w14:textId="77777777" w:rsidR="00A83C9A" w:rsidRDefault="00000000">
      <w:pPr>
        <w:pStyle w:val="BodyText"/>
      </w:pPr>
      <w:r>
        <w:t>Blessings be upon you and upon those whose self and desires did not prevent them from God, the Lord of all and the Master of the world to come and this world.</w:t>
      </w:r>
    </w:p>
    <w:p w14:paraId="1F3ADD3E" w14:textId="77777777" w:rsidR="00A83C9A" w:rsidRDefault="00000000">
      <w:pPr>
        <w:pStyle w:val="BodyText"/>
      </w:pPr>
      <w:r>
        <w:t>This is what has been revealed for the maidservants of God: His blessings rest upon them.</w:t>
      </w:r>
    </w:p>
    <w:p w14:paraId="30464F8B" w14:textId="77777777" w:rsidR="00A83C9A" w:rsidRDefault="00000000">
      <w:pPr>
        <w:pStyle w:val="Heading3"/>
      </w:pPr>
      <w:bookmarkStart w:id="567" w:name="to-the-maidservants-of-a-and-sh"/>
      <w:r>
        <w:t>To the Maidservants of A and Sh</w:t>
      </w:r>
    </w:p>
    <w:p w14:paraId="14664DEF" w14:textId="77777777" w:rsidR="00A83C9A" w:rsidRDefault="00000000">
      <w:pPr>
        <w:pStyle w:val="FirstParagraph"/>
      </w:pPr>
      <w:r>
        <w:t>In the name of the All-Knowing and All-Aware,</w:t>
      </w:r>
    </w:p>
    <w:p w14:paraId="33C87369" w14:textId="77777777" w:rsidR="00A83C9A"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2C0055B8" w14:textId="77777777" w:rsidR="00A83C9A"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23E52DC4" w14:textId="77777777" w:rsidR="00A83C9A"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2A197B57" w14:textId="77777777" w:rsidR="00A83C9A"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2E9D88DB" w14:textId="77777777" w:rsidR="00A83C9A"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6C9801A3" w14:textId="77777777" w:rsidR="00A83C9A" w:rsidRDefault="00000000">
      <w:pPr>
        <w:pStyle w:val="BodyText"/>
      </w:pPr>
      <w:r>
        <w:t>Blessings be upon you from God, the Manifestation of Signs and the Revealer of Verses.</w:t>
      </w:r>
    </w:p>
    <w:p w14:paraId="1E83C061" w14:textId="77777777" w:rsidR="00A83C9A" w:rsidRDefault="00000000">
      <w:pPr>
        <w:pStyle w:val="Heading3"/>
      </w:pPr>
      <w:bookmarkStart w:id="568" w:name="X21892f0349ce22ebe0a209fcc3361d38a210cc1"/>
      <w:bookmarkEnd w:id="567"/>
      <w:r>
        <w:t>The Form of the Blessed and Sacred Leaf (Possibly Khadijih Bagum)</w:t>
      </w:r>
    </w:p>
    <w:p w14:paraId="3F780DF3" w14:textId="77777777" w:rsidR="00A83C9A" w:rsidRDefault="00000000">
      <w:pPr>
        <w:pStyle w:val="FirstParagraph"/>
      </w:pPr>
      <w:r>
        <w:t>The sun of divine favor has shone upon all, and the Euphrates of mercy flows for each of the near and sincere ones. Take and drink, for He is the Most Generous Giver.</w:t>
      </w:r>
    </w:p>
    <w:p w14:paraId="7BBBEC67" w14:textId="77777777" w:rsidR="00A83C9A"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73693668" w14:textId="77777777" w:rsidR="00A83C9A" w:rsidRDefault="00000000">
      <w:pPr>
        <w:pStyle w:val="BodyText"/>
      </w:pPr>
      <w:r>
        <w:t>This is the form of what was revealed from God, the Lord of the worlds: “Mighty and glorious is His word.”</w:t>
      </w:r>
    </w:p>
    <w:p w14:paraId="265931E3" w14:textId="77777777" w:rsidR="00A83C9A" w:rsidRDefault="00000000">
      <w:pPr>
        <w:pStyle w:val="BodyText"/>
      </w:pPr>
      <w:r>
        <w:t>He is God, exalted is His glory, greatness, and might.</w:t>
      </w:r>
    </w:p>
    <w:p w14:paraId="46DB9FEA" w14:textId="77777777" w:rsidR="00A83C9A" w:rsidRDefault="00000000">
      <w:pPr>
        <w:pStyle w:val="Heading4"/>
      </w:pPr>
      <w:bookmarkStart w:id="569" w:name="men-and-women-are-equals"/>
      <w:r>
        <w:lastRenderedPageBreak/>
        <w:t>Men and Women Are Equals</w:t>
      </w:r>
    </w:p>
    <w:p w14:paraId="7292B4AA" w14:textId="77777777" w:rsidR="00A83C9A"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0129C3BD" w14:textId="77777777" w:rsidR="00A83C9A"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3A46E561" w14:textId="77777777" w:rsidR="00A83C9A"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4CDA8B29" w14:textId="77777777" w:rsidR="00A83C9A"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77198FCA" w14:textId="77777777" w:rsidR="00A83C9A" w:rsidRDefault="00000000">
      <w:pPr>
        <w:pStyle w:val="Heading4"/>
      </w:pPr>
      <w:bookmarkStart w:id="570" w:name="aqa-asads-mother-is-forgiven"/>
      <w:bookmarkEnd w:id="569"/>
      <w:r>
        <w:t>Aqa Asad’s Mother is Forgiven</w:t>
      </w:r>
    </w:p>
    <w:p w14:paraId="2AAE27CE" w14:textId="77777777" w:rsidR="00A83C9A" w:rsidRDefault="00000000">
      <w:pPr>
        <w:pStyle w:val="FirstParagraph"/>
      </w:pPr>
      <w:r>
        <w:t>You mentioned the esteemed Aqa Asadullah of the lands of “A” and “Sh,” and his mother. After sharing this noble word from the Mother Book, His blessed and exalted words are:</w:t>
      </w:r>
    </w:p>
    <w:p w14:paraId="7639C134" w14:textId="77777777" w:rsidR="00A83C9A"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20B5F103" w14:textId="77777777" w:rsidR="00A83C9A" w:rsidRDefault="00000000">
      <w:pPr>
        <w:pStyle w:val="Heading4"/>
      </w:pPr>
      <w:bookmarkStart w:id="571" w:name="the-question-of-rights-huquullah"/>
      <w:bookmarkEnd w:id="570"/>
      <w:r>
        <w:t>The Question of Rights (Huqu’u’llah)</w:t>
      </w:r>
    </w:p>
    <w:p w14:paraId="7EEBC326" w14:textId="77777777" w:rsidR="00A83C9A"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35AA7873" w14:textId="77777777" w:rsidR="00A83C9A"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67DBA021" w14:textId="77777777" w:rsidR="00A83C9A" w:rsidRDefault="00000000">
      <w:pPr>
        <w:pStyle w:val="Heading4"/>
      </w:pPr>
      <w:bookmarkStart w:id="572" w:name="honor-for-muhammad-ghulam-ali-khadim"/>
      <w:bookmarkEnd w:id="571"/>
      <w:r>
        <w:lastRenderedPageBreak/>
        <w:t>Honor for Muhammad Ghulam Ali Khadim</w:t>
      </w:r>
    </w:p>
    <w:p w14:paraId="6F9AEF59" w14:textId="77777777" w:rsidR="00A83C9A" w:rsidRDefault="00000000">
      <w:pPr>
        <w:pStyle w:val="FirstParagraph"/>
      </w:pPr>
      <w:r>
        <w:t>May Muhammad Ghulam Ali Khadim be assisted with the remembrance and service of Truth. Honor him in My name and give him glad tidings of My remembrance, which no treasure on earth can equal.</w:t>
      </w:r>
    </w:p>
    <w:p w14:paraId="25DD0F9C" w14:textId="77777777" w:rsidR="00A83C9A" w:rsidRDefault="00000000">
      <w:pPr>
        <w:pStyle w:val="Heading4"/>
      </w:pPr>
      <w:bookmarkStart w:id="573" w:name="the-arrival-in-the-land-of-t"/>
      <w:bookmarkEnd w:id="572"/>
      <w:r>
        <w:t>The Arrival in the Land of T</w:t>
      </w:r>
    </w:p>
    <w:p w14:paraId="2CACAB44" w14:textId="77777777" w:rsidR="00A83C9A" w:rsidRDefault="00000000">
      <w:pPr>
        <w:pStyle w:val="FirstParagraph"/>
      </w:pPr>
      <w:r>
        <w:t>Regarding the arrival in the land of “T,” the matters of interaction, love, and preparedness among the friends of God were submitted, and His words were:</w:t>
      </w:r>
    </w:p>
    <w:p w14:paraId="77331023" w14:textId="77777777" w:rsidR="00A83C9A"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7CFF1702" w14:textId="77777777" w:rsidR="00A83C9A"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61229126" w14:textId="77777777" w:rsidR="00A83C9A"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06274E87" w14:textId="77777777" w:rsidR="00A83C9A"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2CFC3DDA" w14:textId="77777777" w:rsidR="00A83C9A" w:rsidRDefault="00000000">
      <w:pPr>
        <w:pStyle w:val="Heading4"/>
      </w:pPr>
      <w:bookmarkStart w:id="574" w:name="ascension-of-the-leaf-of-light"/>
      <w:bookmarkEnd w:id="573"/>
      <w:r>
        <w:t>Ascension of the Leaf of Light</w:t>
      </w:r>
    </w:p>
    <w:p w14:paraId="63DD9F7F" w14:textId="77777777" w:rsidR="00A83C9A"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483CBA08" w14:textId="77777777" w:rsidR="00A83C9A"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5CB99826" w14:textId="77777777" w:rsidR="00A83C9A" w:rsidRDefault="00000000">
      <w:pPr>
        <w:pStyle w:val="Heading4"/>
      </w:pPr>
      <w:bookmarkStart w:id="575" w:name="Xe7d4095bf1503b8d68ba362cd16837f31a6ebf9"/>
      <w:bookmarkEnd w:id="574"/>
      <w:r>
        <w:lastRenderedPageBreak/>
        <w:t>A Visitation Day and Night in Remembrance of the Leaf</w:t>
      </w:r>
    </w:p>
    <w:p w14:paraId="570EE270" w14:textId="77777777" w:rsidR="00A83C9A"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7111CD75" w14:textId="77777777" w:rsidR="00A83C9A"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5303FB7C" w14:textId="77777777" w:rsidR="00A83C9A" w:rsidRDefault="00000000">
      <w:pPr>
        <w:pStyle w:val="Heading3"/>
      </w:pPr>
      <w:bookmarkStart w:id="576" w:name="X87c1be1219f0fe316ba63e1fb0a67c19ab0b97b"/>
      <w:bookmarkEnd w:id="568"/>
      <w:bookmarkEnd w:id="575"/>
      <w:r>
        <w:t>Aqa Sayyid Abu Talib and Haji Mirza Kamaluddin</w:t>
      </w:r>
    </w:p>
    <w:p w14:paraId="5AD3B929" w14:textId="77777777" w:rsidR="00A83C9A"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07733011" w14:textId="77777777" w:rsidR="00A83C9A" w:rsidRDefault="00000000">
      <w:pPr>
        <w:pStyle w:val="Heading3"/>
      </w:pPr>
      <w:bookmarkStart w:id="577" w:name="aqa-mirza-haydar-ali"/>
      <w:bookmarkEnd w:id="576"/>
      <w:r>
        <w:t>Aqa Mirza Haydar Ali</w:t>
      </w:r>
    </w:p>
    <w:p w14:paraId="6907AB4E" w14:textId="77777777" w:rsidR="00A83C9A"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6643B2D7" w14:textId="77777777" w:rsidR="00A83C9A"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4E30C456" w14:textId="77777777" w:rsidR="00A83C9A" w:rsidRDefault="00000000">
      <w:pPr>
        <w:pStyle w:val="BodyText"/>
      </w:pPr>
      <w:r>
        <w:t>Moreover, he has witnessed the waves of the sea of mercy and the manifestations of the sun of favor. He acts as He wills and decrees as He wishes, for He is the Almighty, the All-Praised.</w:t>
      </w:r>
    </w:p>
    <w:p w14:paraId="3FE8F61A" w14:textId="77777777" w:rsidR="00A83C9A" w:rsidRDefault="00000000">
      <w:pPr>
        <w:pStyle w:val="Heading3"/>
      </w:pPr>
      <w:bookmarkStart w:id="578" w:name="aqa-ibn-abhar"/>
      <w:bookmarkEnd w:id="577"/>
      <w:r>
        <w:t>Aqa Ibn Abhar</w:t>
      </w:r>
    </w:p>
    <w:p w14:paraId="67361BA2" w14:textId="77777777" w:rsidR="00A83C9A"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21CF0E0A" w14:textId="77777777" w:rsidR="00A83C9A"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1F5A5699" w14:textId="77777777" w:rsidR="00A83C9A"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67B8F190" w14:textId="77777777" w:rsidR="00A83C9A"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3D18142E" w14:textId="77777777" w:rsidR="00A83C9A" w:rsidRDefault="00000000">
      <w:pPr>
        <w:pStyle w:val="Heading3"/>
      </w:pPr>
      <w:bookmarkStart w:id="579" w:name="haji-sayyid-ali-akbar"/>
      <w:bookmarkEnd w:id="578"/>
      <w:r>
        <w:t>Haji Sayyid Ali Akbar</w:t>
      </w:r>
    </w:p>
    <w:p w14:paraId="5FCAEDA5" w14:textId="77777777" w:rsidR="00A83C9A"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070BB0FB" w14:textId="77777777" w:rsidR="00A83C9A" w:rsidRDefault="00000000">
      <w:pPr>
        <w:pStyle w:val="Heading3"/>
      </w:pPr>
      <w:bookmarkStart w:id="580" w:name="mulla-asadullah"/>
      <w:bookmarkEnd w:id="579"/>
      <w:r>
        <w:t>Mulla Asadullah</w:t>
      </w:r>
    </w:p>
    <w:p w14:paraId="66913F15" w14:textId="77777777" w:rsidR="00A83C9A"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6D2E07C8" w14:textId="77777777" w:rsidR="00A83C9A" w:rsidRDefault="00000000">
      <w:pPr>
        <w:pStyle w:val="Heading2"/>
      </w:pPr>
      <w:bookmarkStart w:id="581" w:name="letter-3"/>
      <w:bookmarkEnd w:id="566"/>
      <w:bookmarkEnd w:id="580"/>
      <w:r>
        <w:t>Letter 3:</w:t>
      </w:r>
    </w:p>
    <w:p w14:paraId="19ED66DD" w14:textId="77777777" w:rsidR="00A83C9A" w:rsidRDefault="00000000">
      <w:pPr>
        <w:pStyle w:val="FirstParagraph"/>
      </w:pPr>
      <w:r>
        <w:t>He is the Witness, the Hearing, the All-Knowing.</w:t>
      </w:r>
    </w:p>
    <w:p w14:paraId="438FF2A5" w14:textId="77777777" w:rsidR="00A83C9A"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045C6CED" w14:textId="77777777" w:rsidR="00A83C9A"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68CB706D" w14:textId="77777777" w:rsidR="00A83C9A"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FA4E581" w14:textId="77777777" w:rsidR="00A83C9A"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540572E2" w14:textId="77777777" w:rsidR="00A83C9A" w:rsidRDefault="00000000">
      <w:pPr>
        <w:pStyle w:val="BodyText"/>
      </w:pPr>
      <w:r>
        <w:t>When you attain My Tablet and find in it the fragrance of My utterance, arise and say:</w:t>
      </w:r>
    </w:p>
    <w:p w14:paraId="70152CF4" w14:textId="77777777" w:rsidR="00A83C9A"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776A7935" w14:textId="77777777" w:rsidR="00A83C9A"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AB8EE19" w14:textId="77777777" w:rsidR="00A83C9A" w:rsidRDefault="00000000">
      <w:pPr>
        <w:pStyle w:val="Heading3"/>
      </w:pPr>
      <w:bookmarkStart w:id="582" w:name="aqa-muhammad-karim"/>
      <w:r>
        <w:t>Aqa Muhammad Karim</w:t>
      </w:r>
    </w:p>
    <w:p w14:paraId="33931B0F" w14:textId="77777777" w:rsidR="00A83C9A"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2D81F075" w14:textId="77777777" w:rsidR="00A83C9A"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6CF28275" w14:textId="77777777" w:rsidR="00A83C9A" w:rsidRDefault="00000000">
      <w:pPr>
        <w:pStyle w:val="Heading3"/>
      </w:pPr>
      <w:bookmarkStart w:id="583" w:name="the-honorable-rahim-and-his-brother"/>
      <w:bookmarkEnd w:id="582"/>
      <w:r>
        <w:t>The Honorable Rahim and His Brother</w:t>
      </w:r>
    </w:p>
    <w:p w14:paraId="2E83A70F" w14:textId="77777777" w:rsidR="00A83C9A"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0BACBB4D" w14:textId="77777777" w:rsidR="00A83C9A"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7C9A2C12" w14:textId="77777777" w:rsidR="00A83C9A" w:rsidRDefault="00000000">
      <w:pPr>
        <w:pStyle w:val="BodyText"/>
      </w:pPr>
      <w:r>
        <w:t>Blessings upon them from God, the All-Knowing, the Wise.</w:t>
      </w:r>
    </w:p>
    <w:p w14:paraId="4199AA19" w14:textId="77777777" w:rsidR="00A83C9A" w:rsidRDefault="00000000">
      <w:pPr>
        <w:pStyle w:val="Heading3"/>
      </w:pPr>
      <w:bookmarkStart w:id="584" w:name="in-reference-to-a-prior-letter-to-karim"/>
      <w:bookmarkEnd w:id="583"/>
      <w:r>
        <w:t>In Reference to a Prior Letter to Karim</w:t>
      </w:r>
    </w:p>
    <w:p w14:paraId="3F1F48CA" w14:textId="77777777" w:rsidR="00A83C9A"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2E3840B4" w14:textId="77777777" w:rsidR="00A83C9A"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3F1712A1" w14:textId="77777777" w:rsidR="00A83C9A"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73329123" w14:textId="77777777" w:rsidR="00A83C9A"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75F6E612" w14:textId="77777777" w:rsidR="00A83C9A" w:rsidRDefault="00000000">
      <w:pPr>
        <w:pStyle w:val="Heading2"/>
      </w:pPr>
      <w:bookmarkStart w:id="585" w:name="letter-4"/>
      <w:bookmarkEnd w:id="581"/>
      <w:bookmarkEnd w:id="584"/>
      <w:r>
        <w:t>Letter 4:</w:t>
      </w:r>
    </w:p>
    <w:p w14:paraId="1BE53235" w14:textId="77777777" w:rsidR="00A83C9A" w:rsidRDefault="00000000">
      <w:pPr>
        <w:pStyle w:val="FirstParagraph"/>
      </w:pPr>
      <w:r>
        <w:t>In the name of the One who watches over the Names,</w:t>
      </w:r>
    </w:p>
    <w:p w14:paraId="42C3E3DC" w14:textId="77777777" w:rsidR="00A83C9A"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70094922" w14:textId="77777777" w:rsidR="00A83C9A" w:rsidRDefault="00000000">
      <w:pPr>
        <w:pStyle w:val="BodyText"/>
      </w:pPr>
      <w:r>
        <w:t>We have mentioned those who turned toward the Countenance and have revealed for them that which the sincere will find scented with the fragrance of God’s grace, the Lord of all worlds.</w:t>
      </w:r>
    </w:p>
    <w:p w14:paraId="2F4791DE" w14:textId="77777777" w:rsidR="00A83C9A" w:rsidRDefault="00000000">
      <w:pPr>
        <w:pStyle w:val="Heading3"/>
      </w:pPr>
      <w:bookmarkStart w:id="586" w:name="to-akbar"/>
      <w:r>
        <w:lastRenderedPageBreak/>
        <w:t>To Akbar</w:t>
      </w:r>
    </w:p>
    <w:p w14:paraId="67B3B681" w14:textId="77777777" w:rsidR="00A83C9A" w:rsidRDefault="00000000">
      <w:pPr>
        <w:pStyle w:val="FirstParagraph"/>
      </w:pPr>
      <w:r>
        <w:t>O Akbar, the oppressed one remembers you from His radiant viewpoint with verses that no treasures of the earth can equal. Every discerning and insightful one bears witness to this.</w:t>
      </w:r>
    </w:p>
    <w:p w14:paraId="746D704A" w14:textId="77777777" w:rsidR="00A83C9A"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2579C9A2" w14:textId="77777777" w:rsidR="00A83C9A"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4C392457" w14:textId="77777777" w:rsidR="00A83C9A" w:rsidRDefault="00000000">
      <w:pPr>
        <w:pStyle w:val="Heading3"/>
      </w:pPr>
      <w:bookmarkStart w:id="587" w:name="kadkhoda-exalted"/>
      <w:bookmarkEnd w:id="586"/>
      <w:r>
        <w:t>Kadkhoda Exalted</w:t>
      </w:r>
    </w:p>
    <w:p w14:paraId="47340B4D" w14:textId="77777777" w:rsidR="00A83C9A"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32A25FD1" w14:textId="77777777" w:rsidR="00A83C9A"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1A429C69" w14:textId="77777777" w:rsidR="00A83C9A"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08772690" w14:textId="77777777" w:rsidR="00A83C9A" w:rsidRDefault="00000000">
      <w:pPr>
        <w:pStyle w:val="Heading3"/>
      </w:pPr>
      <w:bookmarkStart w:id="588" w:name="husayn-effendi-and-waraqaiyya-khanum"/>
      <w:bookmarkEnd w:id="587"/>
      <w:r>
        <w:t>Husayn Effendi and Waraqa’iyya Khanum</w:t>
      </w:r>
    </w:p>
    <w:p w14:paraId="5E0F218D" w14:textId="77777777" w:rsidR="00A83C9A"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058703C1" w14:textId="77777777" w:rsidR="00A83C9A" w:rsidRDefault="00000000">
      <w:pPr>
        <w:pStyle w:val="Heading3"/>
      </w:pPr>
      <w:bookmarkStart w:id="589" w:name="the-branches-are-exalted"/>
      <w:bookmarkEnd w:id="588"/>
      <w:r>
        <w:t>The Branches are Exalted</w:t>
      </w:r>
    </w:p>
    <w:p w14:paraId="27A7BB50" w14:textId="77777777" w:rsidR="00A83C9A"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68C9A861" w14:textId="77777777" w:rsidR="00A83C9A"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1B4D738C" w14:textId="77777777" w:rsidR="00A83C9A"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05568154" w14:textId="77777777" w:rsidR="00A83C9A" w:rsidRDefault="00000000">
      <w:pPr>
        <w:pStyle w:val="BodyText"/>
      </w:pPr>
      <w:r>
        <w:lastRenderedPageBreak/>
        <w:t>On the 15th day of Rabi’ al-Awwal in the year 1300.</w:t>
      </w:r>
    </w:p>
    <w:p w14:paraId="62AC2138" w14:textId="77777777" w:rsidR="00A83C9A" w:rsidRDefault="00000000">
      <w:r>
        <w:br w:type="page"/>
      </w:r>
    </w:p>
    <w:p w14:paraId="008359E8" w14:textId="77777777" w:rsidR="00A83C9A" w:rsidRDefault="00000000">
      <w:pPr>
        <w:pStyle w:val="Heading1"/>
      </w:pPr>
      <w:bookmarkStart w:id="590" w:name="sec-lawh-i-ishráqát"/>
      <w:bookmarkStart w:id="591" w:name="_Toc166704147"/>
      <w:bookmarkEnd w:id="559"/>
      <w:bookmarkEnd w:id="585"/>
      <w:bookmarkEnd w:id="589"/>
      <w:r>
        <w:lastRenderedPageBreak/>
        <w:t>Lawh-i-Ishráqát (Tablet of Splendors)</w:t>
      </w:r>
      <w:bookmarkEnd w:id="591"/>
    </w:p>
    <w:p w14:paraId="4A1CD6B9" w14:textId="77777777" w:rsidR="00A83C9A" w:rsidRDefault="00000000">
      <w:pPr>
        <w:pStyle w:val="FirstParagraph"/>
      </w:pPr>
      <w:r>
        <w:t>This is the Scroll of God, the Protector, the Self-Subsisting.</w:t>
      </w:r>
    </w:p>
    <w:p w14:paraId="4F664EF3" w14:textId="77777777" w:rsidR="00A83C9A" w:rsidRDefault="00000000">
      <w:pPr>
        <w:pStyle w:val="BodyText"/>
      </w:pPr>
      <w:r>
        <w:t>He is God, exalted be His state, the Wisdom and the Explanation.</w:t>
      </w:r>
    </w:p>
    <w:p w14:paraId="22EF9A1E" w14:textId="77777777" w:rsidR="00A83C9A" w:rsidRDefault="00000000">
      <w:pPr>
        <w:pStyle w:val="Heading2"/>
      </w:pPr>
      <w:bookmarkStart w:id="592" w:name="sermon-one"/>
      <w:r>
        <w:t>Sermon One</w:t>
      </w:r>
    </w:p>
    <w:p w14:paraId="5CF84292" w14:textId="77777777" w:rsidR="00A83C9A"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3B1EB46E" w14:textId="77777777" w:rsidR="00A83C9A"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23FCAE30" w14:textId="77777777" w:rsidR="00A83C9A"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2FB33331" w14:textId="77777777" w:rsidR="00A83C9A" w:rsidRDefault="00000000">
      <w:pPr>
        <w:pStyle w:val="Heading2"/>
      </w:pPr>
      <w:bookmarkStart w:id="593" w:name="sermon-two"/>
      <w:bookmarkEnd w:id="592"/>
      <w:r>
        <w:t>Sermon Two</w:t>
      </w:r>
    </w:p>
    <w:p w14:paraId="08BFAAC8" w14:textId="77777777" w:rsidR="00A83C9A"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3C07752D" w14:textId="77777777" w:rsidR="00A83C9A"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052713DF" w14:textId="77777777" w:rsidR="00A83C9A"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4732014B" w14:textId="77777777" w:rsidR="00A83C9A"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64686553" w14:textId="77777777" w:rsidR="00A83C9A"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1403FB25" w14:textId="77777777" w:rsidR="00A83C9A"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77C673AF" w14:textId="77777777" w:rsidR="00A83C9A" w:rsidRDefault="00000000">
      <w:pPr>
        <w:pStyle w:val="Heading2"/>
      </w:pPr>
      <w:bookmarkStart w:id="594" w:name="the-greatest-infallibility"/>
      <w:bookmarkEnd w:id="593"/>
      <w:r>
        <w:t>The Greatest Infallibility</w:t>
      </w:r>
    </w:p>
    <w:p w14:paraId="1350F817" w14:textId="77777777" w:rsidR="00A83C9A"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244A330B" w14:textId="77777777" w:rsidR="00A83C9A"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4D94F8AC" w14:textId="77777777" w:rsidR="00A83C9A"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6714C9DB" w14:textId="77777777" w:rsidR="00A83C9A"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2390BB90" w14:textId="77777777" w:rsidR="00A83C9A"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02785776" w14:textId="77777777" w:rsidR="00A83C9A"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5DBFFCAB" w14:textId="77777777" w:rsidR="00A83C9A" w:rsidRDefault="00000000">
      <w:pPr>
        <w:pStyle w:val="Heading3"/>
      </w:pPr>
      <w:bookmarkStart w:id="595" w:name="Xcd3f3e9aa8fc806e1d495e28fb65867db38bb73"/>
      <w:r>
        <w:t>Infallibility Has Various Meanings and Stations</w:t>
      </w:r>
    </w:p>
    <w:p w14:paraId="294D0BCF" w14:textId="77777777" w:rsidR="00A83C9A"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0BCACCF5" w14:textId="77777777" w:rsidR="00A83C9A"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7E2594CA" w14:textId="77777777" w:rsidR="00A83C9A"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02C9F5A9" w14:textId="77777777" w:rsidR="00A83C9A"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18E1F3A4" w14:textId="77777777" w:rsidR="00A83C9A" w:rsidRDefault="00000000">
      <w:pPr>
        <w:pStyle w:val="Heading3"/>
      </w:pPr>
      <w:bookmarkStart w:id="596" w:name="Xe9417b90bd4dbdc42f9a69871cac5e88a465d5e"/>
      <w:bookmarkEnd w:id="595"/>
      <w:r>
        <w:t>A Prayer for the Most Great Infallibility</w:t>
      </w:r>
    </w:p>
    <w:p w14:paraId="2F4CAA9B" w14:textId="77777777" w:rsidR="00A83C9A" w:rsidRDefault="00000000">
      <w:pPr>
        <w:pStyle w:val="FirstParagraph"/>
      </w:pPr>
      <w:r>
        <w:t>20 When the breezes of the verses of manifestation draw you, and the pure Kauthar from the hands of your Lord’s generosity, the Master of the Day of Resurrection, embraces you, say:</w:t>
      </w:r>
    </w:p>
    <w:p w14:paraId="2B39C67D" w14:textId="77777777" w:rsidR="00A83C9A"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62807C81" w14:textId="77777777" w:rsidR="00A83C9A"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76354B8F" w14:textId="77777777" w:rsidR="00A83C9A"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75A09FF6" w14:textId="77777777" w:rsidR="00A83C9A"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2E2599AD" w14:textId="77777777" w:rsidR="00A83C9A"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73855EAE" w14:textId="77777777" w:rsidR="00A83C9A"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5E8E3B6F" w14:textId="77777777" w:rsidR="00A83C9A"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118B05D7" w14:textId="77777777" w:rsidR="00A83C9A"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1D6BCDE4" w14:textId="77777777" w:rsidR="00A83C9A"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4BC673ED" w14:textId="77777777" w:rsidR="00A83C9A"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175A2B9C" w14:textId="77777777" w:rsidR="00A83C9A"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7947B159" w14:textId="77777777" w:rsidR="00A83C9A" w:rsidRDefault="00000000">
      <w:pPr>
        <w:pStyle w:val="Heading3"/>
      </w:pPr>
      <w:bookmarkStart w:id="597" w:name="this-greatest-bounty"/>
      <w:bookmarkEnd w:id="596"/>
      <w:r>
        <w:t>This Greatest Bounty</w:t>
      </w:r>
    </w:p>
    <w:p w14:paraId="4E6B8D94" w14:textId="77777777" w:rsidR="00A83C9A"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0F23567D" w14:textId="77777777" w:rsidR="00A83C9A"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59B9A637" w14:textId="77777777" w:rsidR="00A83C9A"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422A7DA6" w14:textId="77777777" w:rsidR="00A83C9A"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732311D5" w14:textId="77777777" w:rsidR="00A83C9A"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237011FD" w14:textId="77777777" w:rsidR="00A83C9A" w:rsidRDefault="00000000">
      <w:pPr>
        <w:pStyle w:val="Heading3"/>
      </w:pPr>
      <w:bookmarkStart w:id="598" w:name="X9a8129286c0a14f4e662c62ac378a4d1e27af4a"/>
      <w:bookmarkEnd w:id="597"/>
      <w:r>
        <w:t>Commanded the Servants Towards Righteousness</w:t>
      </w:r>
    </w:p>
    <w:p w14:paraId="1D6EE942" w14:textId="77777777" w:rsidR="00A83C9A"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42F7545B" w14:textId="77777777" w:rsidR="00A83C9A"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256BF68F" w14:textId="77777777" w:rsidR="00A83C9A" w:rsidRDefault="00000000">
      <w:pPr>
        <w:pStyle w:val="Heading3"/>
      </w:pPr>
      <w:bookmarkStart w:id="599" w:name="X90bfe8210b4d2f79b10307163dd259420a33192"/>
      <w:bookmarkEnd w:id="598"/>
      <w:r>
        <w:t>Entrust the Servants with the Fear of God</w:t>
      </w:r>
    </w:p>
    <w:p w14:paraId="39DE9B13" w14:textId="77777777" w:rsidR="00A83C9A"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2BEFFA8D" w14:textId="77777777" w:rsidR="00A83C9A"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306BB41D" w14:textId="77777777" w:rsidR="00A83C9A" w:rsidRDefault="00000000">
      <w:pPr>
        <w:pStyle w:val="BodyText"/>
      </w:pPr>
      <w:r>
        <w:t>41 The Supreme Pen has turned towards the luminous language to make the Magnificent One recognize the beautiful care of His Lord and be among the grateful.</w:t>
      </w:r>
    </w:p>
    <w:p w14:paraId="2EE97B8D" w14:textId="77777777" w:rsidR="00A83C9A" w:rsidRDefault="00000000">
      <w:pPr>
        <w:pStyle w:val="Heading3"/>
      </w:pPr>
      <w:bookmarkStart w:id="600" w:name="Xa198c49f535cea6794852450d9f6c8b26ab72f4"/>
      <w:bookmarkEnd w:id="599"/>
      <w:r>
        <w:t>The Call is Loud But the Hearing Power is Scarce</w:t>
      </w:r>
    </w:p>
    <w:p w14:paraId="4E35A0D8" w14:textId="77777777" w:rsidR="00A83C9A"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7A686963" w14:textId="77777777" w:rsidR="00A83C9A"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12A002E3" w14:textId="77777777" w:rsidR="00A83C9A"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1F9B8520" w14:textId="77777777" w:rsidR="00A83C9A" w:rsidRDefault="00000000">
      <w:pPr>
        <w:pStyle w:val="Heading2"/>
      </w:pPr>
      <w:bookmarkStart w:id="601" w:name="the-illuminations-splendors"/>
      <w:bookmarkEnd w:id="594"/>
      <w:bookmarkEnd w:id="600"/>
      <w:r>
        <w:t>The Illuminations (Splendors)</w:t>
      </w:r>
    </w:p>
    <w:p w14:paraId="2C4EDB1E" w14:textId="77777777" w:rsidR="00A83C9A" w:rsidRDefault="00000000">
      <w:pPr>
        <w:pStyle w:val="Heading3"/>
      </w:pPr>
      <w:bookmarkStart w:id="602" w:name="first-illumination"/>
      <w:r>
        <w:t>First Illumination</w:t>
      </w:r>
    </w:p>
    <w:p w14:paraId="6838D41B" w14:textId="77777777" w:rsidR="00A83C9A"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672DF137" w14:textId="77777777" w:rsidR="00A83C9A" w:rsidRDefault="00000000">
      <w:pPr>
        <w:pStyle w:val="Heading3"/>
      </w:pPr>
      <w:bookmarkStart w:id="603" w:name="second-illumination"/>
      <w:bookmarkEnd w:id="602"/>
      <w:r>
        <w:lastRenderedPageBreak/>
        <w:t>Second Illumination</w:t>
      </w:r>
    </w:p>
    <w:p w14:paraId="688BA9EA" w14:textId="77777777" w:rsidR="00A83C9A"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5102552B" w14:textId="77777777" w:rsidR="00A83C9A" w:rsidRDefault="00000000">
      <w:pPr>
        <w:pStyle w:val="Heading3"/>
      </w:pPr>
      <w:bookmarkStart w:id="604" w:name="third-illumination"/>
      <w:bookmarkEnd w:id="603"/>
      <w:r>
        <w:t>Third Illumination</w:t>
      </w:r>
    </w:p>
    <w:p w14:paraId="618A2052" w14:textId="77777777" w:rsidR="00A83C9A"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0B06D17E" w14:textId="77777777" w:rsidR="00A83C9A" w:rsidRDefault="00000000">
      <w:pPr>
        <w:pStyle w:val="Heading3"/>
      </w:pPr>
      <w:bookmarkStart w:id="605" w:name="fourth-illumination"/>
      <w:bookmarkEnd w:id="604"/>
      <w:r>
        <w:t>Fourth Illumination</w:t>
      </w:r>
    </w:p>
    <w:p w14:paraId="1F9F913D" w14:textId="77777777" w:rsidR="00A83C9A" w:rsidRDefault="00000000">
      <w:pPr>
        <w:pStyle w:val="FirstParagraph"/>
      </w:pPr>
      <w:r>
        <w:t>48 In this manifestation, the victorious troops are commendable deeds and virtues, and the leader and commander of these troops is the fear of God. He possesses all and reigns over all.</w:t>
      </w:r>
    </w:p>
    <w:p w14:paraId="4793890E" w14:textId="77777777" w:rsidR="00A83C9A" w:rsidRDefault="00000000">
      <w:pPr>
        <w:pStyle w:val="Heading3"/>
      </w:pPr>
      <w:bookmarkStart w:id="606" w:name="fifth-illumination"/>
      <w:bookmarkEnd w:id="605"/>
      <w:r>
        <w:t>Fifth Illumination</w:t>
      </w:r>
    </w:p>
    <w:p w14:paraId="01FDCB43" w14:textId="77777777" w:rsidR="00A83C9A"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006B6F68" w14:textId="77777777" w:rsidR="00A83C9A"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349DA6C0" w14:textId="77777777" w:rsidR="00A83C9A" w:rsidRDefault="00000000">
      <w:pPr>
        <w:pStyle w:val="Heading3"/>
      </w:pPr>
      <w:bookmarkStart w:id="607" w:name="sixth-illumination"/>
      <w:bookmarkEnd w:id="606"/>
      <w:r>
        <w:t>Sixth Illumination</w:t>
      </w:r>
    </w:p>
    <w:p w14:paraId="1F12E68B" w14:textId="77777777" w:rsidR="00A83C9A"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33231E2D" w14:textId="77777777" w:rsidR="00A83C9A" w:rsidRDefault="00000000">
      <w:pPr>
        <w:pStyle w:val="Heading3"/>
      </w:pPr>
      <w:bookmarkStart w:id="608" w:name="seventh-illumination"/>
      <w:bookmarkEnd w:id="607"/>
      <w:r>
        <w:t>Seventh Illumination</w:t>
      </w:r>
    </w:p>
    <w:p w14:paraId="654984F7" w14:textId="77777777" w:rsidR="00A83C9A"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507EED68" w14:textId="77777777" w:rsidR="00A83C9A" w:rsidRDefault="00000000">
      <w:pPr>
        <w:pStyle w:val="Heading3"/>
      </w:pPr>
      <w:bookmarkStart w:id="609" w:name="eighth-illumination"/>
      <w:bookmarkEnd w:id="608"/>
      <w:r>
        <w:t>Eighth Illumination</w:t>
      </w:r>
    </w:p>
    <w:p w14:paraId="30667FB5" w14:textId="77777777" w:rsidR="00A83C9A"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673DFCD2" w14:textId="77777777" w:rsidR="00A83C9A"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5018FBB9" w14:textId="77777777" w:rsidR="00A83C9A"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697DD693" w14:textId="77777777" w:rsidR="00A83C9A"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1B9DB499" w14:textId="77777777" w:rsidR="00A83C9A" w:rsidRDefault="00000000">
      <w:pPr>
        <w:pStyle w:val="BodyText"/>
      </w:pPr>
      <w:r>
        <w:t>57 It is hoped that under the shadow of the divine Lote-Tree of Bounty, you will be nurtured and act according to what God wills. Remember, all leaves are from one tree, and all drops from one ocean.</w:t>
      </w:r>
    </w:p>
    <w:p w14:paraId="0C261A57" w14:textId="77777777" w:rsidR="00A83C9A" w:rsidRDefault="00000000">
      <w:pPr>
        <w:pStyle w:val="Heading3"/>
      </w:pPr>
      <w:bookmarkStart w:id="610" w:name="ninth-illumination"/>
      <w:bookmarkEnd w:id="609"/>
      <w:r>
        <w:t>Ninth Illumination</w:t>
      </w:r>
    </w:p>
    <w:p w14:paraId="2CCD3D65" w14:textId="77777777" w:rsidR="00A83C9A"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8B91199" w14:textId="77777777" w:rsidR="00A83C9A"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4EE5067A" w14:textId="77777777" w:rsidR="00A83C9A"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433665BD" w14:textId="77777777" w:rsidR="00A83C9A"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18E9E153" w14:textId="77777777" w:rsidR="00A83C9A"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5F75E293" w14:textId="77777777" w:rsidR="00A83C9A"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48820ECC" w14:textId="77777777" w:rsidR="00A83C9A" w:rsidRDefault="00000000">
      <w:pPr>
        <w:pStyle w:val="BodyText"/>
      </w:pPr>
      <w:r>
        <w:t>64 Say, “Die in your rage. Indeed, it has come with a command that no one with vision, hearing, knowledge, justice, or fairness can deny.” The Pen of Antiquity bears witness to this in this manifest moment.</w:t>
      </w:r>
    </w:p>
    <w:p w14:paraId="407E8971" w14:textId="77777777" w:rsidR="00A83C9A" w:rsidRDefault="00000000">
      <w:pPr>
        <w:pStyle w:val="Heading2"/>
      </w:pPr>
      <w:bookmarkStart w:id="611" w:name="X9957418265a3fa964d7e2aeb60d596cd1c96f53"/>
      <w:bookmarkEnd w:id="601"/>
      <w:bookmarkEnd w:id="610"/>
      <w:r>
        <w:t>True Believers Act According to the Command</w:t>
      </w:r>
    </w:p>
    <w:p w14:paraId="516B8C04" w14:textId="77777777" w:rsidR="00A83C9A"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25E758BC" w14:textId="77777777" w:rsidR="00A83C9A"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3743F1A0" w14:textId="77777777" w:rsidR="00A83C9A" w:rsidRDefault="00000000">
      <w:pPr>
        <w:pStyle w:val="Heading2"/>
      </w:pPr>
      <w:bookmarkStart w:id="612" w:name="X2f2357449baa701d7b5c2422b7fbfa60c04f727"/>
      <w:bookmarkEnd w:id="611"/>
      <w:r>
        <w:t>Benefits and Profits of Gold &amp; Silver (Usury)</w:t>
      </w:r>
    </w:p>
    <w:p w14:paraId="44994BFC" w14:textId="77777777" w:rsidR="00A83C9A"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4804D99D" w14:textId="77777777" w:rsidR="00A83C9A"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7D1D386B" w14:textId="77777777" w:rsidR="00A83C9A"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650A5FA6" w14:textId="77777777" w:rsidR="00A83C9A" w:rsidRDefault="00000000">
      <w:r>
        <w:lastRenderedPageBreak/>
        <w:br w:type="page"/>
      </w:r>
    </w:p>
    <w:p w14:paraId="5A044A08" w14:textId="77777777" w:rsidR="00A83C9A" w:rsidRDefault="00000000">
      <w:pPr>
        <w:pStyle w:val="Heading1"/>
      </w:pPr>
      <w:bookmarkStart w:id="613" w:name="sec-lawh-i-bisarat"/>
      <w:bookmarkStart w:id="614" w:name="_Toc166704148"/>
      <w:bookmarkEnd w:id="590"/>
      <w:bookmarkEnd w:id="612"/>
      <w:r>
        <w:lastRenderedPageBreak/>
        <w:t>Lawh-i-Bisarat (The Tablet of Glad-Tidings)</w:t>
      </w:r>
      <w:bookmarkEnd w:id="614"/>
    </w:p>
    <w:p w14:paraId="7198EFDE" w14:textId="77777777" w:rsidR="00A83C9A" w:rsidRDefault="00000000">
      <w:pPr>
        <w:pStyle w:val="FirstParagraph"/>
      </w:pPr>
      <w:r>
        <w:t>This is the call of the Most Glorious that rose from the highest horizon in the prison of Akka.</w:t>
      </w:r>
    </w:p>
    <w:p w14:paraId="1337051F" w14:textId="77777777" w:rsidR="00A83C9A" w:rsidRDefault="00000000">
      <w:pPr>
        <w:pStyle w:val="BodyText"/>
      </w:pPr>
      <w:r>
        <w:t>He is the Manifest, the All-Knowing, the Informed.</w:t>
      </w:r>
    </w:p>
    <w:p w14:paraId="40CC3846" w14:textId="77777777" w:rsidR="00A83C9A"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7597B03D" w14:textId="77777777" w:rsidR="00A83C9A" w:rsidRDefault="00000000">
      <w:pPr>
        <w:pStyle w:val="Heading2"/>
      </w:pPr>
      <w:bookmarkStart w:id="615" w:name="the-first-glad-tidings"/>
      <w:r>
        <w:t>The First Glad-Tidings</w:t>
      </w:r>
    </w:p>
    <w:p w14:paraId="57511A0E" w14:textId="77777777" w:rsidR="00A83C9A"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D617BB4" w14:textId="77777777" w:rsidR="00A83C9A" w:rsidRDefault="00000000">
      <w:pPr>
        <w:pStyle w:val="Heading2"/>
      </w:pPr>
      <w:bookmarkStart w:id="616" w:name="the-second-glad-tidings"/>
      <w:bookmarkEnd w:id="615"/>
      <w:r>
        <w:t>The Second Glad-Tidings</w:t>
      </w:r>
    </w:p>
    <w:p w14:paraId="7FD38273" w14:textId="77777777" w:rsidR="00A83C9A"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704082B7" w14:textId="77777777" w:rsidR="00A83C9A" w:rsidRDefault="00000000">
      <w:pPr>
        <w:pStyle w:val="Heading2"/>
      </w:pPr>
      <w:bookmarkStart w:id="617" w:name="the-third-glad-tidings"/>
      <w:bookmarkEnd w:id="616"/>
      <w:r>
        <w:t>The Third Glad-Tidings</w:t>
      </w:r>
    </w:p>
    <w:p w14:paraId="75E399F1" w14:textId="77777777" w:rsidR="00A83C9A"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3795AF4F" w14:textId="77777777" w:rsidR="00A83C9A" w:rsidRDefault="00000000">
      <w:pPr>
        <w:pStyle w:val="Heading2"/>
      </w:pPr>
      <w:bookmarkStart w:id="618" w:name="the-fourth-glad-tidings"/>
      <w:bookmarkEnd w:id="617"/>
      <w:r>
        <w:t>The Fourth Glad-Tidings</w:t>
      </w:r>
    </w:p>
    <w:p w14:paraId="04732DD0" w14:textId="77777777" w:rsidR="00A83C9A"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51B13C4F" w14:textId="77777777" w:rsidR="00A83C9A" w:rsidRDefault="00000000">
      <w:pPr>
        <w:pStyle w:val="Heading2"/>
      </w:pPr>
      <w:bookmarkStart w:id="619" w:name="the-fifth-glad-tidings"/>
      <w:bookmarkEnd w:id="618"/>
      <w:r>
        <w:t>The Fifth Glad-Tidings</w:t>
      </w:r>
    </w:p>
    <w:p w14:paraId="176381F0" w14:textId="77777777" w:rsidR="00A83C9A"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5F7C827E" w14:textId="77777777" w:rsidR="00A83C9A" w:rsidRDefault="00000000">
      <w:pPr>
        <w:pStyle w:val="Heading2"/>
      </w:pPr>
      <w:bookmarkStart w:id="620" w:name="the-sixth-glad-tidings"/>
      <w:bookmarkEnd w:id="619"/>
      <w:r>
        <w:t>The Sixth Glad-Tidings</w:t>
      </w:r>
    </w:p>
    <w:p w14:paraId="46A6FF5A" w14:textId="77777777" w:rsidR="00A83C9A"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0F9F08E6" w14:textId="77777777" w:rsidR="00A83C9A" w:rsidRDefault="00000000">
      <w:pPr>
        <w:pStyle w:val="Heading2"/>
      </w:pPr>
      <w:bookmarkStart w:id="621" w:name="the-seventh-glad-tidings"/>
      <w:bookmarkEnd w:id="620"/>
      <w:r>
        <w:t>The Seventh Glad-Tidings</w:t>
      </w:r>
    </w:p>
    <w:p w14:paraId="632513EE" w14:textId="77777777" w:rsidR="00A83C9A" w:rsidRDefault="00000000">
      <w:pPr>
        <w:pStyle w:val="FirstParagraph"/>
      </w:pPr>
      <w:r>
        <w:t>The choice of clothing and the cut of the beard and its dressing are left to the discretion of men. But beware, O people, lest ye make yourselves the playthings of the ignorant.</w:t>
      </w:r>
    </w:p>
    <w:p w14:paraId="207A6A07" w14:textId="77777777" w:rsidR="00A83C9A" w:rsidRDefault="00000000">
      <w:pPr>
        <w:pStyle w:val="Heading2"/>
      </w:pPr>
      <w:bookmarkStart w:id="622" w:name="the-eighth-glad-tidings"/>
      <w:bookmarkEnd w:id="621"/>
      <w:r>
        <w:t>The Eighth Glad-Tidings</w:t>
      </w:r>
    </w:p>
    <w:p w14:paraId="13425CD9" w14:textId="77777777" w:rsidR="00A83C9A"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73F09D30" w14:textId="77777777" w:rsidR="00A83C9A" w:rsidRDefault="00000000">
      <w:pPr>
        <w:pStyle w:val="Heading2"/>
      </w:pPr>
      <w:bookmarkStart w:id="623" w:name="the-ninth-glad-tidings"/>
      <w:bookmarkEnd w:id="622"/>
      <w:r>
        <w:t>The Ninth Glad-Tidings</w:t>
      </w:r>
    </w:p>
    <w:p w14:paraId="70CB28A8" w14:textId="77777777" w:rsidR="00A83C9A"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3CE3965D" w14:textId="77777777" w:rsidR="00A83C9A" w:rsidRDefault="00000000">
      <w:pPr>
        <w:pStyle w:val="BodyText"/>
      </w:pPr>
      <w:r>
        <w:t>The sinner should seek mercy from the ocean of divine mercy between themselves and God, ask for forgiveness from the heavens of bounty, and present the following plea:</w:t>
      </w:r>
    </w:p>
    <w:p w14:paraId="020C45D4" w14:textId="77777777" w:rsidR="00A83C9A"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BDF99E7" w14:textId="77777777" w:rsidR="00A83C9A"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3C1FFC20" w14:textId="77777777" w:rsidR="00A83C9A"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21833DD" w14:textId="77777777" w:rsidR="00A83C9A" w:rsidRDefault="00000000">
      <w:pPr>
        <w:pStyle w:val="Heading2"/>
      </w:pPr>
      <w:bookmarkStart w:id="624" w:name="the-tenth-glad-tidings"/>
      <w:bookmarkEnd w:id="623"/>
      <w:r>
        <w:t>The Tenth Glad-Tidings</w:t>
      </w:r>
    </w:p>
    <w:p w14:paraId="658A6FC3" w14:textId="77777777" w:rsidR="00A83C9A" w:rsidRDefault="00000000">
      <w:pPr>
        <w:pStyle w:val="FirstParagraph"/>
      </w:pPr>
      <w:r>
        <w:t>We have lifted the commandment to erase the Holy Books and Tablets, as a favor from God, the Proclaimer of this Great Announcement.</w:t>
      </w:r>
    </w:p>
    <w:p w14:paraId="0AEE7AD0" w14:textId="77777777" w:rsidR="00A83C9A" w:rsidRDefault="00000000">
      <w:pPr>
        <w:pStyle w:val="Heading2"/>
      </w:pPr>
      <w:bookmarkStart w:id="625" w:name="the-eleventh-glad-tidings"/>
      <w:bookmarkEnd w:id="624"/>
      <w:r>
        <w:t>The Eleventh Glad-Tidings</w:t>
      </w:r>
    </w:p>
    <w:p w14:paraId="79EA3169" w14:textId="77777777" w:rsidR="00A83C9A"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8767DA9" w14:textId="77777777" w:rsidR="00A83C9A" w:rsidRDefault="00000000">
      <w:pPr>
        <w:pStyle w:val="Heading2"/>
      </w:pPr>
      <w:bookmarkStart w:id="626" w:name="the-twelfth-glad-tidings"/>
      <w:bookmarkEnd w:id="625"/>
      <w:r>
        <w:t>The Twelfth Glad-Tidings</w:t>
      </w:r>
    </w:p>
    <w:p w14:paraId="64BF8140" w14:textId="77777777" w:rsidR="00A83C9A"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21CE71AF" w14:textId="77777777" w:rsidR="00A83C9A" w:rsidRDefault="00000000">
      <w:pPr>
        <w:pStyle w:val="Heading2"/>
      </w:pPr>
      <w:bookmarkStart w:id="627" w:name="sec-the-thirteenth-good-news"/>
      <w:bookmarkEnd w:id="626"/>
      <w:r>
        <w:t>The Thirteenth Glad-Tidings</w:t>
      </w:r>
    </w:p>
    <w:p w14:paraId="07EBFC9A" w14:textId="77777777" w:rsidR="00A83C9A" w:rsidRDefault="00000000">
      <w:pPr>
        <w:pStyle w:val="FirstParagraph"/>
      </w:pPr>
      <w:r>
        <w:t>The men of God’s House of Justice have been charged with the affairs of the people. They, in truth, are the Trustees of God among His servants and the daysprings of authority in His countries.</w:t>
      </w:r>
    </w:p>
    <w:p w14:paraId="03465200" w14:textId="77777777" w:rsidR="00A83C9A"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3BC48A5D" w14:textId="77777777" w:rsidR="00A83C9A"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7DFCECBF" w14:textId="77777777" w:rsidR="00A83C9A" w:rsidRDefault="00000000">
      <w:pPr>
        <w:pStyle w:val="Heading2"/>
      </w:pPr>
      <w:bookmarkStart w:id="628" w:name="the-fourteenth-glad-tidings"/>
      <w:bookmarkEnd w:id="627"/>
      <w:r>
        <w:t>The Fourteenth Glad-Tidings</w:t>
      </w:r>
    </w:p>
    <w:p w14:paraId="6B135FDC" w14:textId="77777777" w:rsidR="00A83C9A"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61515A27" w14:textId="77777777" w:rsidR="00A83C9A" w:rsidRDefault="00000000">
      <w:pPr>
        <w:pStyle w:val="Heading2"/>
      </w:pPr>
      <w:bookmarkStart w:id="629" w:name="the-fifteenth-glad-tidings"/>
      <w:bookmarkEnd w:id="628"/>
      <w:r>
        <w:t>The Fifteenth Glad-Tidings</w:t>
      </w:r>
    </w:p>
    <w:p w14:paraId="08FC8547" w14:textId="77777777" w:rsidR="00A83C9A"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5A91B8FA" w14:textId="77777777" w:rsidR="00A83C9A"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37233E7" w14:textId="77777777" w:rsidR="00A83C9A"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6F3DD9AA" w14:textId="77777777" w:rsidR="00A83C9A"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32D44A2A" w14:textId="77777777" w:rsidR="00A83C9A" w:rsidRDefault="00000000">
      <w:r>
        <w:br w:type="page"/>
      </w:r>
    </w:p>
    <w:p w14:paraId="152E0D65" w14:textId="77777777" w:rsidR="00A83C9A" w:rsidRDefault="00000000">
      <w:pPr>
        <w:pStyle w:val="Heading1"/>
      </w:pPr>
      <w:bookmarkStart w:id="630" w:name="sec-lawh-i-dunya"/>
      <w:bookmarkStart w:id="631" w:name="_Toc166704149"/>
      <w:bookmarkEnd w:id="613"/>
      <w:bookmarkEnd w:id="629"/>
      <w:r>
        <w:lastRenderedPageBreak/>
        <w:t>Lawh-i-Dunya (Tablet of the World)</w:t>
      </w:r>
      <w:bookmarkEnd w:id="631"/>
    </w:p>
    <w:p w14:paraId="22C490E5" w14:textId="77777777" w:rsidR="00A83C9A" w:rsidRDefault="00000000">
      <w:pPr>
        <w:pStyle w:val="FirstParagraph"/>
      </w:pPr>
      <w:r>
        <w:t>1 In the name of the One who speaks in the realm of expression.</w:t>
      </w:r>
    </w:p>
    <w:p w14:paraId="69F75351" w14:textId="77777777" w:rsidR="00A83C9A" w:rsidRDefault="00000000">
      <w:pPr>
        <w:pStyle w:val="Heading2"/>
      </w:pPr>
      <w:bookmarkStart w:id="632" w:name="Xfa74ccc5f6e4e4bd60cd92079c37ccd85aee1e2"/>
      <w:r>
        <w:t>Praise and Thanks for the Sultan (Naser al-Din Shah Qajar)</w:t>
      </w:r>
    </w:p>
    <w:p w14:paraId="5044381F" w14:textId="77777777" w:rsidR="00A83C9A"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6429D41A" w14:textId="77777777" w:rsidR="00A83C9A"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33BAD74B" w14:textId="77777777" w:rsidR="00A83C9A"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21E216AA" w14:textId="77777777" w:rsidR="00A83C9A" w:rsidRDefault="00000000">
      <w:pPr>
        <w:pStyle w:val="Heading3"/>
      </w:pPr>
      <w:bookmarkStart w:id="633" w:name="Xf727cb075dcdd9962fcfde3d1428d51ebac70bc"/>
      <w:r>
        <w:t>Upon Branches is Baha’u’llah’s Glory and Favor</w:t>
      </w:r>
    </w:p>
    <w:p w14:paraId="798C36FE" w14:textId="77777777" w:rsidR="00A83C9A"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1326BA2B" w14:textId="77777777" w:rsidR="00A83C9A"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4FC0BBE4" w14:textId="77777777" w:rsidR="00A83C9A" w:rsidRDefault="00000000">
      <w:pPr>
        <w:pStyle w:val="Heading3"/>
      </w:pPr>
      <w:bookmarkStart w:id="634" w:name="bring-good-words-and-approved-behavior"/>
      <w:bookmarkEnd w:id="633"/>
      <w:r>
        <w:t>Bring Good Words and Approved Behavior</w:t>
      </w:r>
    </w:p>
    <w:p w14:paraId="2FF5037A" w14:textId="77777777" w:rsidR="00A83C9A"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65933D81" w14:textId="77777777" w:rsidR="00A83C9A" w:rsidRDefault="00000000">
      <w:pPr>
        <w:pStyle w:val="Heading3"/>
      </w:pPr>
      <w:bookmarkStart w:id="635" w:name="X9dc093175887c64d864dc89cf3e265f8b7452f4"/>
      <w:bookmarkEnd w:id="634"/>
      <w:r>
        <w:lastRenderedPageBreak/>
        <w:t>Oppressors of the World Have Usurped the Rights of Nations</w:t>
      </w:r>
    </w:p>
    <w:p w14:paraId="5CAB6410" w14:textId="77777777" w:rsidR="00A83C9A"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362AB0BA" w14:textId="77777777" w:rsidR="00A83C9A"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1ECA8D2A" w14:textId="77777777" w:rsidR="00A83C9A" w:rsidRDefault="00000000">
      <w:pPr>
        <w:pStyle w:val="Heading2"/>
      </w:pPr>
      <w:bookmarkStart w:id="636" w:name="Xfa28eabb54519e8a243965a2958a0a74a08ea9e"/>
      <w:bookmarkEnd w:id="632"/>
      <w:bookmarkEnd w:id="635"/>
      <w:r>
        <w:t>People, Purify and Sanctify the Earth from Idols of Suspicions and Illusions</w:t>
      </w:r>
    </w:p>
    <w:p w14:paraId="5B964392" w14:textId="77777777" w:rsidR="00A83C9A"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2EAB2489" w14:textId="77777777" w:rsidR="00A83C9A"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76A57634" w14:textId="77777777" w:rsidR="00A83C9A"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44B4B24F" w14:textId="77777777" w:rsidR="00A83C9A"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63295FA2" w14:textId="77777777" w:rsidR="00A83C9A" w:rsidRDefault="00000000">
      <w:pPr>
        <w:pStyle w:val="Heading3"/>
      </w:pPr>
      <w:bookmarkStart w:id="637" w:name="Xde566c55c46e7a1a8e281ac4921c65964d86664"/>
      <w:r>
        <w:t>Necessary For All To Adhere to What Causes the Elevation and Promotion of a Just Nation</w:t>
      </w:r>
    </w:p>
    <w:p w14:paraId="4546A903" w14:textId="77777777" w:rsidR="00A83C9A"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42CEA5CA" w14:textId="77777777" w:rsidR="00A83C9A"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0CBB1E16" w14:textId="77777777" w:rsidR="00A83C9A" w:rsidRDefault="00000000">
      <w:pPr>
        <w:pStyle w:val="Heading3"/>
      </w:pPr>
      <w:bookmarkStart w:id="638" w:name="pride-is-for-those-who-love-the-world"/>
      <w:bookmarkEnd w:id="637"/>
      <w:r>
        <w:lastRenderedPageBreak/>
        <w:t>Pride is for Those Who Love the World</w:t>
      </w:r>
    </w:p>
    <w:p w14:paraId="017DF475" w14:textId="77777777" w:rsidR="00A83C9A"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5817E466" w14:textId="77777777" w:rsidR="00A83C9A" w:rsidRDefault="00000000">
      <w:pPr>
        <w:pStyle w:val="Heading3"/>
      </w:pPr>
      <w:bookmarkStart w:id="639" w:name="X41fa97f101a2e81d51a02c9b0082439f6f5455f"/>
      <w:bookmarkEnd w:id="638"/>
      <w:r>
        <w:t>The Soldiers are Good Deeds and Spiritual Manners</w:t>
      </w:r>
    </w:p>
    <w:p w14:paraId="27A20A3A" w14:textId="77777777" w:rsidR="00A83C9A"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0E6F2AF7" w14:textId="77777777" w:rsidR="00A83C9A"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59CFFBAD" w14:textId="77777777" w:rsidR="00A83C9A" w:rsidRDefault="00000000">
      <w:pPr>
        <w:pStyle w:val="Heading3"/>
      </w:pPr>
      <w:bookmarkStart w:id="640" w:name="X39a7083e13bbdd51461fea4f1f36b5e6e742c28"/>
      <w:bookmarkEnd w:id="639"/>
      <w:r>
        <w:t>Be Like the Flaming Fire of the Lote-Tree (of Love)</w:t>
      </w:r>
    </w:p>
    <w:p w14:paraId="1AF713A9" w14:textId="77777777" w:rsidR="00A83C9A"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13B9FEE2" w14:textId="77777777" w:rsidR="00A83C9A"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6173D853" w14:textId="77777777" w:rsidR="00A83C9A"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343ED925" w14:textId="77777777" w:rsidR="00A83C9A" w:rsidRDefault="00000000">
      <w:pPr>
        <w:pStyle w:val="Heading2"/>
      </w:pPr>
      <w:bookmarkStart w:id="641" w:name="Xaab8fc09ba72d2b89b2aa7d835aed05d36d8aef"/>
      <w:bookmarkEnd w:id="636"/>
      <w:bookmarkEnd w:id="640"/>
      <w:r>
        <w:t>The Red Book (Kitab-i-Aqdas) is the Cause of the Elevation of Servants and Building of Countries</w:t>
      </w:r>
    </w:p>
    <w:p w14:paraId="6A1D36FB" w14:textId="77777777" w:rsidR="00A83C9A"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7DD33384" w14:textId="77777777" w:rsidR="00A83C9A" w:rsidRDefault="00000000">
      <w:pPr>
        <w:pStyle w:val="Heading3"/>
      </w:pPr>
      <w:bookmarkStart w:id="642" w:name="five-commandments"/>
      <w:r>
        <w:lastRenderedPageBreak/>
        <w:t>Five Commandments</w:t>
      </w:r>
    </w:p>
    <w:p w14:paraId="2A6C4438" w14:textId="77777777" w:rsidR="00A83C9A"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1681D62A" w14:textId="77777777" w:rsidR="00A83C9A" w:rsidRDefault="00000000">
      <w:pPr>
        <w:pStyle w:val="BodyText"/>
      </w:pPr>
      <w:r>
        <w:t>9 The second (commandment) is that languages must be narrowed down to one language, and this language should be taught in schools around the world.</w:t>
      </w:r>
    </w:p>
    <w:p w14:paraId="0E01B71E" w14:textId="77777777" w:rsidR="00A83C9A" w:rsidRDefault="00000000">
      <w:pPr>
        <w:pStyle w:val="BodyText"/>
      </w:pPr>
      <w:r>
        <w:t>10 The third (commandment) is that one should seek and adhere to the means that lead to affection, love, and unity.</w:t>
      </w:r>
    </w:p>
    <w:p w14:paraId="72DAB3AA" w14:textId="77777777" w:rsidR="00A83C9A"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4B2B82AF" w14:textId="77777777" w:rsidR="00A83C9A"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5F414C36" w14:textId="77777777" w:rsidR="00A83C9A"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6715AF3F" w14:textId="77777777" w:rsidR="00A83C9A" w:rsidRDefault="00000000">
      <w:pPr>
        <w:pStyle w:val="Heading3"/>
      </w:pPr>
      <w:bookmarkStart w:id="643" w:name="guidance-for-the-shia-party"/>
      <w:bookmarkEnd w:id="642"/>
      <w:r>
        <w:t>Guidance for the Shia Party</w:t>
      </w:r>
    </w:p>
    <w:p w14:paraId="45F0F8DA" w14:textId="77777777" w:rsidR="00A83C9A"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48878B6D" w14:textId="77777777" w:rsidR="00A83C9A" w:rsidRDefault="00000000">
      <w:pPr>
        <w:pStyle w:val="Heading3"/>
      </w:pPr>
      <w:bookmarkStart w:id="644" w:name="Xd2f656b782e679a4ded3e390a67e6659ebd0509"/>
      <w:bookmarkEnd w:id="643"/>
      <w:r>
        <w:t>The Laws and Principles Should Be Established by the Sultan (Shah)</w:t>
      </w:r>
    </w:p>
    <w:p w14:paraId="12FCB256" w14:textId="77777777" w:rsidR="00A83C9A"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035249A3" w14:textId="77777777" w:rsidR="00A83C9A"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06DFB521" w14:textId="77777777" w:rsidR="00A83C9A"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4F346E55" w14:textId="77777777" w:rsidR="00A83C9A" w:rsidRDefault="00000000">
      <w:pPr>
        <w:pStyle w:val="Heading3"/>
      </w:pPr>
      <w:bookmarkStart w:id="645" w:name="Xb5e6d30a703a83b74d9abb43466b829e88ee0c8"/>
      <w:bookmarkEnd w:id="644"/>
      <w:r>
        <w:t>The British Constitution Seems Good, But the Fear of God is Needed</w:t>
      </w:r>
    </w:p>
    <w:p w14:paraId="29799E52" w14:textId="77777777" w:rsidR="00A83C9A"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39BB661D" w14:textId="77777777" w:rsidR="00A83C9A" w:rsidRDefault="00000000">
      <w:pPr>
        <w:pStyle w:val="Heading2"/>
      </w:pPr>
      <w:bookmarkStart w:id="646" w:name="mischief-and-politics-in-persia"/>
      <w:bookmarkEnd w:id="641"/>
      <w:bookmarkEnd w:id="645"/>
      <w:r>
        <w:lastRenderedPageBreak/>
        <w:t>Mischief and Politics in Persia</w:t>
      </w:r>
    </w:p>
    <w:p w14:paraId="65493475" w14:textId="77777777" w:rsidR="00A83C9A"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446E691C" w14:textId="77777777" w:rsidR="00A83C9A"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5AC333A2" w14:textId="77777777" w:rsidR="00A83C9A"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0DA0AD3D" w14:textId="77777777" w:rsidR="00A83C9A"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6822B966" w14:textId="77777777" w:rsidR="00A83C9A" w:rsidRDefault="00000000">
      <w:pPr>
        <w:pStyle w:val="Heading3"/>
      </w:pPr>
      <w:bookmarkStart w:id="647" w:name="a-prayer-for-jamāl-al-dīn-al-afghānī"/>
      <w:r>
        <w:t>A Prayer for Jamāl al-Dīn al-Afghānī</w:t>
      </w:r>
    </w:p>
    <w:p w14:paraId="172F7FC2" w14:textId="77777777" w:rsidR="00A83C9A"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1444F911" w14:textId="77777777" w:rsidR="00A83C9A"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3513AE82" w14:textId="77777777" w:rsidR="00A83C9A" w:rsidRDefault="00000000">
      <w:pPr>
        <w:pStyle w:val="Heading3"/>
      </w:pPr>
      <w:bookmarkStart w:id="648" w:name="Xbac1c8e94f929843ba8e53fd0043350492eb9e5"/>
      <w:bookmarkEnd w:id="647"/>
      <w:r>
        <w:lastRenderedPageBreak/>
        <w:t>Blessed Are Those Who Adheres to Rightly Guided Scholars</w:t>
      </w:r>
    </w:p>
    <w:p w14:paraId="4F1A86F2" w14:textId="77777777" w:rsidR="00A83C9A"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47B7C3F6" w14:textId="77777777" w:rsidR="00A83C9A"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6FE58A3B" w14:textId="77777777" w:rsidR="00A83C9A" w:rsidRDefault="00000000">
      <w:r>
        <w:br w:type="page"/>
      </w:r>
    </w:p>
    <w:p w14:paraId="53F4FFC7" w14:textId="77777777" w:rsidR="00A83C9A" w:rsidRDefault="00000000">
      <w:pPr>
        <w:pStyle w:val="Heading1"/>
      </w:pPr>
      <w:bookmarkStart w:id="649" w:name="sec-kitab-i-ahd"/>
      <w:bookmarkStart w:id="650" w:name="_Toc166704150"/>
      <w:bookmarkEnd w:id="630"/>
      <w:bookmarkEnd w:id="646"/>
      <w:bookmarkEnd w:id="648"/>
      <w:r>
        <w:lastRenderedPageBreak/>
        <w:t>Kitab-i-Ahdi (The Book of My Covenant)</w:t>
      </w:r>
      <w:bookmarkEnd w:id="650"/>
    </w:p>
    <w:p w14:paraId="7905695B" w14:textId="77777777" w:rsidR="00A83C9A"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5FA7AFC2" w14:textId="77777777" w:rsidR="00A83C9A" w:rsidRDefault="00000000">
      <w:pPr>
        <w:pStyle w:val="Heading2"/>
      </w:pPr>
      <w:bookmarkStart w:id="651" w:name="purpose-of-bahaullahs-ministry"/>
      <w:r>
        <w:t>Purpose of Baha’u’llah’s Ministry</w:t>
      </w:r>
    </w:p>
    <w:p w14:paraId="3F0E8E4D" w14:textId="77777777" w:rsidR="00A83C9A"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2C75FE3C" w14:textId="77777777" w:rsidR="00A83C9A"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45A70A9B" w14:textId="77777777" w:rsidR="00A83C9A" w:rsidRDefault="00000000">
      <w:pPr>
        <w:pStyle w:val="Heading2"/>
      </w:pPr>
      <w:bookmarkStart w:id="652" w:name="to-the-people-of-the-world"/>
      <w:bookmarkEnd w:id="651"/>
      <w:r>
        <w:t>To the People of the World</w:t>
      </w:r>
    </w:p>
    <w:p w14:paraId="344EA8BD" w14:textId="77777777" w:rsidR="00A83C9A"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48AC18A0" w14:textId="77777777" w:rsidR="00A83C9A" w:rsidRDefault="00000000">
      <w:pPr>
        <w:pStyle w:val="Heading2"/>
      </w:pPr>
      <w:bookmarkStart w:id="653" w:name="to-the-friends-of-god-and-his-trustees"/>
      <w:bookmarkEnd w:id="652"/>
      <w:r>
        <w:lastRenderedPageBreak/>
        <w:t>To the Friends of God and His Trustees</w:t>
      </w:r>
    </w:p>
    <w:p w14:paraId="0D399449" w14:textId="77777777" w:rsidR="00A83C9A"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74FA660B" w14:textId="77777777" w:rsidR="00A83C9A"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4529B6AC" w14:textId="77777777" w:rsidR="00A83C9A" w:rsidRDefault="00000000">
      <w:pPr>
        <w:pStyle w:val="Heading2"/>
      </w:pPr>
      <w:bookmarkStart w:id="654" w:name="to-the-manifestations-of-command"/>
      <w:bookmarkEnd w:id="653"/>
      <w:r>
        <w:t>To the Manifestations of Command</w:t>
      </w:r>
    </w:p>
    <w:p w14:paraId="6C51B5EE" w14:textId="77777777" w:rsidR="00A83C9A"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15BD5650" w14:textId="77777777" w:rsidR="00A83C9A" w:rsidRDefault="00000000">
      <w:pPr>
        <w:pStyle w:val="Heading2"/>
      </w:pPr>
      <w:bookmarkStart w:id="655" w:name="to-bahaullahs-branches-twigs-and-kindred"/>
      <w:bookmarkEnd w:id="654"/>
      <w:r>
        <w:t>To Baha’u’llah’s Branches, Twigs, and Kindred</w:t>
      </w:r>
    </w:p>
    <w:p w14:paraId="1BA4EF71" w14:textId="77777777" w:rsidR="00A83C9A" w:rsidRDefault="00000000">
      <w:pPr>
        <w:pStyle w:val="FirstParagraph"/>
      </w:pPr>
      <w:r>
        <w:t>8 O my branches in existence, a mighty power and a perfect strength are hidden and concealed in Him. Look towards Him for unity, not with the apparent differences from Him.</w:t>
      </w:r>
    </w:p>
    <w:p w14:paraId="21827441" w14:textId="77777777" w:rsidR="00A83C9A"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24B2AFEA" w14:textId="77777777" w:rsidR="00A83C9A" w:rsidRDefault="00000000">
      <w:pPr>
        <w:pStyle w:val="BodyText"/>
      </w:pPr>
      <w:r>
        <w:t>10 The love for the branches is necessary for everyone, but what Allah has truly allocated for them in the wealth of the people…</w:t>
      </w:r>
    </w:p>
    <w:p w14:paraId="761376BA" w14:textId="77777777" w:rsidR="00A83C9A"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63BEABCA" w14:textId="77777777" w:rsidR="00A83C9A" w:rsidRDefault="00000000">
      <w:pPr>
        <w:pStyle w:val="Heading2"/>
      </w:pPr>
      <w:bookmarkStart w:id="656" w:name="to-the-people-of-baha"/>
      <w:bookmarkEnd w:id="655"/>
      <w:r>
        <w:t>To The People of Baha</w:t>
      </w:r>
    </w:p>
    <w:p w14:paraId="24D145B7" w14:textId="77777777" w:rsidR="00A83C9A"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0B6C5573" w14:textId="77777777" w:rsidR="00A83C9A"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616D9B1" w14:textId="77777777" w:rsidR="00A83C9A"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45AA4EFD" w14:textId="77777777" w:rsidR="00A83C9A" w:rsidRDefault="00000000">
      <w:r>
        <w:br w:type="page"/>
      </w:r>
    </w:p>
    <w:p w14:paraId="31A52B22" w14:textId="77777777" w:rsidR="00A83C9A" w:rsidRDefault="00000000">
      <w:pPr>
        <w:pStyle w:val="Heading1"/>
      </w:pPr>
      <w:bookmarkStart w:id="657" w:name="sec-lawh-i-baytul-adl"/>
      <w:bookmarkStart w:id="658" w:name="_Toc166704151"/>
      <w:bookmarkEnd w:id="649"/>
      <w:bookmarkEnd w:id="656"/>
      <w:r>
        <w:lastRenderedPageBreak/>
        <w:t>Lawh-i-Baytu’l-’Adl (Tablet of the House of Justice)</w:t>
      </w:r>
      <w:bookmarkEnd w:id="658"/>
    </w:p>
    <w:p w14:paraId="28748E6C" w14:textId="77777777" w:rsidR="00A83C9A"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1A887B43" w14:textId="77777777" w:rsidR="00A83C9A"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00ED6B65" w14:textId="77777777" w:rsidR="00A83C9A"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2F3DC20E" w14:textId="77777777" w:rsidR="00A83C9A"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6F4A6E0C" w14:textId="77777777" w:rsidR="00A83C9A"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156CBB56" w14:textId="77777777" w:rsidR="00A83C9A"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075B7C95" w14:textId="77777777" w:rsidR="00A83C9A"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5BC7054B" w14:textId="77777777" w:rsidR="00A83C9A"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7D22EBAE" w14:textId="77777777" w:rsidR="00A83C9A" w:rsidRDefault="00000000">
      <w:r>
        <w:br w:type="page"/>
      </w:r>
    </w:p>
    <w:p w14:paraId="3FB85F75" w14:textId="77777777" w:rsidR="00A83C9A" w:rsidRDefault="00000000">
      <w:pPr>
        <w:pStyle w:val="Heading1"/>
      </w:pPr>
      <w:bookmarkStart w:id="659" w:name="sec-bh03716"/>
      <w:bookmarkStart w:id="660" w:name="_Toc166704152"/>
      <w:bookmarkEnd w:id="657"/>
      <w:r>
        <w:lastRenderedPageBreak/>
        <w:t>BH03716</w:t>
      </w:r>
      <w:bookmarkEnd w:id="660"/>
    </w:p>
    <w:p w14:paraId="1F32DF0D" w14:textId="77777777" w:rsidR="00A83C9A" w:rsidRDefault="00000000">
      <w:pPr>
        <w:pStyle w:val="FirstParagraph"/>
      </w:pPr>
      <w:r>
        <w:t>In the name of God, the Manifest above all things.</w:t>
      </w:r>
    </w:p>
    <w:p w14:paraId="7DA3BD80" w14:textId="77777777" w:rsidR="00A83C9A"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0DA9D828" w14:textId="77777777" w:rsidR="00A83C9A" w:rsidRDefault="00000000">
      <w:r>
        <w:br w:type="page"/>
      </w:r>
    </w:p>
    <w:p w14:paraId="47D6255C" w14:textId="77777777" w:rsidR="00A83C9A" w:rsidRDefault="00000000">
      <w:pPr>
        <w:pStyle w:val="Heading1"/>
      </w:pPr>
      <w:bookmarkStart w:id="661" w:name="sec-bh06114"/>
      <w:bookmarkStart w:id="662" w:name="_Toc166704153"/>
      <w:bookmarkEnd w:id="659"/>
      <w:r>
        <w:lastRenderedPageBreak/>
        <w:t>BH06114</w:t>
      </w:r>
      <w:bookmarkEnd w:id="662"/>
    </w:p>
    <w:p w14:paraId="7D64286A" w14:textId="77777777" w:rsidR="00A83C9A"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066F5D3A" w14:textId="77777777" w:rsidR="00A83C9A" w:rsidRDefault="00000000">
      <w:r>
        <w:br w:type="page"/>
      </w:r>
    </w:p>
    <w:p w14:paraId="79583124" w14:textId="77777777" w:rsidR="00A83C9A" w:rsidRDefault="00000000">
      <w:pPr>
        <w:pStyle w:val="Heading1"/>
      </w:pPr>
      <w:bookmarkStart w:id="663" w:name="sec-bh08181"/>
      <w:bookmarkStart w:id="664" w:name="_Toc166704154"/>
      <w:bookmarkEnd w:id="661"/>
      <w:r>
        <w:lastRenderedPageBreak/>
        <w:t>BH08181</w:t>
      </w:r>
      <w:bookmarkEnd w:id="664"/>
    </w:p>
    <w:p w14:paraId="47621F53" w14:textId="77777777" w:rsidR="00A83C9A" w:rsidRDefault="00000000">
      <w:pPr>
        <w:pStyle w:val="FirstParagraph"/>
      </w:pPr>
      <w:r>
        <w:t>“The Presence of the Greatest Branch is God.”</w:t>
      </w:r>
    </w:p>
    <w:p w14:paraId="1A5886B3" w14:textId="77777777" w:rsidR="00A83C9A"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513448CF" w14:textId="77777777" w:rsidR="00A83C9A"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5DDA077C" w14:textId="77777777" w:rsidR="00A83C9A"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105E1B88" w14:textId="77777777" w:rsidR="00A83C9A" w:rsidRDefault="00000000">
      <w:r>
        <w:br w:type="page"/>
      </w:r>
    </w:p>
    <w:p w14:paraId="0552F113" w14:textId="77777777" w:rsidR="00A83C9A" w:rsidRDefault="00000000">
      <w:pPr>
        <w:pStyle w:val="Heading1"/>
      </w:pPr>
      <w:bookmarkStart w:id="665" w:name="sec-ahsan-al-qasas"/>
      <w:bookmarkStart w:id="666" w:name="_Toc166704155"/>
      <w:bookmarkEnd w:id="663"/>
      <w:r>
        <w:lastRenderedPageBreak/>
        <w:t>Ahsan al-Qasas (The Best of Stories)</w:t>
      </w:r>
      <w:bookmarkEnd w:id="666"/>
    </w:p>
    <w:p w14:paraId="59F71003" w14:textId="77777777" w:rsidR="00A83C9A" w:rsidRDefault="00000000">
      <w:pPr>
        <w:pStyle w:val="Heading2"/>
      </w:pPr>
      <w:bookmarkStart w:id="667" w:name="introduction-2"/>
      <w:r>
        <w:t>Introduction</w:t>
      </w:r>
    </w:p>
    <w:p w14:paraId="762E2013" w14:textId="77777777" w:rsidR="00A83C9A" w:rsidRDefault="00000000">
      <w:pPr>
        <w:pStyle w:val="FirstParagraph"/>
      </w:pPr>
      <w:r>
        <w:t>This is the Book of the Supreme Heaven, entitled the Best of Stories, an explanation of the Sura of Joseph.</w:t>
      </w:r>
    </w:p>
    <w:p w14:paraId="629162B3" w14:textId="77777777" w:rsidR="00A83C9A" w:rsidRDefault="00000000">
      <w:pPr>
        <w:pStyle w:val="BodyText"/>
      </w:pPr>
      <w:r>
        <w:t>“Aḥsan al-Qaṣaṣ” “Qayyūm al-Asmā’” from the blessed works of His Holiness the Most High (His Holiness the Báb).</w:t>
      </w:r>
    </w:p>
    <w:p w14:paraId="7E845925" w14:textId="77777777" w:rsidR="00A83C9A" w:rsidRDefault="00000000">
      <w:pPr>
        <w:pStyle w:val="Heading2"/>
      </w:pPr>
      <w:bookmarkStart w:id="668" w:name="sec-the-sura-of-sovereignty"/>
      <w:bookmarkEnd w:id="667"/>
      <w:r>
        <w:t>The Surah of Sovereignty (Surah 1)</w:t>
      </w:r>
    </w:p>
    <w:p w14:paraId="365CE4C4" w14:textId="77777777" w:rsidR="00A83C9A" w:rsidRDefault="00000000">
      <w:pPr>
        <w:pStyle w:val="FirstParagraph"/>
      </w:pPr>
      <w:r>
        <w:t>In the name of God, the Most Merciful, the Most Compassionate</w:t>
      </w:r>
    </w:p>
    <w:p w14:paraId="24C104A7" w14:textId="77777777" w:rsidR="00A83C9A"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1BDC3F28" w14:textId="77777777" w:rsidR="00A83C9A"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6B6F95C1" w14:textId="77777777" w:rsidR="00A83C9A" w:rsidRDefault="00000000">
      <w:pPr>
        <w:pStyle w:val="Heading2"/>
      </w:pPr>
      <w:bookmarkStart w:id="669" w:name="the-surah-of-scholars-surah-2"/>
      <w:bookmarkEnd w:id="668"/>
      <w:r>
        <w:t>The Surah of Scholars (Surah 2)</w:t>
      </w:r>
    </w:p>
    <w:p w14:paraId="32D0FE1B" w14:textId="77777777" w:rsidR="00A83C9A" w:rsidRDefault="00000000">
      <w:pPr>
        <w:pStyle w:val="FirstParagraph"/>
      </w:pPr>
      <w:r>
        <w:rPr>
          <w:i/>
          <w:iCs/>
        </w:rPr>
        <w:t>Surah of Joseph Verse 1: “Alif, Lām, Rā. These are the verses of the clear Book.”</w:t>
      </w:r>
    </w:p>
    <w:p w14:paraId="16B1285B" w14:textId="77777777" w:rsidR="00A83C9A" w:rsidRDefault="00000000">
      <w:pPr>
        <w:pStyle w:val="BodyText"/>
      </w:pPr>
      <w:r>
        <w:t>In the name of God, the Most Merciful, the Most Compassionate,</w:t>
      </w:r>
    </w:p>
    <w:p w14:paraId="2565D6AB" w14:textId="77777777" w:rsidR="00A83C9A"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4EE92D05" w14:textId="77777777" w:rsidR="00A83C9A"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6270FCEB" w14:textId="77777777" w:rsidR="00A83C9A"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23A3B6FD" w14:textId="77777777" w:rsidR="00A83C9A"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5AAFC5CD" w14:textId="77777777" w:rsidR="00A83C9A"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244424AA" w14:textId="77777777" w:rsidR="00A83C9A"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653F4368" w14:textId="77777777" w:rsidR="00A83C9A" w:rsidRDefault="00000000">
      <w:pPr>
        <w:pStyle w:val="Heading2"/>
      </w:pPr>
      <w:bookmarkStart w:id="670" w:name="the-surah-of-faith-surah-3"/>
      <w:bookmarkEnd w:id="669"/>
      <w:r>
        <w:t>The Surah of Faith (Surah 3)</w:t>
      </w:r>
    </w:p>
    <w:p w14:paraId="4709C8B8" w14:textId="77777777" w:rsidR="00A83C9A" w:rsidRDefault="00000000">
      <w:pPr>
        <w:pStyle w:val="FirstParagraph"/>
      </w:pPr>
      <w:r>
        <w:rPr>
          <w:i/>
          <w:iCs/>
        </w:rPr>
        <w:t>Surah of Joseph Verse 2: Indeed, We have sent it down as an Arabic Qur’ān that you might understand.</w:t>
      </w:r>
    </w:p>
    <w:p w14:paraId="5D660FD0" w14:textId="77777777" w:rsidR="00A83C9A"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2F7977A7" w14:textId="77777777" w:rsidR="00A83C9A"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61F01A62" w14:textId="77777777" w:rsidR="00A83C9A"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5330FDD6" w14:textId="77777777" w:rsidR="00A83C9A"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1986EB96" w14:textId="77777777" w:rsidR="00A83C9A"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6808A218" w14:textId="77777777" w:rsidR="00A83C9A" w:rsidRDefault="00000000">
      <w:pPr>
        <w:pStyle w:val="Heading2"/>
      </w:pPr>
      <w:bookmarkStart w:id="671" w:name="the-surah-of-the-city-surah-4"/>
      <w:bookmarkEnd w:id="670"/>
      <w:r>
        <w:t>The Surah of the City (Surah 4)</w:t>
      </w:r>
    </w:p>
    <w:p w14:paraId="2E3F734C" w14:textId="77777777" w:rsidR="00A83C9A" w:rsidRDefault="00000000">
      <w:pPr>
        <w:pStyle w:val="FirstParagraph"/>
      </w:pPr>
      <w:r>
        <w:rPr>
          <w:i/>
          <w:iCs/>
        </w:rPr>
        <w:t>The Surah of Joseph Verse 3: We relate to you, [O Muḥammad], the best of stories in what We have revealed to you of this Qur’ān although you were, before it, among the unaware.</w:t>
      </w:r>
    </w:p>
    <w:p w14:paraId="5336F8C2" w14:textId="77777777" w:rsidR="00A83C9A" w:rsidRDefault="00000000">
      <w:pPr>
        <w:pStyle w:val="BodyText"/>
      </w:pPr>
      <w:r>
        <w:t>In the name of God, the Most Merciful, the Most Compassionate</w:t>
      </w:r>
    </w:p>
    <w:p w14:paraId="7EF2159F" w14:textId="77777777" w:rsidR="00A83C9A"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28346B3A" w14:textId="77777777" w:rsidR="00A83C9A"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7E024A49" w14:textId="77777777" w:rsidR="00A83C9A"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38E8D7E5" w14:textId="77777777" w:rsidR="00A83C9A"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57AF2BF4" w14:textId="77777777" w:rsidR="00A83C9A"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76361F95" w14:textId="77777777" w:rsidR="00A83C9A"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15667F35" w14:textId="77777777" w:rsidR="00A83C9A"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182AD345" w14:textId="77777777" w:rsidR="00A83C9A"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3DF7CEB1" w14:textId="77777777" w:rsidR="00A83C9A"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66C120DC" w14:textId="77777777" w:rsidR="00A83C9A"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1A16797B" w14:textId="77777777" w:rsidR="00A83C9A"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6B3F2A30" w14:textId="77777777" w:rsidR="00A83C9A" w:rsidRDefault="00000000">
      <w:pPr>
        <w:pStyle w:val="Heading2"/>
      </w:pPr>
      <w:bookmarkStart w:id="672" w:name="the-surah-of-joseph-surah-5"/>
      <w:bookmarkEnd w:id="671"/>
      <w:r>
        <w:t>The Surah of Joseph (Surah 5)</w:t>
      </w:r>
    </w:p>
    <w:p w14:paraId="714270B7" w14:textId="77777777" w:rsidR="00A83C9A"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1CEB114C" w14:textId="77777777" w:rsidR="00A83C9A" w:rsidRDefault="00000000">
      <w:pPr>
        <w:pStyle w:val="BodyText"/>
      </w:pPr>
      <w:r>
        <w:t>In the name of God, the Most Merciful, the Most Compassionate</w:t>
      </w:r>
    </w:p>
    <w:p w14:paraId="01034AFC" w14:textId="77777777" w:rsidR="00A83C9A"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766045C3" w14:textId="77777777" w:rsidR="00A83C9A"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66614E16" w14:textId="77777777" w:rsidR="00A83C9A"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3DFD9E4C" w14:textId="77777777" w:rsidR="00A83C9A"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45AEB090" w14:textId="77777777" w:rsidR="00A83C9A"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59B84DD1" w14:textId="77777777" w:rsidR="00A83C9A"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0E8E2C09" w14:textId="77777777" w:rsidR="00A83C9A"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7F3C1854" w14:textId="77777777" w:rsidR="00A83C9A" w:rsidRDefault="00000000">
      <w:pPr>
        <w:pStyle w:val="Heading2"/>
      </w:pPr>
      <w:bookmarkStart w:id="673" w:name="the-surah-of-testimony-surah-6"/>
      <w:bookmarkEnd w:id="672"/>
      <w:r>
        <w:t>The Surah of Testimony (Surah 6)</w:t>
      </w:r>
    </w:p>
    <w:p w14:paraId="3F7E3E29" w14:textId="77777777" w:rsidR="00A83C9A" w:rsidRDefault="00000000">
      <w:pPr>
        <w:pStyle w:val="FirstParagraph"/>
      </w:pPr>
      <w:r>
        <w:rPr>
          <w:i/>
          <w:iCs/>
        </w:rPr>
        <w:t>From the Surah of Joseph Verse 5: He said, “O my son, do not relate your vision to your brothers or they will contrive against you a plan. Indeed Satan, to man, is a manifest enemy.</w:t>
      </w:r>
    </w:p>
    <w:p w14:paraId="6923773F" w14:textId="77777777" w:rsidR="00A83C9A" w:rsidRDefault="00000000">
      <w:pPr>
        <w:pStyle w:val="BodyText"/>
      </w:pPr>
      <w:r>
        <w:t>In the name of God, the Most Merciful, the Most Compassionate</w:t>
      </w:r>
    </w:p>
    <w:p w14:paraId="10A28940" w14:textId="77777777" w:rsidR="00A83C9A"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46781C2A" w14:textId="77777777" w:rsidR="00A83C9A"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08DD4EC7" w14:textId="77777777" w:rsidR="00A83C9A"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2D23E1C4" w14:textId="77777777" w:rsidR="00A83C9A"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5498DBE4" w14:textId="77777777" w:rsidR="00A83C9A"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0738A2CE" w14:textId="77777777" w:rsidR="00A83C9A"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22CA7EAC" w14:textId="77777777" w:rsidR="00A83C9A"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4D6A4B0D" w14:textId="77777777" w:rsidR="00A83C9A"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01CDFEE7" w14:textId="77777777" w:rsidR="00A83C9A" w:rsidRDefault="00000000">
      <w:pPr>
        <w:pStyle w:val="Heading2"/>
      </w:pPr>
      <w:bookmarkStart w:id="674" w:name="the-surah-of-the-visit-surah-7"/>
      <w:bookmarkEnd w:id="673"/>
      <w:r>
        <w:t>The Surah of the Visit (Surah 7)</w:t>
      </w:r>
    </w:p>
    <w:p w14:paraId="56B89AD7" w14:textId="77777777" w:rsidR="00A83C9A"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0319096C" w14:textId="77777777" w:rsidR="00A83C9A" w:rsidRDefault="00000000">
      <w:pPr>
        <w:pStyle w:val="BodyText"/>
      </w:pPr>
      <w:r>
        <w:t>In the name of God, the Most Merciful, the Most Compassionate</w:t>
      </w:r>
    </w:p>
    <w:p w14:paraId="728B1A25" w14:textId="77777777" w:rsidR="00A83C9A"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5D76FA33" w14:textId="77777777" w:rsidR="00A83C9A"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38695191" w14:textId="77777777" w:rsidR="00A83C9A"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3B6AF5C0" w14:textId="77777777" w:rsidR="00A83C9A"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1162AAEF" w14:textId="77777777" w:rsidR="00A83C9A"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114440AF" w14:textId="77777777" w:rsidR="00A83C9A"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02723359" w14:textId="77777777" w:rsidR="00A83C9A"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72289287" w14:textId="77777777" w:rsidR="00A83C9A"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198A43E7" w14:textId="77777777" w:rsidR="00A83C9A"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685BACE3" w14:textId="77777777" w:rsidR="00A83C9A" w:rsidRDefault="00000000">
      <w:pPr>
        <w:pStyle w:val="Heading2"/>
      </w:pPr>
      <w:bookmarkStart w:id="675" w:name="X4eb5f847febf0c9a2933ccb6b7889a4ca68be44"/>
      <w:bookmarkEnd w:id="674"/>
      <w:r>
        <w:t>The Surah of the Secret of Oneness (Surah 8)</w:t>
      </w:r>
    </w:p>
    <w:p w14:paraId="2004749B" w14:textId="77777777" w:rsidR="00A83C9A" w:rsidRDefault="00000000">
      <w:pPr>
        <w:pStyle w:val="FirstParagraph"/>
      </w:pPr>
      <w:r>
        <w:t>In the name of God, the Most Merciful, the Most Compassionate</w:t>
      </w:r>
    </w:p>
    <w:p w14:paraId="65FA269D" w14:textId="77777777" w:rsidR="00A83C9A" w:rsidRDefault="00000000">
      <w:pPr>
        <w:pStyle w:val="BodyText"/>
      </w:pPr>
      <w:r>
        <w:rPr>
          <w:i/>
          <w:iCs/>
        </w:rPr>
        <w:t>Indeed, in Joseph and his brothers, there were signs for those who ask.</w:t>
      </w:r>
    </w:p>
    <w:p w14:paraId="48A839BD" w14:textId="77777777" w:rsidR="00A83C9A"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78BBE64B" w14:textId="77777777" w:rsidR="00A83C9A"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5B7EB4E5" w14:textId="77777777" w:rsidR="00A83C9A"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26EE9387" w14:textId="77777777" w:rsidR="00A83C9A"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299E6FD2" w14:textId="77777777" w:rsidR="00A83C9A"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3E349398" w14:textId="77777777" w:rsidR="00A83C9A"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020F12ED" w14:textId="77777777" w:rsidR="00A83C9A"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1755C65F" w14:textId="77777777" w:rsidR="00A83C9A"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50A7EDCD" w14:textId="77777777" w:rsidR="00A83C9A" w:rsidRDefault="00000000">
      <w:pPr>
        <w:pStyle w:val="Heading2"/>
      </w:pPr>
      <w:bookmarkStart w:id="676" w:name="the-surah-of-the-witness-surah-9"/>
      <w:bookmarkEnd w:id="675"/>
      <w:r>
        <w:t>The Surah of the Witness (Surah 9)</w:t>
      </w:r>
    </w:p>
    <w:p w14:paraId="555AA04C" w14:textId="77777777" w:rsidR="00A83C9A" w:rsidRDefault="00000000">
      <w:pPr>
        <w:pStyle w:val="FirstParagraph"/>
      </w:pPr>
      <w:r>
        <w:t>In the name of God, the Most Merciful, the Most Compassionate</w:t>
      </w:r>
    </w:p>
    <w:p w14:paraId="10C460C0" w14:textId="77777777" w:rsidR="00A83C9A" w:rsidRDefault="00000000">
      <w:pPr>
        <w:pStyle w:val="BodyText"/>
      </w:pPr>
      <w:r>
        <w:rPr>
          <w:i/>
          <w:iCs/>
        </w:rPr>
        <w:t>When they said to Joseph and his brother, “Our father loves you more than us, and we are a strong group. Truly, our father is in clear error.”</w:t>
      </w:r>
    </w:p>
    <w:p w14:paraId="58C050C2" w14:textId="77777777" w:rsidR="00A83C9A"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64E7065B" w14:textId="77777777" w:rsidR="00A83C9A"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0DEBAFC5" w14:textId="77777777" w:rsidR="00A83C9A"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25C2E2D3" w14:textId="77777777" w:rsidR="00A83C9A"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40846C5A" w14:textId="77777777" w:rsidR="00A83C9A"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333D9F46" w14:textId="77777777" w:rsidR="00A83C9A"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5E140D74" w14:textId="77777777" w:rsidR="00A83C9A"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425510DA" w14:textId="77777777" w:rsidR="00A83C9A"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547462BF" w14:textId="77777777" w:rsidR="00A83C9A" w:rsidRDefault="00000000">
      <w:pPr>
        <w:pStyle w:val="Heading2"/>
      </w:pPr>
      <w:bookmarkStart w:id="677" w:name="the-surah-of-blindness-surah-10"/>
      <w:bookmarkEnd w:id="676"/>
      <w:r>
        <w:t>The Surah of Blindness (Surah 10)</w:t>
      </w:r>
    </w:p>
    <w:p w14:paraId="0FFD1447" w14:textId="77777777" w:rsidR="00A83C9A" w:rsidRDefault="00000000">
      <w:pPr>
        <w:pStyle w:val="FirstParagraph"/>
      </w:pPr>
      <w:r>
        <w:t>In the name of God, the Most Merciful, the Most Compassionate</w:t>
      </w:r>
    </w:p>
    <w:p w14:paraId="7AFFA7EE" w14:textId="77777777" w:rsidR="00A83C9A" w:rsidRDefault="00000000">
      <w:pPr>
        <w:pStyle w:val="BodyText"/>
      </w:pPr>
      <w:r>
        <w:rPr>
          <w:i/>
          <w:iCs/>
        </w:rPr>
        <w:t>“Kill Joseph or cast him to the earth; it will free your father’s face for you, and you shall be a righteous people thereafter.”</w:t>
      </w:r>
    </w:p>
    <w:p w14:paraId="3CDA41E2" w14:textId="77777777" w:rsidR="00A83C9A"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1C1E4EA6" w14:textId="77777777" w:rsidR="00A83C9A"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51BBFE16" w14:textId="77777777" w:rsidR="00A83C9A"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340F6C48" w14:textId="77777777" w:rsidR="00A83C9A"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4EB9DB46" w14:textId="77777777" w:rsidR="00A83C9A"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4B1DF375" w14:textId="77777777" w:rsidR="00A83C9A"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57119FFA" w14:textId="77777777" w:rsidR="00A83C9A"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5A3316CE" w14:textId="77777777" w:rsidR="00A83C9A"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74FEC6A2" w14:textId="77777777" w:rsidR="00A83C9A"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6D1720F8" w14:textId="77777777" w:rsidR="00A83C9A"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2B58CE7E" w14:textId="77777777" w:rsidR="00A83C9A" w:rsidRDefault="00000000">
      <w:pPr>
        <w:pStyle w:val="Heading2"/>
      </w:pPr>
      <w:bookmarkStart w:id="678" w:name="the-surah-of-the-line-surah-11"/>
      <w:bookmarkEnd w:id="677"/>
      <w:r>
        <w:t>The Surah of The Line (Surah 11)</w:t>
      </w:r>
    </w:p>
    <w:p w14:paraId="08F6901E" w14:textId="77777777" w:rsidR="00A83C9A" w:rsidRDefault="00000000">
      <w:pPr>
        <w:pStyle w:val="FirstParagraph"/>
      </w:pPr>
      <w:r>
        <w:t>In the name of God, the Most Merciful, the Most Compassionate</w:t>
      </w:r>
    </w:p>
    <w:p w14:paraId="7603884A" w14:textId="77777777" w:rsidR="00A83C9A" w:rsidRDefault="00000000">
      <w:pPr>
        <w:pStyle w:val="BodyText"/>
      </w:pPr>
      <w:r>
        <w:rPr>
          <w:i/>
          <w:iCs/>
        </w:rPr>
        <w:t>One of them said, “Do not kill Joseph but throw him into the depths of the well so that some travelers might pick him up if you are to do something.”</w:t>
      </w:r>
    </w:p>
    <w:p w14:paraId="00908456" w14:textId="77777777" w:rsidR="00A83C9A"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433177B0" w14:textId="77777777" w:rsidR="00A83C9A"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5BC9675D" w14:textId="77777777" w:rsidR="00A83C9A"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588F4A94" w14:textId="77777777" w:rsidR="00A83C9A"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0C2CE9E8" w14:textId="77777777" w:rsidR="00A83C9A"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32163077" w14:textId="77777777" w:rsidR="00A83C9A"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184E0E23" w14:textId="77777777" w:rsidR="00A83C9A"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05812471" w14:textId="77777777" w:rsidR="00A83C9A"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465FC0B7" w14:textId="77777777" w:rsidR="00A83C9A" w:rsidRDefault="00000000">
      <w:pPr>
        <w:pStyle w:val="Heading2"/>
      </w:pPr>
      <w:bookmarkStart w:id="679" w:name="the-surah-of-the-consultation-surah-12"/>
      <w:bookmarkEnd w:id="678"/>
      <w:r>
        <w:t>The Surah of the Consultation (Surah 12)</w:t>
      </w:r>
    </w:p>
    <w:p w14:paraId="62711920" w14:textId="77777777" w:rsidR="00A83C9A" w:rsidRDefault="00000000">
      <w:pPr>
        <w:pStyle w:val="FirstParagraph"/>
      </w:pPr>
      <w:r>
        <w:t>In the name of God, the Most Merciful, the Most Compassionate</w:t>
      </w:r>
    </w:p>
    <w:p w14:paraId="27DDC900" w14:textId="77777777" w:rsidR="00A83C9A" w:rsidRDefault="00000000">
      <w:pPr>
        <w:pStyle w:val="BodyText"/>
      </w:pPr>
      <w:r>
        <w:rPr>
          <w:i/>
          <w:iCs/>
        </w:rPr>
        <w:t>“They said, ‘O our father, why do you not trust us with Joseph when indeed we are to him sincere advisors?’</w:t>
      </w:r>
    </w:p>
    <w:p w14:paraId="0274DFD1" w14:textId="77777777" w:rsidR="00A83C9A"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58BB0E18" w14:textId="77777777" w:rsidR="00A83C9A"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1B189F44" w14:textId="77777777" w:rsidR="00A83C9A"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1AA2B771" w14:textId="77777777" w:rsidR="00A83C9A"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6F642551" w14:textId="77777777" w:rsidR="00A83C9A" w:rsidRDefault="00000000">
      <w:pPr>
        <w:pStyle w:val="Heading2"/>
      </w:pPr>
      <w:bookmarkStart w:id="680" w:name="the-surah-of-paradise-surah-13"/>
      <w:bookmarkEnd w:id="679"/>
      <w:r>
        <w:t>The Surah of Paradise (Surah 13)</w:t>
      </w:r>
    </w:p>
    <w:p w14:paraId="6FF88843" w14:textId="77777777" w:rsidR="00A83C9A" w:rsidRDefault="00000000">
      <w:pPr>
        <w:pStyle w:val="FirstParagraph"/>
      </w:pPr>
      <w:r>
        <w:t>In the name of God, the Most Merciful, the Most Compassionate</w:t>
      </w:r>
    </w:p>
    <w:p w14:paraId="2C906BA6" w14:textId="77777777" w:rsidR="00A83C9A" w:rsidRDefault="00000000">
      <w:pPr>
        <w:pStyle w:val="BodyText"/>
      </w:pPr>
      <w:r>
        <w:rPr>
          <w:i/>
          <w:iCs/>
        </w:rPr>
        <w:t>“Send him with us tomorrow to frolic and play, and we will surely watch over him.”</w:t>
      </w:r>
    </w:p>
    <w:p w14:paraId="3B7E9C24" w14:textId="77777777" w:rsidR="00A83C9A"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0338ECF2" w14:textId="77777777" w:rsidR="00A83C9A"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39E6A78D" w14:textId="77777777" w:rsidR="00A83C9A"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60B6A96F" w14:textId="77777777" w:rsidR="00A83C9A"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5A8EF6AB" w14:textId="77777777" w:rsidR="00A83C9A" w:rsidRDefault="00000000">
      <w:pPr>
        <w:pStyle w:val="Heading2"/>
      </w:pPr>
      <w:bookmarkStart w:id="681" w:name="the-surah-of-the-holy-surah-14"/>
      <w:bookmarkEnd w:id="680"/>
      <w:r>
        <w:t>The Surah of the Holy (Surah 14)</w:t>
      </w:r>
    </w:p>
    <w:p w14:paraId="3999D4D0" w14:textId="77777777" w:rsidR="00A83C9A" w:rsidRDefault="00000000">
      <w:pPr>
        <w:pStyle w:val="FirstParagraph"/>
      </w:pPr>
      <w:r>
        <w:t>In the name of God, the Most Merciful, the Most Compassionate</w:t>
      </w:r>
    </w:p>
    <w:p w14:paraId="5D860F78" w14:textId="77777777" w:rsidR="00A83C9A" w:rsidRDefault="00000000">
      <w:pPr>
        <w:pStyle w:val="BodyText"/>
      </w:pPr>
      <w:r>
        <w:rPr>
          <w:i/>
          <w:iCs/>
        </w:rPr>
        <w:t>“He said, ‘Indeed, it saddens me that you take him away, and I fear that a wolf may eat him while you are heedless of him.’”</w:t>
      </w:r>
    </w:p>
    <w:p w14:paraId="7B0C5B9C" w14:textId="77777777" w:rsidR="00A83C9A"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24237AE4" w14:textId="77777777" w:rsidR="00A83C9A"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002E4331" w14:textId="77777777" w:rsidR="00A83C9A"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09D4516C" w14:textId="77777777" w:rsidR="00A83C9A"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31444C91" w14:textId="77777777" w:rsidR="00A83C9A"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243A1E99" w14:textId="77777777" w:rsidR="00A83C9A" w:rsidRDefault="00000000">
      <w:pPr>
        <w:pStyle w:val="Heading2"/>
      </w:pPr>
      <w:bookmarkStart w:id="682" w:name="surah-15"/>
      <w:bookmarkEnd w:id="681"/>
      <w:r>
        <w:t>Surah 15</w:t>
      </w:r>
    </w:p>
    <w:p w14:paraId="64B4AC8F" w14:textId="77777777" w:rsidR="00A83C9A" w:rsidRDefault="00000000">
      <w:r>
        <w:br w:type="page"/>
      </w:r>
      <w:bookmarkEnd w:id="665"/>
      <w:bookmarkEnd w:id="682"/>
    </w:p>
    <w:sectPr w:rsidR="00A83C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50D552" w14:textId="77777777" w:rsidR="007930F6" w:rsidRDefault="007930F6">
      <w:pPr>
        <w:spacing w:after="0" w:line="240" w:lineRule="auto"/>
      </w:pPr>
      <w:r>
        <w:separator/>
      </w:r>
    </w:p>
  </w:endnote>
  <w:endnote w:type="continuationSeparator" w:id="0">
    <w:p w14:paraId="4B962FAD" w14:textId="77777777" w:rsidR="007930F6" w:rsidRDefault="00793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8631DF" w14:textId="77777777" w:rsidR="007930F6" w:rsidRDefault="007930F6">
      <w:r>
        <w:separator/>
      </w:r>
    </w:p>
  </w:footnote>
  <w:footnote w:type="continuationSeparator" w:id="0">
    <w:p w14:paraId="498D9B36" w14:textId="77777777" w:rsidR="007930F6" w:rsidRDefault="007930F6">
      <w:r>
        <w:continuationSeparator/>
      </w:r>
    </w:p>
  </w:footnote>
  <w:footnote w:id="1">
    <w:p w14:paraId="434AEC41" w14:textId="77777777" w:rsidR="00A83C9A"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55E19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56850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390230567">
    <w:abstractNumId w:val="0"/>
  </w:num>
  <w:num w:numId="13" w16cid:durableId="12495807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83C9A"/>
    <w:rsid w:val="00367D3C"/>
    <w:rsid w:val="007930F6"/>
    <w:rsid w:val="00A83C9A"/>
    <w:rsid w:val="00AE0BE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FDE7E"/>
  <w15:docId w15:val="{65830685-F5DA-4146-B94C-2797B2B92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67D3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97603</Words>
  <Characters>1696342</Characters>
  <Application>Microsoft Office Word</Application>
  <DocSecurity>0</DocSecurity>
  <Lines>14136</Lines>
  <Paragraphs>3979</Paragraphs>
  <ScaleCrop>false</ScaleCrop>
  <Company/>
  <LinksUpToDate>false</LinksUpToDate>
  <CharactersWithSpaces>198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5-16T02:22:00Z</cp:lastPrinted>
  <dcterms:created xsi:type="dcterms:W3CDTF">2024-05-16T02:20:00Z</dcterms:created>
  <dcterms:modified xsi:type="dcterms:W3CDTF">2024-05-16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